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6B691" w14:textId="1EDD00C3" w:rsidR="00FF2FC2" w:rsidRPr="006D25FE" w:rsidRDefault="00120370" w:rsidP="006D25FE">
      <w:bookmarkStart w:id="0" w:name="_Hlk167963822"/>
      <w:r w:rsidRPr="00120370">
        <w:rPr>
          <w:b/>
          <w:bCs/>
          <w:noProof/>
          <w:sz w:val="22"/>
          <w:szCs w:val="22"/>
        </w:rPr>
        <w:t>1 APRIL 2026</w:t>
      </w:r>
      <w:r>
        <w:rPr>
          <w:b/>
          <w:bCs/>
          <w:noProof/>
          <w:sz w:val="22"/>
          <w:szCs w:val="22"/>
        </w:rPr>
        <w:t xml:space="preserve"> </w:t>
      </w:r>
    </w:p>
    <w:bookmarkEnd w:id="0"/>
    <w:p w14:paraId="02640437" w14:textId="13546B7C" w:rsidR="00B24D6C" w:rsidRPr="007379E6" w:rsidRDefault="006266D1" w:rsidP="00B24D6C">
      <w:pPr>
        <w:pStyle w:val="Heading1"/>
        <w:rPr>
          <w:sz w:val="26"/>
          <w:szCs w:val="26"/>
        </w:rPr>
      </w:pPr>
      <w:r>
        <w:rPr>
          <w:rFonts w:cstheme="minorHAnsi"/>
          <w:sz w:val="26"/>
          <w:szCs w:val="26"/>
        </w:rPr>
        <w:t>New Zealand small businesses fall further behind Asia-Pacific peers as growth gap widens</w:t>
      </w:r>
    </w:p>
    <w:p w14:paraId="1B439068" w14:textId="5352D884" w:rsidR="006266D1" w:rsidRPr="006266D1" w:rsidRDefault="006266D1" w:rsidP="006266D1">
      <w:pPr>
        <w:pStyle w:val="ListParagraph"/>
        <w:numPr>
          <w:ilvl w:val="0"/>
          <w:numId w:val="47"/>
        </w:numPr>
        <w:spacing w:after="240" w:line="420" w:lineRule="atLeast"/>
        <w:rPr>
          <w:b/>
          <w:bCs/>
          <w:lang w:val="en-US"/>
        </w:rPr>
      </w:pPr>
      <w:r w:rsidRPr="006266D1">
        <w:rPr>
          <w:b/>
          <w:bCs/>
          <w:lang w:val="en-US"/>
        </w:rPr>
        <w:t>New Zealand small businesses rank last out of 11 Asia-Pacific markets for growth for the second consecutive year </w:t>
      </w:r>
    </w:p>
    <w:p w14:paraId="0A7DDD49" w14:textId="1EF0D51A" w:rsidR="006266D1" w:rsidRDefault="006266D1" w:rsidP="006266D1">
      <w:pPr>
        <w:pStyle w:val="paragraph"/>
        <w:numPr>
          <w:ilvl w:val="0"/>
          <w:numId w:val="47"/>
        </w:numPr>
        <w:spacing w:before="0" w:beforeAutospacing="0" w:after="0" w:afterAutospacing="0"/>
        <w:textAlignment w:val="baseline"/>
        <w:rPr>
          <w:rFonts w:asciiTheme="minorHAnsi" w:eastAsiaTheme="minorHAnsi" w:hAnsiTheme="minorHAnsi" w:cstheme="minorBidi"/>
          <w:b/>
          <w:bCs/>
          <w:color w:val="090D46" w:themeColor="accent1"/>
        </w:rPr>
      </w:pPr>
      <w:r w:rsidRPr="006266D1">
        <w:rPr>
          <w:rFonts w:asciiTheme="minorHAnsi" w:eastAsiaTheme="minorHAnsi" w:hAnsiTheme="minorHAnsi" w:cstheme="minorBidi"/>
          <w:b/>
          <w:bCs/>
          <w:color w:val="090D46" w:themeColor="accent1"/>
        </w:rPr>
        <w:t>Only 38 per cent reported growth in 2025, compared with an Asia-Pacific average of 62</w:t>
      </w:r>
      <w:r w:rsidR="00E55128">
        <w:rPr>
          <w:rFonts w:asciiTheme="minorHAnsi" w:eastAsiaTheme="minorHAnsi" w:hAnsiTheme="minorHAnsi" w:cstheme="minorBidi"/>
          <w:b/>
          <w:bCs/>
          <w:color w:val="090D46" w:themeColor="accent1"/>
        </w:rPr>
        <w:t>.5</w:t>
      </w:r>
      <w:r w:rsidRPr="006266D1">
        <w:rPr>
          <w:rFonts w:asciiTheme="minorHAnsi" w:eastAsiaTheme="minorHAnsi" w:hAnsiTheme="minorHAnsi" w:cstheme="minorBidi"/>
          <w:b/>
          <w:bCs/>
          <w:color w:val="090D46" w:themeColor="accent1"/>
        </w:rPr>
        <w:t xml:space="preserve"> per cent </w:t>
      </w:r>
    </w:p>
    <w:p w14:paraId="1CBBE994" w14:textId="77777777" w:rsidR="006266D1" w:rsidRPr="006266D1" w:rsidRDefault="006266D1" w:rsidP="006266D1">
      <w:pPr>
        <w:pStyle w:val="paragraph"/>
        <w:spacing w:before="0" w:beforeAutospacing="0" w:after="0" w:afterAutospacing="0"/>
        <w:ind w:left="720"/>
        <w:textAlignment w:val="baseline"/>
        <w:rPr>
          <w:rFonts w:asciiTheme="minorHAnsi" w:eastAsiaTheme="minorHAnsi" w:hAnsiTheme="minorHAnsi" w:cstheme="minorBidi"/>
          <w:b/>
          <w:bCs/>
          <w:color w:val="090D46" w:themeColor="accent1"/>
        </w:rPr>
      </w:pPr>
    </w:p>
    <w:p w14:paraId="4DEAF2CA" w14:textId="77777777" w:rsidR="006266D1" w:rsidRDefault="006266D1" w:rsidP="006266D1">
      <w:pPr>
        <w:pStyle w:val="paragraph"/>
        <w:numPr>
          <w:ilvl w:val="0"/>
          <w:numId w:val="47"/>
        </w:numPr>
        <w:spacing w:before="0" w:beforeAutospacing="0" w:after="0" w:afterAutospacing="0"/>
        <w:textAlignment w:val="baseline"/>
        <w:rPr>
          <w:rFonts w:asciiTheme="minorHAnsi" w:eastAsiaTheme="minorHAnsi" w:hAnsiTheme="minorHAnsi" w:cstheme="minorBidi"/>
          <w:b/>
          <w:bCs/>
          <w:color w:val="090D46" w:themeColor="accent1"/>
        </w:rPr>
      </w:pPr>
      <w:r w:rsidRPr="006266D1">
        <w:rPr>
          <w:rFonts w:asciiTheme="minorHAnsi" w:eastAsiaTheme="minorHAnsi" w:hAnsiTheme="minorHAnsi" w:cstheme="minorBidi"/>
          <w:b/>
          <w:bCs/>
          <w:color w:val="090D46" w:themeColor="accent1"/>
        </w:rPr>
        <w:t>Two-thirds of owners are aged over 50 – the oldest profile in the region and just 5 per cent plan to innovate in 2026 </w:t>
      </w:r>
    </w:p>
    <w:p w14:paraId="473AD8BC" w14:textId="77777777" w:rsidR="006266D1" w:rsidRPr="006266D1" w:rsidRDefault="006266D1" w:rsidP="006266D1">
      <w:pPr>
        <w:pStyle w:val="paragraph"/>
        <w:spacing w:before="0" w:beforeAutospacing="0" w:after="0" w:afterAutospacing="0"/>
        <w:ind w:left="720"/>
        <w:textAlignment w:val="baseline"/>
        <w:rPr>
          <w:rFonts w:asciiTheme="minorHAnsi" w:eastAsiaTheme="minorHAnsi" w:hAnsiTheme="minorHAnsi" w:cstheme="minorBidi"/>
          <w:b/>
          <w:bCs/>
          <w:color w:val="090D46" w:themeColor="accent1"/>
        </w:rPr>
      </w:pPr>
    </w:p>
    <w:p w14:paraId="6ACF0BE7" w14:textId="77777777" w:rsidR="006266D1" w:rsidRPr="006266D1" w:rsidRDefault="006266D1" w:rsidP="006266D1">
      <w:pPr>
        <w:pStyle w:val="paragraph"/>
        <w:spacing w:before="0" w:beforeAutospacing="0" w:after="0" w:afterAutospacing="0"/>
        <w:textAlignment w:val="baseline"/>
        <w:rPr>
          <w:rFonts w:asciiTheme="minorHAnsi" w:eastAsiaTheme="minorHAnsi" w:hAnsiTheme="minorHAnsi" w:cstheme="minorHAnsi"/>
          <w:sz w:val="22"/>
          <w:szCs w:val="22"/>
          <w:lang w:val="en-AU"/>
        </w:rPr>
      </w:pPr>
      <w:r w:rsidRPr="006266D1">
        <w:rPr>
          <w:rFonts w:asciiTheme="minorHAnsi" w:eastAsiaTheme="minorHAnsi" w:hAnsiTheme="minorHAnsi" w:cstheme="minorHAnsi"/>
          <w:sz w:val="22"/>
          <w:szCs w:val="22"/>
          <w:lang w:val="en-AU"/>
        </w:rPr>
        <w:t>New Zealand’s small businesses have ranked last out of 11 Asia-Pacific markets for growth for the second-year running, according to CPA Australia’s 18th annual Small Business Survey of more than 4,100 businesses across the region. </w:t>
      </w:r>
    </w:p>
    <w:p w14:paraId="5D3E50CD" w14:textId="77777777" w:rsidR="006266D1" w:rsidRPr="006266D1" w:rsidRDefault="006266D1" w:rsidP="006266D1">
      <w:pPr>
        <w:pStyle w:val="paragraph"/>
        <w:spacing w:before="0" w:beforeAutospacing="0" w:after="0" w:afterAutospacing="0"/>
        <w:textAlignment w:val="baseline"/>
        <w:rPr>
          <w:rFonts w:asciiTheme="minorHAnsi" w:eastAsiaTheme="minorHAnsi" w:hAnsiTheme="minorHAnsi" w:cstheme="minorHAnsi"/>
          <w:sz w:val="22"/>
          <w:szCs w:val="22"/>
          <w:lang w:val="en-AU"/>
        </w:rPr>
      </w:pPr>
    </w:p>
    <w:p w14:paraId="24089687" w14:textId="77777777" w:rsidR="006266D1" w:rsidRPr="006266D1" w:rsidRDefault="006266D1" w:rsidP="006266D1">
      <w:pPr>
        <w:pStyle w:val="paragraph"/>
        <w:spacing w:before="0" w:beforeAutospacing="0" w:after="0" w:afterAutospacing="0"/>
        <w:textAlignment w:val="baseline"/>
        <w:rPr>
          <w:rFonts w:asciiTheme="minorHAnsi" w:eastAsiaTheme="minorHAnsi" w:hAnsiTheme="minorHAnsi" w:cstheme="minorHAnsi"/>
          <w:sz w:val="22"/>
          <w:szCs w:val="22"/>
          <w:lang w:val="en-AU"/>
        </w:rPr>
      </w:pPr>
      <w:r w:rsidRPr="006266D1">
        <w:rPr>
          <w:rFonts w:asciiTheme="minorHAnsi" w:eastAsiaTheme="minorHAnsi" w:hAnsiTheme="minorHAnsi" w:cstheme="minorHAnsi"/>
          <w:sz w:val="22"/>
          <w:szCs w:val="22"/>
          <w:lang w:val="en-AU"/>
        </w:rPr>
        <w:t>Small businesses make up 97 per cent of all enterprises in New Zealand and employ more than a quarter of the workforce, making their performance central to the country’s economic outlook. </w:t>
      </w:r>
    </w:p>
    <w:p w14:paraId="1957760F"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78838B63"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r>
        <w:rPr>
          <w:rStyle w:val="normaltextrun"/>
          <w:rFonts w:ascii="Arial" w:hAnsi="Arial" w:cs="Arial"/>
          <w:color w:val="333333"/>
          <w:sz w:val="22"/>
          <w:szCs w:val="22"/>
        </w:rPr>
        <w:t>Only 38 per cent of New Zealand small businesses reported growth in 2025, up marginally from 36 per cent the previous year, but well below the survey average of 62 per cent. </w:t>
      </w:r>
      <w:r>
        <w:rPr>
          <w:rStyle w:val="eop"/>
          <w:rFonts w:ascii="Arial" w:eastAsia="MS Mincho" w:hAnsi="Arial" w:cs="Arial"/>
          <w:color w:val="333333"/>
          <w:sz w:val="22"/>
          <w:szCs w:val="22"/>
        </w:rPr>
        <w:t> </w:t>
      </w:r>
    </w:p>
    <w:p w14:paraId="698746B4"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CPA Australia’s Regional Head, Rick Jones, said the results highlighted persistent challenges facing New Zealand’s small business sector.</w:t>
      </w:r>
      <w:r>
        <w:rPr>
          <w:rStyle w:val="eop"/>
          <w:rFonts w:ascii="Arial" w:eastAsia="MS Mincho" w:hAnsi="Arial" w:cs="Arial"/>
          <w:color w:val="333333"/>
          <w:sz w:val="22"/>
          <w:szCs w:val="22"/>
        </w:rPr>
        <w:t> </w:t>
      </w:r>
    </w:p>
    <w:p w14:paraId="2A175CFA"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05B05D68"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While small businesses across most of the Asia-Pacific are growing, New Zealand remains at the bottom of the table. In Vietnam, 84.5 per cent of small businesses grew last year. In Singapore, the figure was 43.5 per cent. In New Zealand, it was 38 per cent. The gap is significant and it’s not closing.”</w:t>
      </w:r>
      <w:r>
        <w:rPr>
          <w:rStyle w:val="eop"/>
          <w:rFonts w:ascii="Arial" w:eastAsia="MS Mincho" w:hAnsi="Arial" w:cs="Arial"/>
          <w:color w:val="333333"/>
          <w:sz w:val="22"/>
          <w:szCs w:val="22"/>
        </w:rPr>
        <w:t> </w:t>
      </w:r>
    </w:p>
    <w:p w14:paraId="61BEC604"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59FC157A"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r>
        <w:rPr>
          <w:rStyle w:val="normaltextrun"/>
          <w:rFonts w:ascii="Arial" w:hAnsi="Arial" w:cs="Arial"/>
          <w:color w:val="333333"/>
          <w:sz w:val="22"/>
          <w:szCs w:val="22"/>
        </w:rPr>
        <w:t>Forward-looking indicators are equally concerning. Just 5 per cent of New Zealand’s small businesses plan to introduce a new product, service or process in 2026, down from 8 per cent a year earlier and well below the survey average of 29 per cent. Hiring has also stalled, with only 7 per cent expanding their workforce in 2025 compared with 36 per cent regionally.</w:t>
      </w:r>
      <w:r>
        <w:rPr>
          <w:rStyle w:val="eop"/>
          <w:rFonts w:ascii="Arial" w:eastAsia="MS Mincho" w:hAnsi="Arial" w:cs="Arial"/>
          <w:color w:val="333333"/>
          <w:sz w:val="22"/>
          <w:szCs w:val="22"/>
        </w:rPr>
        <w:t> </w:t>
      </w:r>
    </w:p>
    <w:p w14:paraId="36D0DA17"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Rising costs remain the primary concern for New Zealand’s small businesses, squeezing margins and lowering growth.</w:t>
      </w:r>
      <w:r>
        <w:rPr>
          <w:rStyle w:val="eop"/>
          <w:rFonts w:ascii="Arial" w:eastAsia="MS Mincho" w:hAnsi="Arial" w:cs="Arial"/>
          <w:color w:val="333333"/>
          <w:sz w:val="22"/>
          <w:szCs w:val="22"/>
        </w:rPr>
        <w:t> </w:t>
      </w:r>
    </w:p>
    <w:p w14:paraId="4143320E"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054B65FF"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Behind these numbers, the age profile of New Zealand's small business owners is a key factor,” </w:t>
      </w:r>
      <w:proofErr w:type="spellStart"/>
      <w:r>
        <w:rPr>
          <w:rStyle w:val="normaltextrun"/>
          <w:rFonts w:ascii="Arial" w:hAnsi="Arial" w:cs="Arial"/>
          <w:color w:val="333333"/>
          <w:sz w:val="22"/>
          <w:szCs w:val="22"/>
        </w:rPr>
        <w:t>Mr</w:t>
      </w:r>
      <w:proofErr w:type="spellEnd"/>
      <w:r>
        <w:rPr>
          <w:rStyle w:val="normaltextrun"/>
          <w:rFonts w:ascii="Arial" w:hAnsi="Arial" w:cs="Arial"/>
          <w:color w:val="333333"/>
          <w:sz w:val="22"/>
          <w:szCs w:val="22"/>
        </w:rPr>
        <w:t xml:space="preserve"> Jones said.</w:t>
      </w:r>
      <w:r>
        <w:rPr>
          <w:rStyle w:val="eop"/>
          <w:rFonts w:ascii="Arial" w:eastAsia="MS Mincho" w:hAnsi="Arial" w:cs="Arial"/>
          <w:color w:val="333333"/>
          <w:sz w:val="22"/>
          <w:szCs w:val="22"/>
        </w:rPr>
        <w:t> </w:t>
      </w:r>
    </w:p>
    <w:p w14:paraId="30DEED20"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38949F9C"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lastRenderedPageBreak/>
        <w:t>“New Zealand has the oldest small business ownership profile in our survey, with 68 per cent of owners aged 50 or over, compared with a regional average of just 30 per cent.</w:t>
      </w:r>
      <w:r>
        <w:rPr>
          <w:rStyle w:val="eop"/>
          <w:rFonts w:ascii="Arial" w:eastAsia="MS Mincho" w:hAnsi="Arial" w:cs="Arial"/>
          <w:color w:val="333333"/>
          <w:sz w:val="22"/>
          <w:szCs w:val="22"/>
        </w:rPr>
        <w:t> </w:t>
      </w:r>
    </w:p>
    <w:p w14:paraId="5C34EBFE"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38BBF173"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Among owners under 40, 71 per cent reported their business grew in 2025. For owners over 60, just 25 per cent did. This is not about age in isolation - it reflects the digital capability, risk appetite and growth orientation that younger business owners tend to bring.”</w:t>
      </w:r>
      <w:r>
        <w:rPr>
          <w:rStyle w:val="eop"/>
          <w:rFonts w:ascii="Arial" w:eastAsia="MS Mincho" w:hAnsi="Arial" w:cs="Arial"/>
          <w:color w:val="333333"/>
          <w:sz w:val="22"/>
          <w:szCs w:val="22"/>
        </w:rPr>
        <w:t> </w:t>
      </w:r>
    </w:p>
    <w:p w14:paraId="32730122"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1D2A9116"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Technology adoption remains a persistent weakness. Only 32 per cent of New Zealand small businesses generated more than 10 per cent of their revenue from online sales in 2025, less than half the survey average. Just 26 per cent said their technology investments improved profitability - the lowest result in the region.</w:t>
      </w:r>
      <w:r>
        <w:rPr>
          <w:rStyle w:val="eop"/>
          <w:rFonts w:ascii="Arial" w:eastAsia="MS Mincho" w:hAnsi="Arial" w:cs="Arial"/>
          <w:color w:val="333333"/>
          <w:sz w:val="22"/>
          <w:szCs w:val="22"/>
        </w:rPr>
        <w:t> </w:t>
      </w:r>
    </w:p>
    <w:p w14:paraId="4C62225C"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050CB756"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Despite the challenging results, 79 per cent of New Zealand’s small business owners remain satisfied with running their business. The survey indicates that lifestyle motivations - being their own boss, work–life balance and pursuing a passion are more important than financial gain for most owners.</w:t>
      </w:r>
      <w:r>
        <w:rPr>
          <w:rStyle w:val="eop"/>
          <w:rFonts w:ascii="Arial" w:eastAsia="MS Mincho" w:hAnsi="Arial" w:cs="Arial"/>
          <w:color w:val="333333"/>
          <w:sz w:val="22"/>
          <w:szCs w:val="22"/>
        </w:rPr>
        <w:t> </w:t>
      </w:r>
    </w:p>
    <w:p w14:paraId="56A582B0"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6FA68100" w14:textId="7BB949B8" w:rsidR="0066184C" w:rsidRDefault="0066184C" w:rsidP="006266D1">
      <w:pPr>
        <w:pStyle w:val="paragraph"/>
        <w:spacing w:before="0" w:beforeAutospacing="0" w:after="0" w:afterAutospacing="0"/>
        <w:textAlignment w:val="baseline"/>
        <w:rPr>
          <w:rStyle w:val="normaltextrun"/>
          <w:rFonts w:ascii="Arial" w:hAnsi="Arial" w:cs="Arial"/>
          <w:color w:val="333333"/>
          <w:sz w:val="22"/>
          <w:szCs w:val="22"/>
        </w:rPr>
      </w:pPr>
      <w:r w:rsidRPr="0066184C">
        <w:rPr>
          <w:rFonts w:ascii="Arial" w:hAnsi="Arial" w:cs="Arial"/>
          <w:color w:val="333333"/>
          <w:sz w:val="22"/>
          <w:szCs w:val="22"/>
          <w:lang w:val="en-AU"/>
        </w:rPr>
        <w:t>Mr Jones said the data pointed to clear priorities for lifting small business performance.</w:t>
      </w:r>
    </w:p>
    <w:p w14:paraId="53E21683" w14:textId="3773C703"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 xml:space="preserve">“The data tells a clear story. New Zealand’s small businesses are falling behind their Asia-Pacific peers, and the gap is widening </w:t>
      </w:r>
      <w:proofErr w:type="gramStart"/>
      <w:r>
        <w:rPr>
          <w:rStyle w:val="normaltextrun"/>
          <w:rFonts w:ascii="Arial" w:hAnsi="Arial" w:cs="Arial"/>
          <w:color w:val="333333"/>
          <w:sz w:val="22"/>
          <w:szCs w:val="22"/>
        </w:rPr>
        <w:t>on</w:t>
      </w:r>
      <w:proofErr w:type="gramEnd"/>
      <w:r>
        <w:rPr>
          <w:rStyle w:val="normaltextrun"/>
          <w:rFonts w:ascii="Arial" w:hAnsi="Arial" w:cs="Arial"/>
          <w:color w:val="333333"/>
          <w:sz w:val="22"/>
          <w:szCs w:val="22"/>
        </w:rPr>
        <w:t xml:space="preserve"> the measures that matter - growth, innovation, technology adoption and job creation.</w:t>
      </w:r>
      <w:r>
        <w:rPr>
          <w:rStyle w:val="eop"/>
          <w:rFonts w:ascii="Arial" w:eastAsia="MS Mincho" w:hAnsi="Arial" w:cs="Arial"/>
          <w:color w:val="333333"/>
          <w:sz w:val="22"/>
          <w:szCs w:val="22"/>
        </w:rPr>
        <w:t> </w:t>
      </w:r>
    </w:p>
    <w:p w14:paraId="04570DBE"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2386893E"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Growth doesn’t have to mean rapid expansion. For many small businesses, it’s about having the tools and support to take the next step – whether that’s hiring another employee, moving sales online, or investing in a system that saves them time.</w:t>
      </w:r>
      <w:r>
        <w:rPr>
          <w:rStyle w:val="eop"/>
          <w:rFonts w:ascii="Arial" w:eastAsia="MS Mincho" w:hAnsi="Arial" w:cs="Arial"/>
          <w:color w:val="333333"/>
          <w:sz w:val="22"/>
          <w:szCs w:val="22"/>
        </w:rPr>
        <w:t> </w:t>
      </w:r>
    </w:p>
    <w:p w14:paraId="73E5C44F"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7B4BC757"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Lifting small business technology adoption should be a central priority. Our data consistently shows that businesses which invest effectively in technology grow faster, hire more people and are more likely to innovate. Countries like Singapore have demonstrated what targeted digital support programmes can achieve - there are proven approaches in our region that could work here.</w:t>
      </w:r>
      <w:r>
        <w:rPr>
          <w:rStyle w:val="eop"/>
          <w:rFonts w:ascii="Arial" w:eastAsia="MS Mincho" w:hAnsi="Arial" w:cs="Arial"/>
          <w:color w:val="333333"/>
          <w:sz w:val="22"/>
          <w:szCs w:val="22"/>
        </w:rPr>
        <w:t> </w:t>
      </w:r>
    </w:p>
    <w:p w14:paraId="7F6D5929" w14:textId="77777777" w:rsidR="006266D1" w:rsidRDefault="006266D1" w:rsidP="006266D1">
      <w:pPr>
        <w:pStyle w:val="paragraph"/>
        <w:spacing w:before="0" w:beforeAutospacing="0" w:after="0" w:afterAutospacing="0"/>
        <w:textAlignment w:val="baseline"/>
        <w:rPr>
          <w:rFonts w:ascii="Segoe UI" w:hAnsi="Segoe UI" w:cs="Segoe UI"/>
          <w:color w:val="333333"/>
          <w:sz w:val="18"/>
          <w:szCs w:val="18"/>
        </w:rPr>
      </w:pPr>
    </w:p>
    <w:p w14:paraId="252B612C" w14:textId="77777777" w:rsidR="006266D1" w:rsidRDefault="006266D1" w:rsidP="006266D1">
      <w:pPr>
        <w:pStyle w:val="paragraph"/>
        <w:spacing w:before="0" w:beforeAutospacing="0" w:after="0" w:afterAutospacing="0"/>
        <w:textAlignment w:val="baseline"/>
        <w:rPr>
          <w:rStyle w:val="eop"/>
          <w:rFonts w:ascii="Arial" w:eastAsia="MS Mincho" w:hAnsi="Arial" w:cs="Arial"/>
          <w:color w:val="333333"/>
          <w:sz w:val="22"/>
          <w:szCs w:val="22"/>
        </w:rPr>
      </w:pPr>
      <w:r>
        <w:rPr>
          <w:rStyle w:val="normaltextrun"/>
          <w:rFonts w:ascii="Arial" w:hAnsi="Arial" w:cs="Arial"/>
          <w:color w:val="333333"/>
          <w:sz w:val="22"/>
          <w:szCs w:val="22"/>
        </w:rPr>
        <w:t>“Addressing New Zealand’s ageing ownership profile is equally important. Our report suggests a ‘First Business Owners’ programme to connect aspiring younger business owners with accredited advisers, mentoring and access to finance – helping build the next generation of small business operators.”</w:t>
      </w:r>
      <w:r>
        <w:rPr>
          <w:rStyle w:val="eop"/>
          <w:rFonts w:ascii="Arial" w:eastAsia="MS Mincho" w:hAnsi="Arial" w:cs="Arial"/>
          <w:color w:val="333333"/>
          <w:sz w:val="22"/>
          <w:szCs w:val="22"/>
        </w:rPr>
        <w:t> </w:t>
      </w:r>
    </w:p>
    <w:p w14:paraId="5E3E72F1" w14:textId="77777777" w:rsidR="00A341CD" w:rsidRDefault="00A341CD" w:rsidP="00E55D10">
      <w:pPr>
        <w:spacing w:afterLines="100" w:after="240"/>
        <w:rPr>
          <w:rFonts w:cstheme="minorHAnsi"/>
          <w:b/>
          <w:bCs/>
          <w:sz w:val="22"/>
          <w:szCs w:val="22"/>
          <w:lang w:val="en-GB" w:eastAsia="zh-TW"/>
        </w:rPr>
      </w:pPr>
    </w:p>
    <w:p w14:paraId="2EE0574F" w14:textId="77777777" w:rsidR="00340998" w:rsidRDefault="00340998" w:rsidP="00E55D10">
      <w:pPr>
        <w:spacing w:afterLines="100" w:after="240"/>
        <w:rPr>
          <w:rFonts w:cstheme="minorHAnsi"/>
          <w:b/>
          <w:bCs/>
          <w:sz w:val="22"/>
          <w:szCs w:val="22"/>
          <w:lang w:val="en-GB" w:eastAsia="zh-TW"/>
        </w:rPr>
      </w:pPr>
    </w:p>
    <w:p w14:paraId="586341C1" w14:textId="1FECE5F4" w:rsidR="00E55D10" w:rsidRPr="006266D1" w:rsidRDefault="00E55D10" w:rsidP="00E55D10">
      <w:pPr>
        <w:spacing w:afterLines="100" w:after="240"/>
        <w:rPr>
          <w:rFonts w:cstheme="minorHAnsi"/>
          <w:b/>
          <w:bCs/>
          <w:sz w:val="22"/>
          <w:szCs w:val="22"/>
          <w:lang w:val="en-GB" w:eastAsia="zh-TW"/>
        </w:rPr>
      </w:pPr>
      <w:r w:rsidRPr="006266D1">
        <w:rPr>
          <w:rFonts w:cstheme="minorHAnsi"/>
          <w:b/>
          <w:bCs/>
          <w:sz w:val="22"/>
          <w:szCs w:val="22"/>
          <w:lang w:val="en-GB" w:eastAsia="zh-TW"/>
        </w:rPr>
        <w:t xml:space="preserve">About the </w:t>
      </w:r>
      <w:r>
        <w:rPr>
          <w:rFonts w:cstheme="minorHAnsi"/>
          <w:b/>
          <w:bCs/>
          <w:sz w:val="22"/>
          <w:szCs w:val="22"/>
          <w:lang w:val="en-GB" w:eastAsia="zh-TW"/>
        </w:rPr>
        <w:t xml:space="preserve">CPA </w:t>
      </w:r>
      <w:r w:rsidRPr="006266D1">
        <w:rPr>
          <w:rFonts w:cstheme="minorHAnsi"/>
          <w:b/>
          <w:bCs/>
          <w:sz w:val="22"/>
          <w:szCs w:val="22"/>
          <w:lang w:val="en-GB" w:eastAsia="zh-TW"/>
        </w:rPr>
        <w:t>Asia-Pacific Small Business Survey </w:t>
      </w:r>
    </w:p>
    <w:p w14:paraId="72DE7C20" w14:textId="77777777" w:rsidR="00E55D10" w:rsidRPr="006266D1" w:rsidRDefault="00E55D10" w:rsidP="00E55D10">
      <w:pPr>
        <w:pStyle w:val="paragraph"/>
        <w:spacing w:before="0" w:beforeAutospacing="0" w:after="0" w:afterAutospacing="0"/>
        <w:textAlignment w:val="baseline"/>
        <w:rPr>
          <w:rFonts w:asciiTheme="minorHAnsi" w:eastAsiaTheme="minorHAnsi" w:hAnsiTheme="minorHAnsi" w:cstheme="minorHAnsi"/>
          <w:color w:val="090D46" w:themeColor="text1"/>
          <w:sz w:val="19"/>
          <w:szCs w:val="19"/>
          <w:lang w:val="en-AU"/>
        </w:rPr>
      </w:pPr>
      <w:r w:rsidRPr="006266D1">
        <w:rPr>
          <w:rFonts w:asciiTheme="minorHAnsi" w:eastAsiaTheme="minorHAnsi" w:hAnsiTheme="minorHAnsi" w:cstheme="minorHAnsi"/>
          <w:color w:val="090D46" w:themeColor="text1"/>
          <w:sz w:val="19"/>
          <w:szCs w:val="19"/>
          <w:lang w:val="en-AU"/>
        </w:rPr>
        <w:t>CPA Australia’s 18th annual Asia-Pacific Small Business Survey was conducted online during November–December 2025, surveying more than 4,000 small businesses across 11 markets: Australia, China, Hong Kong SAR, India, Indonesia, Malaysia, New Zealand, the Philippines, Singapore, Taiwan and Vietnam. The New Zealand sample comprised 30</w:t>
      </w:r>
      <w:r>
        <w:rPr>
          <w:rFonts w:asciiTheme="minorHAnsi" w:eastAsiaTheme="minorHAnsi" w:hAnsiTheme="minorHAnsi" w:cstheme="minorHAnsi"/>
          <w:color w:val="090D46" w:themeColor="text1"/>
          <w:sz w:val="19"/>
          <w:szCs w:val="19"/>
          <w:lang w:val="en-AU"/>
        </w:rPr>
        <w:t>9</w:t>
      </w:r>
      <w:r w:rsidRPr="006266D1">
        <w:rPr>
          <w:rFonts w:asciiTheme="minorHAnsi" w:eastAsiaTheme="minorHAnsi" w:hAnsiTheme="minorHAnsi" w:cstheme="minorHAnsi"/>
          <w:color w:val="090D46" w:themeColor="text1"/>
          <w:sz w:val="19"/>
          <w:szCs w:val="19"/>
          <w:lang w:val="en-AU"/>
        </w:rPr>
        <w:t> respondents. </w:t>
      </w:r>
    </w:p>
    <w:p w14:paraId="79E7189C" w14:textId="77777777" w:rsidR="00E55D10" w:rsidRDefault="00E55D10" w:rsidP="007E52BF">
      <w:pPr>
        <w:spacing w:afterLines="100" w:after="240"/>
        <w:rPr>
          <w:rFonts w:cstheme="minorHAnsi"/>
          <w:b/>
          <w:bCs/>
          <w:sz w:val="22"/>
          <w:szCs w:val="22"/>
          <w:lang w:val="en-GB" w:eastAsia="zh-TW"/>
        </w:rPr>
      </w:pPr>
    </w:p>
    <w:p w14:paraId="797BB81F" w14:textId="2ECC97C4" w:rsidR="007E52BF" w:rsidRPr="00364026" w:rsidRDefault="007E52BF" w:rsidP="007E52BF">
      <w:pPr>
        <w:spacing w:afterLines="100" w:after="240"/>
        <w:rPr>
          <w:rFonts w:cstheme="minorHAnsi"/>
          <w:b/>
          <w:bCs/>
          <w:sz w:val="22"/>
          <w:szCs w:val="22"/>
          <w:lang w:val="en-GB" w:eastAsia="zh-TW"/>
        </w:rPr>
      </w:pPr>
      <w:r w:rsidRPr="00364026">
        <w:rPr>
          <w:rFonts w:cstheme="minorHAnsi"/>
          <w:b/>
          <w:bCs/>
          <w:sz w:val="22"/>
          <w:szCs w:val="22"/>
          <w:lang w:val="en-GB" w:eastAsia="zh-TW"/>
        </w:rPr>
        <w:t>About CPA Australia</w:t>
      </w:r>
    </w:p>
    <w:p w14:paraId="7CB804DB" w14:textId="7CFAB6E7" w:rsidR="00594656" w:rsidRDefault="0029246A" w:rsidP="00A97AA6">
      <w:pPr>
        <w:pStyle w:val="NoSpacing"/>
      </w:pPr>
      <w:r w:rsidRPr="00041157">
        <w:rPr>
          <w:rFonts w:asciiTheme="minorHAnsi" w:hAnsiTheme="minorHAnsi" w:cstheme="minorHAnsi"/>
          <w:color w:val="090D46" w:themeColor="text1"/>
          <w:sz w:val="19"/>
          <w:szCs w:val="19"/>
          <w:lang w:val="en-AU"/>
        </w:rPr>
        <w:t xml:space="preserve">CPA Australia is Australia’s leading professional accounting body and one of the largest in the world. We have more than </w:t>
      </w:r>
      <w:r w:rsidR="00E0386C" w:rsidRPr="00041157">
        <w:rPr>
          <w:rFonts w:asciiTheme="minorHAnsi" w:hAnsiTheme="minorHAnsi" w:cstheme="minorHAnsi"/>
          <w:color w:val="090D46" w:themeColor="text1"/>
          <w:sz w:val="19"/>
          <w:szCs w:val="19"/>
          <w:lang w:val="en-AU"/>
        </w:rPr>
        <w:t>17</w:t>
      </w:r>
      <w:r w:rsidR="00B24D6C">
        <w:rPr>
          <w:rFonts w:asciiTheme="minorHAnsi" w:hAnsiTheme="minorHAnsi" w:cstheme="minorHAnsi"/>
          <w:color w:val="090D46" w:themeColor="text1"/>
          <w:sz w:val="19"/>
          <w:szCs w:val="19"/>
          <w:lang w:val="en-AU"/>
        </w:rPr>
        <w:t>6</w:t>
      </w:r>
      <w:r w:rsidRPr="00041157">
        <w:rPr>
          <w:rFonts w:asciiTheme="minorHAnsi" w:hAnsiTheme="minorHAnsi" w:cstheme="minorHAnsi"/>
          <w:color w:val="090D46" w:themeColor="text1"/>
          <w:sz w:val="19"/>
          <w:szCs w:val="19"/>
          <w:lang w:val="en-AU"/>
        </w:rPr>
        <w:t>,000 members</w:t>
      </w:r>
      <w:r w:rsidR="00685797" w:rsidRPr="00041157">
        <w:rPr>
          <w:rFonts w:asciiTheme="minorHAnsi" w:hAnsiTheme="minorHAnsi" w:cstheme="minorHAnsi"/>
          <w:color w:val="090D46" w:themeColor="text1"/>
          <w:sz w:val="19"/>
          <w:szCs w:val="19"/>
          <w:lang w:val="en-AU"/>
        </w:rPr>
        <w:t xml:space="preserve"> </w:t>
      </w:r>
      <w:r w:rsidRPr="00041157">
        <w:rPr>
          <w:rFonts w:asciiTheme="minorHAnsi" w:hAnsiTheme="minorHAnsi" w:cstheme="minorHAnsi"/>
          <w:color w:val="090D46" w:themeColor="text1"/>
          <w:sz w:val="19"/>
          <w:szCs w:val="19"/>
          <w:lang w:val="en-AU"/>
        </w:rPr>
        <w:t xml:space="preserve">in </w:t>
      </w:r>
      <w:r w:rsidR="00041157" w:rsidRPr="00041157">
        <w:rPr>
          <w:rFonts w:asciiTheme="minorHAnsi" w:hAnsiTheme="minorHAnsi" w:cstheme="minorHAnsi"/>
          <w:color w:val="090D46" w:themeColor="text1"/>
          <w:sz w:val="19"/>
          <w:szCs w:val="19"/>
          <w:lang w:val="en-AU"/>
        </w:rPr>
        <w:t>over</w:t>
      </w:r>
      <w:r w:rsidRPr="00041157">
        <w:rPr>
          <w:rFonts w:asciiTheme="minorHAnsi" w:hAnsiTheme="minorHAnsi" w:cstheme="minorHAnsi"/>
          <w:color w:val="090D46" w:themeColor="text1"/>
          <w:sz w:val="19"/>
          <w:szCs w:val="19"/>
          <w:lang w:val="en-AU"/>
        </w:rPr>
        <w:t xml:space="preserve"> 100 countries and regions. Our core services include education, training, technical support and advocacy. CPA Australia provides thought leadership on local, national and international issues affecting the accounting profession and public interest. We engage with governments, regulators and industries to advocate policies that stimulate sustainable economic growth and have positive business and public outcomes. </w:t>
      </w:r>
      <w:r w:rsidR="00845C4A">
        <w:rPr>
          <w:rFonts w:asciiTheme="minorHAnsi" w:hAnsiTheme="minorHAnsi" w:cstheme="minorHAnsi"/>
          <w:color w:val="090D46" w:themeColor="text1"/>
          <w:sz w:val="19"/>
          <w:szCs w:val="19"/>
          <w:lang w:val="en-AU"/>
        </w:rPr>
        <w:t>A CPA is a Certified Practising Accountant. M</w:t>
      </w:r>
      <w:r w:rsidRPr="00041157">
        <w:rPr>
          <w:rFonts w:asciiTheme="minorHAnsi" w:hAnsiTheme="minorHAnsi" w:cstheme="minorHAnsi"/>
          <w:color w:val="090D46" w:themeColor="text1"/>
          <w:sz w:val="19"/>
          <w:szCs w:val="19"/>
          <w:lang w:val="en-AU"/>
        </w:rPr>
        <w:t xml:space="preserve">ore at </w:t>
      </w:r>
      <w:hyperlink r:id="rId11" w:history="1">
        <w:r w:rsidRPr="00041157">
          <w:rPr>
            <w:rStyle w:val="Hyperlink"/>
            <w:rFonts w:asciiTheme="minorHAnsi" w:hAnsiTheme="minorHAnsi" w:cstheme="minorHAnsi"/>
            <w:sz w:val="19"/>
            <w:szCs w:val="19"/>
            <w:lang w:val="en-AU"/>
          </w:rPr>
          <w:t>cpaaustralia.com.au</w:t>
        </w:r>
      </w:hyperlink>
    </w:p>
    <w:p w14:paraId="0C6D60A3" w14:textId="77777777" w:rsidR="006266D1" w:rsidRDefault="006266D1" w:rsidP="00A97AA6">
      <w:pPr>
        <w:pStyle w:val="NoSpacing"/>
      </w:pPr>
    </w:p>
    <w:p w14:paraId="66ADD259" w14:textId="77777777" w:rsidR="001A6B51" w:rsidRPr="00E401AE" w:rsidRDefault="001A6B51" w:rsidP="001A6B51">
      <w:pPr>
        <w:pStyle w:val="Heading4"/>
      </w:pPr>
      <w:r>
        <w:rPr>
          <w:noProof/>
        </w:rPr>
        <mc:AlternateContent>
          <mc:Choice Requires="wps">
            <w:drawing>
              <wp:anchor distT="0" distB="0" distL="0" distR="0" simplePos="0" relativeHeight="251659264" behindDoc="0" locked="0" layoutInCell="1" allowOverlap="1" wp14:anchorId="0D3A22C2" wp14:editId="0A5434F0">
                <wp:simplePos x="883328" y="9792070"/>
                <wp:positionH relativeFrom="page">
                  <wp:align>center</wp:align>
                </wp:positionH>
                <wp:positionV relativeFrom="page">
                  <wp:align>bottom</wp:align>
                </wp:positionV>
                <wp:extent cx="767080" cy="345440"/>
                <wp:effectExtent l="0" t="0" r="0" b="0"/>
                <wp:wrapNone/>
                <wp:docPr id="1487471321" name="Text Box 6"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67080" cy="345440"/>
                        </a:xfrm>
                        <a:prstGeom prst="rect">
                          <a:avLst/>
                        </a:prstGeom>
                        <a:solidFill>
                          <a:schemeClr val="lt1"/>
                        </a:solidFill>
                        <a:ln>
                          <a:noFill/>
                        </a:ln>
                      </wps:spPr>
                      <wps:txbx>
                        <w:txbxContent>
                          <w:p w14:paraId="56AA8499" w14:textId="77777777" w:rsidR="001A6B51" w:rsidRPr="00791554" w:rsidRDefault="001A6B51" w:rsidP="001A6B51">
                            <w:pPr>
                              <w:rPr>
                                <w:rFonts w:ascii="Calibri" w:eastAsia="Calibri" w:hAnsi="Calibri" w:cs="Calibri"/>
                                <w:noProof/>
                                <w:color w:val="0000FF"/>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3A22C2" id="_x0000_t202" coordsize="21600,21600" o:spt="202" path="m,l,21600r21600,l21600,xe">
                <v:stroke joinstyle="miter"/>
                <v:path gradientshapeok="t" o:connecttype="rect"/>
              </v:shapetype>
              <v:shape id="Text Box 6" o:spid="_x0000_s1026" type="#_x0000_t202" alt="CONFIDENTIAL" style="position:absolute;margin-left:0;margin-top:0;width:60.4pt;height:27.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" fillcolor="white [3201]" stroked="f">
                <v:textbox style="mso-fit-shape-to-text:t" inset="0,0,0,15pt">
                  <w:txbxContent>
                    <w:p w14:paraId="56AA8499" w14:textId="77777777" w:rsidR="001A6B51" w:rsidRPr="00791554" w:rsidRDefault="001A6B51" w:rsidP="001A6B51">
                      <w:pPr>
                        <w:rPr>
                          <w:rFonts w:ascii="Calibri" w:eastAsia="Calibri" w:hAnsi="Calibri" w:cs="Calibri"/>
                          <w:noProof/>
                          <w:color w:val="0000FF"/>
                          <w:sz w:val="20"/>
                          <w:szCs w:val="20"/>
                        </w:rPr>
                      </w:pPr>
                    </w:p>
                  </w:txbxContent>
                </v:textbox>
                <w10:wrap anchorx="page" anchory="page"/>
              </v:shape>
            </w:pict>
          </mc:Fallback>
        </mc:AlternateContent>
      </w:r>
      <w:r w:rsidRPr="0038097B">
        <w:t>Med</w:t>
      </w:r>
      <w:r w:rsidRPr="00E401AE">
        <w:t>ia contact</w:t>
      </w:r>
    </w:p>
    <w:p w14:paraId="356B8855" w14:textId="77777777" w:rsidR="001A6B51" w:rsidRPr="00E26071" w:rsidRDefault="001A6B51" w:rsidP="001A6B51">
      <w:pPr>
        <w:pStyle w:val="FootnoteText"/>
        <w:spacing w:before="120"/>
      </w:pPr>
      <w:r>
        <w:t>Frederika Walls</w:t>
      </w:r>
      <w:r w:rsidRPr="00E401AE">
        <w:t xml:space="preserve">, </w:t>
      </w:r>
      <w:r>
        <w:t>Freddie@fwcomms.co.nz or 021982105</w:t>
      </w:r>
    </w:p>
    <w:p w14:paraId="795A0336" w14:textId="77777777" w:rsidR="001A6B51" w:rsidRPr="006266D1" w:rsidRDefault="001A6B51" w:rsidP="001A6B51">
      <w:pPr>
        <w:pStyle w:val="NoSpacing"/>
        <w:rPr>
          <w:rFonts w:asciiTheme="minorHAnsi" w:hAnsiTheme="minorHAnsi" w:cstheme="minorHAnsi"/>
          <w:color w:val="090D46" w:themeColor="text1"/>
          <w:sz w:val="19"/>
          <w:szCs w:val="19"/>
          <w:lang w:val="en-AU"/>
        </w:rPr>
      </w:pPr>
    </w:p>
    <w:p w14:paraId="25CD7913" w14:textId="77777777" w:rsidR="001A6B51" w:rsidRDefault="001A6B51" w:rsidP="00A97AA6">
      <w:pPr>
        <w:pStyle w:val="NoSpacing"/>
      </w:pPr>
    </w:p>
    <w:sectPr w:rsidR="001A6B51" w:rsidSect="00397D09">
      <w:headerReference w:type="default" r:id="rId12"/>
      <w:footerReference w:type="even" r:id="rId13"/>
      <w:footerReference w:type="first" r:id="rId14"/>
      <w:pgSz w:w="11906" w:h="16838" w:code="9"/>
      <w:pgMar w:top="3765" w:right="1444" w:bottom="1701" w:left="1390" w:header="14" w:footer="3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161BE" w14:textId="77777777" w:rsidR="002C3855" w:rsidRDefault="002C3855" w:rsidP="001D0AFC">
      <w:r>
        <w:separator/>
      </w:r>
    </w:p>
    <w:p w14:paraId="705FAB6F" w14:textId="77777777" w:rsidR="002C3855" w:rsidRDefault="002C3855"/>
    <w:p w14:paraId="2140B371" w14:textId="77777777" w:rsidR="002C3855" w:rsidRDefault="002C3855"/>
  </w:endnote>
  <w:endnote w:type="continuationSeparator" w:id="0">
    <w:p w14:paraId="4B93474C" w14:textId="77777777" w:rsidR="002C3855" w:rsidRDefault="002C3855" w:rsidP="001D0AFC">
      <w:r>
        <w:continuationSeparator/>
      </w:r>
    </w:p>
    <w:p w14:paraId="6C22FF01" w14:textId="77777777" w:rsidR="002C3855" w:rsidRDefault="002C3855"/>
    <w:p w14:paraId="159DC5BF" w14:textId="77777777" w:rsidR="002C3855" w:rsidRDefault="002C3855"/>
  </w:endnote>
  <w:endnote w:type="continuationNotice" w:id="1">
    <w:p w14:paraId="0CAFC44D" w14:textId="77777777" w:rsidR="002C3855" w:rsidRDefault="002C38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DFF72" w14:textId="3A2E3737" w:rsidR="003B0B79" w:rsidRDefault="00791554">
    <w:pPr>
      <w:pStyle w:val="Footer"/>
    </w:pPr>
    <w:r>
      <w:rPr>
        <w:noProof/>
      </w:rPr>
      <mc:AlternateContent>
        <mc:Choice Requires="wps">
          <w:drawing>
            <wp:anchor distT="0" distB="0" distL="0" distR="0" simplePos="0" relativeHeight="251658241" behindDoc="0" locked="0" layoutInCell="1" allowOverlap="1" wp14:anchorId="1A091226" wp14:editId="135EB651">
              <wp:simplePos x="635" y="635"/>
              <wp:positionH relativeFrom="page">
                <wp:align>center</wp:align>
              </wp:positionH>
              <wp:positionV relativeFrom="page">
                <wp:align>bottom</wp:align>
              </wp:positionV>
              <wp:extent cx="767080" cy="345440"/>
              <wp:effectExtent l="0" t="0" r="0" b="0"/>
              <wp:wrapNone/>
              <wp:docPr id="1733149932" name="Text Box 5"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67080" cy="345440"/>
                      </a:xfrm>
                      <a:prstGeom prst="rect">
                        <a:avLst/>
                      </a:prstGeom>
                      <a:solidFill>
                        <a:schemeClr val="lt1"/>
                      </a:solidFill>
                      <a:ln>
                        <a:noFill/>
                      </a:ln>
                    </wps:spPr>
                    <wps:txbx>
                      <w:txbxContent>
                        <w:p w14:paraId="3E0DA4BE" w14:textId="2C75D7E1" w:rsidR="00791554" w:rsidRPr="00791554" w:rsidRDefault="00791554" w:rsidP="00791554">
                          <w:pPr>
                            <w:rPr>
                              <w:rFonts w:ascii="Calibri" w:eastAsia="Calibri" w:hAnsi="Calibri" w:cs="Calibri"/>
                              <w:noProof/>
                              <w:color w:val="0000FF"/>
                              <w:sz w:val="20"/>
                              <w:szCs w:val="20"/>
                            </w:rPr>
                          </w:pPr>
                          <w:r w:rsidRPr="00791554">
                            <w:rPr>
                              <w:rFonts w:ascii="Calibri" w:eastAsia="Calibri" w:hAnsi="Calibri" w:cs="Calibri"/>
                              <w:noProof/>
                              <w:color w:val="0000FF"/>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091226" id="_x0000_t202" coordsize="21600,21600" o:spt="202" path="m,l,21600r21600,l21600,xe">
              <v:stroke joinstyle="miter"/>
              <v:path gradientshapeok="t" o:connecttype="rect"/>
            </v:shapetype>
            <v:shape id="Text Box 5" o:spid="_x0000_s1027" type="#_x0000_t202" alt="CONFIDENTIAL" style="position:absolute;left:0;text-align:left;margin-left:0;margin-top:0;width:60.4pt;height:27.2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" fillcolor="white [3201]" stroked="f">
              <v:textbox style="mso-fit-shape-to-text:t" inset="0,0,0,15pt">
                <w:txbxContent>
                  <w:p w14:paraId="3E0DA4BE" w14:textId="2C75D7E1" w:rsidR="00791554" w:rsidRPr="00791554" w:rsidRDefault="00791554" w:rsidP="00791554">
                    <w:pPr>
                      <w:rPr>
                        <w:rFonts w:ascii="Calibri" w:eastAsia="Calibri" w:hAnsi="Calibri" w:cs="Calibri"/>
                        <w:noProof/>
                        <w:color w:val="0000FF"/>
                        <w:sz w:val="20"/>
                        <w:szCs w:val="20"/>
                      </w:rPr>
                    </w:pPr>
                    <w:r w:rsidRPr="00791554">
                      <w:rPr>
                        <w:rFonts w:ascii="Calibri" w:eastAsia="Calibri" w:hAnsi="Calibri" w:cs="Calibri"/>
                        <w:noProof/>
                        <w:color w:val="0000FF"/>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FEA6A" w14:textId="7CE39BE3" w:rsidR="003B0B79" w:rsidRDefault="00791554">
    <w:pPr>
      <w:pStyle w:val="Footer"/>
    </w:pPr>
    <w:r>
      <w:rPr>
        <w:noProof/>
      </w:rPr>
      <mc:AlternateContent>
        <mc:Choice Requires="wps">
          <w:drawing>
            <wp:anchor distT="0" distB="0" distL="0" distR="0" simplePos="0" relativeHeight="251658240" behindDoc="0" locked="0" layoutInCell="1" allowOverlap="1" wp14:anchorId="42E060EE" wp14:editId="6E06648D">
              <wp:simplePos x="635" y="635"/>
              <wp:positionH relativeFrom="page">
                <wp:align>center</wp:align>
              </wp:positionH>
              <wp:positionV relativeFrom="page">
                <wp:align>bottom</wp:align>
              </wp:positionV>
              <wp:extent cx="767080" cy="345440"/>
              <wp:effectExtent l="0" t="0" r="0" b="0"/>
              <wp:wrapNone/>
              <wp:docPr id="1513028983" name="Text Box 4"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67080" cy="345440"/>
                      </a:xfrm>
                      <a:prstGeom prst="rect">
                        <a:avLst/>
                      </a:prstGeom>
                      <a:solidFill>
                        <a:schemeClr val="lt1"/>
                      </a:solidFill>
                      <a:ln>
                        <a:noFill/>
                      </a:ln>
                    </wps:spPr>
                    <wps:txbx>
                      <w:txbxContent>
                        <w:p w14:paraId="77FFB3C8" w14:textId="27A0E9D5" w:rsidR="00791554" w:rsidRPr="00791554" w:rsidRDefault="00791554" w:rsidP="00791554">
                          <w:pPr>
                            <w:rPr>
                              <w:rFonts w:ascii="Calibri" w:eastAsia="Calibri" w:hAnsi="Calibri" w:cs="Calibri"/>
                              <w:noProof/>
                              <w:color w:val="0000FF"/>
                              <w:sz w:val="20"/>
                              <w:szCs w:val="20"/>
                            </w:rPr>
                          </w:pPr>
                          <w:r w:rsidRPr="00791554">
                            <w:rPr>
                              <w:rFonts w:ascii="Calibri" w:eastAsia="Calibri" w:hAnsi="Calibri" w:cs="Calibri"/>
                              <w:noProof/>
                              <w:color w:val="0000FF"/>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E060EE" id="_x0000_t202" coordsize="21600,21600" o:spt="202" path="m,l,21600r21600,l21600,xe">
              <v:stroke joinstyle="miter"/>
              <v:path gradientshapeok="t" o:connecttype="rect"/>
            </v:shapetype>
            <v:shape id="Text Box 4" o:spid="_x0000_s1028" type="#_x0000_t202" alt="CONFIDENTIAL" style="position:absolute;left:0;text-align:left;margin-left:0;margin-top:0;width:60.4pt;height:27.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" fillcolor="white [3201]" stroked="f">
              <v:textbox style="mso-fit-shape-to-text:t" inset="0,0,0,15pt">
                <w:txbxContent>
                  <w:p w14:paraId="77FFB3C8" w14:textId="27A0E9D5" w:rsidR="00791554" w:rsidRPr="00791554" w:rsidRDefault="00791554" w:rsidP="00791554">
                    <w:pPr>
                      <w:rPr>
                        <w:rFonts w:ascii="Calibri" w:eastAsia="Calibri" w:hAnsi="Calibri" w:cs="Calibri"/>
                        <w:noProof/>
                        <w:color w:val="0000FF"/>
                        <w:sz w:val="20"/>
                        <w:szCs w:val="20"/>
                      </w:rPr>
                    </w:pPr>
                    <w:r w:rsidRPr="00791554">
                      <w:rPr>
                        <w:rFonts w:ascii="Calibri" w:eastAsia="Calibri" w:hAnsi="Calibri" w:cs="Calibri"/>
                        <w:noProof/>
                        <w:color w:val="0000FF"/>
                        <w:sz w:val="20"/>
                        <w:szCs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7F84" w14:textId="77777777" w:rsidR="002C3855" w:rsidRDefault="002C3855" w:rsidP="001D0AFC"/>
  </w:footnote>
  <w:footnote w:type="continuationSeparator" w:id="0">
    <w:p w14:paraId="2070354D" w14:textId="77777777" w:rsidR="002C3855" w:rsidRDefault="002C3855" w:rsidP="001D0AFC"/>
  </w:footnote>
  <w:footnote w:type="continuationNotice" w:id="1">
    <w:p w14:paraId="676B457B" w14:textId="77777777" w:rsidR="002C3855" w:rsidRDefault="002C38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6109" w14:textId="419CF2E0" w:rsidR="00487E2F" w:rsidRPr="00487E2F" w:rsidRDefault="00397D09" w:rsidP="00DC6A59">
    <w:pPr>
      <w:pStyle w:val="Header"/>
      <w:tabs>
        <w:tab w:val="clear" w:pos="9026"/>
      </w:tabs>
      <w:ind w:left="-1390" w:right="480"/>
      <w:rPr>
        <w:noProof/>
      </w:rPr>
    </w:pPr>
    <w:r>
      <w:rPr>
        <w:noProof/>
      </w:rPr>
      <w:drawing>
        <wp:inline distT="0" distB="0" distL="0" distR="0" wp14:anchorId="3A1EE18F" wp14:editId="1A22B40D">
          <wp:extent cx="7557797" cy="2286000"/>
          <wp:effectExtent l="0" t="0" r="0" b="0"/>
          <wp:docPr id="1280591591" name="Picture 4" descr="A blue and yellow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91591" name="Picture 4" descr="A blue and yellow background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57700" cy="231621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2A93"/>
    <w:multiLevelType w:val="multilevel"/>
    <w:tmpl w:val="17C2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E45C6"/>
    <w:multiLevelType w:val="multilevel"/>
    <w:tmpl w:val="2574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84159C"/>
    <w:multiLevelType w:val="multilevel"/>
    <w:tmpl w:val="7BD634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E50A1D"/>
    <w:multiLevelType w:val="hybridMultilevel"/>
    <w:tmpl w:val="58040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F819CC"/>
    <w:multiLevelType w:val="multilevel"/>
    <w:tmpl w:val="97484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F204D2"/>
    <w:multiLevelType w:val="multilevel"/>
    <w:tmpl w:val="42BE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3E7596"/>
    <w:multiLevelType w:val="multilevel"/>
    <w:tmpl w:val="7E2E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8" w15:restartNumberingAfterBreak="0">
    <w:nsid w:val="28823B35"/>
    <w:multiLevelType w:val="multilevel"/>
    <w:tmpl w:val="24900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7A49C5"/>
    <w:multiLevelType w:val="hybridMultilevel"/>
    <w:tmpl w:val="A60EF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0B6EC8"/>
    <w:multiLevelType w:val="hybridMultilevel"/>
    <w:tmpl w:val="8E561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824111"/>
    <w:multiLevelType w:val="multilevel"/>
    <w:tmpl w:val="EAAC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93434D"/>
    <w:multiLevelType w:val="multilevel"/>
    <w:tmpl w:val="683076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85760E"/>
    <w:multiLevelType w:val="multilevel"/>
    <w:tmpl w:val="A7145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A35EBB"/>
    <w:multiLevelType w:val="hybridMultilevel"/>
    <w:tmpl w:val="FB9AF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C04304"/>
    <w:multiLevelType w:val="multilevel"/>
    <w:tmpl w:val="72B4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E832C7"/>
    <w:multiLevelType w:val="hybridMultilevel"/>
    <w:tmpl w:val="089A6122"/>
    <w:lvl w:ilvl="0" w:tplc="DFF8B1EA">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3A0C182C"/>
    <w:multiLevelType w:val="multilevel"/>
    <w:tmpl w:val="1E5A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9D4D5D"/>
    <w:multiLevelType w:val="multilevel"/>
    <w:tmpl w:val="4874DC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580065"/>
    <w:multiLevelType w:val="hybridMultilevel"/>
    <w:tmpl w:val="C26E9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A92A3E"/>
    <w:multiLevelType w:val="multilevel"/>
    <w:tmpl w:val="B43E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E933F7"/>
    <w:multiLevelType w:val="multilevel"/>
    <w:tmpl w:val="ACB658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7101B0"/>
    <w:multiLevelType w:val="multilevel"/>
    <w:tmpl w:val="BB52C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16383C"/>
    <w:multiLevelType w:val="multilevel"/>
    <w:tmpl w:val="2744D9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36359D"/>
    <w:multiLevelType w:val="multilevel"/>
    <w:tmpl w:val="1C08C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C2EEE"/>
    <w:multiLevelType w:val="hybridMultilevel"/>
    <w:tmpl w:val="5FD62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352E15"/>
    <w:multiLevelType w:val="multilevel"/>
    <w:tmpl w:val="556EF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C4136F"/>
    <w:multiLevelType w:val="multilevel"/>
    <w:tmpl w:val="78D64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EF47B3"/>
    <w:multiLevelType w:val="hybridMultilevel"/>
    <w:tmpl w:val="AC04C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B1A20"/>
    <w:multiLevelType w:val="multilevel"/>
    <w:tmpl w:val="D6C87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4E421C"/>
    <w:multiLevelType w:val="hybridMultilevel"/>
    <w:tmpl w:val="EA7AE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C06A2F"/>
    <w:multiLevelType w:val="hybridMultilevel"/>
    <w:tmpl w:val="C16AB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FA2DDB"/>
    <w:multiLevelType w:val="hybridMultilevel"/>
    <w:tmpl w:val="ABAEA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10E1A6F"/>
    <w:multiLevelType w:val="hybridMultilevel"/>
    <w:tmpl w:val="94065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3A3BA5"/>
    <w:multiLevelType w:val="hybridMultilevel"/>
    <w:tmpl w:val="BC8A6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1D25AB"/>
    <w:multiLevelType w:val="multilevel"/>
    <w:tmpl w:val="8A545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9622E7E"/>
    <w:multiLevelType w:val="multilevel"/>
    <w:tmpl w:val="C1FA4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6A73D7"/>
    <w:multiLevelType w:val="multilevel"/>
    <w:tmpl w:val="BE5C4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B42CB8"/>
    <w:multiLevelType w:val="hybridMultilevel"/>
    <w:tmpl w:val="8D244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532F73"/>
    <w:multiLevelType w:val="multilevel"/>
    <w:tmpl w:val="09A8A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FC6D38"/>
    <w:multiLevelType w:val="multilevel"/>
    <w:tmpl w:val="99749A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B51F47"/>
    <w:multiLevelType w:val="multilevel"/>
    <w:tmpl w:val="38B86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7D6284A"/>
    <w:multiLevelType w:val="multilevel"/>
    <w:tmpl w:val="9D0E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36134B"/>
    <w:multiLevelType w:val="hybridMultilevel"/>
    <w:tmpl w:val="B396F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6" w15:restartNumberingAfterBreak="0">
    <w:nsid w:val="7C134B2F"/>
    <w:multiLevelType w:val="multilevel"/>
    <w:tmpl w:val="2C7C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080276"/>
    <w:multiLevelType w:val="hybridMultilevel"/>
    <w:tmpl w:val="2D487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F220746"/>
    <w:multiLevelType w:val="multilevel"/>
    <w:tmpl w:val="67CE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64481615">
    <w:abstractNumId w:val="36"/>
  </w:num>
  <w:num w:numId="2" w16cid:durableId="363528436">
    <w:abstractNumId w:val="7"/>
  </w:num>
  <w:num w:numId="3" w16cid:durableId="997919415">
    <w:abstractNumId w:val="45"/>
  </w:num>
  <w:num w:numId="4" w16cid:durableId="1978149294">
    <w:abstractNumId w:val="14"/>
  </w:num>
  <w:num w:numId="5" w16cid:durableId="1956786194">
    <w:abstractNumId w:val="30"/>
  </w:num>
  <w:num w:numId="6" w16cid:durableId="172884267">
    <w:abstractNumId w:val="44"/>
  </w:num>
  <w:num w:numId="7" w16cid:durableId="850413782">
    <w:abstractNumId w:val="47"/>
  </w:num>
  <w:num w:numId="8" w16cid:durableId="838078270">
    <w:abstractNumId w:val="32"/>
  </w:num>
  <w:num w:numId="9" w16cid:durableId="622155779">
    <w:abstractNumId w:val="38"/>
  </w:num>
  <w:num w:numId="10" w16cid:durableId="977874756">
    <w:abstractNumId w:val="39"/>
  </w:num>
  <w:num w:numId="11" w16cid:durableId="558512859">
    <w:abstractNumId w:val="27"/>
  </w:num>
  <w:num w:numId="12" w16cid:durableId="46300284">
    <w:abstractNumId w:val="29"/>
  </w:num>
  <w:num w:numId="13" w16cid:durableId="531497624">
    <w:abstractNumId w:val="4"/>
  </w:num>
  <w:num w:numId="14" w16cid:durableId="1189951875">
    <w:abstractNumId w:val="22"/>
  </w:num>
  <w:num w:numId="15" w16cid:durableId="193420210">
    <w:abstractNumId w:val="23"/>
  </w:num>
  <w:num w:numId="16" w16cid:durableId="873232821">
    <w:abstractNumId w:val="21"/>
  </w:num>
  <w:num w:numId="17" w16cid:durableId="1718386480">
    <w:abstractNumId w:val="41"/>
  </w:num>
  <w:num w:numId="18" w16cid:durableId="1288467034">
    <w:abstractNumId w:val="10"/>
  </w:num>
  <w:num w:numId="19" w16cid:durableId="1592856961">
    <w:abstractNumId w:val="6"/>
  </w:num>
  <w:num w:numId="20" w16cid:durableId="760298754">
    <w:abstractNumId w:val="11"/>
  </w:num>
  <w:num w:numId="21" w16cid:durableId="1307053383">
    <w:abstractNumId w:val="42"/>
  </w:num>
  <w:num w:numId="22" w16cid:durableId="1422875877">
    <w:abstractNumId w:val="37"/>
  </w:num>
  <w:num w:numId="23" w16cid:durableId="447744582">
    <w:abstractNumId w:val="18"/>
  </w:num>
  <w:num w:numId="24" w16cid:durableId="607542748">
    <w:abstractNumId w:val="12"/>
  </w:num>
  <w:num w:numId="25" w16cid:durableId="2138374521">
    <w:abstractNumId w:val="2"/>
  </w:num>
  <w:num w:numId="26" w16cid:durableId="46952261">
    <w:abstractNumId w:val="5"/>
  </w:num>
  <w:num w:numId="27" w16cid:durableId="949361179">
    <w:abstractNumId w:val="46"/>
  </w:num>
  <w:num w:numId="28" w16cid:durableId="1337227380">
    <w:abstractNumId w:val="8"/>
  </w:num>
  <w:num w:numId="29" w16cid:durableId="910239527">
    <w:abstractNumId w:val="25"/>
  </w:num>
  <w:num w:numId="30" w16cid:durableId="1722171432">
    <w:abstractNumId w:val="1"/>
  </w:num>
  <w:num w:numId="31" w16cid:durableId="158275614">
    <w:abstractNumId w:val="40"/>
  </w:num>
  <w:num w:numId="32" w16cid:durableId="1876848166">
    <w:abstractNumId w:val="35"/>
  </w:num>
  <w:num w:numId="33" w16cid:durableId="2101559383">
    <w:abstractNumId w:val="43"/>
  </w:num>
  <w:num w:numId="34" w16cid:durableId="471168688">
    <w:abstractNumId w:val="17"/>
  </w:num>
  <w:num w:numId="35" w16cid:durableId="1315716282">
    <w:abstractNumId w:val="33"/>
  </w:num>
  <w:num w:numId="36" w16cid:durableId="1756781935">
    <w:abstractNumId w:val="26"/>
  </w:num>
  <w:num w:numId="37" w16cid:durableId="1935937752">
    <w:abstractNumId w:val="13"/>
  </w:num>
  <w:num w:numId="38" w16cid:durableId="1838109712">
    <w:abstractNumId w:val="0"/>
  </w:num>
  <w:num w:numId="39" w16cid:durableId="664088557">
    <w:abstractNumId w:val="34"/>
  </w:num>
  <w:num w:numId="40" w16cid:durableId="4547620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23648942">
    <w:abstractNumId w:val="16"/>
  </w:num>
  <w:num w:numId="42" w16cid:durableId="1452550965">
    <w:abstractNumId w:val="28"/>
  </w:num>
  <w:num w:numId="43" w16cid:durableId="1233849929">
    <w:abstractNumId w:val="19"/>
  </w:num>
  <w:num w:numId="44" w16cid:durableId="462894220">
    <w:abstractNumId w:val="3"/>
  </w:num>
  <w:num w:numId="45" w16cid:durableId="1111515993">
    <w:abstractNumId w:val="20"/>
  </w:num>
  <w:num w:numId="46" w16cid:durableId="70737106">
    <w:abstractNumId w:val="9"/>
  </w:num>
  <w:num w:numId="47" w16cid:durableId="924151377">
    <w:abstractNumId w:val="31"/>
  </w:num>
  <w:num w:numId="48" w16cid:durableId="1581789964">
    <w:abstractNumId w:val="15"/>
  </w:num>
  <w:num w:numId="49" w16cid:durableId="889078059">
    <w:abstractNumId w:val="48"/>
  </w:num>
  <w:num w:numId="50" w16cid:durableId="2010937989">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487E2F"/>
    <w:rsid w:val="00000A62"/>
    <w:rsid w:val="0000263C"/>
    <w:rsid w:val="00002B9C"/>
    <w:rsid w:val="00004007"/>
    <w:rsid w:val="0000704D"/>
    <w:rsid w:val="000106B1"/>
    <w:rsid w:val="0001091F"/>
    <w:rsid w:val="0001218E"/>
    <w:rsid w:val="000126E8"/>
    <w:rsid w:val="00013366"/>
    <w:rsid w:val="000136A5"/>
    <w:rsid w:val="00013E33"/>
    <w:rsid w:val="0001465B"/>
    <w:rsid w:val="0001483F"/>
    <w:rsid w:val="00015555"/>
    <w:rsid w:val="000155DD"/>
    <w:rsid w:val="00016335"/>
    <w:rsid w:val="000173B8"/>
    <w:rsid w:val="000203CE"/>
    <w:rsid w:val="00020BCC"/>
    <w:rsid w:val="00020D92"/>
    <w:rsid w:val="00021039"/>
    <w:rsid w:val="000217A6"/>
    <w:rsid w:val="00022008"/>
    <w:rsid w:val="0002234B"/>
    <w:rsid w:val="0002309D"/>
    <w:rsid w:val="00023ED4"/>
    <w:rsid w:val="0002411F"/>
    <w:rsid w:val="00024813"/>
    <w:rsid w:val="00024B74"/>
    <w:rsid w:val="00024E7C"/>
    <w:rsid w:val="000261BC"/>
    <w:rsid w:val="000264CF"/>
    <w:rsid w:val="00026AA4"/>
    <w:rsid w:val="00027647"/>
    <w:rsid w:val="0002789E"/>
    <w:rsid w:val="00027C4C"/>
    <w:rsid w:val="00031F19"/>
    <w:rsid w:val="000322D2"/>
    <w:rsid w:val="000326EE"/>
    <w:rsid w:val="00032972"/>
    <w:rsid w:val="00032E8B"/>
    <w:rsid w:val="000333C8"/>
    <w:rsid w:val="0003362B"/>
    <w:rsid w:val="0003564B"/>
    <w:rsid w:val="00035983"/>
    <w:rsid w:val="000361E6"/>
    <w:rsid w:val="00036980"/>
    <w:rsid w:val="000369EA"/>
    <w:rsid w:val="00036B3B"/>
    <w:rsid w:val="00036FE5"/>
    <w:rsid w:val="00037963"/>
    <w:rsid w:val="00037DE5"/>
    <w:rsid w:val="0004043C"/>
    <w:rsid w:val="00040AB5"/>
    <w:rsid w:val="00041055"/>
    <w:rsid w:val="00041157"/>
    <w:rsid w:val="00041A93"/>
    <w:rsid w:val="000422A7"/>
    <w:rsid w:val="00042DA2"/>
    <w:rsid w:val="0004372F"/>
    <w:rsid w:val="00043871"/>
    <w:rsid w:val="00043C14"/>
    <w:rsid w:val="00043FEF"/>
    <w:rsid w:val="0004411B"/>
    <w:rsid w:val="00045667"/>
    <w:rsid w:val="00045AB6"/>
    <w:rsid w:val="00045E4A"/>
    <w:rsid w:val="000476B7"/>
    <w:rsid w:val="000478EA"/>
    <w:rsid w:val="00047E84"/>
    <w:rsid w:val="0005030B"/>
    <w:rsid w:val="00050641"/>
    <w:rsid w:val="000515F7"/>
    <w:rsid w:val="00052079"/>
    <w:rsid w:val="0005278D"/>
    <w:rsid w:val="00052B0E"/>
    <w:rsid w:val="00052BA1"/>
    <w:rsid w:val="00053EBC"/>
    <w:rsid w:val="00054781"/>
    <w:rsid w:val="0005543D"/>
    <w:rsid w:val="00056025"/>
    <w:rsid w:val="00056BC0"/>
    <w:rsid w:val="00057877"/>
    <w:rsid w:val="00057C3A"/>
    <w:rsid w:val="00057FCA"/>
    <w:rsid w:val="00061093"/>
    <w:rsid w:val="000614FE"/>
    <w:rsid w:val="00061B61"/>
    <w:rsid w:val="00061C36"/>
    <w:rsid w:val="00061E41"/>
    <w:rsid w:val="000623E2"/>
    <w:rsid w:val="0006267C"/>
    <w:rsid w:val="00062B04"/>
    <w:rsid w:val="000635BC"/>
    <w:rsid w:val="00064186"/>
    <w:rsid w:val="00065F6F"/>
    <w:rsid w:val="000662DB"/>
    <w:rsid w:val="000671C4"/>
    <w:rsid w:val="00067A58"/>
    <w:rsid w:val="00070713"/>
    <w:rsid w:val="00071052"/>
    <w:rsid w:val="00071591"/>
    <w:rsid w:val="00071DB1"/>
    <w:rsid w:val="00072975"/>
    <w:rsid w:val="000732BC"/>
    <w:rsid w:val="000739A3"/>
    <w:rsid w:val="00074231"/>
    <w:rsid w:val="000760AD"/>
    <w:rsid w:val="000760F4"/>
    <w:rsid w:val="00076582"/>
    <w:rsid w:val="000766DF"/>
    <w:rsid w:val="0007699E"/>
    <w:rsid w:val="00076D7C"/>
    <w:rsid w:val="00076DB0"/>
    <w:rsid w:val="0007756F"/>
    <w:rsid w:val="00077E76"/>
    <w:rsid w:val="00080379"/>
    <w:rsid w:val="000851A2"/>
    <w:rsid w:val="000861C4"/>
    <w:rsid w:val="0008623F"/>
    <w:rsid w:val="00086584"/>
    <w:rsid w:val="000868BD"/>
    <w:rsid w:val="00086BC4"/>
    <w:rsid w:val="00091423"/>
    <w:rsid w:val="0009177C"/>
    <w:rsid w:val="00092063"/>
    <w:rsid w:val="000925AC"/>
    <w:rsid w:val="000949C8"/>
    <w:rsid w:val="00095201"/>
    <w:rsid w:val="00095410"/>
    <w:rsid w:val="00095C88"/>
    <w:rsid w:val="00096587"/>
    <w:rsid w:val="00097310"/>
    <w:rsid w:val="00097A8B"/>
    <w:rsid w:val="00097BF4"/>
    <w:rsid w:val="000A043A"/>
    <w:rsid w:val="000A09FE"/>
    <w:rsid w:val="000A17FF"/>
    <w:rsid w:val="000A1EF9"/>
    <w:rsid w:val="000A2A29"/>
    <w:rsid w:val="000A2E7B"/>
    <w:rsid w:val="000A5816"/>
    <w:rsid w:val="000A5882"/>
    <w:rsid w:val="000A631F"/>
    <w:rsid w:val="000A6338"/>
    <w:rsid w:val="000A68A8"/>
    <w:rsid w:val="000A6F44"/>
    <w:rsid w:val="000A72A7"/>
    <w:rsid w:val="000B05C2"/>
    <w:rsid w:val="000B0C37"/>
    <w:rsid w:val="000B1FF0"/>
    <w:rsid w:val="000B2C2D"/>
    <w:rsid w:val="000B4EA2"/>
    <w:rsid w:val="000B5598"/>
    <w:rsid w:val="000B5729"/>
    <w:rsid w:val="000B610B"/>
    <w:rsid w:val="000B6AB8"/>
    <w:rsid w:val="000C07B5"/>
    <w:rsid w:val="000C088B"/>
    <w:rsid w:val="000C0C4E"/>
    <w:rsid w:val="000C1A8B"/>
    <w:rsid w:val="000C1C10"/>
    <w:rsid w:val="000C2409"/>
    <w:rsid w:val="000C2976"/>
    <w:rsid w:val="000C2AC7"/>
    <w:rsid w:val="000C4F9D"/>
    <w:rsid w:val="000C5CFF"/>
    <w:rsid w:val="000C737D"/>
    <w:rsid w:val="000C7487"/>
    <w:rsid w:val="000C74EB"/>
    <w:rsid w:val="000C7AB0"/>
    <w:rsid w:val="000D00E2"/>
    <w:rsid w:val="000D0437"/>
    <w:rsid w:val="000D0D3D"/>
    <w:rsid w:val="000D0E06"/>
    <w:rsid w:val="000D338A"/>
    <w:rsid w:val="000D35C6"/>
    <w:rsid w:val="000D36F1"/>
    <w:rsid w:val="000D43A9"/>
    <w:rsid w:val="000D5770"/>
    <w:rsid w:val="000D5B7C"/>
    <w:rsid w:val="000D5D70"/>
    <w:rsid w:val="000D70FB"/>
    <w:rsid w:val="000D71C3"/>
    <w:rsid w:val="000D7D92"/>
    <w:rsid w:val="000E14E6"/>
    <w:rsid w:val="000E25E5"/>
    <w:rsid w:val="000E2F27"/>
    <w:rsid w:val="000E3BF2"/>
    <w:rsid w:val="000E4E04"/>
    <w:rsid w:val="000E513D"/>
    <w:rsid w:val="000E546A"/>
    <w:rsid w:val="000E7BB1"/>
    <w:rsid w:val="000F0042"/>
    <w:rsid w:val="000F1FCE"/>
    <w:rsid w:val="000F2EDC"/>
    <w:rsid w:val="000F3954"/>
    <w:rsid w:val="000F4A8C"/>
    <w:rsid w:val="000F5223"/>
    <w:rsid w:val="000F61E6"/>
    <w:rsid w:val="000F6579"/>
    <w:rsid w:val="000F6589"/>
    <w:rsid w:val="000F6812"/>
    <w:rsid w:val="000F6D0D"/>
    <w:rsid w:val="000F6EA0"/>
    <w:rsid w:val="000F7E5C"/>
    <w:rsid w:val="001002AF"/>
    <w:rsid w:val="00100A2F"/>
    <w:rsid w:val="00100B0A"/>
    <w:rsid w:val="00100B40"/>
    <w:rsid w:val="0010121F"/>
    <w:rsid w:val="00101471"/>
    <w:rsid w:val="00101A59"/>
    <w:rsid w:val="00101C1E"/>
    <w:rsid w:val="00101FF0"/>
    <w:rsid w:val="00102321"/>
    <w:rsid w:val="00102589"/>
    <w:rsid w:val="001049F6"/>
    <w:rsid w:val="00104CE8"/>
    <w:rsid w:val="00104D9B"/>
    <w:rsid w:val="00104E63"/>
    <w:rsid w:val="00105BBE"/>
    <w:rsid w:val="00106F60"/>
    <w:rsid w:val="00107792"/>
    <w:rsid w:val="0011114C"/>
    <w:rsid w:val="001128F8"/>
    <w:rsid w:val="00112A6B"/>
    <w:rsid w:val="00113494"/>
    <w:rsid w:val="00114127"/>
    <w:rsid w:val="001141D0"/>
    <w:rsid w:val="00114FEC"/>
    <w:rsid w:val="001158EC"/>
    <w:rsid w:val="00115F7B"/>
    <w:rsid w:val="00116074"/>
    <w:rsid w:val="00116FFC"/>
    <w:rsid w:val="001172A9"/>
    <w:rsid w:val="001174D9"/>
    <w:rsid w:val="0011784C"/>
    <w:rsid w:val="00117894"/>
    <w:rsid w:val="00117EDB"/>
    <w:rsid w:val="00120309"/>
    <w:rsid w:val="00120370"/>
    <w:rsid w:val="0012062F"/>
    <w:rsid w:val="00120C88"/>
    <w:rsid w:val="001210E1"/>
    <w:rsid w:val="0012268A"/>
    <w:rsid w:val="00122EC2"/>
    <w:rsid w:val="00122FCA"/>
    <w:rsid w:val="00124979"/>
    <w:rsid w:val="00124BB5"/>
    <w:rsid w:val="00124C4F"/>
    <w:rsid w:val="00125C2E"/>
    <w:rsid w:val="0012612D"/>
    <w:rsid w:val="00126355"/>
    <w:rsid w:val="00126B79"/>
    <w:rsid w:val="00126CC9"/>
    <w:rsid w:val="001271AA"/>
    <w:rsid w:val="00127942"/>
    <w:rsid w:val="00130C18"/>
    <w:rsid w:val="00132167"/>
    <w:rsid w:val="001329B0"/>
    <w:rsid w:val="00132C2E"/>
    <w:rsid w:val="00132E05"/>
    <w:rsid w:val="00132E51"/>
    <w:rsid w:val="00133017"/>
    <w:rsid w:val="00134B3A"/>
    <w:rsid w:val="00135B87"/>
    <w:rsid w:val="0013607C"/>
    <w:rsid w:val="00136358"/>
    <w:rsid w:val="00136459"/>
    <w:rsid w:val="00136B50"/>
    <w:rsid w:val="00137484"/>
    <w:rsid w:val="00141033"/>
    <w:rsid w:val="001425A7"/>
    <w:rsid w:val="00143D18"/>
    <w:rsid w:val="00143DC7"/>
    <w:rsid w:val="00144037"/>
    <w:rsid w:val="00144224"/>
    <w:rsid w:val="0014446B"/>
    <w:rsid w:val="00144F3B"/>
    <w:rsid w:val="00145954"/>
    <w:rsid w:val="00146F54"/>
    <w:rsid w:val="001470D0"/>
    <w:rsid w:val="00147784"/>
    <w:rsid w:val="00147F80"/>
    <w:rsid w:val="0015106D"/>
    <w:rsid w:val="00151FD1"/>
    <w:rsid w:val="001521C7"/>
    <w:rsid w:val="00152AC1"/>
    <w:rsid w:val="00153236"/>
    <w:rsid w:val="00153AEF"/>
    <w:rsid w:val="00154C1A"/>
    <w:rsid w:val="001558E8"/>
    <w:rsid w:val="00156042"/>
    <w:rsid w:val="001573E8"/>
    <w:rsid w:val="001575FF"/>
    <w:rsid w:val="00157CE7"/>
    <w:rsid w:val="001610DC"/>
    <w:rsid w:val="001613F1"/>
    <w:rsid w:val="00161506"/>
    <w:rsid w:val="00162992"/>
    <w:rsid w:val="00163803"/>
    <w:rsid w:val="00163C3F"/>
    <w:rsid w:val="0016440B"/>
    <w:rsid w:val="00164D8F"/>
    <w:rsid w:val="00165B3B"/>
    <w:rsid w:val="00166501"/>
    <w:rsid w:val="001666CA"/>
    <w:rsid w:val="00170039"/>
    <w:rsid w:val="0017015F"/>
    <w:rsid w:val="001709E3"/>
    <w:rsid w:val="00171C99"/>
    <w:rsid w:val="00172C57"/>
    <w:rsid w:val="00173394"/>
    <w:rsid w:val="00175471"/>
    <w:rsid w:val="0017565F"/>
    <w:rsid w:val="00175786"/>
    <w:rsid w:val="00175C18"/>
    <w:rsid w:val="00175E21"/>
    <w:rsid w:val="00176728"/>
    <w:rsid w:val="00176A5E"/>
    <w:rsid w:val="001770F1"/>
    <w:rsid w:val="001772AB"/>
    <w:rsid w:val="00180E92"/>
    <w:rsid w:val="00181895"/>
    <w:rsid w:val="001824D2"/>
    <w:rsid w:val="00184D78"/>
    <w:rsid w:val="00186CA6"/>
    <w:rsid w:val="001877BC"/>
    <w:rsid w:val="0019111D"/>
    <w:rsid w:val="00191178"/>
    <w:rsid w:val="001916D3"/>
    <w:rsid w:val="00192329"/>
    <w:rsid w:val="00192866"/>
    <w:rsid w:val="001932B0"/>
    <w:rsid w:val="00193699"/>
    <w:rsid w:val="00193B7B"/>
    <w:rsid w:val="00193D0C"/>
    <w:rsid w:val="0019443E"/>
    <w:rsid w:val="00195FF0"/>
    <w:rsid w:val="001962A4"/>
    <w:rsid w:val="00197E66"/>
    <w:rsid w:val="001A03FE"/>
    <w:rsid w:val="001A1669"/>
    <w:rsid w:val="001A17B7"/>
    <w:rsid w:val="001A2022"/>
    <w:rsid w:val="001A40F3"/>
    <w:rsid w:val="001A4160"/>
    <w:rsid w:val="001A46F0"/>
    <w:rsid w:val="001A532C"/>
    <w:rsid w:val="001A6B51"/>
    <w:rsid w:val="001A7E25"/>
    <w:rsid w:val="001B00B4"/>
    <w:rsid w:val="001B026B"/>
    <w:rsid w:val="001B290B"/>
    <w:rsid w:val="001B3928"/>
    <w:rsid w:val="001B77E5"/>
    <w:rsid w:val="001B7A4C"/>
    <w:rsid w:val="001B7FA1"/>
    <w:rsid w:val="001C0755"/>
    <w:rsid w:val="001C1C1E"/>
    <w:rsid w:val="001C2ABC"/>
    <w:rsid w:val="001C4590"/>
    <w:rsid w:val="001C4787"/>
    <w:rsid w:val="001C48D8"/>
    <w:rsid w:val="001C5149"/>
    <w:rsid w:val="001C52C2"/>
    <w:rsid w:val="001C6224"/>
    <w:rsid w:val="001C7FAC"/>
    <w:rsid w:val="001D010C"/>
    <w:rsid w:val="001D0AFC"/>
    <w:rsid w:val="001D1B9A"/>
    <w:rsid w:val="001D2A70"/>
    <w:rsid w:val="001D474F"/>
    <w:rsid w:val="001D6F21"/>
    <w:rsid w:val="001D7B1F"/>
    <w:rsid w:val="001E0A5F"/>
    <w:rsid w:val="001E0ADE"/>
    <w:rsid w:val="001E16C6"/>
    <w:rsid w:val="001E3864"/>
    <w:rsid w:val="001E3A54"/>
    <w:rsid w:val="001E3B69"/>
    <w:rsid w:val="001E49C9"/>
    <w:rsid w:val="001E4C3D"/>
    <w:rsid w:val="001E563E"/>
    <w:rsid w:val="001E5F8E"/>
    <w:rsid w:val="001E68AF"/>
    <w:rsid w:val="001E72E2"/>
    <w:rsid w:val="001F17A3"/>
    <w:rsid w:val="001F2117"/>
    <w:rsid w:val="001F2628"/>
    <w:rsid w:val="001F30D7"/>
    <w:rsid w:val="001F42E6"/>
    <w:rsid w:val="001F4643"/>
    <w:rsid w:val="001F4A2A"/>
    <w:rsid w:val="001F4E6B"/>
    <w:rsid w:val="001F52D6"/>
    <w:rsid w:val="001F7587"/>
    <w:rsid w:val="00202C71"/>
    <w:rsid w:val="002033A5"/>
    <w:rsid w:val="002034EE"/>
    <w:rsid w:val="0020367A"/>
    <w:rsid w:val="0020377B"/>
    <w:rsid w:val="0020384E"/>
    <w:rsid w:val="002042C9"/>
    <w:rsid w:val="00204346"/>
    <w:rsid w:val="00206EE1"/>
    <w:rsid w:val="002072F4"/>
    <w:rsid w:val="00210409"/>
    <w:rsid w:val="00211CEB"/>
    <w:rsid w:val="00211E0F"/>
    <w:rsid w:val="0021275E"/>
    <w:rsid w:val="00212ACA"/>
    <w:rsid w:val="00212ED2"/>
    <w:rsid w:val="0021304F"/>
    <w:rsid w:val="00213C66"/>
    <w:rsid w:val="00216936"/>
    <w:rsid w:val="00217217"/>
    <w:rsid w:val="00217CCD"/>
    <w:rsid w:val="00220527"/>
    <w:rsid w:val="0022053C"/>
    <w:rsid w:val="00220762"/>
    <w:rsid w:val="0022078E"/>
    <w:rsid w:val="00221B04"/>
    <w:rsid w:val="002231D9"/>
    <w:rsid w:val="0022440D"/>
    <w:rsid w:val="002249E9"/>
    <w:rsid w:val="00225072"/>
    <w:rsid w:val="00226249"/>
    <w:rsid w:val="00226B5C"/>
    <w:rsid w:val="00226F26"/>
    <w:rsid w:val="0022792C"/>
    <w:rsid w:val="002301BC"/>
    <w:rsid w:val="002306A4"/>
    <w:rsid w:val="0023143F"/>
    <w:rsid w:val="00231A77"/>
    <w:rsid w:val="002320CE"/>
    <w:rsid w:val="002325D6"/>
    <w:rsid w:val="002331BA"/>
    <w:rsid w:val="00233385"/>
    <w:rsid w:val="00233630"/>
    <w:rsid w:val="00233946"/>
    <w:rsid w:val="00235A9C"/>
    <w:rsid w:val="00237AF1"/>
    <w:rsid w:val="002406DD"/>
    <w:rsid w:val="00240EAF"/>
    <w:rsid w:val="0024114E"/>
    <w:rsid w:val="00242034"/>
    <w:rsid w:val="00242B50"/>
    <w:rsid w:val="002431A0"/>
    <w:rsid w:val="002459B2"/>
    <w:rsid w:val="00245D2F"/>
    <w:rsid w:val="00245EB4"/>
    <w:rsid w:val="00246BAD"/>
    <w:rsid w:val="00250403"/>
    <w:rsid w:val="0025134E"/>
    <w:rsid w:val="0025184F"/>
    <w:rsid w:val="00251B43"/>
    <w:rsid w:val="002525CA"/>
    <w:rsid w:val="00253141"/>
    <w:rsid w:val="002535C0"/>
    <w:rsid w:val="00254D9B"/>
    <w:rsid w:val="0025657A"/>
    <w:rsid w:val="002577C2"/>
    <w:rsid w:val="0025784F"/>
    <w:rsid w:val="00257EED"/>
    <w:rsid w:val="00260040"/>
    <w:rsid w:val="00262769"/>
    <w:rsid w:val="00262954"/>
    <w:rsid w:val="00262A25"/>
    <w:rsid w:val="00262A34"/>
    <w:rsid w:val="00262A3E"/>
    <w:rsid w:val="002632B7"/>
    <w:rsid w:val="00265004"/>
    <w:rsid w:val="00270CB6"/>
    <w:rsid w:val="00271C8B"/>
    <w:rsid w:val="00272AAC"/>
    <w:rsid w:val="00274407"/>
    <w:rsid w:val="00274610"/>
    <w:rsid w:val="00275503"/>
    <w:rsid w:val="00275B18"/>
    <w:rsid w:val="00276C0E"/>
    <w:rsid w:val="00280773"/>
    <w:rsid w:val="00281BED"/>
    <w:rsid w:val="0028297B"/>
    <w:rsid w:val="002835BB"/>
    <w:rsid w:val="00283B77"/>
    <w:rsid w:val="0028446C"/>
    <w:rsid w:val="00284871"/>
    <w:rsid w:val="00285430"/>
    <w:rsid w:val="002859CD"/>
    <w:rsid w:val="002870EB"/>
    <w:rsid w:val="00287210"/>
    <w:rsid w:val="00287437"/>
    <w:rsid w:val="002875FE"/>
    <w:rsid w:val="002907BB"/>
    <w:rsid w:val="00291082"/>
    <w:rsid w:val="0029246A"/>
    <w:rsid w:val="002924EC"/>
    <w:rsid w:val="00293237"/>
    <w:rsid w:val="00293916"/>
    <w:rsid w:val="00294168"/>
    <w:rsid w:val="00295612"/>
    <w:rsid w:val="002958CD"/>
    <w:rsid w:val="00296ADC"/>
    <w:rsid w:val="0029709C"/>
    <w:rsid w:val="00297297"/>
    <w:rsid w:val="002976BE"/>
    <w:rsid w:val="00297CB5"/>
    <w:rsid w:val="00297D01"/>
    <w:rsid w:val="002A059C"/>
    <w:rsid w:val="002A0B16"/>
    <w:rsid w:val="002A1211"/>
    <w:rsid w:val="002A12DA"/>
    <w:rsid w:val="002A18C6"/>
    <w:rsid w:val="002A18FA"/>
    <w:rsid w:val="002A1929"/>
    <w:rsid w:val="002A4903"/>
    <w:rsid w:val="002A4C97"/>
    <w:rsid w:val="002A7CB3"/>
    <w:rsid w:val="002A7F08"/>
    <w:rsid w:val="002A7FAD"/>
    <w:rsid w:val="002B0616"/>
    <w:rsid w:val="002B14C0"/>
    <w:rsid w:val="002B16A7"/>
    <w:rsid w:val="002B288B"/>
    <w:rsid w:val="002B2A15"/>
    <w:rsid w:val="002B321C"/>
    <w:rsid w:val="002B3D50"/>
    <w:rsid w:val="002B4730"/>
    <w:rsid w:val="002B6371"/>
    <w:rsid w:val="002B6DEC"/>
    <w:rsid w:val="002B7799"/>
    <w:rsid w:val="002C0232"/>
    <w:rsid w:val="002C02C1"/>
    <w:rsid w:val="002C116D"/>
    <w:rsid w:val="002C1D47"/>
    <w:rsid w:val="002C1F6F"/>
    <w:rsid w:val="002C2485"/>
    <w:rsid w:val="002C2538"/>
    <w:rsid w:val="002C2769"/>
    <w:rsid w:val="002C2BC7"/>
    <w:rsid w:val="002C2E1B"/>
    <w:rsid w:val="002C3855"/>
    <w:rsid w:val="002C48FC"/>
    <w:rsid w:val="002C578C"/>
    <w:rsid w:val="002C596E"/>
    <w:rsid w:val="002C7531"/>
    <w:rsid w:val="002D0CDC"/>
    <w:rsid w:val="002D1D6F"/>
    <w:rsid w:val="002D21B7"/>
    <w:rsid w:val="002D6089"/>
    <w:rsid w:val="002D62CE"/>
    <w:rsid w:val="002D7462"/>
    <w:rsid w:val="002E0017"/>
    <w:rsid w:val="002E038B"/>
    <w:rsid w:val="002E1458"/>
    <w:rsid w:val="002E1998"/>
    <w:rsid w:val="002E2029"/>
    <w:rsid w:val="002E223E"/>
    <w:rsid w:val="002E2952"/>
    <w:rsid w:val="002E2EE2"/>
    <w:rsid w:val="002E3511"/>
    <w:rsid w:val="002E3932"/>
    <w:rsid w:val="002E41A9"/>
    <w:rsid w:val="002E421F"/>
    <w:rsid w:val="002E61E4"/>
    <w:rsid w:val="002E66BA"/>
    <w:rsid w:val="002E6BCD"/>
    <w:rsid w:val="002E76B8"/>
    <w:rsid w:val="002E7DDC"/>
    <w:rsid w:val="002F027D"/>
    <w:rsid w:val="002F0CE7"/>
    <w:rsid w:val="002F132E"/>
    <w:rsid w:val="002F1573"/>
    <w:rsid w:val="002F258B"/>
    <w:rsid w:val="002F291C"/>
    <w:rsid w:val="002F2993"/>
    <w:rsid w:val="002F3143"/>
    <w:rsid w:val="002F3404"/>
    <w:rsid w:val="002F39C5"/>
    <w:rsid w:val="002F3F36"/>
    <w:rsid w:val="002F4C4A"/>
    <w:rsid w:val="002F574D"/>
    <w:rsid w:val="002F5B92"/>
    <w:rsid w:val="002F6357"/>
    <w:rsid w:val="002F6F32"/>
    <w:rsid w:val="002F6FEF"/>
    <w:rsid w:val="002F7686"/>
    <w:rsid w:val="002F793A"/>
    <w:rsid w:val="003004FA"/>
    <w:rsid w:val="0030062A"/>
    <w:rsid w:val="00301A72"/>
    <w:rsid w:val="00301DA1"/>
    <w:rsid w:val="00301E88"/>
    <w:rsid w:val="0030223C"/>
    <w:rsid w:val="003030D5"/>
    <w:rsid w:val="00303F72"/>
    <w:rsid w:val="00305452"/>
    <w:rsid w:val="00305D09"/>
    <w:rsid w:val="003068C9"/>
    <w:rsid w:val="00306BE8"/>
    <w:rsid w:val="0030763F"/>
    <w:rsid w:val="00310188"/>
    <w:rsid w:val="003103A6"/>
    <w:rsid w:val="003116E3"/>
    <w:rsid w:val="0031272B"/>
    <w:rsid w:val="0031386F"/>
    <w:rsid w:val="0031395B"/>
    <w:rsid w:val="00315193"/>
    <w:rsid w:val="003153E0"/>
    <w:rsid w:val="00316DCA"/>
    <w:rsid w:val="00320107"/>
    <w:rsid w:val="003201AD"/>
    <w:rsid w:val="00320B06"/>
    <w:rsid w:val="00320CDF"/>
    <w:rsid w:val="003210DC"/>
    <w:rsid w:val="00321EBE"/>
    <w:rsid w:val="003220D9"/>
    <w:rsid w:val="00322507"/>
    <w:rsid w:val="003233EA"/>
    <w:rsid w:val="00323688"/>
    <w:rsid w:val="003237CB"/>
    <w:rsid w:val="00323D5C"/>
    <w:rsid w:val="003243EA"/>
    <w:rsid w:val="00324C48"/>
    <w:rsid w:val="00325125"/>
    <w:rsid w:val="00325FCB"/>
    <w:rsid w:val="003261DF"/>
    <w:rsid w:val="00326E08"/>
    <w:rsid w:val="003275B1"/>
    <w:rsid w:val="00327677"/>
    <w:rsid w:val="00327D69"/>
    <w:rsid w:val="003300B2"/>
    <w:rsid w:val="003300BD"/>
    <w:rsid w:val="00331993"/>
    <w:rsid w:val="00331F2D"/>
    <w:rsid w:val="00334A81"/>
    <w:rsid w:val="0033550D"/>
    <w:rsid w:val="00336941"/>
    <w:rsid w:val="00336CD3"/>
    <w:rsid w:val="00336E46"/>
    <w:rsid w:val="00337255"/>
    <w:rsid w:val="00337769"/>
    <w:rsid w:val="0033789A"/>
    <w:rsid w:val="00340998"/>
    <w:rsid w:val="0034104A"/>
    <w:rsid w:val="0034166C"/>
    <w:rsid w:val="003425B5"/>
    <w:rsid w:val="00342A21"/>
    <w:rsid w:val="003450AC"/>
    <w:rsid w:val="0034527D"/>
    <w:rsid w:val="003454FB"/>
    <w:rsid w:val="00346655"/>
    <w:rsid w:val="00346969"/>
    <w:rsid w:val="003479A2"/>
    <w:rsid w:val="00350D15"/>
    <w:rsid w:val="003514A8"/>
    <w:rsid w:val="003518E8"/>
    <w:rsid w:val="00351E6F"/>
    <w:rsid w:val="00352B63"/>
    <w:rsid w:val="00353271"/>
    <w:rsid w:val="003534F9"/>
    <w:rsid w:val="00355E0A"/>
    <w:rsid w:val="00356372"/>
    <w:rsid w:val="0035647D"/>
    <w:rsid w:val="003566AB"/>
    <w:rsid w:val="003577C5"/>
    <w:rsid w:val="00357D8E"/>
    <w:rsid w:val="003635DB"/>
    <w:rsid w:val="0036362F"/>
    <w:rsid w:val="0036386B"/>
    <w:rsid w:val="00363DBD"/>
    <w:rsid w:val="00364026"/>
    <w:rsid w:val="0036434E"/>
    <w:rsid w:val="0036532F"/>
    <w:rsid w:val="00365EC4"/>
    <w:rsid w:val="003662F6"/>
    <w:rsid w:val="00366F1A"/>
    <w:rsid w:val="00367121"/>
    <w:rsid w:val="0036741E"/>
    <w:rsid w:val="00367703"/>
    <w:rsid w:val="00367E04"/>
    <w:rsid w:val="0037037F"/>
    <w:rsid w:val="00370BA6"/>
    <w:rsid w:val="00371F4C"/>
    <w:rsid w:val="00372672"/>
    <w:rsid w:val="00372F9A"/>
    <w:rsid w:val="0037436F"/>
    <w:rsid w:val="00375ED4"/>
    <w:rsid w:val="003760B6"/>
    <w:rsid w:val="00380050"/>
    <w:rsid w:val="0038097B"/>
    <w:rsid w:val="003816B1"/>
    <w:rsid w:val="00381F43"/>
    <w:rsid w:val="0038268F"/>
    <w:rsid w:val="00382B7C"/>
    <w:rsid w:val="003830FB"/>
    <w:rsid w:val="003836BB"/>
    <w:rsid w:val="003850E9"/>
    <w:rsid w:val="003859A3"/>
    <w:rsid w:val="0038795D"/>
    <w:rsid w:val="00387DEF"/>
    <w:rsid w:val="003903D3"/>
    <w:rsid w:val="0039086E"/>
    <w:rsid w:val="003928C8"/>
    <w:rsid w:val="00392E24"/>
    <w:rsid w:val="00393930"/>
    <w:rsid w:val="003949D2"/>
    <w:rsid w:val="00394B1E"/>
    <w:rsid w:val="00397D09"/>
    <w:rsid w:val="00397F22"/>
    <w:rsid w:val="003A07FB"/>
    <w:rsid w:val="003A0ACF"/>
    <w:rsid w:val="003A2F63"/>
    <w:rsid w:val="003A4071"/>
    <w:rsid w:val="003A4762"/>
    <w:rsid w:val="003A496C"/>
    <w:rsid w:val="003A563E"/>
    <w:rsid w:val="003A5E87"/>
    <w:rsid w:val="003A5F72"/>
    <w:rsid w:val="003A68CB"/>
    <w:rsid w:val="003A7DC3"/>
    <w:rsid w:val="003B024F"/>
    <w:rsid w:val="003B075A"/>
    <w:rsid w:val="003B093B"/>
    <w:rsid w:val="003B0B79"/>
    <w:rsid w:val="003B2628"/>
    <w:rsid w:val="003B551F"/>
    <w:rsid w:val="003B5FE6"/>
    <w:rsid w:val="003B7348"/>
    <w:rsid w:val="003C0658"/>
    <w:rsid w:val="003C0E7C"/>
    <w:rsid w:val="003C15DC"/>
    <w:rsid w:val="003C28AA"/>
    <w:rsid w:val="003C3116"/>
    <w:rsid w:val="003C360A"/>
    <w:rsid w:val="003C4471"/>
    <w:rsid w:val="003C4C44"/>
    <w:rsid w:val="003C56D6"/>
    <w:rsid w:val="003C5734"/>
    <w:rsid w:val="003C65AB"/>
    <w:rsid w:val="003C6C09"/>
    <w:rsid w:val="003D04B0"/>
    <w:rsid w:val="003D15E4"/>
    <w:rsid w:val="003D255C"/>
    <w:rsid w:val="003D5D9E"/>
    <w:rsid w:val="003D6D9C"/>
    <w:rsid w:val="003D71C7"/>
    <w:rsid w:val="003E1AC6"/>
    <w:rsid w:val="003E212A"/>
    <w:rsid w:val="003E23F8"/>
    <w:rsid w:val="003E25C5"/>
    <w:rsid w:val="003E2FE7"/>
    <w:rsid w:val="003E377B"/>
    <w:rsid w:val="003E3B8A"/>
    <w:rsid w:val="003E4072"/>
    <w:rsid w:val="003E4193"/>
    <w:rsid w:val="003E469F"/>
    <w:rsid w:val="003E4CD7"/>
    <w:rsid w:val="003E4D00"/>
    <w:rsid w:val="003E52D4"/>
    <w:rsid w:val="003E66B1"/>
    <w:rsid w:val="003E722B"/>
    <w:rsid w:val="003E73AF"/>
    <w:rsid w:val="003F0269"/>
    <w:rsid w:val="003F05A3"/>
    <w:rsid w:val="003F076A"/>
    <w:rsid w:val="003F0F86"/>
    <w:rsid w:val="003F1A3A"/>
    <w:rsid w:val="003F1C33"/>
    <w:rsid w:val="003F1E29"/>
    <w:rsid w:val="003F2166"/>
    <w:rsid w:val="003F219E"/>
    <w:rsid w:val="003F375B"/>
    <w:rsid w:val="003F44E7"/>
    <w:rsid w:val="003F4678"/>
    <w:rsid w:val="003F4A7B"/>
    <w:rsid w:val="003F6533"/>
    <w:rsid w:val="003F6E0F"/>
    <w:rsid w:val="003F75FA"/>
    <w:rsid w:val="003F7A94"/>
    <w:rsid w:val="004003DB"/>
    <w:rsid w:val="00401431"/>
    <w:rsid w:val="00401788"/>
    <w:rsid w:val="00401D33"/>
    <w:rsid w:val="00401DDF"/>
    <w:rsid w:val="00402676"/>
    <w:rsid w:val="00402F60"/>
    <w:rsid w:val="00405BB9"/>
    <w:rsid w:val="00406521"/>
    <w:rsid w:val="00406AB9"/>
    <w:rsid w:val="004105AB"/>
    <w:rsid w:val="00410A93"/>
    <w:rsid w:val="00411074"/>
    <w:rsid w:val="00411636"/>
    <w:rsid w:val="00411857"/>
    <w:rsid w:val="00412AA7"/>
    <w:rsid w:val="0041374C"/>
    <w:rsid w:val="00413910"/>
    <w:rsid w:val="0041403E"/>
    <w:rsid w:val="00415062"/>
    <w:rsid w:val="0041533F"/>
    <w:rsid w:val="00416267"/>
    <w:rsid w:val="0041666A"/>
    <w:rsid w:val="00416AFD"/>
    <w:rsid w:val="00417494"/>
    <w:rsid w:val="004208B9"/>
    <w:rsid w:val="00420AB3"/>
    <w:rsid w:val="004211A4"/>
    <w:rsid w:val="00421697"/>
    <w:rsid w:val="004226BB"/>
    <w:rsid w:val="00422C30"/>
    <w:rsid w:val="00423280"/>
    <w:rsid w:val="00423742"/>
    <w:rsid w:val="00424589"/>
    <w:rsid w:val="004246B5"/>
    <w:rsid w:val="00424C84"/>
    <w:rsid w:val="00424CBD"/>
    <w:rsid w:val="004258B5"/>
    <w:rsid w:val="00425ED8"/>
    <w:rsid w:val="004265BE"/>
    <w:rsid w:val="00427B80"/>
    <w:rsid w:val="00430F27"/>
    <w:rsid w:val="0043106C"/>
    <w:rsid w:val="00431975"/>
    <w:rsid w:val="004332D1"/>
    <w:rsid w:val="004332DC"/>
    <w:rsid w:val="004348BA"/>
    <w:rsid w:val="0043581A"/>
    <w:rsid w:val="004379D4"/>
    <w:rsid w:val="00437E62"/>
    <w:rsid w:val="004406CF"/>
    <w:rsid w:val="004410F4"/>
    <w:rsid w:val="00441289"/>
    <w:rsid w:val="0044217F"/>
    <w:rsid w:val="00442A73"/>
    <w:rsid w:val="00443345"/>
    <w:rsid w:val="00443CD5"/>
    <w:rsid w:val="00443FE8"/>
    <w:rsid w:val="00445E71"/>
    <w:rsid w:val="00447F2C"/>
    <w:rsid w:val="00451191"/>
    <w:rsid w:val="00451362"/>
    <w:rsid w:val="00452216"/>
    <w:rsid w:val="00452325"/>
    <w:rsid w:val="0045467C"/>
    <w:rsid w:val="00455294"/>
    <w:rsid w:val="004552B8"/>
    <w:rsid w:val="0045558B"/>
    <w:rsid w:val="00455DAC"/>
    <w:rsid w:val="00460CA4"/>
    <w:rsid w:val="00460FF5"/>
    <w:rsid w:val="004618ED"/>
    <w:rsid w:val="004624F7"/>
    <w:rsid w:val="00463700"/>
    <w:rsid w:val="00463CC2"/>
    <w:rsid w:val="004642D9"/>
    <w:rsid w:val="00465318"/>
    <w:rsid w:val="0046564E"/>
    <w:rsid w:val="00465B0E"/>
    <w:rsid w:val="00465C04"/>
    <w:rsid w:val="0046637B"/>
    <w:rsid w:val="00466FF8"/>
    <w:rsid w:val="00467152"/>
    <w:rsid w:val="00467CE7"/>
    <w:rsid w:val="00470DB4"/>
    <w:rsid w:val="0047141E"/>
    <w:rsid w:val="00472733"/>
    <w:rsid w:val="00472924"/>
    <w:rsid w:val="0047410B"/>
    <w:rsid w:val="00474D37"/>
    <w:rsid w:val="00474FB8"/>
    <w:rsid w:val="0047551A"/>
    <w:rsid w:val="0047580A"/>
    <w:rsid w:val="00475BAF"/>
    <w:rsid w:val="00475D10"/>
    <w:rsid w:val="00481C12"/>
    <w:rsid w:val="004824DF"/>
    <w:rsid w:val="004835C7"/>
    <w:rsid w:val="00483FE9"/>
    <w:rsid w:val="00484057"/>
    <w:rsid w:val="00484095"/>
    <w:rsid w:val="0048483D"/>
    <w:rsid w:val="00484946"/>
    <w:rsid w:val="004855F8"/>
    <w:rsid w:val="00485AEE"/>
    <w:rsid w:val="00486705"/>
    <w:rsid w:val="004871E6"/>
    <w:rsid w:val="00487AB8"/>
    <w:rsid w:val="00487E2F"/>
    <w:rsid w:val="00490BD3"/>
    <w:rsid w:val="00492C31"/>
    <w:rsid w:val="00493C7F"/>
    <w:rsid w:val="00494506"/>
    <w:rsid w:val="004947A5"/>
    <w:rsid w:val="00494B10"/>
    <w:rsid w:val="00495BCB"/>
    <w:rsid w:val="00496BE5"/>
    <w:rsid w:val="00497959"/>
    <w:rsid w:val="004A0ED4"/>
    <w:rsid w:val="004A12F0"/>
    <w:rsid w:val="004A3197"/>
    <w:rsid w:val="004A4660"/>
    <w:rsid w:val="004A4FEE"/>
    <w:rsid w:val="004A58E5"/>
    <w:rsid w:val="004A5CBB"/>
    <w:rsid w:val="004A681C"/>
    <w:rsid w:val="004A6A7C"/>
    <w:rsid w:val="004A6B18"/>
    <w:rsid w:val="004B0A91"/>
    <w:rsid w:val="004B0EF2"/>
    <w:rsid w:val="004B129A"/>
    <w:rsid w:val="004B2568"/>
    <w:rsid w:val="004B3B78"/>
    <w:rsid w:val="004B60D2"/>
    <w:rsid w:val="004B65EE"/>
    <w:rsid w:val="004B6F38"/>
    <w:rsid w:val="004B7093"/>
    <w:rsid w:val="004B7DAF"/>
    <w:rsid w:val="004C0058"/>
    <w:rsid w:val="004C06CD"/>
    <w:rsid w:val="004C0A8E"/>
    <w:rsid w:val="004C1223"/>
    <w:rsid w:val="004C28DA"/>
    <w:rsid w:val="004C370C"/>
    <w:rsid w:val="004C383C"/>
    <w:rsid w:val="004C39D0"/>
    <w:rsid w:val="004C3DAB"/>
    <w:rsid w:val="004C47DE"/>
    <w:rsid w:val="004C4FEA"/>
    <w:rsid w:val="004C5FE3"/>
    <w:rsid w:val="004C6084"/>
    <w:rsid w:val="004C685E"/>
    <w:rsid w:val="004C768A"/>
    <w:rsid w:val="004C7F00"/>
    <w:rsid w:val="004D1AB9"/>
    <w:rsid w:val="004D280F"/>
    <w:rsid w:val="004D3512"/>
    <w:rsid w:val="004D420D"/>
    <w:rsid w:val="004D42B7"/>
    <w:rsid w:val="004D4B17"/>
    <w:rsid w:val="004D678D"/>
    <w:rsid w:val="004D6996"/>
    <w:rsid w:val="004D7372"/>
    <w:rsid w:val="004E0373"/>
    <w:rsid w:val="004E047B"/>
    <w:rsid w:val="004E09DC"/>
    <w:rsid w:val="004E0FB3"/>
    <w:rsid w:val="004E1DA0"/>
    <w:rsid w:val="004E26CA"/>
    <w:rsid w:val="004E4F12"/>
    <w:rsid w:val="004E63DE"/>
    <w:rsid w:val="004E6500"/>
    <w:rsid w:val="004E691F"/>
    <w:rsid w:val="004E6DB0"/>
    <w:rsid w:val="004E6EB2"/>
    <w:rsid w:val="004F0F78"/>
    <w:rsid w:val="004F16FA"/>
    <w:rsid w:val="004F1CC8"/>
    <w:rsid w:val="004F4AD4"/>
    <w:rsid w:val="004F4FD5"/>
    <w:rsid w:val="004F62DE"/>
    <w:rsid w:val="00500790"/>
    <w:rsid w:val="00500A1E"/>
    <w:rsid w:val="00500F40"/>
    <w:rsid w:val="005029C9"/>
    <w:rsid w:val="00502D1C"/>
    <w:rsid w:val="00502F9B"/>
    <w:rsid w:val="0050526F"/>
    <w:rsid w:val="005060FF"/>
    <w:rsid w:val="0050654C"/>
    <w:rsid w:val="00506915"/>
    <w:rsid w:val="005069C0"/>
    <w:rsid w:val="005070FC"/>
    <w:rsid w:val="00507DED"/>
    <w:rsid w:val="0051106B"/>
    <w:rsid w:val="00512BE7"/>
    <w:rsid w:val="005138A5"/>
    <w:rsid w:val="00514B8B"/>
    <w:rsid w:val="0051621A"/>
    <w:rsid w:val="0051630A"/>
    <w:rsid w:val="00516AA3"/>
    <w:rsid w:val="005205A7"/>
    <w:rsid w:val="0052101D"/>
    <w:rsid w:val="005229EF"/>
    <w:rsid w:val="005236D7"/>
    <w:rsid w:val="00524494"/>
    <w:rsid w:val="00524BE9"/>
    <w:rsid w:val="00525B45"/>
    <w:rsid w:val="0052691F"/>
    <w:rsid w:val="00527234"/>
    <w:rsid w:val="00530AB2"/>
    <w:rsid w:val="005310D6"/>
    <w:rsid w:val="005316C5"/>
    <w:rsid w:val="00531C62"/>
    <w:rsid w:val="00531DB6"/>
    <w:rsid w:val="00532BCB"/>
    <w:rsid w:val="00533916"/>
    <w:rsid w:val="00534C17"/>
    <w:rsid w:val="0053574C"/>
    <w:rsid w:val="00535874"/>
    <w:rsid w:val="00535B2C"/>
    <w:rsid w:val="005361DB"/>
    <w:rsid w:val="00536711"/>
    <w:rsid w:val="00537A77"/>
    <w:rsid w:val="00537C3A"/>
    <w:rsid w:val="00540AB5"/>
    <w:rsid w:val="00540DF1"/>
    <w:rsid w:val="005410C1"/>
    <w:rsid w:val="005412CC"/>
    <w:rsid w:val="005417BD"/>
    <w:rsid w:val="0054241E"/>
    <w:rsid w:val="0054345A"/>
    <w:rsid w:val="005446A8"/>
    <w:rsid w:val="005447DF"/>
    <w:rsid w:val="00544AB1"/>
    <w:rsid w:val="00544CDC"/>
    <w:rsid w:val="00544E0D"/>
    <w:rsid w:val="00545B60"/>
    <w:rsid w:val="0054635E"/>
    <w:rsid w:val="00546C82"/>
    <w:rsid w:val="00546EA0"/>
    <w:rsid w:val="0054713F"/>
    <w:rsid w:val="00547AAF"/>
    <w:rsid w:val="00547F60"/>
    <w:rsid w:val="005504AA"/>
    <w:rsid w:val="005506B6"/>
    <w:rsid w:val="0055153F"/>
    <w:rsid w:val="00551869"/>
    <w:rsid w:val="00553242"/>
    <w:rsid w:val="005536C0"/>
    <w:rsid w:val="005538CB"/>
    <w:rsid w:val="0055437F"/>
    <w:rsid w:val="00554D60"/>
    <w:rsid w:val="0055523A"/>
    <w:rsid w:val="00555756"/>
    <w:rsid w:val="005559C1"/>
    <w:rsid w:val="00555EDC"/>
    <w:rsid w:val="005562E7"/>
    <w:rsid w:val="005569AB"/>
    <w:rsid w:val="00556BE1"/>
    <w:rsid w:val="005606B6"/>
    <w:rsid w:val="00560F3F"/>
    <w:rsid w:val="00561789"/>
    <w:rsid w:val="005622B9"/>
    <w:rsid w:val="005631A6"/>
    <w:rsid w:val="00563D3B"/>
    <w:rsid w:val="00563EEF"/>
    <w:rsid w:val="0056463F"/>
    <w:rsid w:val="005646CD"/>
    <w:rsid w:val="0056489B"/>
    <w:rsid w:val="005659B3"/>
    <w:rsid w:val="00571D7C"/>
    <w:rsid w:val="005727B6"/>
    <w:rsid w:val="005733EB"/>
    <w:rsid w:val="00573A32"/>
    <w:rsid w:val="00573EA5"/>
    <w:rsid w:val="005741E7"/>
    <w:rsid w:val="00574287"/>
    <w:rsid w:val="00575D9A"/>
    <w:rsid w:val="0057641F"/>
    <w:rsid w:val="00576783"/>
    <w:rsid w:val="00576E2C"/>
    <w:rsid w:val="005810E5"/>
    <w:rsid w:val="005816CE"/>
    <w:rsid w:val="005819A5"/>
    <w:rsid w:val="00581B34"/>
    <w:rsid w:val="00582037"/>
    <w:rsid w:val="00583055"/>
    <w:rsid w:val="005846D8"/>
    <w:rsid w:val="00584EA0"/>
    <w:rsid w:val="00585E35"/>
    <w:rsid w:val="005864C8"/>
    <w:rsid w:val="0058662E"/>
    <w:rsid w:val="00586756"/>
    <w:rsid w:val="00586D71"/>
    <w:rsid w:val="00587AF1"/>
    <w:rsid w:val="00587F4B"/>
    <w:rsid w:val="00587F7D"/>
    <w:rsid w:val="00590B2C"/>
    <w:rsid w:val="00591EF7"/>
    <w:rsid w:val="00593C4E"/>
    <w:rsid w:val="00594656"/>
    <w:rsid w:val="00594996"/>
    <w:rsid w:val="0059541B"/>
    <w:rsid w:val="00595909"/>
    <w:rsid w:val="00596E3F"/>
    <w:rsid w:val="005A14FE"/>
    <w:rsid w:val="005A1700"/>
    <w:rsid w:val="005A1E72"/>
    <w:rsid w:val="005A22A5"/>
    <w:rsid w:val="005A2B81"/>
    <w:rsid w:val="005A3006"/>
    <w:rsid w:val="005A30B9"/>
    <w:rsid w:val="005A37C8"/>
    <w:rsid w:val="005A3859"/>
    <w:rsid w:val="005A4D6D"/>
    <w:rsid w:val="005A647D"/>
    <w:rsid w:val="005A7DCC"/>
    <w:rsid w:val="005B003E"/>
    <w:rsid w:val="005B1257"/>
    <w:rsid w:val="005B158F"/>
    <w:rsid w:val="005B1B7D"/>
    <w:rsid w:val="005B1BD1"/>
    <w:rsid w:val="005B1EAF"/>
    <w:rsid w:val="005B29D5"/>
    <w:rsid w:val="005B3346"/>
    <w:rsid w:val="005B38B7"/>
    <w:rsid w:val="005B3A1A"/>
    <w:rsid w:val="005B3A42"/>
    <w:rsid w:val="005B4139"/>
    <w:rsid w:val="005B4693"/>
    <w:rsid w:val="005B485B"/>
    <w:rsid w:val="005B48AF"/>
    <w:rsid w:val="005B5231"/>
    <w:rsid w:val="005B54A5"/>
    <w:rsid w:val="005B7473"/>
    <w:rsid w:val="005B7DE5"/>
    <w:rsid w:val="005C0051"/>
    <w:rsid w:val="005C0DCF"/>
    <w:rsid w:val="005C1E56"/>
    <w:rsid w:val="005C2CC1"/>
    <w:rsid w:val="005C317B"/>
    <w:rsid w:val="005C3C4C"/>
    <w:rsid w:val="005C3C53"/>
    <w:rsid w:val="005C3D1A"/>
    <w:rsid w:val="005C3D26"/>
    <w:rsid w:val="005C3D3C"/>
    <w:rsid w:val="005C4C55"/>
    <w:rsid w:val="005C4CBE"/>
    <w:rsid w:val="005C5BC0"/>
    <w:rsid w:val="005C6EA4"/>
    <w:rsid w:val="005C76E3"/>
    <w:rsid w:val="005D02BC"/>
    <w:rsid w:val="005D07E4"/>
    <w:rsid w:val="005D19B4"/>
    <w:rsid w:val="005D1A97"/>
    <w:rsid w:val="005D274B"/>
    <w:rsid w:val="005D2796"/>
    <w:rsid w:val="005D415C"/>
    <w:rsid w:val="005D59D9"/>
    <w:rsid w:val="005D6856"/>
    <w:rsid w:val="005D71A4"/>
    <w:rsid w:val="005D7776"/>
    <w:rsid w:val="005D79CD"/>
    <w:rsid w:val="005E036C"/>
    <w:rsid w:val="005E1567"/>
    <w:rsid w:val="005E1803"/>
    <w:rsid w:val="005E332C"/>
    <w:rsid w:val="005E37DE"/>
    <w:rsid w:val="005E3C06"/>
    <w:rsid w:val="005E40D6"/>
    <w:rsid w:val="005E4935"/>
    <w:rsid w:val="005E6FED"/>
    <w:rsid w:val="005F1458"/>
    <w:rsid w:val="005F1C82"/>
    <w:rsid w:val="005F3952"/>
    <w:rsid w:val="005F4740"/>
    <w:rsid w:val="005F569F"/>
    <w:rsid w:val="005F59AA"/>
    <w:rsid w:val="005F616F"/>
    <w:rsid w:val="005F7A48"/>
    <w:rsid w:val="00600230"/>
    <w:rsid w:val="006007A7"/>
    <w:rsid w:val="00601862"/>
    <w:rsid w:val="00601E09"/>
    <w:rsid w:val="00602176"/>
    <w:rsid w:val="0060327D"/>
    <w:rsid w:val="0060453C"/>
    <w:rsid w:val="006046D9"/>
    <w:rsid w:val="00605661"/>
    <w:rsid w:val="00605A91"/>
    <w:rsid w:val="006068CD"/>
    <w:rsid w:val="00606E0B"/>
    <w:rsid w:val="0060777F"/>
    <w:rsid w:val="00607D8E"/>
    <w:rsid w:val="00607DC4"/>
    <w:rsid w:val="00610149"/>
    <w:rsid w:val="00612818"/>
    <w:rsid w:val="0061306B"/>
    <w:rsid w:val="006133DC"/>
    <w:rsid w:val="006139BD"/>
    <w:rsid w:val="00614819"/>
    <w:rsid w:val="00614A8B"/>
    <w:rsid w:val="006161A8"/>
    <w:rsid w:val="00616539"/>
    <w:rsid w:val="00616D62"/>
    <w:rsid w:val="00617D81"/>
    <w:rsid w:val="00620372"/>
    <w:rsid w:val="006231FF"/>
    <w:rsid w:val="0062348C"/>
    <w:rsid w:val="006243AE"/>
    <w:rsid w:val="006251FF"/>
    <w:rsid w:val="00625D89"/>
    <w:rsid w:val="006266D1"/>
    <w:rsid w:val="00627C2D"/>
    <w:rsid w:val="00630030"/>
    <w:rsid w:val="00630075"/>
    <w:rsid w:val="006303FE"/>
    <w:rsid w:val="00630A65"/>
    <w:rsid w:val="00630A6B"/>
    <w:rsid w:val="006310CB"/>
    <w:rsid w:val="00632601"/>
    <w:rsid w:val="00632694"/>
    <w:rsid w:val="00634F58"/>
    <w:rsid w:val="006367D6"/>
    <w:rsid w:val="00640006"/>
    <w:rsid w:val="0064041E"/>
    <w:rsid w:val="0064098B"/>
    <w:rsid w:val="00640B02"/>
    <w:rsid w:val="00640E37"/>
    <w:rsid w:val="00641278"/>
    <w:rsid w:val="00644F2E"/>
    <w:rsid w:val="0064638E"/>
    <w:rsid w:val="00647665"/>
    <w:rsid w:val="006502BC"/>
    <w:rsid w:val="006504C6"/>
    <w:rsid w:val="00651473"/>
    <w:rsid w:val="00651951"/>
    <w:rsid w:val="00654CD2"/>
    <w:rsid w:val="00655675"/>
    <w:rsid w:val="0065754D"/>
    <w:rsid w:val="00657D4F"/>
    <w:rsid w:val="006605ED"/>
    <w:rsid w:val="00660ABE"/>
    <w:rsid w:val="00661369"/>
    <w:rsid w:val="006613FD"/>
    <w:rsid w:val="0066184C"/>
    <w:rsid w:val="00662253"/>
    <w:rsid w:val="006633B2"/>
    <w:rsid w:val="00663468"/>
    <w:rsid w:val="0066411E"/>
    <w:rsid w:val="0066414A"/>
    <w:rsid w:val="00664574"/>
    <w:rsid w:val="00664625"/>
    <w:rsid w:val="00665A2E"/>
    <w:rsid w:val="006660F8"/>
    <w:rsid w:val="0066611D"/>
    <w:rsid w:val="0066627E"/>
    <w:rsid w:val="00666895"/>
    <w:rsid w:val="00666C57"/>
    <w:rsid w:val="00667A1D"/>
    <w:rsid w:val="00667A51"/>
    <w:rsid w:val="00667D9B"/>
    <w:rsid w:val="00667DB2"/>
    <w:rsid w:val="0067334F"/>
    <w:rsid w:val="00673E0E"/>
    <w:rsid w:val="0067422A"/>
    <w:rsid w:val="006743D5"/>
    <w:rsid w:val="00674F5A"/>
    <w:rsid w:val="00676C7A"/>
    <w:rsid w:val="00677407"/>
    <w:rsid w:val="006803D4"/>
    <w:rsid w:val="006806E8"/>
    <w:rsid w:val="006818CB"/>
    <w:rsid w:val="006825BB"/>
    <w:rsid w:val="00682D2A"/>
    <w:rsid w:val="0068480C"/>
    <w:rsid w:val="00684C06"/>
    <w:rsid w:val="00684F76"/>
    <w:rsid w:val="00685797"/>
    <w:rsid w:val="00685C81"/>
    <w:rsid w:val="006862C8"/>
    <w:rsid w:val="00687065"/>
    <w:rsid w:val="00687578"/>
    <w:rsid w:val="00687848"/>
    <w:rsid w:val="00687BE7"/>
    <w:rsid w:val="00687D7E"/>
    <w:rsid w:val="00687FC3"/>
    <w:rsid w:val="00690559"/>
    <w:rsid w:val="00690563"/>
    <w:rsid w:val="006905EC"/>
    <w:rsid w:val="006909B3"/>
    <w:rsid w:val="00690D79"/>
    <w:rsid w:val="00691200"/>
    <w:rsid w:val="00691390"/>
    <w:rsid w:val="00691B1E"/>
    <w:rsid w:val="00691B92"/>
    <w:rsid w:val="00693244"/>
    <w:rsid w:val="006934F1"/>
    <w:rsid w:val="00693793"/>
    <w:rsid w:val="00693A71"/>
    <w:rsid w:val="00693C5D"/>
    <w:rsid w:val="00693E8A"/>
    <w:rsid w:val="00695D7E"/>
    <w:rsid w:val="00695F79"/>
    <w:rsid w:val="00696886"/>
    <w:rsid w:val="006974D7"/>
    <w:rsid w:val="006A03F2"/>
    <w:rsid w:val="006A0DFA"/>
    <w:rsid w:val="006A2ACD"/>
    <w:rsid w:val="006A2CE8"/>
    <w:rsid w:val="006A3CDA"/>
    <w:rsid w:val="006A3F24"/>
    <w:rsid w:val="006A4185"/>
    <w:rsid w:val="006A4EE1"/>
    <w:rsid w:val="006A578E"/>
    <w:rsid w:val="006A6EF7"/>
    <w:rsid w:val="006A7575"/>
    <w:rsid w:val="006B0107"/>
    <w:rsid w:val="006B0C33"/>
    <w:rsid w:val="006B0DEF"/>
    <w:rsid w:val="006B1056"/>
    <w:rsid w:val="006B10E3"/>
    <w:rsid w:val="006B4C28"/>
    <w:rsid w:val="006B7C5F"/>
    <w:rsid w:val="006B7FC7"/>
    <w:rsid w:val="006C1262"/>
    <w:rsid w:val="006C22BF"/>
    <w:rsid w:val="006C2EEC"/>
    <w:rsid w:val="006C3EE5"/>
    <w:rsid w:val="006C43F3"/>
    <w:rsid w:val="006C4497"/>
    <w:rsid w:val="006C477C"/>
    <w:rsid w:val="006C5BC4"/>
    <w:rsid w:val="006C5D4D"/>
    <w:rsid w:val="006C643E"/>
    <w:rsid w:val="006C6D11"/>
    <w:rsid w:val="006C7F76"/>
    <w:rsid w:val="006C7FBB"/>
    <w:rsid w:val="006D118B"/>
    <w:rsid w:val="006D1F0F"/>
    <w:rsid w:val="006D2526"/>
    <w:rsid w:val="006D25FE"/>
    <w:rsid w:val="006D29DB"/>
    <w:rsid w:val="006D33CE"/>
    <w:rsid w:val="006D3C98"/>
    <w:rsid w:val="006D5E49"/>
    <w:rsid w:val="006D6392"/>
    <w:rsid w:val="006D65FF"/>
    <w:rsid w:val="006D66EF"/>
    <w:rsid w:val="006D70D1"/>
    <w:rsid w:val="006D784E"/>
    <w:rsid w:val="006E12E2"/>
    <w:rsid w:val="006E14D1"/>
    <w:rsid w:val="006E3569"/>
    <w:rsid w:val="006E464B"/>
    <w:rsid w:val="006E4968"/>
    <w:rsid w:val="006E4990"/>
    <w:rsid w:val="006E546F"/>
    <w:rsid w:val="006E5981"/>
    <w:rsid w:val="006E6EEC"/>
    <w:rsid w:val="006E724D"/>
    <w:rsid w:val="006F0099"/>
    <w:rsid w:val="006F0811"/>
    <w:rsid w:val="006F08AE"/>
    <w:rsid w:val="006F0D69"/>
    <w:rsid w:val="006F1D9F"/>
    <w:rsid w:val="006F39AB"/>
    <w:rsid w:val="006F3CEC"/>
    <w:rsid w:val="006F3F76"/>
    <w:rsid w:val="006F4C00"/>
    <w:rsid w:val="006F5129"/>
    <w:rsid w:val="006F7730"/>
    <w:rsid w:val="006F79F7"/>
    <w:rsid w:val="006F7CB3"/>
    <w:rsid w:val="00701513"/>
    <w:rsid w:val="007023B2"/>
    <w:rsid w:val="0070269B"/>
    <w:rsid w:val="007035FE"/>
    <w:rsid w:val="007039A8"/>
    <w:rsid w:val="007053D4"/>
    <w:rsid w:val="007073A6"/>
    <w:rsid w:val="0070750C"/>
    <w:rsid w:val="0070784B"/>
    <w:rsid w:val="00710926"/>
    <w:rsid w:val="00710947"/>
    <w:rsid w:val="00710D0A"/>
    <w:rsid w:val="00711370"/>
    <w:rsid w:val="007120B9"/>
    <w:rsid w:val="0071236C"/>
    <w:rsid w:val="00713FB6"/>
    <w:rsid w:val="00714D77"/>
    <w:rsid w:val="00715A9F"/>
    <w:rsid w:val="00715C3A"/>
    <w:rsid w:val="00715F65"/>
    <w:rsid w:val="007169BC"/>
    <w:rsid w:val="00717325"/>
    <w:rsid w:val="0071744F"/>
    <w:rsid w:val="007204FF"/>
    <w:rsid w:val="00721A0C"/>
    <w:rsid w:val="007220BE"/>
    <w:rsid w:val="00722519"/>
    <w:rsid w:val="0072276B"/>
    <w:rsid w:val="007234C3"/>
    <w:rsid w:val="00723C60"/>
    <w:rsid w:val="00724205"/>
    <w:rsid w:val="00724614"/>
    <w:rsid w:val="007263F4"/>
    <w:rsid w:val="0072697F"/>
    <w:rsid w:val="00726C7A"/>
    <w:rsid w:val="00730CB4"/>
    <w:rsid w:val="00732425"/>
    <w:rsid w:val="00732F33"/>
    <w:rsid w:val="00733215"/>
    <w:rsid w:val="007336A1"/>
    <w:rsid w:val="007338D4"/>
    <w:rsid w:val="00734B65"/>
    <w:rsid w:val="00734EC2"/>
    <w:rsid w:val="0073593C"/>
    <w:rsid w:val="00735B82"/>
    <w:rsid w:val="0073646B"/>
    <w:rsid w:val="00736A17"/>
    <w:rsid w:val="00736BC0"/>
    <w:rsid w:val="007371A8"/>
    <w:rsid w:val="007379E6"/>
    <w:rsid w:val="00740143"/>
    <w:rsid w:val="0074038E"/>
    <w:rsid w:val="00740AA1"/>
    <w:rsid w:val="00740DEA"/>
    <w:rsid w:val="00740EF6"/>
    <w:rsid w:val="007411A2"/>
    <w:rsid w:val="007414FF"/>
    <w:rsid w:val="007434E2"/>
    <w:rsid w:val="00743562"/>
    <w:rsid w:val="00743CCF"/>
    <w:rsid w:val="00743D1E"/>
    <w:rsid w:val="00744B84"/>
    <w:rsid w:val="0074518A"/>
    <w:rsid w:val="00745D60"/>
    <w:rsid w:val="007468F2"/>
    <w:rsid w:val="00747B00"/>
    <w:rsid w:val="00747D90"/>
    <w:rsid w:val="007517A1"/>
    <w:rsid w:val="007522E9"/>
    <w:rsid w:val="00752D15"/>
    <w:rsid w:val="007531C4"/>
    <w:rsid w:val="00753EC3"/>
    <w:rsid w:val="007546A5"/>
    <w:rsid w:val="0075476A"/>
    <w:rsid w:val="0075493F"/>
    <w:rsid w:val="00754945"/>
    <w:rsid w:val="0075646E"/>
    <w:rsid w:val="007577DB"/>
    <w:rsid w:val="00760E66"/>
    <w:rsid w:val="0076106C"/>
    <w:rsid w:val="0076114E"/>
    <w:rsid w:val="0076182B"/>
    <w:rsid w:val="00762219"/>
    <w:rsid w:val="00762272"/>
    <w:rsid w:val="00762DE5"/>
    <w:rsid w:val="0076409C"/>
    <w:rsid w:val="007647C4"/>
    <w:rsid w:val="00764EC2"/>
    <w:rsid w:val="00764FFE"/>
    <w:rsid w:val="00766841"/>
    <w:rsid w:val="007675FF"/>
    <w:rsid w:val="0076775D"/>
    <w:rsid w:val="0077040D"/>
    <w:rsid w:val="00771B36"/>
    <w:rsid w:val="0077257F"/>
    <w:rsid w:val="00772C92"/>
    <w:rsid w:val="00773AE8"/>
    <w:rsid w:val="00773C14"/>
    <w:rsid w:val="00774768"/>
    <w:rsid w:val="00774E35"/>
    <w:rsid w:val="0077668B"/>
    <w:rsid w:val="007776CE"/>
    <w:rsid w:val="00780046"/>
    <w:rsid w:val="00780354"/>
    <w:rsid w:val="00780483"/>
    <w:rsid w:val="007810FF"/>
    <w:rsid w:val="00781686"/>
    <w:rsid w:val="007819DD"/>
    <w:rsid w:val="00781EB1"/>
    <w:rsid w:val="00783B88"/>
    <w:rsid w:val="00784935"/>
    <w:rsid w:val="00784F87"/>
    <w:rsid w:val="007859C0"/>
    <w:rsid w:val="00786A1B"/>
    <w:rsid w:val="00791554"/>
    <w:rsid w:val="00791624"/>
    <w:rsid w:val="00791CF6"/>
    <w:rsid w:val="00792565"/>
    <w:rsid w:val="00792BEA"/>
    <w:rsid w:val="0079323F"/>
    <w:rsid w:val="007933C4"/>
    <w:rsid w:val="007942B8"/>
    <w:rsid w:val="00794BB0"/>
    <w:rsid w:val="0079601B"/>
    <w:rsid w:val="00796F76"/>
    <w:rsid w:val="007971EC"/>
    <w:rsid w:val="007A0001"/>
    <w:rsid w:val="007A12AF"/>
    <w:rsid w:val="007A17FC"/>
    <w:rsid w:val="007A1F12"/>
    <w:rsid w:val="007A23D6"/>
    <w:rsid w:val="007A41BE"/>
    <w:rsid w:val="007A4AB4"/>
    <w:rsid w:val="007A51A4"/>
    <w:rsid w:val="007A5CC0"/>
    <w:rsid w:val="007A5F30"/>
    <w:rsid w:val="007A6000"/>
    <w:rsid w:val="007A6236"/>
    <w:rsid w:val="007A63B5"/>
    <w:rsid w:val="007A63DD"/>
    <w:rsid w:val="007A6BA7"/>
    <w:rsid w:val="007A6D5F"/>
    <w:rsid w:val="007A744D"/>
    <w:rsid w:val="007B1455"/>
    <w:rsid w:val="007B1D30"/>
    <w:rsid w:val="007B24B0"/>
    <w:rsid w:val="007B319D"/>
    <w:rsid w:val="007B3231"/>
    <w:rsid w:val="007B3F67"/>
    <w:rsid w:val="007B5FB6"/>
    <w:rsid w:val="007B6227"/>
    <w:rsid w:val="007B730B"/>
    <w:rsid w:val="007B75A7"/>
    <w:rsid w:val="007B7EDA"/>
    <w:rsid w:val="007C0B41"/>
    <w:rsid w:val="007C1FD2"/>
    <w:rsid w:val="007C2CCF"/>
    <w:rsid w:val="007C3958"/>
    <w:rsid w:val="007C4606"/>
    <w:rsid w:val="007C4D2B"/>
    <w:rsid w:val="007C5DD5"/>
    <w:rsid w:val="007C636D"/>
    <w:rsid w:val="007C68A4"/>
    <w:rsid w:val="007D0728"/>
    <w:rsid w:val="007D0908"/>
    <w:rsid w:val="007D10E2"/>
    <w:rsid w:val="007D1CC1"/>
    <w:rsid w:val="007D1DF1"/>
    <w:rsid w:val="007D2303"/>
    <w:rsid w:val="007D287B"/>
    <w:rsid w:val="007D2B3C"/>
    <w:rsid w:val="007D3328"/>
    <w:rsid w:val="007D4380"/>
    <w:rsid w:val="007D4414"/>
    <w:rsid w:val="007D591F"/>
    <w:rsid w:val="007D5BAE"/>
    <w:rsid w:val="007D62AE"/>
    <w:rsid w:val="007D7746"/>
    <w:rsid w:val="007E04A1"/>
    <w:rsid w:val="007E231B"/>
    <w:rsid w:val="007E3921"/>
    <w:rsid w:val="007E52BF"/>
    <w:rsid w:val="007E5E09"/>
    <w:rsid w:val="007E7409"/>
    <w:rsid w:val="007E7B7D"/>
    <w:rsid w:val="007F03C6"/>
    <w:rsid w:val="007F085B"/>
    <w:rsid w:val="007F11CC"/>
    <w:rsid w:val="007F1387"/>
    <w:rsid w:val="007F2651"/>
    <w:rsid w:val="007F384B"/>
    <w:rsid w:val="007F468E"/>
    <w:rsid w:val="007F48F8"/>
    <w:rsid w:val="007F4E4D"/>
    <w:rsid w:val="007F5741"/>
    <w:rsid w:val="007F7156"/>
    <w:rsid w:val="007F7240"/>
    <w:rsid w:val="007F7D55"/>
    <w:rsid w:val="008002EA"/>
    <w:rsid w:val="00801BCF"/>
    <w:rsid w:val="00803042"/>
    <w:rsid w:val="008038AA"/>
    <w:rsid w:val="00803AA0"/>
    <w:rsid w:val="00803C50"/>
    <w:rsid w:val="00803FF5"/>
    <w:rsid w:val="008042B9"/>
    <w:rsid w:val="008044E8"/>
    <w:rsid w:val="00804D00"/>
    <w:rsid w:val="00805034"/>
    <w:rsid w:val="00805813"/>
    <w:rsid w:val="00805838"/>
    <w:rsid w:val="008063CF"/>
    <w:rsid w:val="008067CF"/>
    <w:rsid w:val="008069FB"/>
    <w:rsid w:val="00806A1D"/>
    <w:rsid w:val="0080768E"/>
    <w:rsid w:val="00807FEC"/>
    <w:rsid w:val="00810CC8"/>
    <w:rsid w:val="008114B7"/>
    <w:rsid w:val="00811A57"/>
    <w:rsid w:val="00812355"/>
    <w:rsid w:val="00812420"/>
    <w:rsid w:val="008128DD"/>
    <w:rsid w:val="00813674"/>
    <w:rsid w:val="00813A12"/>
    <w:rsid w:val="00813B32"/>
    <w:rsid w:val="00813D71"/>
    <w:rsid w:val="008142C3"/>
    <w:rsid w:val="008144B2"/>
    <w:rsid w:val="008149F2"/>
    <w:rsid w:val="00814EB6"/>
    <w:rsid w:val="00814EEE"/>
    <w:rsid w:val="00815E71"/>
    <w:rsid w:val="008165B6"/>
    <w:rsid w:val="0081694A"/>
    <w:rsid w:val="00821917"/>
    <w:rsid w:val="00821ACD"/>
    <w:rsid w:val="008223EF"/>
    <w:rsid w:val="00822C71"/>
    <w:rsid w:val="00822E32"/>
    <w:rsid w:val="0082348F"/>
    <w:rsid w:val="00823B41"/>
    <w:rsid w:val="00823EB1"/>
    <w:rsid w:val="008241C3"/>
    <w:rsid w:val="00824D2B"/>
    <w:rsid w:val="00824D61"/>
    <w:rsid w:val="0082637A"/>
    <w:rsid w:val="00826D89"/>
    <w:rsid w:val="00826ED0"/>
    <w:rsid w:val="00827644"/>
    <w:rsid w:val="008278E0"/>
    <w:rsid w:val="00827F18"/>
    <w:rsid w:val="00830C08"/>
    <w:rsid w:val="008318FF"/>
    <w:rsid w:val="0083299D"/>
    <w:rsid w:val="0083418F"/>
    <w:rsid w:val="0083432D"/>
    <w:rsid w:val="00834459"/>
    <w:rsid w:val="008348F0"/>
    <w:rsid w:val="00834B0C"/>
    <w:rsid w:val="00834C05"/>
    <w:rsid w:val="00834CD5"/>
    <w:rsid w:val="00835736"/>
    <w:rsid w:val="00835D56"/>
    <w:rsid w:val="00836864"/>
    <w:rsid w:val="008408BE"/>
    <w:rsid w:val="00840A2C"/>
    <w:rsid w:val="00841EC5"/>
    <w:rsid w:val="008421A5"/>
    <w:rsid w:val="0084298F"/>
    <w:rsid w:val="008438B7"/>
    <w:rsid w:val="00844487"/>
    <w:rsid w:val="00844D93"/>
    <w:rsid w:val="00845C4A"/>
    <w:rsid w:val="0085037F"/>
    <w:rsid w:val="00850E31"/>
    <w:rsid w:val="00850ED5"/>
    <w:rsid w:val="00850FF3"/>
    <w:rsid w:val="00851A08"/>
    <w:rsid w:val="008520E2"/>
    <w:rsid w:val="00853537"/>
    <w:rsid w:val="00853D2D"/>
    <w:rsid w:val="00855DAE"/>
    <w:rsid w:val="00856786"/>
    <w:rsid w:val="00856F95"/>
    <w:rsid w:val="008603FF"/>
    <w:rsid w:val="008609BF"/>
    <w:rsid w:val="00860F7E"/>
    <w:rsid w:val="00862CE3"/>
    <w:rsid w:val="00862D9B"/>
    <w:rsid w:val="00862DE1"/>
    <w:rsid w:val="008633BC"/>
    <w:rsid w:val="00863B6B"/>
    <w:rsid w:val="00864451"/>
    <w:rsid w:val="00864754"/>
    <w:rsid w:val="0086549D"/>
    <w:rsid w:val="00865A7E"/>
    <w:rsid w:val="00867F37"/>
    <w:rsid w:val="00872E62"/>
    <w:rsid w:val="008735ED"/>
    <w:rsid w:val="008736E1"/>
    <w:rsid w:val="008756F7"/>
    <w:rsid w:val="00876985"/>
    <w:rsid w:val="008774BB"/>
    <w:rsid w:val="00877B46"/>
    <w:rsid w:val="00877D62"/>
    <w:rsid w:val="008800F5"/>
    <w:rsid w:val="008806CE"/>
    <w:rsid w:val="008807BC"/>
    <w:rsid w:val="00880D38"/>
    <w:rsid w:val="008810A7"/>
    <w:rsid w:val="0088192F"/>
    <w:rsid w:val="00882AA0"/>
    <w:rsid w:val="00882FD9"/>
    <w:rsid w:val="008831D8"/>
    <w:rsid w:val="00883783"/>
    <w:rsid w:val="00886CC2"/>
    <w:rsid w:val="0088797B"/>
    <w:rsid w:val="00890483"/>
    <w:rsid w:val="00892596"/>
    <w:rsid w:val="00892F94"/>
    <w:rsid w:val="00894077"/>
    <w:rsid w:val="0089485F"/>
    <w:rsid w:val="00895C22"/>
    <w:rsid w:val="00896BFF"/>
    <w:rsid w:val="00896DBB"/>
    <w:rsid w:val="00897305"/>
    <w:rsid w:val="0089772F"/>
    <w:rsid w:val="00897E53"/>
    <w:rsid w:val="008A047B"/>
    <w:rsid w:val="008A0775"/>
    <w:rsid w:val="008A177B"/>
    <w:rsid w:val="008A1F47"/>
    <w:rsid w:val="008A4BE6"/>
    <w:rsid w:val="008A51C4"/>
    <w:rsid w:val="008A52EF"/>
    <w:rsid w:val="008A548F"/>
    <w:rsid w:val="008A5B8D"/>
    <w:rsid w:val="008B0335"/>
    <w:rsid w:val="008B2422"/>
    <w:rsid w:val="008B3105"/>
    <w:rsid w:val="008B3EB5"/>
    <w:rsid w:val="008B56F8"/>
    <w:rsid w:val="008C03B4"/>
    <w:rsid w:val="008C09E7"/>
    <w:rsid w:val="008C0E01"/>
    <w:rsid w:val="008C0E7C"/>
    <w:rsid w:val="008C12E9"/>
    <w:rsid w:val="008C12FE"/>
    <w:rsid w:val="008C1BE8"/>
    <w:rsid w:val="008C20AC"/>
    <w:rsid w:val="008C21A4"/>
    <w:rsid w:val="008C315E"/>
    <w:rsid w:val="008C3EF5"/>
    <w:rsid w:val="008C40AA"/>
    <w:rsid w:val="008C49FB"/>
    <w:rsid w:val="008C4AF6"/>
    <w:rsid w:val="008C58E5"/>
    <w:rsid w:val="008C6EAD"/>
    <w:rsid w:val="008C745C"/>
    <w:rsid w:val="008C7824"/>
    <w:rsid w:val="008C7C11"/>
    <w:rsid w:val="008D0F13"/>
    <w:rsid w:val="008D0FC2"/>
    <w:rsid w:val="008D1C45"/>
    <w:rsid w:val="008D26E4"/>
    <w:rsid w:val="008D2E1F"/>
    <w:rsid w:val="008D31CA"/>
    <w:rsid w:val="008D3B3A"/>
    <w:rsid w:val="008D3BA3"/>
    <w:rsid w:val="008D40D7"/>
    <w:rsid w:val="008D44A9"/>
    <w:rsid w:val="008D4BD8"/>
    <w:rsid w:val="008D7966"/>
    <w:rsid w:val="008D7982"/>
    <w:rsid w:val="008D7FA8"/>
    <w:rsid w:val="008E0BDC"/>
    <w:rsid w:val="008E1053"/>
    <w:rsid w:val="008E1077"/>
    <w:rsid w:val="008E1306"/>
    <w:rsid w:val="008E1647"/>
    <w:rsid w:val="008E1BD0"/>
    <w:rsid w:val="008E1D99"/>
    <w:rsid w:val="008E1E40"/>
    <w:rsid w:val="008E2748"/>
    <w:rsid w:val="008E27C1"/>
    <w:rsid w:val="008E2971"/>
    <w:rsid w:val="008E3102"/>
    <w:rsid w:val="008E4415"/>
    <w:rsid w:val="008E494C"/>
    <w:rsid w:val="008E6131"/>
    <w:rsid w:val="008E7642"/>
    <w:rsid w:val="008E7976"/>
    <w:rsid w:val="008E798D"/>
    <w:rsid w:val="008E7CBB"/>
    <w:rsid w:val="008E7D8D"/>
    <w:rsid w:val="008F049D"/>
    <w:rsid w:val="008F1B47"/>
    <w:rsid w:val="008F23A9"/>
    <w:rsid w:val="008F3202"/>
    <w:rsid w:val="008F325B"/>
    <w:rsid w:val="008F3DB7"/>
    <w:rsid w:val="008F5E57"/>
    <w:rsid w:val="008F64DF"/>
    <w:rsid w:val="00900DCD"/>
    <w:rsid w:val="0090133D"/>
    <w:rsid w:val="00901B25"/>
    <w:rsid w:val="00901EEB"/>
    <w:rsid w:val="0090230F"/>
    <w:rsid w:val="0090308D"/>
    <w:rsid w:val="009042B2"/>
    <w:rsid w:val="009064CA"/>
    <w:rsid w:val="00907AC5"/>
    <w:rsid w:val="009105EC"/>
    <w:rsid w:val="0091202C"/>
    <w:rsid w:val="00912240"/>
    <w:rsid w:val="00912CFC"/>
    <w:rsid w:val="00913853"/>
    <w:rsid w:val="0091459F"/>
    <w:rsid w:val="00914E5C"/>
    <w:rsid w:val="0091557F"/>
    <w:rsid w:val="00916693"/>
    <w:rsid w:val="00916921"/>
    <w:rsid w:val="009173AC"/>
    <w:rsid w:val="00917641"/>
    <w:rsid w:val="00917E9B"/>
    <w:rsid w:val="0092042E"/>
    <w:rsid w:val="00920650"/>
    <w:rsid w:val="00921C75"/>
    <w:rsid w:val="00923549"/>
    <w:rsid w:val="0093078C"/>
    <w:rsid w:val="00930B3B"/>
    <w:rsid w:val="00930BD6"/>
    <w:rsid w:val="00930CC4"/>
    <w:rsid w:val="00931087"/>
    <w:rsid w:val="00931A3E"/>
    <w:rsid w:val="00931E6F"/>
    <w:rsid w:val="009322DD"/>
    <w:rsid w:val="00932857"/>
    <w:rsid w:val="009328EE"/>
    <w:rsid w:val="009336AA"/>
    <w:rsid w:val="009338B2"/>
    <w:rsid w:val="009342D2"/>
    <w:rsid w:val="0093688A"/>
    <w:rsid w:val="00936947"/>
    <w:rsid w:val="009376A8"/>
    <w:rsid w:val="00937C7E"/>
    <w:rsid w:val="00937FB1"/>
    <w:rsid w:val="00940228"/>
    <w:rsid w:val="00940291"/>
    <w:rsid w:val="00940FD5"/>
    <w:rsid w:val="0094237E"/>
    <w:rsid w:val="00942B7D"/>
    <w:rsid w:val="00942E37"/>
    <w:rsid w:val="00943B21"/>
    <w:rsid w:val="00943C03"/>
    <w:rsid w:val="0094546A"/>
    <w:rsid w:val="00946684"/>
    <w:rsid w:val="00947FFD"/>
    <w:rsid w:val="00950B42"/>
    <w:rsid w:val="00950E8B"/>
    <w:rsid w:val="00952659"/>
    <w:rsid w:val="00952698"/>
    <w:rsid w:val="00952703"/>
    <w:rsid w:val="00953DFF"/>
    <w:rsid w:val="0095480D"/>
    <w:rsid w:val="009549CB"/>
    <w:rsid w:val="00955138"/>
    <w:rsid w:val="00955590"/>
    <w:rsid w:val="00955F16"/>
    <w:rsid w:val="00957929"/>
    <w:rsid w:val="0096014A"/>
    <w:rsid w:val="00960592"/>
    <w:rsid w:val="00961B25"/>
    <w:rsid w:val="00963251"/>
    <w:rsid w:val="00963628"/>
    <w:rsid w:val="0096415D"/>
    <w:rsid w:val="00965678"/>
    <w:rsid w:val="00966D28"/>
    <w:rsid w:val="00971499"/>
    <w:rsid w:val="00973759"/>
    <w:rsid w:val="0097390F"/>
    <w:rsid w:val="00976B02"/>
    <w:rsid w:val="009775B7"/>
    <w:rsid w:val="00977736"/>
    <w:rsid w:val="0097780A"/>
    <w:rsid w:val="0098116A"/>
    <w:rsid w:val="00981C82"/>
    <w:rsid w:val="0098267D"/>
    <w:rsid w:val="00982861"/>
    <w:rsid w:val="009853C4"/>
    <w:rsid w:val="00986EFE"/>
    <w:rsid w:val="00987D5B"/>
    <w:rsid w:val="00987F2B"/>
    <w:rsid w:val="00990114"/>
    <w:rsid w:val="0099205A"/>
    <w:rsid w:val="00992803"/>
    <w:rsid w:val="00992B74"/>
    <w:rsid w:val="009939C2"/>
    <w:rsid w:val="00993A4F"/>
    <w:rsid w:val="00993B59"/>
    <w:rsid w:val="00995475"/>
    <w:rsid w:val="009954B4"/>
    <w:rsid w:val="009A01BD"/>
    <w:rsid w:val="009A024F"/>
    <w:rsid w:val="009A0A7A"/>
    <w:rsid w:val="009A0CEA"/>
    <w:rsid w:val="009A1317"/>
    <w:rsid w:val="009A17D9"/>
    <w:rsid w:val="009A290B"/>
    <w:rsid w:val="009A319A"/>
    <w:rsid w:val="009A3C82"/>
    <w:rsid w:val="009A570A"/>
    <w:rsid w:val="009A7533"/>
    <w:rsid w:val="009A7E7C"/>
    <w:rsid w:val="009B08C9"/>
    <w:rsid w:val="009B0DB0"/>
    <w:rsid w:val="009B1256"/>
    <w:rsid w:val="009B3020"/>
    <w:rsid w:val="009B4023"/>
    <w:rsid w:val="009B4096"/>
    <w:rsid w:val="009B5358"/>
    <w:rsid w:val="009B676F"/>
    <w:rsid w:val="009C086B"/>
    <w:rsid w:val="009C0B2B"/>
    <w:rsid w:val="009C0B9D"/>
    <w:rsid w:val="009C1276"/>
    <w:rsid w:val="009C173A"/>
    <w:rsid w:val="009C22E0"/>
    <w:rsid w:val="009C293B"/>
    <w:rsid w:val="009C3B0B"/>
    <w:rsid w:val="009C3C1A"/>
    <w:rsid w:val="009C6A38"/>
    <w:rsid w:val="009C6C23"/>
    <w:rsid w:val="009C6CFB"/>
    <w:rsid w:val="009C72A6"/>
    <w:rsid w:val="009D18FC"/>
    <w:rsid w:val="009D27F9"/>
    <w:rsid w:val="009D27FD"/>
    <w:rsid w:val="009D2D2D"/>
    <w:rsid w:val="009D3429"/>
    <w:rsid w:val="009D6198"/>
    <w:rsid w:val="009D6654"/>
    <w:rsid w:val="009D6BAB"/>
    <w:rsid w:val="009D73DA"/>
    <w:rsid w:val="009D7985"/>
    <w:rsid w:val="009E00BA"/>
    <w:rsid w:val="009E0D5D"/>
    <w:rsid w:val="009E14B4"/>
    <w:rsid w:val="009E1639"/>
    <w:rsid w:val="009E1B03"/>
    <w:rsid w:val="009E1E2A"/>
    <w:rsid w:val="009E2B4A"/>
    <w:rsid w:val="009E3ABE"/>
    <w:rsid w:val="009E4242"/>
    <w:rsid w:val="009E54FF"/>
    <w:rsid w:val="009E7197"/>
    <w:rsid w:val="009E7421"/>
    <w:rsid w:val="009E771A"/>
    <w:rsid w:val="009F0D10"/>
    <w:rsid w:val="009F1238"/>
    <w:rsid w:val="009F235F"/>
    <w:rsid w:val="009F37D4"/>
    <w:rsid w:val="009F408C"/>
    <w:rsid w:val="009F4403"/>
    <w:rsid w:val="009F4AD2"/>
    <w:rsid w:val="009F4D5C"/>
    <w:rsid w:val="009F5362"/>
    <w:rsid w:val="009F65DB"/>
    <w:rsid w:val="009F6E92"/>
    <w:rsid w:val="00A002B2"/>
    <w:rsid w:val="00A01089"/>
    <w:rsid w:val="00A011CC"/>
    <w:rsid w:val="00A018DA"/>
    <w:rsid w:val="00A01F68"/>
    <w:rsid w:val="00A020E7"/>
    <w:rsid w:val="00A02CE2"/>
    <w:rsid w:val="00A04608"/>
    <w:rsid w:val="00A04E7F"/>
    <w:rsid w:val="00A05877"/>
    <w:rsid w:val="00A11010"/>
    <w:rsid w:val="00A11263"/>
    <w:rsid w:val="00A11C67"/>
    <w:rsid w:val="00A12080"/>
    <w:rsid w:val="00A122F4"/>
    <w:rsid w:val="00A12370"/>
    <w:rsid w:val="00A124BD"/>
    <w:rsid w:val="00A12611"/>
    <w:rsid w:val="00A1275B"/>
    <w:rsid w:val="00A12C26"/>
    <w:rsid w:val="00A12FB3"/>
    <w:rsid w:val="00A1351E"/>
    <w:rsid w:val="00A1466C"/>
    <w:rsid w:val="00A15C66"/>
    <w:rsid w:val="00A164A5"/>
    <w:rsid w:val="00A16672"/>
    <w:rsid w:val="00A16E37"/>
    <w:rsid w:val="00A16FBB"/>
    <w:rsid w:val="00A179D5"/>
    <w:rsid w:val="00A2205E"/>
    <w:rsid w:val="00A222D9"/>
    <w:rsid w:val="00A226A3"/>
    <w:rsid w:val="00A22808"/>
    <w:rsid w:val="00A23410"/>
    <w:rsid w:val="00A237CC"/>
    <w:rsid w:val="00A23B4C"/>
    <w:rsid w:val="00A24BE3"/>
    <w:rsid w:val="00A2504F"/>
    <w:rsid w:val="00A26245"/>
    <w:rsid w:val="00A26BD2"/>
    <w:rsid w:val="00A274A3"/>
    <w:rsid w:val="00A27E44"/>
    <w:rsid w:val="00A305D3"/>
    <w:rsid w:val="00A30CA2"/>
    <w:rsid w:val="00A30D21"/>
    <w:rsid w:val="00A31934"/>
    <w:rsid w:val="00A3279A"/>
    <w:rsid w:val="00A3307E"/>
    <w:rsid w:val="00A331E1"/>
    <w:rsid w:val="00A341CD"/>
    <w:rsid w:val="00A34928"/>
    <w:rsid w:val="00A34DF5"/>
    <w:rsid w:val="00A352B0"/>
    <w:rsid w:val="00A353AA"/>
    <w:rsid w:val="00A35B56"/>
    <w:rsid w:val="00A361E7"/>
    <w:rsid w:val="00A363D8"/>
    <w:rsid w:val="00A36632"/>
    <w:rsid w:val="00A376B6"/>
    <w:rsid w:val="00A379D0"/>
    <w:rsid w:val="00A40088"/>
    <w:rsid w:val="00A403DE"/>
    <w:rsid w:val="00A40702"/>
    <w:rsid w:val="00A41D2C"/>
    <w:rsid w:val="00A41F4C"/>
    <w:rsid w:val="00A42276"/>
    <w:rsid w:val="00A42D51"/>
    <w:rsid w:val="00A432DE"/>
    <w:rsid w:val="00A436C8"/>
    <w:rsid w:val="00A438DA"/>
    <w:rsid w:val="00A45CA9"/>
    <w:rsid w:val="00A46977"/>
    <w:rsid w:val="00A46EC8"/>
    <w:rsid w:val="00A474EB"/>
    <w:rsid w:val="00A47786"/>
    <w:rsid w:val="00A506E6"/>
    <w:rsid w:val="00A5072C"/>
    <w:rsid w:val="00A5079F"/>
    <w:rsid w:val="00A51295"/>
    <w:rsid w:val="00A51342"/>
    <w:rsid w:val="00A5149C"/>
    <w:rsid w:val="00A52553"/>
    <w:rsid w:val="00A53085"/>
    <w:rsid w:val="00A531C5"/>
    <w:rsid w:val="00A53581"/>
    <w:rsid w:val="00A546C0"/>
    <w:rsid w:val="00A554CC"/>
    <w:rsid w:val="00A57761"/>
    <w:rsid w:val="00A60798"/>
    <w:rsid w:val="00A60AFD"/>
    <w:rsid w:val="00A6112D"/>
    <w:rsid w:val="00A61353"/>
    <w:rsid w:val="00A61CBD"/>
    <w:rsid w:val="00A6224D"/>
    <w:rsid w:val="00A637AD"/>
    <w:rsid w:val="00A640ED"/>
    <w:rsid w:val="00A64570"/>
    <w:rsid w:val="00A67703"/>
    <w:rsid w:val="00A70074"/>
    <w:rsid w:val="00A709F1"/>
    <w:rsid w:val="00A70A18"/>
    <w:rsid w:val="00A71D32"/>
    <w:rsid w:val="00A7205B"/>
    <w:rsid w:val="00A72917"/>
    <w:rsid w:val="00A731F8"/>
    <w:rsid w:val="00A738DB"/>
    <w:rsid w:val="00A7427F"/>
    <w:rsid w:val="00A748A0"/>
    <w:rsid w:val="00A76331"/>
    <w:rsid w:val="00A80801"/>
    <w:rsid w:val="00A80822"/>
    <w:rsid w:val="00A80C22"/>
    <w:rsid w:val="00A81981"/>
    <w:rsid w:val="00A83619"/>
    <w:rsid w:val="00A852B5"/>
    <w:rsid w:val="00A856E6"/>
    <w:rsid w:val="00A857E2"/>
    <w:rsid w:val="00A90D72"/>
    <w:rsid w:val="00A91389"/>
    <w:rsid w:val="00A913F3"/>
    <w:rsid w:val="00A91723"/>
    <w:rsid w:val="00A92C14"/>
    <w:rsid w:val="00A92D04"/>
    <w:rsid w:val="00A93EB5"/>
    <w:rsid w:val="00A943B6"/>
    <w:rsid w:val="00A96F4F"/>
    <w:rsid w:val="00A97694"/>
    <w:rsid w:val="00A97786"/>
    <w:rsid w:val="00A97AA6"/>
    <w:rsid w:val="00A97EE7"/>
    <w:rsid w:val="00AA0E60"/>
    <w:rsid w:val="00AA1BA4"/>
    <w:rsid w:val="00AA2194"/>
    <w:rsid w:val="00AA2438"/>
    <w:rsid w:val="00AA2D51"/>
    <w:rsid w:val="00AA5626"/>
    <w:rsid w:val="00AA60D8"/>
    <w:rsid w:val="00AA63E1"/>
    <w:rsid w:val="00AB0468"/>
    <w:rsid w:val="00AB0865"/>
    <w:rsid w:val="00AB0D0F"/>
    <w:rsid w:val="00AB2200"/>
    <w:rsid w:val="00AB23C5"/>
    <w:rsid w:val="00AB256B"/>
    <w:rsid w:val="00AB2BD1"/>
    <w:rsid w:val="00AB3114"/>
    <w:rsid w:val="00AB3E03"/>
    <w:rsid w:val="00AB3E36"/>
    <w:rsid w:val="00AB4214"/>
    <w:rsid w:val="00AB4494"/>
    <w:rsid w:val="00AB483C"/>
    <w:rsid w:val="00AB58E3"/>
    <w:rsid w:val="00AB5E9A"/>
    <w:rsid w:val="00AB6044"/>
    <w:rsid w:val="00AB6490"/>
    <w:rsid w:val="00AB6A09"/>
    <w:rsid w:val="00AB71EF"/>
    <w:rsid w:val="00AC2041"/>
    <w:rsid w:val="00AC2B88"/>
    <w:rsid w:val="00AC505A"/>
    <w:rsid w:val="00AC542C"/>
    <w:rsid w:val="00AC68A6"/>
    <w:rsid w:val="00AC7D55"/>
    <w:rsid w:val="00AD07F3"/>
    <w:rsid w:val="00AD0C42"/>
    <w:rsid w:val="00AD16EE"/>
    <w:rsid w:val="00AD17C1"/>
    <w:rsid w:val="00AD343E"/>
    <w:rsid w:val="00AD374F"/>
    <w:rsid w:val="00AD38D0"/>
    <w:rsid w:val="00AD493A"/>
    <w:rsid w:val="00AD5622"/>
    <w:rsid w:val="00AD710F"/>
    <w:rsid w:val="00AD7111"/>
    <w:rsid w:val="00AD7BA4"/>
    <w:rsid w:val="00AE06CB"/>
    <w:rsid w:val="00AE0755"/>
    <w:rsid w:val="00AE0782"/>
    <w:rsid w:val="00AE07CB"/>
    <w:rsid w:val="00AE0BCB"/>
    <w:rsid w:val="00AE1F28"/>
    <w:rsid w:val="00AE2B2C"/>
    <w:rsid w:val="00AE5EDF"/>
    <w:rsid w:val="00AE6670"/>
    <w:rsid w:val="00AE70D0"/>
    <w:rsid w:val="00AE7A1D"/>
    <w:rsid w:val="00AF0728"/>
    <w:rsid w:val="00AF0DC9"/>
    <w:rsid w:val="00AF141A"/>
    <w:rsid w:val="00AF1932"/>
    <w:rsid w:val="00AF4CE6"/>
    <w:rsid w:val="00AF4E0E"/>
    <w:rsid w:val="00AF57F6"/>
    <w:rsid w:val="00AF671F"/>
    <w:rsid w:val="00AF697F"/>
    <w:rsid w:val="00AF7044"/>
    <w:rsid w:val="00AF74B0"/>
    <w:rsid w:val="00AF7B73"/>
    <w:rsid w:val="00B00185"/>
    <w:rsid w:val="00B00B90"/>
    <w:rsid w:val="00B01467"/>
    <w:rsid w:val="00B017B3"/>
    <w:rsid w:val="00B01D42"/>
    <w:rsid w:val="00B0201E"/>
    <w:rsid w:val="00B02742"/>
    <w:rsid w:val="00B04FA7"/>
    <w:rsid w:val="00B054A5"/>
    <w:rsid w:val="00B05B1F"/>
    <w:rsid w:val="00B06F90"/>
    <w:rsid w:val="00B0751F"/>
    <w:rsid w:val="00B07BF5"/>
    <w:rsid w:val="00B07E1C"/>
    <w:rsid w:val="00B115C1"/>
    <w:rsid w:val="00B1179D"/>
    <w:rsid w:val="00B11E3E"/>
    <w:rsid w:val="00B125C1"/>
    <w:rsid w:val="00B12FF1"/>
    <w:rsid w:val="00B13901"/>
    <w:rsid w:val="00B13F6A"/>
    <w:rsid w:val="00B14AFD"/>
    <w:rsid w:val="00B1532C"/>
    <w:rsid w:val="00B16212"/>
    <w:rsid w:val="00B169AA"/>
    <w:rsid w:val="00B16F7E"/>
    <w:rsid w:val="00B17487"/>
    <w:rsid w:val="00B17E90"/>
    <w:rsid w:val="00B20554"/>
    <w:rsid w:val="00B20CF4"/>
    <w:rsid w:val="00B20F53"/>
    <w:rsid w:val="00B217A5"/>
    <w:rsid w:val="00B21D36"/>
    <w:rsid w:val="00B23386"/>
    <w:rsid w:val="00B23442"/>
    <w:rsid w:val="00B2367B"/>
    <w:rsid w:val="00B24D6C"/>
    <w:rsid w:val="00B25557"/>
    <w:rsid w:val="00B266D8"/>
    <w:rsid w:val="00B26BB4"/>
    <w:rsid w:val="00B273AA"/>
    <w:rsid w:val="00B273B5"/>
    <w:rsid w:val="00B317F0"/>
    <w:rsid w:val="00B3290A"/>
    <w:rsid w:val="00B330B8"/>
    <w:rsid w:val="00B33367"/>
    <w:rsid w:val="00B348E9"/>
    <w:rsid w:val="00B35861"/>
    <w:rsid w:val="00B35C69"/>
    <w:rsid w:val="00B36484"/>
    <w:rsid w:val="00B3650E"/>
    <w:rsid w:val="00B365CF"/>
    <w:rsid w:val="00B37E20"/>
    <w:rsid w:val="00B40065"/>
    <w:rsid w:val="00B40CD0"/>
    <w:rsid w:val="00B412DB"/>
    <w:rsid w:val="00B416E8"/>
    <w:rsid w:val="00B41A31"/>
    <w:rsid w:val="00B41C49"/>
    <w:rsid w:val="00B4404A"/>
    <w:rsid w:val="00B4535D"/>
    <w:rsid w:val="00B475C8"/>
    <w:rsid w:val="00B47F80"/>
    <w:rsid w:val="00B519D6"/>
    <w:rsid w:val="00B51A70"/>
    <w:rsid w:val="00B52196"/>
    <w:rsid w:val="00B52271"/>
    <w:rsid w:val="00B524FE"/>
    <w:rsid w:val="00B527BA"/>
    <w:rsid w:val="00B5292C"/>
    <w:rsid w:val="00B52BDA"/>
    <w:rsid w:val="00B54F91"/>
    <w:rsid w:val="00B553F0"/>
    <w:rsid w:val="00B561B6"/>
    <w:rsid w:val="00B57305"/>
    <w:rsid w:val="00B57C51"/>
    <w:rsid w:val="00B57DF8"/>
    <w:rsid w:val="00B617AC"/>
    <w:rsid w:val="00B62B12"/>
    <w:rsid w:val="00B63140"/>
    <w:rsid w:val="00B63284"/>
    <w:rsid w:val="00B6707F"/>
    <w:rsid w:val="00B67DE1"/>
    <w:rsid w:val="00B70EA9"/>
    <w:rsid w:val="00B711B6"/>
    <w:rsid w:val="00B74065"/>
    <w:rsid w:val="00B740F0"/>
    <w:rsid w:val="00B74B45"/>
    <w:rsid w:val="00B74CDA"/>
    <w:rsid w:val="00B767A5"/>
    <w:rsid w:val="00B770FE"/>
    <w:rsid w:val="00B77374"/>
    <w:rsid w:val="00B77B6B"/>
    <w:rsid w:val="00B8026E"/>
    <w:rsid w:val="00B8132B"/>
    <w:rsid w:val="00B81FB3"/>
    <w:rsid w:val="00B82131"/>
    <w:rsid w:val="00B82B39"/>
    <w:rsid w:val="00B837AD"/>
    <w:rsid w:val="00B83C6B"/>
    <w:rsid w:val="00B84834"/>
    <w:rsid w:val="00B86496"/>
    <w:rsid w:val="00B864D4"/>
    <w:rsid w:val="00B86C42"/>
    <w:rsid w:val="00B86F0C"/>
    <w:rsid w:val="00B9024E"/>
    <w:rsid w:val="00B90EC9"/>
    <w:rsid w:val="00B9127B"/>
    <w:rsid w:val="00B91E7A"/>
    <w:rsid w:val="00B93D2E"/>
    <w:rsid w:val="00B93DA1"/>
    <w:rsid w:val="00B93E96"/>
    <w:rsid w:val="00B93EF9"/>
    <w:rsid w:val="00B9476E"/>
    <w:rsid w:val="00B9485E"/>
    <w:rsid w:val="00B95EB8"/>
    <w:rsid w:val="00B962DD"/>
    <w:rsid w:val="00B970AE"/>
    <w:rsid w:val="00B971CC"/>
    <w:rsid w:val="00BA0F40"/>
    <w:rsid w:val="00BA1D0B"/>
    <w:rsid w:val="00BA2066"/>
    <w:rsid w:val="00BA2410"/>
    <w:rsid w:val="00BA38DA"/>
    <w:rsid w:val="00BA503D"/>
    <w:rsid w:val="00BA5936"/>
    <w:rsid w:val="00BA6143"/>
    <w:rsid w:val="00BA74AE"/>
    <w:rsid w:val="00BB1455"/>
    <w:rsid w:val="00BB1DCF"/>
    <w:rsid w:val="00BB3A62"/>
    <w:rsid w:val="00BB3C0E"/>
    <w:rsid w:val="00BB3D24"/>
    <w:rsid w:val="00BB3E60"/>
    <w:rsid w:val="00BB4210"/>
    <w:rsid w:val="00BB51E5"/>
    <w:rsid w:val="00BB53E6"/>
    <w:rsid w:val="00BB5A3C"/>
    <w:rsid w:val="00BB6A17"/>
    <w:rsid w:val="00BB6D5C"/>
    <w:rsid w:val="00BB7373"/>
    <w:rsid w:val="00BB7482"/>
    <w:rsid w:val="00BB7E18"/>
    <w:rsid w:val="00BC02BC"/>
    <w:rsid w:val="00BC15D0"/>
    <w:rsid w:val="00BC190D"/>
    <w:rsid w:val="00BC1DC3"/>
    <w:rsid w:val="00BC2907"/>
    <w:rsid w:val="00BC2C29"/>
    <w:rsid w:val="00BC36F3"/>
    <w:rsid w:val="00BC38EF"/>
    <w:rsid w:val="00BC423E"/>
    <w:rsid w:val="00BC4389"/>
    <w:rsid w:val="00BC488E"/>
    <w:rsid w:val="00BC48CC"/>
    <w:rsid w:val="00BC57DF"/>
    <w:rsid w:val="00BC5B70"/>
    <w:rsid w:val="00BC6F42"/>
    <w:rsid w:val="00BC7099"/>
    <w:rsid w:val="00BC726A"/>
    <w:rsid w:val="00BD0131"/>
    <w:rsid w:val="00BD082B"/>
    <w:rsid w:val="00BD0990"/>
    <w:rsid w:val="00BD3151"/>
    <w:rsid w:val="00BD3662"/>
    <w:rsid w:val="00BD370F"/>
    <w:rsid w:val="00BD44A5"/>
    <w:rsid w:val="00BD4FA4"/>
    <w:rsid w:val="00BD58AB"/>
    <w:rsid w:val="00BD5D57"/>
    <w:rsid w:val="00BD6465"/>
    <w:rsid w:val="00BD783C"/>
    <w:rsid w:val="00BE17EF"/>
    <w:rsid w:val="00BE2739"/>
    <w:rsid w:val="00BE29D9"/>
    <w:rsid w:val="00BE2DF2"/>
    <w:rsid w:val="00BE323B"/>
    <w:rsid w:val="00BE46D0"/>
    <w:rsid w:val="00BE4945"/>
    <w:rsid w:val="00BE497B"/>
    <w:rsid w:val="00BE4E19"/>
    <w:rsid w:val="00BE4FBC"/>
    <w:rsid w:val="00BE5D8E"/>
    <w:rsid w:val="00BE5EE0"/>
    <w:rsid w:val="00BE665D"/>
    <w:rsid w:val="00BE6973"/>
    <w:rsid w:val="00BE6AD3"/>
    <w:rsid w:val="00BF1052"/>
    <w:rsid w:val="00BF1523"/>
    <w:rsid w:val="00BF1BF6"/>
    <w:rsid w:val="00BF22CD"/>
    <w:rsid w:val="00BF2A1B"/>
    <w:rsid w:val="00BF34A4"/>
    <w:rsid w:val="00BF4A9C"/>
    <w:rsid w:val="00BF4DB7"/>
    <w:rsid w:val="00BF674F"/>
    <w:rsid w:val="00C00271"/>
    <w:rsid w:val="00C029DD"/>
    <w:rsid w:val="00C02B10"/>
    <w:rsid w:val="00C042AF"/>
    <w:rsid w:val="00C045B2"/>
    <w:rsid w:val="00C053F9"/>
    <w:rsid w:val="00C05C66"/>
    <w:rsid w:val="00C0630B"/>
    <w:rsid w:val="00C107B3"/>
    <w:rsid w:val="00C10D24"/>
    <w:rsid w:val="00C10D9D"/>
    <w:rsid w:val="00C1122A"/>
    <w:rsid w:val="00C11236"/>
    <w:rsid w:val="00C115C2"/>
    <w:rsid w:val="00C1257C"/>
    <w:rsid w:val="00C126DF"/>
    <w:rsid w:val="00C12C45"/>
    <w:rsid w:val="00C12FDF"/>
    <w:rsid w:val="00C14E0D"/>
    <w:rsid w:val="00C16146"/>
    <w:rsid w:val="00C1729B"/>
    <w:rsid w:val="00C2026C"/>
    <w:rsid w:val="00C20F6A"/>
    <w:rsid w:val="00C213C2"/>
    <w:rsid w:val="00C22040"/>
    <w:rsid w:val="00C22C87"/>
    <w:rsid w:val="00C22D46"/>
    <w:rsid w:val="00C236F3"/>
    <w:rsid w:val="00C23A09"/>
    <w:rsid w:val="00C24FE9"/>
    <w:rsid w:val="00C30521"/>
    <w:rsid w:val="00C30B5F"/>
    <w:rsid w:val="00C30CAB"/>
    <w:rsid w:val="00C31172"/>
    <w:rsid w:val="00C3174A"/>
    <w:rsid w:val="00C31768"/>
    <w:rsid w:val="00C327D8"/>
    <w:rsid w:val="00C328CC"/>
    <w:rsid w:val="00C33CA1"/>
    <w:rsid w:val="00C33F20"/>
    <w:rsid w:val="00C3520D"/>
    <w:rsid w:val="00C35300"/>
    <w:rsid w:val="00C36DF5"/>
    <w:rsid w:val="00C36E50"/>
    <w:rsid w:val="00C37696"/>
    <w:rsid w:val="00C37CE2"/>
    <w:rsid w:val="00C404FD"/>
    <w:rsid w:val="00C409A5"/>
    <w:rsid w:val="00C40DCC"/>
    <w:rsid w:val="00C41D34"/>
    <w:rsid w:val="00C42E41"/>
    <w:rsid w:val="00C44BA1"/>
    <w:rsid w:val="00C45B5E"/>
    <w:rsid w:val="00C46294"/>
    <w:rsid w:val="00C465A1"/>
    <w:rsid w:val="00C466B7"/>
    <w:rsid w:val="00C46F97"/>
    <w:rsid w:val="00C47BA9"/>
    <w:rsid w:val="00C47C6D"/>
    <w:rsid w:val="00C47E03"/>
    <w:rsid w:val="00C47F16"/>
    <w:rsid w:val="00C510F7"/>
    <w:rsid w:val="00C5124A"/>
    <w:rsid w:val="00C515E0"/>
    <w:rsid w:val="00C5204B"/>
    <w:rsid w:val="00C52660"/>
    <w:rsid w:val="00C52D32"/>
    <w:rsid w:val="00C52F89"/>
    <w:rsid w:val="00C53054"/>
    <w:rsid w:val="00C53AA7"/>
    <w:rsid w:val="00C56316"/>
    <w:rsid w:val="00C56362"/>
    <w:rsid w:val="00C563B6"/>
    <w:rsid w:val="00C5647F"/>
    <w:rsid w:val="00C56895"/>
    <w:rsid w:val="00C56A46"/>
    <w:rsid w:val="00C56DFA"/>
    <w:rsid w:val="00C57BE4"/>
    <w:rsid w:val="00C57DE6"/>
    <w:rsid w:val="00C57E87"/>
    <w:rsid w:val="00C608E6"/>
    <w:rsid w:val="00C61E6B"/>
    <w:rsid w:val="00C641E6"/>
    <w:rsid w:val="00C646A8"/>
    <w:rsid w:val="00C6547C"/>
    <w:rsid w:val="00C662F8"/>
    <w:rsid w:val="00C67127"/>
    <w:rsid w:val="00C67462"/>
    <w:rsid w:val="00C677DC"/>
    <w:rsid w:val="00C67AE9"/>
    <w:rsid w:val="00C71726"/>
    <w:rsid w:val="00C71AE0"/>
    <w:rsid w:val="00C71B03"/>
    <w:rsid w:val="00C71B20"/>
    <w:rsid w:val="00C72CBB"/>
    <w:rsid w:val="00C73C0F"/>
    <w:rsid w:val="00C75A86"/>
    <w:rsid w:val="00C76B8E"/>
    <w:rsid w:val="00C773DF"/>
    <w:rsid w:val="00C77BF8"/>
    <w:rsid w:val="00C77E08"/>
    <w:rsid w:val="00C8067D"/>
    <w:rsid w:val="00C8168E"/>
    <w:rsid w:val="00C83234"/>
    <w:rsid w:val="00C84E10"/>
    <w:rsid w:val="00C84F8D"/>
    <w:rsid w:val="00C85981"/>
    <w:rsid w:val="00C86180"/>
    <w:rsid w:val="00C864C6"/>
    <w:rsid w:val="00C8745A"/>
    <w:rsid w:val="00C879DC"/>
    <w:rsid w:val="00C905C6"/>
    <w:rsid w:val="00C92E87"/>
    <w:rsid w:val="00C93795"/>
    <w:rsid w:val="00C938B6"/>
    <w:rsid w:val="00C9418E"/>
    <w:rsid w:val="00C94F4C"/>
    <w:rsid w:val="00C9605E"/>
    <w:rsid w:val="00C9633F"/>
    <w:rsid w:val="00C96C49"/>
    <w:rsid w:val="00C9704D"/>
    <w:rsid w:val="00C977EB"/>
    <w:rsid w:val="00CA3BA6"/>
    <w:rsid w:val="00CA4C13"/>
    <w:rsid w:val="00CA4C94"/>
    <w:rsid w:val="00CA58B7"/>
    <w:rsid w:val="00CA67A7"/>
    <w:rsid w:val="00CA7091"/>
    <w:rsid w:val="00CA7572"/>
    <w:rsid w:val="00CA7842"/>
    <w:rsid w:val="00CA7F74"/>
    <w:rsid w:val="00CB1498"/>
    <w:rsid w:val="00CB2081"/>
    <w:rsid w:val="00CB267B"/>
    <w:rsid w:val="00CB284F"/>
    <w:rsid w:val="00CB2964"/>
    <w:rsid w:val="00CB2DD4"/>
    <w:rsid w:val="00CB3196"/>
    <w:rsid w:val="00CB3273"/>
    <w:rsid w:val="00CB4A7A"/>
    <w:rsid w:val="00CB4C75"/>
    <w:rsid w:val="00CB507B"/>
    <w:rsid w:val="00CB5BFD"/>
    <w:rsid w:val="00CB6246"/>
    <w:rsid w:val="00CB72F8"/>
    <w:rsid w:val="00CB7881"/>
    <w:rsid w:val="00CB7D17"/>
    <w:rsid w:val="00CC032A"/>
    <w:rsid w:val="00CC0752"/>
    <w:rsid w:val="00CC0CF2"/>
    <w:rsid w:val="00CC1D33"/>
    <w:rsid w:val="00CC1F21"/>
    <w:rsid w:val="00CC20E2"/>
    <w:rsid w:val="00CC3160"/>
    <w:rsid w:val="00CC3A8F"/>
    <w:rsid w:val="00CC4A23"/>
    <w:rsid w:val="00CC5ABA"/>
    <w:rsid w:val="00CC5EA1"/>
    <w:rsid w:val="00CC6733"/>
    <w:rsid w:val="00CC75A0"/>
    <w:rsid w:val="00CD0520"/>
    <w:rsid w:val="00CD0C9E"/>
    <w:rsid w:val="00CD29C2"/>
    <w:rsid w:val="00CD2D9E"/>
    <w:rsid w:val="00CD30FD"/>
    <w:rsid w:val="00CD3AA1"/>
    <w:rsid w:val="00CD452D"/>
    <w:rsid w:val="00CD500F"/>
    <w:rsid w:val="00CD6207"/>
    <w:rsid w:val="00CD7B37"/>
    <w:rsid w:val="00CE008D"/>
    <w:rsid w:val="00CE0219"/>
    <w:rsid w:val="00CE0EA3"/>
    <w:rsid w:val="00CE22D2"/>
    <w:rsid w:val="00CE39B8"/>
    <w:rsid w:val="00CE3E78"/>
    <w:rsid w:val="00CE6503"/>
    <w:rsid w:val="00CE7D98"/>
    <w:rsid w:val="00CE7DC0"/>
    <w:rsid w:val="00CF0027"/>
    <w:rsid w:val="00CF0874"/>
    <w:rsid w:val="00CF13A5"/>
    <w:rsid w:val="00CF20DC"/>
    <w:rsid w:val="00CF4344"/>
    <w:rsid w:val="00CF444C"/>
    <w:rsid w:val="00CF50E9"/>
    <w:rsid w:val="00CF588E"/>
    <w:rsid w:val="00CF67DE"/>
    <w:rsid w:val="00CF71C0"/>
    <w:rsid w:val="00CF72D7"/>
    <w:rsid w:val="00D007D3"/>
    <w:rsid w:val="00D00DFE"/>
    <w:rsid w:val="00D015A4"/>
    <w:rsid w:val="00D024DB"/>
    <w:rsid w:val="00D02817"/>
    <w:rsid w:val="00D02F59"/>
    <w:rsid w:val="00D0506B"/>
    <w:rsid w:val="00D0538F"/>
    <w:rsid w:val="00D05EA7"/>
    <w:rsid w:val="00D06177"/>
    <w:rsid w:val="00D064D0"/>
    <w:rsid w:val="00D06E8B"/>
    <w:rsid w:val="00D07C68"/>
    <w:rsid w:val="00D1092B"/>
    <w:rsid w:val="00D10988"/>
    <w:rsid w:val="00D10AC9"/>
    <w:rsid w:val="00D11819"/>
    <w:rsid w:val="00D12870"/>
    <w:rsid w:val="00D1290D"/>
    <w:rsid w:val="00D12A1E"/>
    <w:rsid w:val="00D13224"/>
    <w:rsid w:val="00D1423F"/>
    <w:rsid w:val="00D155F6"/>
    <w:rsid w:val="00D1606F"/>
    <w:rsid w:val="00D165BE"/>
    <w:rsid w:val="00D16C17"/>
    <w:rsid w:val="00D1718A"/>
    <w:rsid w:val="00D174C3"/>
    <w:rsid w:val="00D177A0"/>
    <w:rsid w:val="00D17F82"/>
    <w:rsid w:val="00D20092"/>
    <w:rsid w:val="00D206BF"/>
    <w:rsid w:val="00D21C84"/>
    <w:rsid w:val="00D22589"/>
    <w:rsid w:val="00D2265D"/>
    <w:rsid w:val="00D22E65"/>
    <w:rsid w:val="00D22EAF"/>
    <w:rsid w:val="00D243F9"/>
    <w:rsid w:val="00D2499B"/>
    <w:rsid w:val="00D25120"/>
    <w:rsid w:val="00D254DA"/>
    <w:rsid w:val="00D26BDF"/>
    <w:rsid w:val="00D27854"/>
    <w:rsid w:val="00D27A9D"/>
    <w:rsid w:val="00D301AE"/>
    <w:rsid w:val="00D3064F"/>
    <w:rsid w:val="00D3078B"/>
    <w:rsid w:val="00D31118"/>
    <w:rsid w:val="00D3118E"/>
    <w:rsid w:val="00D31438"/>
    <w:rsid w:val="00D3182C"/>
    <w:rsid w:val="00D31CDB"/>
    <w:rsid w:val="00D328FD"/>
    <w:rsid w:val="00D32927"/>
    <w:rsid w:val="00D34894"/>
    <w:rsid w:val="00D34A84"/>
    <w:rsid w:val="00D34BC5"/>
    <w:rsid w:val="00D35AE2"/>
    <w:rsid w:val="00D36BA1"/>
    <w:rsid w:val="00D36C3A"/>
    <w:rsid w:val="00D37F07"/>
    <w:rsid w:val="00D41A6B"/>
    <w:rsid w:val="00D41BB8"/>
    <w:rsid w:val="00D44300"/>
    <w:rsid w:val="00D4500E"/>
    <w:rsid w:val="00D4539D"/>
    <w:rsid w:val="00D45B2B"/>
    <w:rsid w:val="00D45CAD"/>
    <w:rsid w:val="00D46930"/>
    <w:rsid w:val="00D46FE0"/>
    <w:rsid w:val="00D5069A"/>
    <w:rsid w:val="00D506F3"/>
    <w:rsid w:val="00D50768"/>
    <w:rsid w:val="00D51594"/>
    <w:rsid w:val="00D516B1"/>
    <w:rsid w:val="00D5265C"/>
    <w:rsid w:val="00D52A84"/>
    <w:rsid w:val="00D536EC"/>
    <w:rsid w:val="00D54682"/>
    <w:rsid w:val="00D55326"/>
    <w:rsid w:val="00D56289"/>
    <w:rsid w:val="00D56DE4"/>
    <w:rsid w:val="00D622D4"/>
    <w:rsid w:val="00D63855"/>
    <w:rsid w:val="00D6478C"/>
    <w:rsid w:val="00D64A30"/>
    <w:rsid w:val="00D64ECF"/>
    <w:rsid w:val="00D66353"/>
    <w:rsid w:val="00D66E92"/>
    <w:rsid w:val="00D67892"/>
    <w:rsid w:val="00D7119E"/>
    <w:rsid w:val="00D71570"/>
    <w:rsid w:val="00D71CE1"/>
    <w:rsid w:val="00D73B91"/>
    <w:rsid w:val="00D73D70"/>
    <w:rsid w:val="00D7450C"/>
    <w:rsid w:val="00D754DD"/>
    <w:rsid w:val="00D75B62"/>
    <w:rsid w:val="00D75BA5"/>
    <w:rsid w:val="00D75F1E"/>
    <w:rsid w:val="00D76340"/>
    <w:rsid w:val="00D765C8"/>
    <w:rsid w:val="00D769DA"/>
    <w:rsid w:val="00D7752E"/>
    <w:rsid w:val="00D777E6"/>
    <w:rsid w:val="00D8167B"/>
    <w:rsid w:val="00D82A4B"/>
    <w:rsid w:val="00D8343C"/>
    <w:rsid w:val="00D85016"/>
    <w:rsid w:val="00D85656"/>
    <w:rsid w:val="00D85A37"/>
    <w:rsid w:val="00D86390"/>
    <w:rsid w:val="00D866AF"/>
    <w:rsid w:val="00D872F1"/>
    <w:rsid w:val="00D90D27"/>
    <w:rsid w:val="00D90DC9"/>
    <w:rsid w:val="00D91D80"/>
    <w:rsid w:val="00D94209"/>
    <w:rsid w:val="00D952FF"/>
    <w:rsid w:val="00D95340"/>
    <w:rsid w:val="00D95B74"/>
    <w:rsid w:val="00D96222"/>
    <w:rsid w:val="00D96598"/>
    <w:rsid w:val="00D97681"/>
    <w:rsid w:val="00D97787"/>
    <w:rsid w:val="00D97A8C"/>
    <w:rsid w:val="00D97F78"/>
    <w:rsid w:val="00DA0378"/>
    <w:rsid w:val="00DA1057"/>
    <w:rsid w:val="00DA1939"/>
    <w:rsid w:val="00DA33AC"/>
    <w:rsid w:val="00DA40F6"/>
    <w:rsid w:val="00DA4D73"/>
    <w:rsid w:val="00DA74BB"/>
    <w:rsid w:val="00DA756D"/>
    <w:rsid w:val="00DB01DA"/>
    <w:rsid w:val="00DB0C56"/>
    <w:rsid w:val="00DB18C9"/>
    <w:rsid w:val="00DB2C7C"/>
    <w:rsid w:val="00DB3223"/>
    <w:rsid w:val="00DB4522"/>
    <w:rsid w:val="00DB4886"/>
    <w:rsid w:val="00DB5367"/>
    <w:rsid w:val="00DB58B1"/>
    <w:rsid w:val="00DB5D0F"/>
    <w:rsid w:val="00DB62E8"/>
    <w:rsid w:val="00DB65A3"/>
    <w:rsid w:val="00DB78FC"/>
    <w:rsid w:val="00DC238C"/>
    <w:rsid w:val="00DC28C3"/>
    <w:rsid w:val="00DC3656"/>
    <w:rsid w:val="00DC473D"/>
    <w:rsid w:val="00DC48F1"/>
    <w:rsid w:val="00DC50A7"/>
    <w:rsid w:val="00DC58F4"/>
    <w:rsid w:val="00DC5BFB"/>
    <w:rsid w:val="00DC66D3"/>
    <w:rsid w:val="00DC67D9"/>
    <w:rsid w:val="00DC6A59"/>
    <w:rsid w:val="00DC762D"/>
    <w:rsid w:val="00DC79BD"/>
    <w:rsid w:val="00DC7B0C"/>
    <w:rsid w:val="00DD0B34"/>
    <w:rsid w:val="00DD2974"/>
    <w:rsid w:val="00DD3EA6"/>
    <w:rsid w:val="00DD4EBA"/>
    <w:rsid w:val="00DD68FE"/>
    <w:rsid w:val="00DE07AE"/>
    <w:rsid w:val="00DE0E3C"/>
    <w:rsid w:val="00DE1A14"/>
    <w:rsid w:val="00DE1A4F"/>
    <w:rsid w:val="00DE1D8B"/>
    <w:rsid w:val="00DE2917"/>
    <w:rsid w:val="00DE2ECF"/>
    <w:rsid w:val="00DE49E1"/>
    <w:rsid w:val="00DE4A17"/>
    <w:rsid w:val="00DE4E05"/>
    <w:rsid w:val="00DE6A05"/>
    <w:rsid w:val="00DE6FF3"/>
    <w:rsid w:val="00DE755F"/>
    <w:rsid w:val="00DE7634"/>
    <w:rsid w:val="00DE781B"/>
    <w:rsid w:val="00DF0A57"/>
    <w:rsid w:val="00DF1480"/>
    <w:rsid w:val="00DF1633"/>
    <w:rsid w:val="00DF172C"/>
    <w:rsid w:val="00DF18CF"/>
    <w:rsid w:val="00DF2A7F"/>
    <w:rsid w:val="00DF3511"/>
    <w:rsid w:val="00DF3E3A"/>
    <w:rsid w:val="00DF5286"/>
    <w:rsid w:val="00DF5DB0"/>
    <w:rsid w:val="00DF6EEA"/>
    <w:rsid w:val="00E00003"/>
    <w:rsid w:val="00E005D3"/>
    <w:rsid w:val="00E0146D"/>
    <w:rsid w:val="00E01D1F"/>
    <w:rsid w:val="00E0291C"/>
    <w:rsid w:val="00E02CF8"/>
    <w:rsid w:val="00E0386C"/>
    <w:rsid w:val="00E06A9D"/>
    <w:rsid w:val="00E07146"/>
    <w:rsid w:val="00E07449"/>
    <w:rsid w:val="00E0783E"/>
    <w:rsid w:val="00E07E16"/>
    <w:rsid w:val="00E108B6"/>
    <w:rsid w:val="00E10FC9"/>
    <w:rsid w:val="00E12971"/>
    <w:rsid w:val="00E1358D"/>
    <w:rsid w:val="00E13809"/>
    <w:rsid w:val="00E14471"/>
    <w:rsid w:val="00E14737"/>
    <w:rsid w:val="00E14B2F"/>
    <w:rsid w:val="00E14B8F"/>
    <w:rsid w:val="00E150C3"/>
    <w:rsid w:val="00E154CE"/>
    <w:rsid w:val="00E15F80"/>
    <w:rsid w:val="00E17169"/>
    <w:rsid w:val="00E17C60"/>
    <w:rsid w:val="00E2067D"/>
    <w:rsid w:val="00E20A41"/>
    <w:rsid w:val="00E20C1E"/>
    <w:rsid w:val="00E217CF"/>
    <w:rsid w:val="00E22118"/>
    <w:rsid w:val="00E25B3E"/>
    <w:rsid w:val="00E26071"/>
    <w:rsid w:val="00E26B28"/>
    <w:rsid w:val="00E26FB5"/>
    <w:rsid w:val="00E27089"/>
    <w:rsid w:val="00E271B0"/>
    <w:rsid w:val="00E307BB"/>
    <w:rsid w:val="00E30993"/>
    <w:rsid w:val="00E315FC"/>
    <w:rsid w:val="00E31B39"/>
    <w:rsid w:val="00E31FA8"/>
    <w:rsid w:val="00E32DDC"/>
    <w:rsid w:val="00E35010"/>
    <w:rsid w:val="00E352A5"/>
    <w:rsid w:val="00E36352"/>
    <w:rsid w:val="00E36B78"/>
    <w:rsid w:val="00E36C71"/>
    <w:rsid w:val="00E370AB"/>
    <w:rsid w:val="00E401AE"/>
    <w:rsid w:val="00E4096B"/>
    <w:rsid w:val="00E410F8"/>
    <w:rsid w:val="00E4165D"/>
    <w:rsid w:val="00E41BC7"/>
    <w:rsid w:val="00E41BCD"/>
    <w:rsid w:val="00E4208D"/>
    <w:rsid w:val="00E425D0"/>
    <w:rsid w:val="00E451ED"/>
    <w:rsid w:val="00E45243"/>
    <w:rsid w:val="00E45BF2"/>
    <w:rsid w:val="00E45E9A"/>
    <w:rsid w:val="00E474E9"/>
    <w:rsid w:val="00E500A1"/>
    <w:rsid w:val="00E510EB"/>
    <w:rsid w:val="00E51DA3"/>
    <w:rsid w:val="00E52208"/>
    <w:rsid w:val="00E533D9"/>
    <w:rsid w:val="00E533FA"/>
    <w:rsid w:val="00E53674"/>
    <w:rsid w:val="00E53997"/>
    <w:rsid w:val="00E54113"/>
    <w:rsid w:val="00E5428D"/>
    <w:rsid w:val="00E549DE"/>
    <w:rsid w:val="00E54B0E"/>
    <w:rsid w:val="00E55128"/>
    <w:rsid w:val="00E553B9"/>
    <w:rsid w:val="00E55D10"/>
    <w:rsid w:val="00E573ED"/>
    <w:rsid w:val="00E578F4"/>
    <w:rsid w:val="00E60FD2"/>
    <w:rsid w:val="00E617CA"/>
    <w:rsid w:val="00E61DEC"/>
    <w:rsid w:val="00E62830"/>
    <w:rsid w:val="00E62A4B"/>
    <w:rsid w:val="00E6300B"/>
    <w:rsid w:val="00E63092"/>
    <w:rsid w:val="00E63739"/>
    <w:rsid w:val="00E63BD8"/>
    <w:rsid w:val="00E63ECA"/>
    <w:rsid w:val="00E64596"/>
    <w:rsid w:val="00E65AC2"/>
    <w:rsid w:val="00E66870"/>
    <w:rsid w:val="00E6764F"/>
    <w:rsid w:val="00E67C6B"/>
    <w:rsid w:val="00E67FD3"/>
    <w:rsid w:val="00E715DD"/>
    <w:rsid w:val="00E72589"/>
    <w:rsid w:val="00E72913"/>
    <w:rsid w:val="00E73DD3"/>
    <w:rsid w:val="00E73F24"/>
    <w:rsid w:val="00E74706"/>
    <w:rsid w:val="00E753E2"/>
    <w:rsid w:val="00E75C04"/>
    <w:rsid w:val="00E768ED"/>
    <w:rsid w:val="00E76F03"/>
    <w:rsid w:val="00E773FF"/>
    <w:rsid w:val="00E80627"/>
    <w:rsid w:val="00E807DC"/>
    <w:rsid w:val="00E80F29"/>
    <w:rsid w:val="00E81412"/>
    <w:rsid w:val="00E81A69"/>
    <w:rsid w:val="00E82003"/>
    <w:rsid w:val="00E84660"/>
    <w:rsid w:val="00E86640"/>
    <w:rsid w:val="00E86956"/>
    <w:rsid w:val="00E86B44"/>
    <w:rsid w:val="00E8722B"/>
    <w:rsid w:val="00E90647"/>
    <w:rsid w:val="00E913E8"/>
    <w:rsid w:val="00E91E06"/>
    <w:rsid w:val="00E93196"/>
    <w:rsid w:val="00E93682"/>
    <w:rsid w:val="00E93B6E"/>
    <w:rsid w:val="00E94749"/>
    <w:rsid w:val="00E948FC"/>
    <w:rsid w:val="00E96803"/>
    <w:rsid w:val="00EA304A"/>
    <w:rsid w:val="00EA3228"/>
    <w:rsid w:val="00EA38C8"/>
    <w:rsid w:val="00EA3B2A"/>
    <w:rsid w:val="00EA3C5E"/>
    <w:rsid w:val="00EA5B59"/>
    <w:rsid w:val="00EA6188"/>
    <w:rsid w:val="00EA65EC"/>
    <w:rsid w:val="00EA6DEA"/>
    <w:rsid w:val="00EA6DF9"/>
    <w:rsid w:val="00EA7974"/>
    <w:rsid w:val="00EA7BEF"/>
    <w:rsid w:val="00EB1FAD"/>
    <w:rsid w:val="00EB23AD"/>
    <w:rsid w:val="00EB2C6E"/>
    <w:rsid w:val="00EB31BD"/>
    <w:rsid w:val="00EB32B8"/>
    <w:rsid w:val="00EB40BB"/>
    <w:rsid w:val="00EB4241"/>
    <w:rsid w:val="00EB4963"/>
    <w:rsid w:val="00EB5A0B"/>
    <w:rsid w:val="00EB62F3"/>
    <w:rsid w:val="00EB653B"/>
    <w:rsid w:val="00EB6699"/>
    <w:rsid w:val="00EB6886"/>
    <w:rsid w:val="00EC0ED4"/>
    <w:rsid w:val="00EC165B"/>
    <w:rsid w:val="00EC16FE"/>
    <w:rsid w:val="00EC18A8"/>
    <w:rsid w:val="00EC1DA9"/>
    <w:rsid w:val="00EC21BE"/>
    <w:rsid w:val="00EC352D"/>
    <w:rsid w:val="00EC3938"/>
    <w:rsid w:val="00EC41F4"/>
    <w:rsid w:val="00EC4F17"/>
    <w:rsid w:val="00EC5403"/>
    <w:rsid w:val="00EC57DE"/>
    <w:rsid w:val="00EC5FA7"/>
    <w:rsid w:val="00EC6098"/>
    <w:rsid w:val="00EC643A"/>
    <w:rsid w:val="00EC6DC0"/>
    <w:rsid w:val="00ED0787"/>
    <w:rsid w:val="00ED16FA"/>
    <w:rsid w:val="00ED1734"/>
    <w:rsid w:val="00ED1D2C"/>
    <w:rsid w:val="00ED1DEC"/>
    <w:rsid w:val="00ED2784"/>
    <w:rsid w:val="00ED3441"/>
    <w:rsid w:val="00ED40C8"/>
    <w:rsid w:val="00ED4643"/>
    <w:rsid w:val="00ED4A5F"/>
    <w:rsid w:val="00ED538E"/>
    <w:rsid w:val="00ED54E3"/>
    <w:rsid w:val="00ED5F7F"/>
    <w:rsid w:val="00ED6368"/>
    <w:rsid w:val="00ED6B5A"/>
    <w:rsid w:val="00ED705D"/>
    <w:rsid w:val="00EE36E8"/>
    <w:rsid w:val="00EE49E7"/>
    <w:rsid w:val="00EE4CBC"/>
    <w:rsid w:val="00EE54B9"/>
    <w:rsid w:val="00EE7956"/>
    <w:rsid w:val="00EF1A78"/>
    <w:rsid w:val="00EF2551"/>
    <w:rsid w:val="00EF2FEF"/>
    <w:rsid w:val="00EF3ECE"/>
    <w:rsid w:val="00EF4479"/>
    <w:rsid w:val="00EF47DA"/>
    <w:rsid w:val="00EF5A68"/>
    <w:rsid w:val="00EF6426"/>
    <w:rsid w:val="00EF6EDA"/>
    <w:rsid w:val="00EF7204"/>
    <w:rsid w:val="00EF767D"/>
    <w:rsid w:val="00EF7E6A"/>
    <w:rsid w:val="00F0023C"/>
    <w:rsid w:val="00F017A5"/>
    <w:rsid w:val="00F028DD"/>
    <w:rsid w:val="00F02CC8"/>
    <w:rsid w:val="00F03125"/>
    <w:rsid w:val="00F033DE"/>
    <w:rsid w:val="00F04D3A"/>
    <w:rsid w:val="00F04D3B"/>
    <w:rsid w:val="00F062CF"/>
    <w:rsid w:val="00F06420"/>
    <w:rsid w:val="00F06A4A"/>
    <w:rsid w:val="00F07354"/>
    <w:rsid w:val="00F07E01"/>
    <w:rsid w:val="00F11FC2"/>
    <w:rsid w:val="00F1255E"/>
    <w:rsid w:val="00F12B0C"/>
    <w:rsid w:val="00F130B3"/>
    <w:rsid w:val="00F135E4"/>
    <w:rsid w:val="00F15375"/>
    <w:rsid w:val="00F15CD5"/>
    <w:rsid w:val="00F16393"/>
    <w:rsid w:val="00F16A47"/>
    <w:rsid w:val="00F1790F"/>
    <w:rsid w:val="00F2026D"/>
    <w:rsid w:val="00F208C9"/>
    <w:rsid w:val="00F20C42"/>
    <w:rsid w:val="00F212F9"/>
    <w:rsid w:val="00F21764"/>
    <w:rsid w:val="00F21BE3"/>
    <w:rsid w:val="00F232F6"/>
    <w:rsid w:val="00F2379E"/>
    <w:rsid w:val="00F24E2A"/>
    <w:rsid w:val="00F2545A"/>
    <w:rsid w:val="00F2727E"/>
    <w:rsid w:val="00F27C35"/>
    <w:rsid w:val="00F30BD2"/>
    <w:rsid w:val="00F31FEE"/>
    <w:rsid w:val="00F332D0"/>
    <w:rsid w:val="00F3344E"/>
    <w:rsid w:val="00F33684"/>
    <w:rsid w:val="00F341D5"/>
    <w:rsid w:val="00F34528"/>
    <w:rsid w:val="00F34AFB"/>
    <w:rsid w:val="00F353D7"/>
    <w:rsid w:val="00F36320"/>
    <w:rsid w:val="00F36A26"/>
    <w:rsid w:val="00F36B1D"/>
    <w:rsid w:val="00F36D7A"/>
    <w:rsid w:val="00F375D4"/>
    <w:rsid w:val="00F37AE9"/>
    <w:rsid w:val="00F40857"/>
    <w:rsid w:val="00F40DF6"/>
    <w:rsid w:val="00F41EF2"/>
    <w:rsid w:val="00F43D1C"/>
    <w:rsid w:val="00F4460F"/>
    <w:rsid w:val="00F44CDE"/>
    <w:rsid w:val="00F45ABD"/>
    <w:rsid w:val="00F45AFF"/>
    <w:rsid w:val="00F45D25"/>
    <w:rsid w:val="00F460D3"/>
    <w:rsid w:val="00F47B34"/>
    <w:rsid w:val="00F47F42"/>
    <w:rsid w:val="00F47F82"/>
    <w:rsid w:val="00F505FE"/>
    <w:rsid w:val="00F50C1F"/>
    <w:rsid w:val="00F50CEE"/>
    <w:rsid w:val="00F51473"/>
    <w:rsid w:val="00F52BFF"/>
    <w:rsid w:val="00F53544"/>
    <w:rsid w:val="00F536FF"/>
    <w:rsid w:val="00F53E64"/>
    <w:rsid w:val="00F546A0"/>
    <w:rsid w:val="00F54C09"/>
    <w:rsid w:val="00F54D07"/>
    <w:rsid w:val="00F54E25"/>
    <w:rsid w:val="00F56218"/>
    <w:rsid w:val="00F56615"/>
    <w:rsid w:val="00F60540"/>
    <w:rsid w:val="00F615CC"/>
    <w:rsid w:val="00F63B09"/>
    <w:rsid w:val="00F644D0"/>
    <w:rsid w:val="00F64E31"/>
    <w:rsid w:val="00F65FC0"/>
    <w:rsid w:val="00F67037"/>
    <w:rsid w:val="00F670DD"/>
    <w:rsid w:val="00F676A2"/>
    <w:rsid w:val="00F67ED1"/>
    <w:rsid w:val="00F70FC9"/>
    <w:rsid w:val="00F71E31"/>
    <w:rsid w:val="00F72EFD"/>
    <w:rsid w:val="00F73511"/>
    <w:rsid w:val="00F73A67"/>
    <w:rsid w:val="00F7463C"/>
    <w:rsid w:val="00F74EFA"/>
    <w:rsid w:val="00F76366"/>
    <w:rsid w:val="00F80378"/>
    <w:rsid w:val="00F8149A"/>
    <w:rsid w:val="00F82439"/>
    <w:rsid w:val="00F84A18"/>
    <w:rsid w:val="00F865FA"/>
    <w:rsid w:val="00F87425"/>
    <w:rsid w:val="00F87B3D"/>
    <w:rsid w:val="00F900B4"/>
    <w:rsid w:val="00F901B5"/>
    <w:rsid w:val="00F90E79"/>
    <w:rsid w:val="00F9147E"/>
    <w:rsid w:val="00F94001"/>
    <w:rsid w:val="00F9456D"/>
    <w:rsid w:val="00F949A2"/>
    <w:rsid w:val="00F94FF8"/>
    <w:rsid w:val="00F96573"/>
    <w:rsid w:val="00F97CD3"/>
    <w:rsid w:val="00FA1ED8"/>
    <w:rsid w:val="00FA281B"/>
    <w:rsid w:val="00FA2A9C"/>
    <w:rsid w:val="00FA327C"/>
    <w:rsid w:val="00FA448A"/>
    <w:rsid w:val="00FA4CF5"/>
    <w:rsid w:val="00FA5008"/>
    <w:rsid w:val="00FA641E"/>
    <w:rsid w:val="00FA6A19"/>
    <w:rsid w:val="00FA711A"/>
    <w:rsid w:val="00FA738E"/>
    <w:rsid w:val="00FB0203"/>
    <w:rsid w:val="00FB0B9E"/>
    <w:rsid w:val="00FB0C26"/>
    <w:rsid w:val="00FB2503"/>
    <w:rsid w:val="00FB2C71"/>
    <w:rsid w:val="00FB4BD0"/>
    <w:rsid w:val="00FB5C5F"/>
    <w:rsid w:val="00FB67A0"/>
    <w:rsid w:val="00FB67AB"/>
    <w:rsid w:val="00FB67B6"/>
    <w:rsid w:val="00FB690B"/>
    <w:rsid w:val="00FC0422"/>
    <w:rsid w:val="00FC0D0A"/>
    <w:rsid w:val="00FC1F6D"/>
    <w:rsid w:val="00FC24BE"/>
    <w:rsid w:val="00FC3883"/>
    <w:rsid w:val="00FC454A"/>
    <w:rsid w:val="00FC6061"/>
    <w:rsid w:val="00FC71AF"/>
    <w:rsid w:val="00FD03AA"/>
    <w:rsid w:val="00FD0AC0"/>
    <w:rsid w:val="00FD271A"/>
    <w:rsid w:val="00FD3439"/>
    <w:rsid w:val="00FD5963"/>
    <w:rsid w:val="00FD60B1"/>
    <w:rsid w:val="00FE0D43"/>
    <w:rsid w:val="00FE1E79"/>
    <w:rsid w:val="00FE23CA"/>
    <w:rsid w:val="00FE263E"/>
    <w:rsid w:val="00FE2FE4"/>
    <w:rsid w:val="00FE3EF5"/>
    <w:rsid w:val="00FE3F5F"/>
    <w:rsid w:val="00FE4493"/>
    <w:rsid w:val="00FE534E"/>
    <w:rsid w:val="00FE541E"/>
    <w:rsid w:val="00FE574A"/>
    <w:rsid w:val="00FE5BFC"/>
    <w:rsid w:val="00FE79D2"/>
    <w:rsid w:val="00FF09B6"/>
    <w:rsid w:val="00FF1CF3"/>
    <w:rsid w:val="00FF1DE4"/>
    <w:rsid w:val="00FF2FC2"/>
    <w:rsid w:val="00FF3433"/>
    <w:rsid w:val="00FF38F5"/>
    <w:rsid w:val="00FF4A25"/>
    <w:rsid w:val="00FF4D6B"/>
    <w:rsid w:val="00FF58AA"/>
    <w:rsid w:val="00FF6333"/>
    <w:rsid w:val="00FF64FD"/>
    <w:rsid w:val="00FF66FD"/>
    <w:rsid w:val="00FF67A0"/>
    <w:rsid w:val="00FF6D31"/>
    <w:rsid w:val="00FF6F5D"/>
    <w:rsid w:val="00FF78DA"/>
    <w:rsid w:val="00FF7A41"/>
    <w:rsid w:val="0E20129D"/>
    <w:rsid w:val="32983653"/>
    <w:rsid w:val="35071D52"/>
    <w:rsid w:val="3EAB4837"/>
    <w:rsid w:val="6D7D1CFD"/>
    <w:rsid w:val="7D672595"/>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4A6EA"/>
  <w15:docId w15:val="{D5E3FA38-0FCC-4BF7-AF74-F5D4106C9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C6B"/>
    <w:pPr>
      <w:spacing w:before="0" w:after="0"/>
    </w:pPr>
    <w:rPr>
      <w:rFonts w:cstheme="minorBidi"/>
      <w:color w:val="090D46" w:themeColor="accent1"/>
      <w:sz w:val="24"/>
      <w:szCs w:val="24"/>
    </w:rPr>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rPr>
      <w:b/>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pPr>
    <w:rPr>
      <w:rFonts w:eastAsia="Times New Roman"/>
      <w:lang w:eastAsia="en-AU"/>
    </w:rPr>
  </w:style>
  <w:style w:type="paragraph" w:styleId="ListNumber3">
    <w:name w:val="List Number 3"/>
    <w:basedOn w:val="Normal"/>
    <w:uiPriority w:val="2"/>
    <w:semiHidden/>
    <w:rsid w:val="005316C5"/>
    <w:pPr>
      <w:numPr>
        <w:ilvl w:val="2"/>
        <w:numId w:val="1"/>
      </w:numPr>
    </w:pPr>
    <w:rPr>
      <w:rFonts w:eastAsia="Times New Roman"/>
      <w:lang w:eastAsia="en-AU"/>
    </w:rPr>
  </w:style>
  <w:style w:type="paragraph" w:styleId="ListNumber4">
    <w:name w:val="List Number 4"/>
    <w:basedOn w:val="Normal"/>
    <w:uiPriority w:val="2"/>
    <w:semiHidden/>
    <w:rsid w:val="005316C5"/>
    <w:pPr>
      <w:numPr>
        <w:ilvl w:val="3"/>
        <w:numId w:val="1"/>
      </w:numPr>
    </w:pPr>
    <w:rPr>
      <w:rFonts w:eastAsia="Times New Roman"/>
      <w:lang w:eastAsia="en-AU"/>
    </w:rPr>
  </w:style>
  <w:style w:type="paragraph" w:styleId="ListNumber5">
    <w:name w:val="List Number 5"/>
    <w:basedOn w:val="Normal"/>
    <w:uiPriority w:val="2"/>
    <w:semiHidden/>
    <w:rsid w:val="005316C5"/>
    <w:pPr>
      <w:numPr>
        <w:ilvl w:val="4"/>
        <w:numId w:val="1"/>
      </w:numPr>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p1">
    <w:name w:val="p1"/>
    <w:basedOn w:val="Normal"/>
    <w:rsid w:val="00E26071"/>
    <w:pPr>
      <w:spacing w:after="170"/>
    </w:pPr>
    <w:rPr>
      <w:rFonts w:ascii="Arial" w:eastAsia="Times New Roman" w:hAnsi="Arial" w:cs="Arial"/>
      <w:color w:val="090D46"/>
      <w:sz w:val="15"/>
      <w:szCs w:val="15"/>
      <w:lang w:eastAsia="en-GB"/>
    </w:rPr>
  </w:style>
  <w:style w:type="character" w:styleId="CommentReference">
    <w:name w:val="annotation reference"/>
    <w:basedOn w:val="DefaultParagraphFont"/>
    <w:uiPriority w:val="99"/>
    <w:semiHidden/>
    <w:unhideWhenUsed/>
    <w:rsid w:val="007E52BF"/>
    <w:rPr>
      <w:sz w:val="16"/>
      <w:szCs w:val="16"/>
    </w:rPr>
  </w:style>
  <w:style w:type="paragraph" w:styleId="CommentText">
    <w:name w:val="annotation text"/>
    <w:basedOn w:val="Normal"/>
    <w:link w:val="CommentTextChar"/>
    <w:uiPriority w:val="99"/>
    <w:unhideWhenUsed/>
    <w:rsid w:val="007E52BF"/>
    <w:rPr>
      <w:sz w:val="20"/>
      <w:szCs w:val="20"/>
    </w:rPr>
  </w:style>
  <w:style w:type="character" w:customStyle="1" w:styleId="CommentTextChar">
    <w:name w:val="Comment Text Char"/>
    <w:basedOn w:val="DefaultParagraphFont"/>
    <w:link w:val="CommentText"/>
    <w:uiPriority w:val="99"/>
    <w:rsid w:val="007E52BF"/>
    <w:rPr>
      <w:rFonts w:cstheme="minorBidi"/>
      <w:color w:val="090D46" w:themeColor="accent1"/>
      <w:sz w:val="20"/>
      <w:szCs w:val="20"/>
    </w:rPr>
  </w:style>
  <w:style w:type="paragraph" w:styleId="CommentSubject">
    <w:name w:val="annotation subject"/>
    <w:basedOn w:val="CommentText"/>
    <w:next w:val="CommentText"/>
    <w:link w:val="CommentSubjectChar"/>
    <w:uiPriority w:val="99"/>
    <w:semiHidden/>
    <w:unhideWhenUsed/>
    <w:rsid w:val="007E52BF"/>
    <w:rPr>
      <w:b/>
      <w:bCs/>
    </w:rPr>
  </w:style>
  <w:style w:type="character" w:customStyle="1" w:styleId="CommentSubjectChar">
    <w:name w:val="Comment Subject Char"/>
    <w:basedOn w:val="CommentTextChar"/>
    <w:link w:val="CommentSubject"/>
    <w:uiPriority w:val="99"/>
    <w:semiHidden/>
    <w:rsid w:val="007E52BF"/>
    <w:rPr>
      <w:rFonts w:cstheme="minorBidi"/>
      <w:b/>
      <w:bCs/>
      <w:color w:val="090D46" w:themeColor="accent1"/>
      <w:sz w:val="20"/>
      <w:szCs w:val="20"/>
    </w:rPr>
  </w:style>
  <w:style w:type="character" w:styleId="UnresolvedMention">
    <w:name w:val="Unresolved Mention"/>
    <w:basedOn w:val="DefaultParagraphFont"/>
    <w:uiPriority w:val="99"/>
    <w:semiHidden/>
    <w:unhideWhenUsed/>
    <w:rsid w:val="007E52BF"/>
    <w:rPr>
      <w:color w:val="605E5C"/>
      <w:shd w:val="clear" w:color="auto" w:fill="E1DFDD"/>
    </w:rPr>
  </w:style>
  <w:style w:type="paragraph" w:styleId="NoSpacing">
    <w:name w:val="No Spacing"/>
    <w:basedOn w:val="Normal"/>
    <w:uiPriority w:val="1"/>
    <w:qFormat/>
    <w:rsid w:val="0029246A"/>
    <w:rPr>
      <w:rFonts w:ascii="Calibri" w:hAnsi="Calibri" w:cs="Calibri"/>
      <w:color w:val="auto"/>
      <w:sz w:val="22"/>
      <w:szCs w:val="22"/>
      <w:lang w:val="en-US"/>
    </w:rPr>
  </w:style>
  <w:style w:type="paragraph" w:styleId="ListParagraph">
    <w:name w:val="List Paragraph"/>
    <w:aliases w:val="Equipment,Figure_name,Numbered Indented Text,List Paragraph1,Lists,DBList Paragraph,TOC style,lp1,Bullet OSM,Proposal Bullet List,bullet1,Table Txt,Paragraphe de liste1,Bulleted list,standard lewis,List Paragraph11,Recommendation,L"/>
    <w:basedOn w:val="Normal"/>
    <w:link w:val="ListParagraphChar"/>
    <w:uiPriority w:val="34"/>
    <w:qFormat/>
    <w:rsid w:val="002E2029"/>
    <w:pPr>
      <w:ind w:left="720"/>
      <w:contextualSpacing/>
    </w:pPr>
  </w:style>
  <w:style w:type="paragraph" w:styleId="Revision">
    <w:name w:val="Revision"/>
    <w:hidden/>
    <w:uiPriority w:val="99"/>
    <w:semiHidden/>
    <w:rsid w:val="007A41BE"/>
    <w:pPr>
      <w:spacing w:before="0" w:after="0"/>
    </w:pPr>
    <w:rPr>
      <w:rFonts w:cstheme="minorBidi"/>
      <w:color w:val="090D46" w:themeColor="accent1"/>
      <w:sz w:val="24"/>
      <w:szCs w:val="24"/>
    </w:rPr>
  </w:style>
  <w:style w:type="character" w:customStyle="1" w:styleId="normaltextrun">
    <w:name w:val="normaltextrun"/>
    <w:basedOn w:val="DefaultParagraphFont"/>
    <w:rsid w:val="00813674"/>
  </w:style>
  <w:style w:type="character" w:customStyle="1" w:styleId="eop">
    <w:name w:val="eop"/>
    <w:basedOn w:val="DefaultParagraphFont"/>
    <w:rsid w:val="00813674"/>
  </w:style>
  <w:style w:type="character" w:customStyle="1" w:styleId="contextualspellingandgrammarerror">
    <w:name w:val="contextualspellingandgrammarerror"/>
    <w:basedOn w:val="DefaultParagraphFont"/>
    <w:rsid w:val="00743D1E"/>
  </w:style>
  <w:style w:type="paragraph" w:customStyle="1" w:styleId="paragraph">
    <w:name w:val="paragraph"/>
    <w:basedOn w:val="Normal"/>
    <w:rsid w:val="00B5292C"/>
    <w:pPr>
      <w:spacing w:before="100" w:beforeAutospacing="1" w:after="100" w:afterAutospacing="1"/>
    </w:pPr>
    <w:rPr>
      <w:rFonts w:ascii="Times New Roman" w:eastAsia="Times New Roman" w:hAnsi="Times New Roman" w:cs="Times New Roman"/>
      <w:color w:val="auto"/>
      <w:lang w:val="en-US"/>
    </w:rPr>
  </w:style>
  <w:style w:type="paragraph" w:styleId="NormalWeb">
    <w:name w:val="Normal (Web)"/>
    <w:basedOn w:val="Normal"/>
    <w:uiPriority w:val="99"/>
    <w:semiHidden/>
    <w:unhideWhenUsed/>
    <w:rsid w:val="00116074"/>
    <w:pPr>
      <w:spacing w:before="100" w:beforeAutospacing="1" w:after="100" w:afterAutospacing="1"/>
    </w:pPr>
    <w:rPr>
      <w:rFonts w:ascii="Times New Roman" w:eastAsia="Times New Roman" w:hAnsi="Times New Roman" w:cs="Times New Roman"/>
      <w:color w:val="auto"/>
      <w:lang w:val="en-US"/>
    </w:rPr>
  </w:style>
  <w:style w:type="character" w:customStyle="1" w:styleId="ListParagraphChar">
    <w:name w:val="List Paragraph Char"/>
    <w:aliases w:val="Equipment Char,Figure_name Char,Numbered Indented Text Char,List Paragraph1 Char,Lists Char,DBList Paragraph Char,TOC style Char,lp1 Char,Bullet OSM Char,Proposal Bullet List Char,bullet1 Char,Table Txt Char,Paragraphe de liste1 Char"/>
    <w:basedOn w:val="DefaultParagraphFont"/>
    <w:link w:val="ListParagraph"/>
    <w:uiPriority w:val="34"/>
    <w:locked/>
    <w:rsid w:val="002F132E"/>
    <w:rPr>
      <w:rFonts w:cstheme="minorBidi"/>
      <w:color w:val="090D46" w:themeColor="accent1"/>
      <w:sz w:val="24"/>
      <w:szCs w:val="24"/>
    </w:rPr>
  </w:style>
  <w:style w:type="character" w:styleId="Strong">
    <w:name w:val="Strong"/>
    <w:basedOn w:val="DefaultParagraphFont"/>
    <w:uiPriority w:val="22"/>
    <w:qFormat/>
    <w:rsid w:val="002F132E"/>
    <w:rPr>
      <w:b/>
      <w:bCs/>
    </w:rPr>
  </w:style>
  <w:style w:type="paragraph" w:customStyle="1" w:styleId="carina-rte-public-draftstyledefault-block">
    <w:name w:val="carina-rte-public-draftstyledefault-block"/>
    <w:basedOn w:val="Normal"/>
    <w:rsid w:val="00C30521"/>
    <w:pPr>
      <w:spacing w:before="100" w:beforeAutospacing="1" w:after="100" w:afterAutospacing="1"/>
    </w:pPr>
    <w:rPr>
      <w:rFonts w:ascii="Times New Roman" w:eastAsia="Times New Roman" w:hAnsi="Times New Roman" w:cs="Times New Roman"/>
      <w:color w:val="auto"/>
      <w:lang w:val="en-US"/>
    </w:rPr>
  </w:style>
  <w:style w:type="character" w:styleId="Mention">
    <w:name w:val="Mention"/>
    <w:basedOn w:val="DefaultParagraphFont"/>
    <w:uiPriority w:val="99"/>
    <w:unhideWhenUsed/>
    <w:rsid w:val="00AC505A"/>
    <w:rPr>
      <w:color w:val="2B579A"/>
      <w:shd w:val="clear" w:color="auto" w:fill="E1DFDD"/>
    </w:rPr>
  </w:style>
  <w:style w:type="paragraph" w:customStyle="1" w:styleId="Default">
    <w:name w:val="Default"/>
    <w:rsid w:val="00045E4A"/>
    <w:pPr>
      <w:autoSpaceDE w:val="0"/>
      <w:autoSpaceDN w:val="0"/>
      <w:adjustRightInd w:val="0"/>
      <w:spacing w:before="0" w:after="0"/>
    </w:pPr>
    <w:rPr>
      <w:rFonts w:ascii="Avenir Next LT Pro" w:hAnsi="Avenir Next LT Pro" w:cs="Avenir Next LT Pro"/>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3736">
      <w:bodyDiv w:val="1"/>
      <w:marLeft w:val="0"/>
      <w:marRight w:val="0"/>
      <w:marTop w:val="0"/>
      <w:marBottom w:val="0"/>
      <w:divBdr>
        <w:top w:val="none" w:sz="0" w:space="0" w:color="auto"/>
        <w:left w:val="none" w:sz="0" w:space="0" w:color="auto"/>
        <w:bottom w:val="none" w:sz="0" w:space="0" w:color="auto"/>
        <w:right w:val="none" w:sz="0" w:space="0" w:color="auto"/>
      </w:divBdr>
      <w:divsChild>
        <w:div w:id="40598700">
          <w:marLeft w:val="0"/>
          <w:marRight w:val="0"/>
          <w:marTop w:val="0"/>
          <w:marBottom w:val="0"/>
          <w:divBdr>
            <w:top w:val="none" w:sz="0" w:space="0" w:color="auto"/>
            <w:left w:val="none" w:sz="0" w:space="0" w:color="auto"/>
            <w:bottom w:val="none" w:sz="0" w:space="0" w:color="auto"/>
            <w:right w:val="none" w:sz="0" w:space="0" w:color="auto"/>
          </w:divBdr>
        </w:div>
        <w:div w:id="76679591">
          <w:marLeft w:val="0"/>
          <w:marRight w:val="0"/>
          <w:marTop w:val="0"/>
          <w:marBottom w:val="0"/>
          <w:divBdr>
            <w:top w:val="none" w:sz="0" w:space="0" w:color="auto"/>
            <w:left w:val="none" w:sz="0" w:space="0" w:color="auto"/>
            <w:bottom w:val="none" w:sz="0" w:space="0" w:color="auto"/>
            <w:right w:val="none" w:sz="0" w:space="0" w:color="auto"/>
          </w:divBdr>
        </w:div>
        <w:div w:id="229392133">
          <w:marLeft w:val="0"/>
          <w:marRight w:val="0"/>
          <w:marTop w:val="0"/>
          <w:marBottom w:val="0"/>
          <w:divBdr>
            <w:top w:val="none" w:sz="0" w:space="0" w:color="auto"/>
            <w:left w:val="none" w:sz="0" w:space="0" w:color="auto"/>
            <w:bottom w:val="none" w:sz="0" w:space="0" w:color="auto"/>
            <w:right w:val="none" w:sz="0" w:space="0" w:color="auto"/>
          </w:divBdr>
        </w:div>
        <w:div w:id="330722737">
          <w:marLeft w:val="0"/>
          <w:marRight w:val="0"/>
          <w:marTop w:val="0"/>
          <w:marBottom w:val="0"/>
          <w:divBdr>
            <w:top w:val="none" w:sz="0" w:space="0" w:color="auto"/>
            <w:left w:val="none" w:sz="0" w:space="0" w:color="auto"/>
            <w:bottom w:val="none" w:sz="0" w:space="0" w:color="auto"/>
            <w:right w:val="none" w:sz="0" w:space="0" w:color="auto"/>
          </w:divBdr>
        </w:div>
        <w:div w:id="456534095">
          <w:marLeft w:val="0"/>
          <w:marRight w:val="0"/>
          <w:marTop w:val="0"/>
          <w:marBottom w:val="0"/>
          <w:divBdr>
            <w:top w:val="none" w:sz="0" w:space="0" w:color="auto"/>
            <w:left w:val="none" w:sz="0" w:space="0" w:color="auto"/>
            <w:bottom w:val="none" w:sz="0" w:space="0" w:color="auto"/>
            <w:right w:val="none" w:sz="0" w:space="0" w:color="auto"/>
          </w:divBdr>
        </w:div>
        <w:div w:id="907035402">
          <w:marLeft w:val="0"/>
          <w:marRight w:val="0"/>
          <w:marTop w:val="0"/>
          <w:marBottom w:val="0"/>
          <w:divBdr>
            <w:top w:val="none" w:sz="0" w:space="0" w:color="auto"/>
            <w:left w:val="none" w:sz="0" w:space="0" w:color="auto"/>
            <w:bottom w:val="none" w:sz="0" w:space="0" w:color="auto"/>
            <w:right w:val="none" w:sz="0" w:space="0" w:color="auto"/>
          </w:divBdr>
        </w:div>
        <w:div w:id="929432099">
          <w:marLeft w:val="0"/>
          <w:marRight w:val="0"/>
          <w:marTop w:val="0"/>
          <w:marBottom w:val="0"/>
          <w:divBdr>
            <w:top w:val="none" w:sz="0" w:space="0" w:color="auto"/>
            <w:left w:val="none" w:sz="0" w:space="0" w:color="auto"/>
            <w:bottom w:val="none" w:sz="0" w:space="0" w:color="auto"/>
            <w:right w:val="none" w:sz="0" w:space="0" w:color="auto"/>
          </w:divBdr>
        </w:div>
        <w:div w:id="1038622448">
          <w:marLeft w:val="0"/>
          <w:marRight w:val="0"/>
          <w:marTop w:val="0"/>
          <w:marBottom w:val="0"/>
          <w:divBdr>
            <w:top w:val="none" w:sz="0" w:space="0" w:color="auto"/>
            <w:left w:val="none" w:sz="0" w:space="0" w:color="auto"/>
            <w:bottom w:val="none" w:sz="0" w:space="0" w:color="auto"/>
            <w:right w:val="none" w:sz="0" w:space="0" w:color="auto"/>
          </w:divBdr>
        </w:div>
        <w:div w:id="1087264263">
          <w:marLeft w:val="0"/>
          <w:marRight w:val="0"/>
          <w:marTop w:val="0"/>
          <w:marBottom w:val="0"/>
          <w:divBdr>
            <w:top w:val="none" w:sz="0" w:space="0" w:color="auto"/>
            <w:left w:val="none" w:sz="0" w:space="0" w:color="auto"/>
            <w:bottom w:val="none" w:sz="0" w:space="0" w:color="auto"/>
            <w:right w:val="none" w:sz="0" w:space="0" w:color="auto"/>
          </w:divBdr>
        </w:div>
        <w:div w:id="1132093859">
          <w:marLeft w:val="0"/>
          <w:marRight w:val="0"/>
          <w:marTop w:val="0"/>
          <w:marBottom w:val="0"/>
          <w:divBdr>
            <w:top w:val="none" w:sz="0" w:space="0" w:color="auto"/>
            <w:left w:val="none" w:sz="0" w:space="0" w:color="auto"/>
            <w:bottom w:val="none" w:sz="0" w:space="0" w:color="auto"/>
            <w:right w:val="none" w:sz="0" w:space="0" w:color="auto"/>
          </w:divBdr>
        </w:div>
        <w:div w:id="1194344115">
          <w:marLeft w:val="0"/>
          <w:marRight w:val="0"/>
          <w:marTop w:val="0"/>
          <w:marBottom w:val="0"/>
          <w:divBdr>
            <w:top w:val="none" w:sz="0" w:space="0" w:color="auto"/>
            <w:left w:val="none" w:sz="0" w:space="0" w:color="auto"/>
            <w:bottom w:val="none" w:sz="0" w:space="0" w:color="auto"/>
            <w:right w:val="none" w:sz="0" w:space="0" w:color="auto"/>
          </w:divBdr>
        </w:div>
        <w:div w:id="1288124246">
          <w:marLeft w:val="0"/>
          <w:marRight w:val="0"/>
          <w:marTop w:val="0"/>
          <w:marBottom w:val="0"/>
          <w:divBdr>
            <w:top w:val="none" w:sz="0" w:space="0" w:color="auto"/>
            <w:left w:val="none" w:sz="0" w:space="0" w:color="auto"/>
            <w:bottom w:val="none" w:sz="0" w:space="0" w:color="auto"/>
            <w:right w:val="none" w:sz="0" w:space="0" w:color="auto"/>
          </w:divBdr>
        </w:div>
        <w:div w:id="1366297480">
          <w:marLeft w:val="0"/>
          <w:marRight w:val="0"/>
          <w:marTop w:val="0"/>
          <w:marBottom w:val="0"/>
          <w:divBdr>
            <w:top w:val="none" w:sz="0" w:space="0" w:color="auto"/>
            <w:left w:val="none" w:sz="0" w:space="0" w:color="auto"/>
            <w:bottom w:val="none" w:sz="0" w:space="0" w:color="auto"/>
            <w:right w:val="none" w:sz="0" w:space="0" w:color="auto"/>
          </w:divBdr>
        </w:div>
        <w:div w:id="1471241712">
          <w:marLeft w:val="0"/>
          <w:marRight w:val="0"/>
          <w:marTop w:val="0"/>
          <w:marBottom w:val="0"/>
          <w:divBdr>
            <w:top w:val="none" w:sz="0" w:space="0" w:color="auto"/>
            <w:left w:val="none" w:sz="0" w:space="0" w:color="auto"/>
            <w:bottom w:val="none" w:sz="0" w:space="0" w:color="auto"/>
            <w:right w:val="none" w:sz="0" w:space="0" w:color="auto"/>
          </w:divBdr>
        </w:div>
        <w:div w:id="1573272046">
          <w:marLeft w:val="0"/>
          <w:marRight w:val="0"/>
          <w:marTop w:val="0"/>
          <w:marBottom w:val="0"/>
          <w:divBdr>
            <w:top w:val="none" w:sz="0" w:space="0" w:color="auto"/>
            <w:left w:val="none" w:sz="0" w:space="0" w:color="auto"/>
            <w:bottom w:val="none" w:sz="0" w:space="0" w:color="auto"/>
            <w:right w:val="none" w:sz="0" w:space="0" w:color="auto"/>
          </w:divBdr>
        </w:div>
        <w:div w:id="1765346351">
          <w:marLeft w:val="0"/>
          <w:marRight w:val="0"/>
          <w:marTop w:val="0"/>
          <w:marBottom w:val="0"/>
          <w:divBdr>
            <w:top w:val="none" w:sz="0" w:space="0" w:color="auto"/>
            <w:left w:val="none" w:sz="0" w:space="0" w:color="auto"/>
            <w:bottom w:val="none" w:sz="0" w:space="0" w:color="auto"/>
            <w:right w:val="none" w:sz="0" w:space="0" w:color="auto"/>
          </w:divBdr>
        </w:div>
        <w:div w:id="1822428825">
          <w:marLeft w:val="0"/>
          <w:marRight w:val="0"/>
          <w:marTop w:val="0"/>
          <w:marBottom w:val="0"/>
          <w:divBdr>
            <w:top w:val="none" w:sz="0" w:space="0" w:color="auto"/>
            <w:left w:val="none" w:sz="0" w:space="0" w:color="auto"/>
            <w:bottom w:val="none" w:sz="0" w:space="0" w:color="auto"/>
            <w:right w:val="none" w:sz="0" w:space="0" w:color="auto"/>
          </w:divBdr>
        </w:div>
        <w:div w:id="1903640676">
          <w:marLeft w:val="0"/>
          <w:marRight w:val="0"/>
          <w:marTop w:val="0"/>
          <w:marBottom w:val="0"/>
          <w:divBdr>
            <w:top w:val="none" w:sz="0" w:space="0" w:color="auto"/>
            <w:left w:val="none" w:sz="0" w:space="0" w:color="auto"/>
            <w:bottom w:val="none" w:sz="0" w:space="0" w:color="auto"/>
            <w:right w:val="none" w:sz="0" w:space="0" w:color="auto"/>
          </w:divBdr>
        </w:div>
        <w:div w:id="1920092167">
          <w:marLeft w:val="0"/>
          <w:marRight w:val="0"/>
          <w:marTop w:val="0"/>
          <w:marBottom w:val="0"/>
          <w:divBdr>
            <w:top w:val="none" w:sz="0" w:space="0" w:color="auto"/>
            <w:left w:val="none" w:sz="0" w:space="0" w:color="auto"/>
            <w:bottom w:val="none" w:sz="0" w:space="0" w:color="auto"/>
            <w:right w:val="none" w:sz="0" w:space="0" w:color="auto"/>
          </w:divBdr>
        </w:div>
        <w:div w:id="1960145778">
          <w:marLeft w:val="0"/>
          <w:marRight w:val="0"/>
          <w:marTop w:val="0"/>
          <w:marBottom w:val="0"/>
          <w:divBdr>
            <w:top w:val="none" w:sz="0" w:space="0" w:color="auto"/>
            <w:left w:val="none" w:sz="0" w:space="0" w:color="auto"/>
            <w:bottom w:val="none" w:sz="0" w:space="0" w:color="auto"/>
            <w:right w:val="none" w:sz="0" w:space="0" w:color="auto"/>
          </w:divBdr>
        </w:div>
        <w:div w:id="2115707167">
          <w:marLeft w:val="0"/>
          <w:marRight w:val="0"/>
          <w:marTop w:val="0"/>
          <w:marBottom w:val="0"/>
          <w:divBdr>
            <w:top w:val="none" w:sz="0" w:space="0" w:color="auto"/>
            <w:left w:val="none" w:sz="0" w:space="0" w:color="auto"/>
            <w:bottom w:val="none" w:sz="0" w:space="0" w:color="auto"/>
            <w:right w:val="none" w:sz="0" w:space="0" w:color="auto"/>
          </w:divBdr>
        </w:div>
      </w:divsChild>
    </w:div>
    <w:div w:id="26640028">
      <w:bodyDiv w:val="1"/>
      <w:marLeft w:val="0"/>
      <w:marRight w:val="0"/>
      <w:marTop w:val="0"/>
      <w:marBottom w:val="0"/>
      <w:divBdr>
        <w:top w:val="none" w:sz="0" w:space="0" w:color="auto"/>
        <w:left w:val="none" w:sz="0" w:space="0" w:color="auto"/>
        <w:bottom w:val="none" w:sz="0" w:space="0" w:color="auto"/>
        <w:right w:val="none" w:sz="0" w:space="0" w:color="auto"/>
      </w:divBdr>
      <w:divsChild>
        <w:div w:id="134663757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4825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1358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194645">
      <w:bodyDiv w:val="1"/>
      <w:marLeft w:val="0"/>
      <w:marRight w:val="0"/>
      <w:marTop w:val="0"/>
      <w:marBottom w:val="0"/>
      <w:divBdr>
        <w:top w:val="none" w:sz="0" w:space="0" w:color="auto"/>
        <w:left w:val="none" w:sz="0" w:space="0" w:color="auto"/>
        <w:bottom w:val="none" w:sz="0" w:space="0" w:color="auto"/>
        <w:right w:val="none" w:sz="0" w:space="0" w:color="auto"/>
      </w:divBdr>
    </w:div>
    <w:div w:id="32661198">
      <w:bodyDiv w:val="1"/>
      <w:marLeft w:val="0"/>
      <w:marRight w:val="0"/>
      <w:marTop w:val="0"/>
      <w:marBottom w:val="0"/>
      <w:divBdr>
        <w:top w:val="none" w:sz="0" w:space="0" w:color="auto"/>
        <w:left w:val="none" w:sz="0" w:space="0" w:color="auto"/>
        <w:bottom w:val="none" w:sz="0" w:space="0" w:color="auto"/>
        <w:right w:val="none" w:sz="0" w:space="0" w:color="auto"/>
      </w:divBdr>
      <w:divsChild>
        <w:div w:id="338775815">
          <w:blockQuote w:val="1"/>
          <w:marLeft w:val="720"/>
          <w:marRight w:val="720"/>
          <w:marTop w:val="100"/>
          <w:marBottom w:val="100"/>
          <w:divBdr>
            <w:top w:val="none" w:sz="0" w:space="0" w:color="auto"/>
            <w:left w:val="none" w:sz="0" w:space="0" w:color="auto"/>
            <w:bottom w:val="none" w:sz="0" w:space="0" w:color="auto"/>
            <w:right w:val="none" w:sz="0" w:space="0" w:color="auto"/>
          </w:divBdr>
        </w:div>
        <w:div w:id="870386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706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169027">
      <w:bodyDiv w:val="1"/>
      <w:marLeft w:val="0"/>
      <w:marRight w:val="0"/>
      <w:marTop w:val="0"/>
      <w:marBottom w:val="0"/>
      <w:divBdr>
        <w:top w:val="none" w:sz="0" w:space="0" w:color="auto"/>
        <w:left w:val="none" w:sz="0" w:space="0" w:color="auto"/>
        <w:bottom w:val="none" w:sz="0" w:space="0" w:color="auto"/>
        <w:right w:val="none" w:sz="0" w:space="0" w:color="auto"/>
      </w:divBdr>
    </w:div>
    <w:div w:id="62653062">
      <w:bodyDiv w:val="1"/>
      <w:marLeft w:val="0"/>
      <w:marRight w:val="0"/>
      <w:marTop w:val="0"/>
      <w:marBottom w:val="0"/>
      <w:divBdr>
        <w:top w:val="none" w:sz="0" w:space="0" w:color="auto"/>
        <w:left w:val="none" w:sz="0" w:space="0" w:color="auto"/>
        <w:bottom w:val="none" w:sz="0" w:space="0" w:color="auto"/>
        <w:right w:val="none" w:sz="0" w:space="0" w:color="auto"/>
      </w:divBdr>
    </w:div>
    <w:div w:id="118452982">
      <w:bodyDiv w:val="1"/>
      <w:marLeft w:val="0"/>
      <w:marRight w:val="0"/>
      <w:marTop w:val="0"/>
      <w:marBottom w:val="0"/>
      <w:divBdr>
        <w:top w:val="none" w:sz="0" w:space="0" w:color="auto"/>
        <w:left w:val="none" w:sz="0" w:space="0" w:color="auto"/>
        <w:bottom w:val="none" w:sz="0" w:space="0" w:color="auto"/>
        <w:right w:val="none" w:sz="0" w:space="0" w:color="auto"/>
      </w:divBdr>
    </w:div>
    <w:div w:id="146871287">
      <w:bodyDiv w:val="1"/>
      <w:marLeft w:val="0"/>
      <w:marRight w:val="0"/>
      <w:marTop w:val="0"/>
      <w:marBottom w:val="0"/>
      <w:divBdr>
        <w:top w:val="none" w:sz="0" w:space="0" w:color="auto"/>
        <w:left w:val="none" w:sz="0" w:space="0" w:color="auto"/>
        <w:bottom w:val="none" w:sz="0" w:space="0" w:color="auto"/>
        <w:right w:val="none" w:sz="0" w:space="0" w:color="auto"/>
      </w:divBdr>
      <w:divsChild>
        <w:div w:id="1750227460">
          <w:marLeft w:val="0"/>
          <w:marRight w:val="0"/>
          <w:marTop w:val="0"/>
          <w:marBottom w:val="0"/>
          <w:divBdr>
            <w:top w:val="none" w:sz="0" w:space="0" w:color="auto"/>
            <w:left w:val="none" w:sz="0" w:space="0" w:color="auto"/>
            <w:bottom w:val="none" w:sz="0" w:space="0" w:color="auto"/>
            <w:right w:val="none" w:sz="0" w:space="0" w:color="auto"/>
          </w:divBdr>
          <w:divsChild>
            <w:div w:id="2063358468">
              <w:marLeft w:val="0"/>
              <w:marRight w:val="0"/>
              <w:marTop w:val="0"/>
              <w:marBottom w:val="0"/>
              <w:divBdr>
                <w:top w:val="none" w:sz="0" w:space="0" w:color="auto"/>
                <w:left w:val="none" w:sz="0" w:space="0" w:color="auto"/>
                <w:bottom w:val="none" w:sz="0" w:space="0" w:color="auto"/>
                <w:right w:val="none" w:sz="0" w:space="0" w:color="auto"/>
              </w:divBdr>
              <w:divsChild>
                <w:div w:id="205339438">
                  <w:marLeft w:val="0"/>
                  <w:marRight w:val="0"/>
                  <w:marTop w:val="100"/>
                  <w:marBottom w:val="100"/>
                  <w:divBdr>
                    <w:top w:val="none" w:sz="0" w:space="0" w:color="auto"/>
                    <w:left w:val="none" w:sz="0" w:space="0" w:color="auto"/>
                    <w:bottom w:val="none" w:sz="0" w:space="0" w:color="auto"/>
                    <w:right w:val="none" w:sz="0" w:space="0" w:color="auto"/>
                  </w:divBdr>
                  <w:divsChild>
                    <w:div w:id="8070901">
                      <w:marLeft w:val="0"/>
                      <w:marRight w:val="0"/>
                      <w:marTop w:val="0"/>
                      <w:marBottom w:val="0"/>
                      <w:divBdr>
                        <w:top w:val="none" w:sz="0" w:space="0" w:color="auto"/>
                        <w:left w:val="none" w:sz="0" w:space="0" w:color="auto"/>
                        <w:bottom w:val="none" w:sz="0" w:space="0" w:color="auto"/>
                        <w:right w:val="none" w:sz="0" w:space="0" w:color="auto"/>
                      </w:divBdr>
                      <w:divsChild>
                        <w:div w:id="588152063">
                          <w:marLeft w:val="0"/>
                          <w:marRight w:val="0"/>
                          <w:marTop w:val="0"/>
                          <w:marBottom w:val="0"/>
                          <w:divBdr>
                            <w:top w:val="none" w:sz="0" w:space="0" w:color="auto"/>
                            <w:left w:val="none" w:sz="0" w:space="0" w:color="auto"/>
                            <w:bottom w:val="none" w:sz="0" w:space="0" w:color="auto"/>
                            <w:right w:val="none" w:sz="0" w:space="0" w:color="auto"/>
                          </w:divBdr>
                          <w:divsChild>
                            <w:div w:id="86311553">
                              <w:marLeft w:val="0"/>
                              <w:marRight w:val="0"/>
                              <w:marTop w:val="0"/>
                              <w:marBottom w:val="0"/>
                              <w:divBdr>
                                <w:top w:val="none" w:sz="0" w:space="0" w:color="auto"/>
                                <w:left w:val="none" w:sz="0" w:space="0" w:color="auto"/>
                                <w:bottom w:val="none" w:sz="0" w:space="0" w:color="auto"/>
                                <w:right w:val="none" w:sz="0" w:space="0" w:color="auto"/>
                              </w:divBdr>
                              <w:divsChild>
                                <w:div w:id="1849101590">
                                  <w:marLeft w:val="0"/>
                                  <w:marRight w:val="0"/>
                                  <w:marTop w:val="0"/>
                                  <w:marBottom w:val="0"/>
                                  <w:divBdr>
                                    <w:top w:val="none" w:sz="0" w:space="0" w:color="auto"/>
                                    <w:left w:val="none" w:sz="0" w:space="0" w:color="auto"/>
                                    <w:bottom w:val="none" w:sz="0" w:space="0" w:color="auto"/>
                                    <w:right w:val="none" w:sz="0" w:space="0" w:color="auto"/>
                                  </w:divBdr>
                                  <w:divsChild>
                                    <w:div w:id="21137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85695">
      <w:bodyDiv w:val="1"/>
      <w:marLeft w:val="0"/>
      <w:marRight w:val="0"/>
      <w:marTop w:val="0"/>
      <w:marBottom w:val="0"/>
      <w:divBdr>
        <w:top w:val="none" w:sz="0" w:space="0" w:color="auto"/>
        <w:left w:val="none" w:sz="0" w:space="0" w:color="auto"/>
        <w:bottom w:val="none" w:sz="0" w:space="0" w:color="auto"/>
        <w:right w:val="none" w:sz="0" w:space="0" w:color="auto"/>
      </w:divBdr>
    </w:div>
    <w:div w:id="184566521">
      <w:bodyDiv w:val="1"/>
      <w:marLeft w:val="0"/>
      <w:marRight w:val="0"/>
      <w:marTop w:val="0"/>
      <w:marBottom w:val="0"/>
      <w:divBdr>
        <w:top w:val="none" w:sz="0" w:space="0" w:color="auto"/>
        <w:left w:val="none" w:sz="0" w:space="0" w:color="auto"/>
        <w:bottom w:val="none" w:sz="0" w:space="0" w:color="auto"/>
        <w:right w:val="none" w:sz="0" w:space="0" w:color="auto"/>
      </w:divBdr>
    </w:div>
    <w:div w:id="218060573">
      <w:bodyDiv w:val="1"/>
      <w:marLeft w:val="0"/>
      <w:marRight w:val="0"/>
      <w:marTop w:val="0"/>
      <w:marBottom w:val="0"/>
      <w:divBdr>
        <w:top w:val="none" w:sz="0" w:space="0" w:color="auto"/>
        <w:left w:val="none" w:sz="0" w:space="0" w:color="auto"/>
        <w:bottom w:val="none" w:sz="0" w:space="0" w:color="auto"/>
        <w:right w:val="none" w:sz="0" w:space="0" w:color="auto"/>
      </w:divBdr>
    </w:div>
    <w:div w:id="236593132">
      <w:bodyDiv w:val="1"/>
      <w:marLeft w:val="0"/>
      <w:marRight w:val="0"/>
      <w:marTop w:val="0"/>
      <w:marBottom w:val="0"/>
      <w:divBdr>
        <w:top w:val="none" w:sz="0" w:space="0" w:color="auto"/>
        <w:left w:val="none" w:sz="0" w:space="0" w:color="auto"/>
        <w:bottom w:val="none" w:sz="0" w:space="0" w:color="auto"/>
        <w:right w:val="none" w:sz="0" w:space="0" w:color="auto"/>
      </w:divBdr>
    </w:div>
    <w:div w:id="256715271">
      <w:bodyDiv w:val="1"/>
      <w:marLeft w:val="0"/>
      <w:marRight w:val="0"/>
      <w:marTop w:val="0"/>
      <w:marBottom w:val="0"/>
      <w:divBdr>
        <w:top w:val="none" w:sz="0" w:space="0" w:color="auto"/>
        <w:left w:val="none" w:sz="0" w:space="0" w:color="auto"/>
        <w:bottom w:val="none" w:sz="0" w:space="0" w:color="auto"/>
        <w:right w:val="none" w:sz="0" w:space="0" w:color="auto"/>
      </w:divBdr>
      <w:divsChild>
        <w:div w:id="55643269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3939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8678506">
      <w:bodyDiv w:val="1"/>
      <w:marLeft w:val="0"/>
      <w:marRight w:val="0"/>
      <w:marTop w:val="0"/>
      <w:marBottom w:val="0"/>
      <w:divBdr>
        <w:top w:val="none" w:sz="0" w:space="0" w:color="auto"/>
        <w:left w:val="none" w:sz="0" w:space="0" w:color="auto"/>
        <w:bottom w:val="none" w:sz="0" w:space="0" w:color="auto"/>
        <w:right w:val="none" w:sz="0" w:space="0" w:color="auto"/>
      </w:divBdr>
    </w:div>
    <w:div w:id="280263366">
      <w:bodyDiv w:val="1"/>
      <w:marLeft w:val="0"/>
      <w:marRight w:val="0"/>
      <w:marTop w:val="0"/>
      <w:marBottom w:val="0"/>
      <w:divBdr>
        <w:top w:val="none" w:sz="0" w:space="0" w:color="auto"/>
        <w:left w:val="none" w:sz="0" w:space="0" w:color="auto"/>
        <w:bottom w:val="none" w:sz="0" w:space="0" w:color="auto"/>
        <w:right w:val="none" w:sz="0" w:space="0" w:color="auto"/>
      </w:divBdr>
    </w:div>
    <w:div w:id="322976754">
      <w:bodyDiv w:val="1"/>
      <w:marLeft w:val="0"/>
      <w:marRight w:val="0"/>
      <w:marTop w:val="0"/>
      <w:marBottom w:val="0"/>
      <w:divBdr>
        <w:top w:val="none" w:sz="0" w:space="0" w:color="auto"/>
        <w:left w:val="none" w:sz="0" w:space="0" w:color="auto"/>
        <w:bottom w:val="none" w:sz="0" w:space="0" w:color="auto"/>
        <w:right w:val="none" w:sz="0" w:space="0" w:color="auto"/>
      </w:divBdr>
    </w:div>
    <w:div w:id="351878930">
      <w:bodyDiv w:val="1"/>
      <w:marLeft w:val="0"/>
      <w:marRight w:val="0"/>
      <w:marTop w:val="0"/>
      <w:marBottom w:val="0"/>
      <w:divBdr>
        <w:top w:val="none" w:sz="0" w:space="0" w:color="auto"/>
        <w:left w:val="none" w:sz="0" w:space="0" w:color="auto"/>
        <w:bottom w:val="none" w:sz="0" w:space="0" w:color="auto"/>
        <w:right w:val="none" w:sz="0" w:space="0" w:color="auto"/>
      </w:divBdr>
    </w:div>
    <w:div w:id="365256770">
      <w:bodyDiv w:val="1"/>
      <w:marLeft w:val="0"/>
      <w:marRight w:val="0"/>
      <w:marTop w:val="0"/>
      <w:marBottom w:val="0"/>
      <w:divBdr>
        <w:top w:val="none" w:sz="0" w:space="0" w:color="auto"/>
        <w:left w:val="none" w:sz="0" w:space="0" w:color="auto"/>
        <w:bottom w:val="none" w:sz="0" w:space="0" w:color="auto"/>
        <w:right w:val="none" w:sz="0" w:space="0" w:color="auto"/>
      </w:divBdr>
    </w:div>
    <w:div w:id="370804896">
      <w:bodyDiv w:val="1"/>
      <w:marLeft w:val="0"/>
      <w:marRight w:val="0"/>
      <w:marTop w:val="0"/>
      <w:marBottom w:val="0"/>
      <w:divBdr>
        <w:top w:val="none" w:sz="0" w:space="0" w:color="auto"/>
        <w:left w:val="none" w:sz="0" w:space="0" w:color="auto"/>
        <w:bottom w:val="none" w:sz="0" w:space="0" w:color="auto"/>
        <w:right w:val="none" w:sz="0" w:space="0" w:color="auto"/>
      </w:divBdr>
    </w:div>
    <w:div w:id="382102476">
      <w:bodyDiv w:val="1"/>
      <w:marLeft w:val="0"/>
      <w:marRight w:val="0"/>
      <w:marTop w:val="0"/>
      <w:marBottom w:val="0"/>
      <w:divBdr>
        <w:top w:val="none" w:sz="0" w:space="0" w:color="auto"/>
        <w:left w:val="none" w:sz="0" w:space="0" w:color="auto"/>
        <w:bottom w:val="none" w:sz="0" w:space="0" w:color="auto"/>
        <w:right w:val="none" w:sz="0" w:space="0" w:color="auto"/>
      </w:divBdr>
    </w:div>
    <w:div w:id="454720866">
      <w:bodyDiv w:val="1"/>
      <w:marLeft w:val="0"/>
      <w:marRight w:val="0"/>
      <w:marTop w:val="0"/>
      <w:marBottom w:val="0"/>
      <w:divBdr>
        <w:top w:val="none" w:sz="0" w:space="0" w:color="auto"/>
        <w:left w:val="none" w:sz="0" w:space="0" w:color="auto"/>
        <w:bottom w:val="none" w:sz="0" w:space="0" w:color="auto"/>
        <w:right w:val="none" w:sz="0" w:space="0" w:color="auto"/>
      </w:divBdr>
      <w:divsChild>
        <w:div w:id="157112653">
          <w:marLeft w:val="0"/>
          <w:marRight w:val="0"/>
          <w:marTop w:val="0"/>
          <w:marBottom w:val="0"/>
          <w:divBdr>
            <w:top w:val="none" w:sz="0" w:space="0" w:color="auto"/>
            <w:left w:val="none" w:sz="0" w:space="0" w:color="auto"/>
            <w:bottom w:val="none" w:sz="0" w:space="0" w:color="auto"/>
            <w:right w:val="none" w:sz="0" w:space="0" w:color="auto"/>
          </w:divBdr>
        </w:div>
        <w:div w:id="341862813">
          <w:marLeft w:val="0"/>
          <w:marRight w:val="0"/>
          <w:marTop w:val="0"/>
          <w:marBottom w:val="0"/>
          <w:divBdr>
            <w:top w:val="none" w:sz="0" w:space="0" w:color="auto"/>
            <w:left w:val="none" w:sz="0" w:space="0" w:color="auto"/>
            <w:bottom w:val="none" w:sz="0" w:space="0" w:color="auto"/>
            <w:right w:val="none" w:sz="0" w:space="0" w:color="auto"/>
          </w:divBdr>
        </w:div>
        <w:div w:id="476069106">
          <w:marLeft w:val="0"/>
          <w:marRight w:val="0"/>
          <w:marTop w:val="0"/>
          <w:marBottom w:val="0"/>
          <w:divBdr>
            <w:top w:val="none" w:sz="0" w:space="0" w:color="auto"/>
            <w:left w:val="none" w:sz="0" w:space="0" w:color="auto"/>
            <w:bottom w:val="none" w:sz="0" w:space="0" w:color="auto"/>
            <w:right w:val="none" w:sz="0" w:space="0" w:color="auto"/>
          </w:divBdr>
        </w:div>
        <w:div w:id="539125458">
          <w:marLeft w:val="0"/>
          <w:marRight w:val="0"/>
          <w:marTop w:val="0"/>
          <w:marBottom w:val="0"/>
          <w:divBdr>
            <w:top w:val="none" w:sz="0" w:space="0" w:color="auto"/>
            <w:left w:val="none" w:sz="0" w:space="0" w:color="auto"/>
            <w:bottom w:val="none" w:sz="0" w:space="0" w:color="auto"/>
            <w:right w:val="none" w:sz="0" w:space="0" w:color="auto"/>
          </w:divBdr>
        </w:div>
        <w:div w:id="739720101">
          <w:marLeft w:val="0"/>
          <w:marRight w:val="0"/>
          <w:marTop w:val="0"/>
          <w:marBottom w:val="0"/>
          <w:divBdr>
            <w:top w:val="none" w:sz="0" w:space="0" w:color="auto"/>
            <w:left w:val="none" w:sz="0" w:space="0" w:color="auto"/>
            <w:bottom w:val="none" w:sz="0" w:space="0" w:color="auto"/>
            <w:right w:val="none" w:sz="0" w:space="0" w:color="auto"/>
          </w:divBdr>
        </w:div>
        <w:div w:id="742022553">
          <w:marLeft w:val="0"/>
          <w:marRight w:val="0"/>
          <w:marTop w:val="0"/>
          <w:marBottom w:val="0"/>
          <w:divBdr>
            <w:top w:val="none" w:sz="0" w:space="0" w:color="auto"/>
            <w:left w:val="none" w:sz="0" w:space="0" w:color="auto"/>
            <w:bottom w:val="none" w:sz="0" w:space="0" w:color="auto"/>
            <w:right w:val="none" w:sz="0" w:space="0" w:color="auto"/>
          </w:divBdr>
        </w:div>
        <w:div w:id="777917875">
          <w:marLeft w:val="0"/>
          <w:marRight w:val="0"/>
          <w:marTop w:val="0"/>
          <w:marBottom w:val="0"/>
          <w:divBdr>
            <w:top w:val="none" w:sz="0" w:space="0" w:color="auto"/>
            <w:left w:val="none" w:sz="0" w:space="0" w:color="auto"/>
            <w:bottom w:val="none" w:sz="0" w:space="0" w:color="auto"/>
            <w:right w:val="none" w:sz="0" w:space="0" w:color="auto"/>
          </w:divBdr>
        </w:div>
        <w:div w:id="779179420">
          <w:marLeft w:val="0"/>
          <w:marRight w:val="0"/>
          <w:marTop w:val="0"/>
          <w:marBottom w:val="0"/>
          <w:divBdr>
            <w:top w:val="none" w:sz="0" w:space="0" w:color="auto"/>
            <w:left w:val="none" w:sz="0" w:space="0" w:color="auto"/>
            <w:bottom w:val="none" w:sz="0" w:space="0" w:color="auto"/>
            <w:right w:val="none" w:sz="0" w:space="0" w:color="auto"/>
          </w:divBdr>
        </w:div>
        <w:div w:id="875193387">
          <w:marLeft w:val="0"/>
          <w:marRight w:val="0"/>
          <w:marTop w:val="0"/>
          <w:marBottom w:val="0"/>
          <w:divBdr>
            <w:top w:val="none" w:sz="0" w:space="0" w:color="auto"/>
            <w:left w:val="none" w:sz="0" w:space="0" w:color="auto"/>
            <w:bottom w:val="none" w:sz="0" w:space="0" w:color="auto"/>
            <w:right w:val="none" w:sz="0" w:space="0" w:color="auto"/>
          </w:divBdr>
        </w:div>
        <w:div w:id="937372329">
          <w:marLeft w:val="0"/>
          <w:marRight w:val="0"/>
          <w:marTop w:val="0"/>
          <w:marBottom w:val="0"/>
          <w:divBdr>
            <w:top w:val="none" w:sz="0" w:space="0" w:color="auto"/>
            <w:left w:val="none" w:sz="0" w:space="0" w:color="auto"/>
            <w:bottom w:val="none" w:sz="0" w:space="0" w:color="auto"/>
            <w:right w:val="none" w:sz="0" w:space="0" w:color="auto"/>
          </w:divBdr>
        </w:div>
        <w:div w:id="1021667316">
          <w:marLeft w:val="0"/>
          <w:marRight w:val="0"/>
          <w:marTop w:val="0"/>
          <w:marBottom w:val="0"/>
          <w:divBdr>
            <w:top w:val="none" w:sz="0" w:space="0" w:color="auto"/>
            <w:left w:val="none" w:sz="0" w:space="0" w:color="auto"/>
            <w:bottom w:val="none" w:sz="0" w:space="0" w:color="auto"/>
            <w:right w:val="none" w:sz="0" w:space="0" w:color="auto"/>
          </w:divBdr>
        </w:div>
        <w:div w:id="1047486561">
          <w:marLeft w:val="0"/>
          <w:marRight w:val="0"/>
          <w:marTop w:val="0"/>
          <w:marBottom w:val="0"/>
          <w:divBdr>
            <w:top w:val="none" w:sz="0" w:space="0" w:color="auto"/>
            <w:left w:val="none" w:sz="0" w:space="0" w:color="auto"/>
            <w:bottom w:val="none" w:sz="0" w:space="0" w:color="auto"/>
            <w:right w:val="none" w:sz="0" w:space="0" w:color="auto"/>
          </w:divBdr>
        </w:div>
        <w:div w:id="1088967978">
          <w:marLeft w:val="0"/>
          <w:marRight w:val="0"/>
          <w:marTop w:val="0"/>
          <w:marBottom w:val="0"/>
          <w:divBdr>
            <w:top w:val="none" w:sz="0" w:space="0" w:color="auto"/>
            <w:left w:val="none" w:sz="0" w:space="0" w:color="auto"/>
            <w:bottom w:val="none" w:sz="0" w:space="0" w:color="auto"/>
            <w:right w:val="none" w:sz="0" w:space="0" w:color="auto"/>
          </w:divBdr>
        </w:div>
        <w:div w:id="1466123236">
          <w:marLeft w:val="0"/>
          <w:marRight w:val="0"/>
          <w:marTop w:val="0"/>
          <w:marBottom w:val="0"/>
          <w:divBdr>
            <w:top w:val="none" w:sz="0" w:space="0" w:color="auto"/>
            <w:left w:val="none" w:sz="0" w:space="0" w:color="auto"/>
            <w:bottom w:val="none" w:sz="0" w:space="0" w:color="auto"/>
            <w:right w:val="none" w:sz="0" w:space="0" w:color="auto"/>
          </w:divBdr>
        </w:div>
        <w:div w:id="1495876770">
          <w:marLeft w:val="0"/>
          <w:marRight w:val="0"/>
          <w:marTop w:val="0"/>
          <w:marBottom w:val="0"/>
          <w:divBdr>
            <w:top w:val="none" w:sz="0" w:space="0" w:color="auto"/>
            <w:left w:val="none" w:sz="0" w:space="0" w:color="auto"/>
            <w:bottom w:val="none" w:sz="0" w:space="0" w:color="auto"/>
            <w:right w:val="none" w:sz="0" w:space="0" w:color="auto"/>
          </w:divBdr>
        </w:div>
        <w:div w:id="1568346449">
          <w:marLeft w:val="0"/>
          <w:marRight w:val="0"/>
          <w:marTop w:val="0"/>
          <w:marBottom w:val="0"/>
          <w:divBdr>
            <w:top w:val="none" w:sz="0" w:space="0" w:color="auto"/>
            <w:left w:val="none" w:sz="0" w:space="0" w:color="auto"/>
            <w:bottom w:val="none" w:sz="0" w:space="0" w:color="auto"/>
            <w:right w:val="none" w:sz="0" w:space="0" w:color="auto"/>
          </w:divBdr>
        </w:div>
        <w:div w:id="1596550642">
          <w:marLeft w:val="0"/>
          <w:marRight w:val="0"/>
          <w:marTop w:val="0"/>
          <w:marBottom w:val="0"/>
          <w:divBdr>
            <w:top w:val="none" w:sz="0" w:space="0" w:color="auto"/>
            <w:left w:val="none" w:sz="0" w:space="0" w:color="auto"/>
            <w:bottom w:val="none" w:sz="0" w:space="0" w:color="auto"/>
            <w:right w:val="none" w:sz="0" w:space="0" w:color="auto"/>
          </w:divBdr>
        </w:div>
        <w:div w:id="1600795113">
          <w:marLeft w:val="0"/>
          <w:marRight w:val="0"/>
          <w:marTop w:val="0"/>
          <w:marBottom w:val="0"/>
          <w:divBdr>
            <w:top w:val="none" w:sz="0" w:space="0" w:color="auto"/>
            <w:left w:val="none" w:sz="0" w:space="0" w:color="auto"/>
            <w:bottom w:val="none" w:sz="0" w:space="0" w:color="auto"/>
            <w:right w:val="none" w:sz="0" w:space="0" w:color="auto"/>
          </w:divBdr>
        </w:div>
        <w:div w:id="1862276594">
          <w:marLeft w:val="0"/>
          <w:marRight w:val="0"/>
          <w:marTop w:val="0"/>
          <w:marBottom w:val="0"/>
          <w:divBdr>
            <w:top w:val="none" w:sz="0" w:space="0" w:color="auto"/>
            <w:left w:val="none" w:sz="0" w:space="0" w:color="auto"/>
            <w:bottom w:val="none" w:sz="0" w:space="0" w:color="auto"/>
            <w:right w:val="none" w:sz="0" w:space="0" w:color="auto"/>
          </w:divBdr>
        </w:div>
        <w:div w:id="2007130083">
          <w:marLeft w:val="0"/>
          <w:marRight w:val="0"/>
          <w:marTop w:val="0"/>
          <w:marBottom w:val="0"/>
          <w:divBdr>
            <w:top w:val="none" w:sz="0" w:space="0" w:color="auto"/>
            <w:left w:val="none" w:sz="0" w:space="0" w:color="auto"/>
            <w:bottom w:val="none" w:sz="0" w:space="0" w:color="auto"/>
            <w:right w:val="none" w:sz="0" w:space="0" w:color="auto"/>
          </w:divBdr>
        </w:div>
        <w:div w:id="2052269609">
          <w:marLeft w:val="0"/>
          <w:marRight w:val="0"/>
          <w:marTop w:val="0"/>
          <w:marBottom w:val="0"/>
          <w:divBdr>
            <w:top w:val="none" w:sz="0" w:space="0" w:color="auto"/>
            <w:left w:val="none" w:sz="0" w:space="0" w:color="auto"/>
            <w:bottom w:val="none" w:sz="0" w:space="0" w:color="auto"/>
            <w:right w:val="none" w:sz="0" w:space="0" w:color="auto"/>
          </w:divBdr>
        </w:div>
        <w:div w:id="2060977142">
          <w:marLeft w:val="0"/>
          <w:marRight w:val="0"/>
          <w:marTop w:val="0"/>
          <w:marBottom w:val="0"/>
          <w:divBdr>
            <w:top w:val="none" w:sz="0" w:space="0" w:color="auto"/>
            <w:left w:val="none" w:sz="0" w:space="0" w:color="auto"/>
            <w:bottom w:val="none" w:sz="0" w:space="0" w:color="auto"/>
            <w:right w:val="none" w:sz="0" w:space="0" w:color="auto"/>
          </w:divBdr>
        </w:div>
        <w:div w:id="2091004499">
          <w:marLeft w:val="0"/>
          <w:marRight w:val="0"/>
          <w:marTop w:val="0"/>
          <w:marBottom w:val="0"/>
          <w:divBdr>
            <w:top w:val="none" w:sz="0" w:space="0" w:color="auto"/>
            <w:left w:val="none" w:sz="0" w:space="0" w:color="auto"/>
            <w:bottom w:val="none" w:sz="0" w:space="0" w:color="auto"/>
            <w:right w:val="none" w:sz="0" w:space="0" w:color="auto"/>
          </w:divBdr>
        </w:div>
      </w:divsChild>
    </w:div>
    <w:div w:id="456066106">
      <w:bodyDiv w:val="1"/>
      <w:marLeft w:val="0"/>
      <w:marRight w:val="0"/>
      <w:marTop w:val="0"/>
      <w:marBottom w:val="0"/>
      <w:divBdr>
        <w:top w:val="none" w:sz="0" w:space="0" w:color="auto"/>
        <w:left w:val="none" w:sz="0" w:space="0" w:color="auto"/>
        <w:bottom w:val="none" w:sz="0" w:space="0" w:color="auto"/>
        <w:right w:val="none" w:sz="0" w:space="0" w:color="auto"/>
      </w:divBdr>
    </w:div>
    <w:div w:id="487209444">
      <w:bodyDiv w:val="1"/>
      <w:marLeft w:val="0"/>
      <w:marRight w:val="0"/>
      <w:marTop w:val="0"/>
      <w:marBottom w:val="0"/>
      <w:divBdr>
        <w:top w:val="none" w:sz="0" w:space="0" w:color="auto"/>
        <w:left w:val="none" w:sz="0" w:space="0" w:color="auto"/>
        <w:bottom w:val="none" w:sz="0" w:space="0" w:color="auto"/>
        <w:right w:val="none" w:sz="0" w:space="0" w:color="auto"/>
      </w:divBdr>
    </w:div>
    <w:div w:id="497771413">
      <w:bodyDiv w:val="1"/>
      <w:marLeft w:val="0"/>
      <w:marRight w:val="0"/>
      <w:marTop w:val="0"/>
      <w:marBottom w:val="0"/>
      <w:divBdr>
        <w:top w:val="none" w:sz="0" w:space="0" w:color="auto"/>
        <w:left w:val="none" w:sz="0" w:space="0" w:color="auto"/>
        <w:bottom w:val="none" w:sz="0" w:space="0" w:color="auto"/>
        <w:right w:val="none" w:sz="0" w:space="0" w:color="auto"/>
      </w:divBdr>
    </w:div>
    <w:div w:id="540359505">
      <w:bodyDiv w:val="1"/>
      <w:marLeft w:val="0"/>
      <w:marRight w:val="0"/>
      <w:marTop w:val="0"/>
      <w:marBottom w:val="0"/>
      <w:divBdr>
        <w:top w:val="none" w:sz="0" w:space="0" w:color="auto"/>
        <w:left w:val="none" w:sz="0" w:space="0" w:color="auto"/>
        <w:bottom w:val="none" w:sz="0" w:space="0" w:color="auto"/>
        <w:right w:val="none" w:sz="0" w:space="0" w:color="auto"/>
      </w:divBdr>
    </w:div>
    <w:div w:id="547231413">
      <w:bodyDiv w:val="1"/>
      <w:marLeft w:val="0"/>
      <w:marRight w:val="0"/>
      <w:marTop w:val="0"/>
      <w:marBottom w:val="0"/>
      <w:divBdr>
        <w:top w:val="none" w:sz="0" w:space="0" w:color="auto"/>
        <w:left w:val="none" w:sz="0" w:space="0" w:color="auto"/>
        <w:bottom w:val="none" w:sz="0" w:space="0" w:color="auto"/>
        <w:right w:val="none" w:sz="0" w:space="0" w:color="auto"/>
      </w:divBdr>
    </w:div>
    <w:div w:id="555698377">
      <w:bodyDiv w:val="1"/>
      <w:marLeft w:val="0"/>
      <w:marRight w:val="0"/>
      <w:marTop w:val="0"/>
      <w:marBottom w:val="0"/>
      <w:divBdr>
        <w:top w:val="none" w:sz="0" w:space="0" w:color="auto"/>
        <w:left w:val="none" w:sz="0" w:space="0" w:color="auto"/>
        <w:bottom w:val="none" w:sz="0" w:space="0" w:color="auto"/>
        <w:right w:val="none" w:sz="0" w:space="0" w:color="auto"/>
      </w:divBdr>
      <w:divsChild>
        <w:div w:id="2111970878">
          <w:marLeft w:val="0"/>
          <w:marRight w:val="0"/>
          <w:marTop w:val="0"/>
          <w:marBottom w:val="0"/>
          <w:divBdr>
            <w:top w:val="none" w:sz="0" w:space="0" w:color="auto"/>
            <w:left w:val="none" w:sz="0" w:space="0" w:color="auto"/>
            <w:bottom w:val="none" w:sz="0" w:space="0" w:color="auto"/>
            <w:right w:val="none" w:sz="0" w:space="0" w:color="auto"/>
          </w:divBdr>
          <w:divsChild>
            <w:div w:id="242417824">
              <w:marLeft w:val="0"/>
              <w:marRight w:val="0"/>
              <w:marTop w:val="0"/>
              <w:marBottom w:val="0"/>
              <w:divBdr>
                <w:top w:val="none" w:sz="0" w:space="0" w:color="auto"/>
                <w:left w:val="none" w:sz="0" w:space="0" w:color="auto"/>
                <w:bottom w:val="none" w:sz="0" w:space="0" w:color="auto"/>
                <w:right w:val="none" w:sz="0" w:space="0" w:color="auto"/>
              </w:divBdr>
              <w:divsChild>
                <w:div w:id="1021587189">
                  <w:marLeft w:val="0"/>
                  <w:marRight w:val="0"/>
                  <w:marTop w:val="100"/>
                  <w:marBottom w:val="100"/>
                  <w:divBdr>
                    <w:top w:val="none" w:sz="0" w:space="0" w:color="auto"/>
                    <w:left w:val="none" w:sz="0" w:space="0" w:color="auto"/>
                    <w:bottom w:val="none" w:sz="0" w:space="0" w:color="auto"/>
                    <w:right w:val="none" w:sz="0" w:space="0" w:color="auto"/>
                  </w:divBdr>
                  <w:divsChild>
                    <w:div w:id="739670563">
                      <w:marLeft w:val="0"/>
                      <w:marRight w:val="0"/>
                      <w:marTop w:val="0"/>
                      <w:marBottom w:val="0"/>
                      <w:divBdr>
                        <w:top w:val="none" w:sz="0" w:space="0" w:color="auto"/>
                        <w:left w:val="none" w:sz="0" w:space="0" w:color="auto"/>
                        <w:bottom w:val="none" w:sz="0" w:space="0" w:color="auto"/>
                        <w:right w:val="none" w:sz="0" w:space="0" w:color="auto"/>
                      </w:divBdr>
                      <w:divsChild>
                        <w:div w:id="1163082774">
                          <w:marLeft w:val="0"/>
                          <w:marRight w:val="0"/>
                          <w:marTop w:val="0"/>
                          <w:marBottom w:val="0"/>
                          <w:divBdr>
                            <w:top w:val="none" w:sz="0" w:space="0" w:color="auto"/>
                            <w:left w:val="none" w:sz="0" w:space="0" w:color="auto"/>
                            <w:bottom w:val="none" w:sz="0" w:space="0" w:color="auto"/>
                            <w:right w:val="none" w:sz="0" w:space="0" w:color="auto"/>
                          </w:divBdr>
                          <w:divsChild>
                            <w:div w:id="550730395">
                              <w:marLeft w:val="0"/>
                              <w:marRight w:val="0"/>
                              <w:marTop w:val="0"/>
                              <w:marBottom w:val="0"/>
                              <w:divBdr>
                                <w:top w:val="none" w:sz="0" w:space="0" w:color="auto"/>
                                <w:left w:val="none" w:sz="0" w:space="0" w:color="auto"/>
                                <w:bottom w:val="none" w:sz="0" w:space="0" w:color="auto"/>
                                <w:right w:val="none" w:sz="0" w:space="0" w:color="auto"/>
                              </w:divBdr>
                              <w:divsChild>
                                <w:div w:id="2142838757">
                                  <w:marLeft w:val="0"/>
                                  <w:marRight w:val="0"/>
                                  <w:marTop w:val="0"/>
                                  <w:marBottom w:val="0"/>
                                  <w:divBdr>
                                    <w:top w:val="none" w:sz="0" w:space="0" w:color="auto"/>
                                    <w:left w:val="none" w:sz="0" w:space="0" w:color="auto"/>
                                    <w:bottom w:val="none" w:sz="0" w:space="0" w:color="auto"/>
                                    <w:right w:val="none" w:sz="0" w:space="0" w:color="auto"/>
                                  </w:divBdr>
                                  <w:divsChild>
                                    <w:div w:id="189754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5359888">
      <w:bodyDiv w:val="1"/>
      <w:marLeft w:val="0"/>
      <w:marRight w:val="0"/>
      <w:marTop w:val="0"/>
      <w:marBottom w:val="0"/>
      <w:divBdr>
        <w:top w:val="none" w:sz="0" w:space="0" w:color="auto"/>
        <w:left w:val="none" w:sz="0" w:space="0" w:color="auto"/>
        <w:bottom w:val="none" w:sz="0" w:space="0" w:color="auto"/>
        <w:right w:val="none" w:sz="0" w:space="0" w:color="auto"/>
      </w:divBdr>
      <w:divsChild>
        <w:div w:id="727924494">
          <w:marLeft w:val="300"/>
          <w:marRight w:val="0"/>
          <w:marTop w:val="0"/>
          <w:marBottom w:val="0"/>
          <w:divBdr>
            <w:top w:val="none" w:sz="0" w:space="0" w:color="auto"/>
            <w:left w:val="none" w:sz="0" w:space="0" w:color="auto"/>
            <w:bottom w:val="none" w:sz="0" w:space="0" w:color="auto"/>
            <w:right w:val="none" w:sz="0" w:space="0" w:color="auto"/>
          </w:divBdr>
          <w:divsChild>
            <w:div w:id="13476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75312">
      <w:bodyDiv w:val="1"/>
      <w:marLeft w:val="0"/>
      <w:marRight w:val="0"/>
      <w:marTop w:val="0"/>
      <w:marBottom w:val="0"/>
      <w:divBdr>
        <w:top w:val="none" w:sz="0" w:space="0" w:color="auto"/>
        <w:left w:val="none" w:sz="0" w:space="0" w:color="auto"/>
        <w:bottom w:val="none" w:sz="0" w:space="0" w:color="auto"/>
        <w:right w:val="none" w:sz="0" w:space="0" w:color="auto"/>
      </w:divBdr>
      <w:divsChild>
        <w:div w:id="175075636">
          <w:marLeft w:val="0"/>
          <w:marRight w:val="0"/>
          <w:marTop w:val="0"/>
          <w:marBottom w:val="0"/>
          <w:divBdr>
            <w:top w:val="none" w:sz="0" w:space="0" w:color="auto"/>
            <w:left w:val="none" w:sz="0" w:space="0" w:color="auto"/>
            <w:bottom w:val="none" w:sz="0" w:space="0" w:color="auto"/>
            <w:right w:val="none" w:sz="0" w:space="0" w:color="auto"/>
          </w:divBdr>
          <w:divsChild>
            <w:div w:id="1432165508">
              <w:marLeft w:val="0"/>
              <w:marRight w:val="0"/>
              <w:marTop w:val="0"/>
              <w:marBottom w:val="0"/>
              <w:divBdr>
                <w:top w:val="none" w:sz="0" w:space="0" w:color="auto"/>
                <w:left w:val="none" w:sz="0" w:space="0" w:color="auto"/>
                <w:bottom w:val="none" w:sz="0" w:space="0" w:color="auto"/>
                <w:right w:val="none" w:sz="0" w:space="0" w:color="auto"/>
              </w:divBdr>
              <w:divsChild>
                <w:div w:id="29654564">
                  <w:marLeft w:val="0"/>
                  <w:marRight w:val="0"/>
                  <w:marTop w:val="0"/>
                  <w:marBottom w:val="0"/>
                  <w:divBdr>
                    <w:top w:val="none" w:sz="0" w:space="0" w:color="auto"/>
                    <w:left w:val="none" w:sz="0" w:space="0" w:color="auto"/>
                    <w:bottom w:val="none" w:sz="0" w:space="0" w:color="auto"/>
                    <w:right w:val="none" w:sz="0" w:space="0" w:color="auto"/>
                  </w:divBdr>
                  <w:divsChild>
                    <w:div w:id="195501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55063">
          <w:marLeft w:val="0"/>
          <w:marRight w:val="0"/>
          <w:marTop w:val="0"/>
          <w:marBottom w:val="0"/>
          <w:divBdr>
            <w:top w:val="none" w:sz="0" w:space="0" w:color="auto"/>
            <w:left w:val="none" w:sz="0" w:space="0" w:color="auto"/>
            <w:bottom w:val="none" w:sz="0" w:space="0" w:color="auto"/>
            <w:right w:val="none" w:sz="0" w:space="0" w:color="auto"/>
          </w:divBdr>
          <w:divsChild>
            <w:div w:id="2086416539">
              <w:marLeft w:val="0"/>
              <w:marRight w:val="0"/>
              <w:marTop w:val="0"/>
              <w:marBottom w:val="0"/>
              <w:divBdr>
                <w:top w:val="none" w:sz="0" w:space="0" w:color="auto"/>
                <w:left w:val="none" w:sz="0" w:space="0" w:color="auto"/>
                <w:bottom w:val="none" w:sz="0" w:space="0" w:color="auto"/>
                <w:right w:val="none" w:sz="0" w:space="0" w:color="auto"/>
              </w:divBdr>
              <w:divsChild>
                <w:div w:id="406004244">
                  <w:marLeft w:val="0"/>
                  <w:marRight w:val="0"/>
                  <w:marTop w:val="0"/>
                  <w:marBottom w:val="0"/>
                  <w:divBdr>
                    <w:top w:val="none" w:sz="0" w:space="0" w:color="auto"/>
                    <w:left w:val="none" w:sz="0" w:space="0" w:color="auto"/>
                    <w:bottom w:val="none" w:sz="0" w:space="0" w:color="auto"/>
                    <w:right w:val="none" w:sz="0" w:space="0" w:color="auto"/>
                  </w:divBdr>
                  <w:divsChild>
                    <w:div w:id="3280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846061">
      <w:bodyDiv w:val="1"/>
      <w:marLeft w:val="0"/>
      <w:marRight w:val="0"/>
      <w:marTop w:val="0"/>
      <w:marBottom w:val="0"/>
      <w:divBdr>
        <w:top w:val="none" w:sz="0" w:space="0" w:color="auto"/>
        <w:left w:val="none" w:sz="0" w:space="0" w:color="auto"/>
        <w:bottom w:val="none" w:sz="0" w:space="0" w:color="auto"/>
        <w:right w:val="none" w:sz="0" w:space="0" w:color="auto"/>
      </w:divBdr>
      <w:divsChild>
        <w:div w:id="1856188677">
          <w:marLeft w:val="0"/>
          <w:marRight w:val="0"/>
          <w:marTop w:val="0"/>
          <w:marBottom w:val="0"/>
          <w:divBdr>
            <w:top w:val="none" w:sz="0" w:space="0" w:color="auto"/>
            <w:left w:val="none" w:sz="0" w:space="0" w:color="auto"/>
            <w:bottom w:val="none" w:sz="0" w:space="0" w:color="auto"/>
            <w:right w:val="none" w:sz="0" w:space="0" w:color="auto"/>
          </w:divBdr>
          <w:divsChild>
            <w:div w:id="35856396">
              <w:marLeft w:val="0"/>
              <w:marRight w:val="0"/>
              <w:marTop w:val="0"/>
              <w:marBottom w:val="0"/>
              <w:divBdr>
                <w:top w:val="none" w:sz="0" w:space="0" w:color="auto"/>
                <w:left w:val="none" w:sz="0" w:space="0" w:color="auto"/>
                <w:bottom w:val="none" w:sz="0" w:space="0" w:color="auto"/>
                <w:right w:val="none" w:sz="0" w:space="0" w:color="auto"/>
              </w:divBdr>
            </w:div>
          </w:divsChild>
        </w:div>
        <w:div w:id="2103987138">
          <w:marLeft w:val="0"/>
          <w:marRight w:val="0"/>
          <w:marTop w:val="0"/>
          <w:marBottom w:val="720"/>
          <w:divBdr>
            <w:top w:val="none" w:sz="0" w:space="0" w:color="auto"/>
            <w:left w:val="none" w:sz="0" w:space="0" w:color="auto"/>
            <w:bottom w:val="none" w:sz="0" w:space="0" w:color="auto"/>
            <w:right w:val="none" w:sz="0" w:space="0" w:color="auto"/>
          </w:divBdr>
          <w:divsChild>
            <w:div w:id="108418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78184">
      <w:bodyDiv w:val="1"/>
      <w:marLeft w:val="0"/>
      <w:marRight w:val="0"/>
      <w:marTop w:val="0"/>
      <w:marBottom w:val="0"/>
      <w:divBdr>
        <w:top w:val="none" w:sz="0" w:space="0" w:color="auto"/>
        <w:left w:val="none" w:sz="0" w:space="0" w:color="auto"/>
        <w:bottom w:val="none" w:sz="0" w:space="0" w:color="auto"/>
        <w:right w:val="none" w:sz="0" w:space="0" w:color="auto"/>
      </w:divBdr>
    </w:div>
    <w:div w:id="648824631">
      <w:bodyDiv w:val="1"/>
      <w:marLeft w:val="0"/>
      <w:marRight w:val="0"/>
      <w:marTop w:val="0"/>
      <w:marBottom w:val="0"/>
      <w:divBdr>
        <w:top w:val="none" w:sz="0" w:space="0" w:color="auto"/>
        <w:left w:val="none" w:sz="0" w:space="0" w:color="auto"/>
        <w:bottom w:val="none" w:sz="0" w:space="0" w:color="auto"/>
        <w:right w:val="none" w:sz="0" w:space="0" w:color="auto"/>
      </w:divBdr>
    </w:div>
    <w:div w:id="654918302">
      <w:bodyDiv w:val="1"/>
      <w:marLeft w:val="0"/>
      <w:marRight w:val="0"/>
      <w:marTop w:val="0"/>
      <w:marBottom w:val="0"/>
      <w:divBdr>
        <w:top w:val="none" w:sz="0" w:space="0" w:color="auto"/>
        <w:left w:val="none" w:sz="0" w:space="0" w:color="auto"/>
        <w:bottom w:val="none" w:sz="0" w:space="0" w:color="auto"/>
        <w:right w:val="none" w:sz="0" w:space="0" w:color="auto"/>
      </w:divBdr>
    </w:div>
    <w:div w:id="682588559">
      <w:bodyDiv w:val="1"/>
      <w:marLeft w:val="0"/>
      <w:marRight w:val="0"/>
      <w:marTop w:val="0"/>
      <w:marBottom w:val="0"/>
      <w:divBdr>
        <w:top w:val="none" w:sz="0" w:space="0" w:color="auto"/>
        <w:left w:val="none" w:sz="0" w:space="0" w:color="auto"/>
        <w:bottom w:val="none" w:sz="0" w:space="0" w:color="auto"/>
        <w:right w:val="none" w:sz="0" w:space="0" w:color="auto"/>
      </w:divBdr>
    </w:div>
    <w:div w:id="698168434">
      <w:bodyDiv w:val="1"/>
      <w:marLeft w:val="0"/>
      <w:marRight w:val="0"/>
      <w:marTop w:val="0"/>
      <w:marBottom w:val="0"/>
      <w:divBdr>
        <w:top w:val="none" w:sz="0" w:space="0" w:color="auto"/>
        <w:left w:val="none" w:sz="0" w:space="0" w:color="auto"/>
        <w:bottom w:val="none" w:sz="0" w:space="0" w:color="auto"/>
        <w:right w:val="none" w:sz="0" w:space="0" w:color="auto"/>
      </w:divBdr>
    </w:div>
    <w:div w:id="713701428">
      <w:bodyDiv w:val="1"/>
      <w:marLeft w:val="0"/>
      <w:marRight w:val="0"/>
      <w:marTop w:val="0"/>
      <w:marBottom w:val="0"/>
      <w:divBdr>
        <w:top w:val="none" w:sz="0" w:space="0" w:color="auto"/>
        <w:left w:val="none" w:sz="0" w:space="0" w:color="auto"/>
        <w:bottom w:val="none" w:sz="0" w:space="0" w:color="auto"/>
        <w:right w:val="none" w:sz="0" w:space="0" w:color="auto"/>
      </w:divBdr>
    </w:div>
    <w:div w:id="733431760">
      <w:bodyDiv w:val="1"/>
      <w:marLeft w:val="0"/>
      <w:marRight w:val="0"/>
      <w:marTop w:val="0"/>
      <w:marBottom w:val="0"/>
      <w:divBdr>
        <w:top w:val="none" w:sz="0" w:space="0" w:color="auto"/>
        <w:left w:val="none" w:sz="0" w:space="0" w:color="auto"/>
        <w:bottom w:val="none" w:sz="0" w:space="0" w:color="auto"/>
        <w:right w:val="none" w:sz="0" w:space="0" w:color="auto"/>
      </w:divBdr>
    </w:div>
    <w:div w:id="751246511">
      <w:bodyDiv w:val="1"/>
      <w:marLeft w:val="0"/>
      <w:marRight w:val="0"/>
      <w:marTop w:val="0"/>
      <w:marBottom w:val="0"/>
      <w:divBdr>
        <w:top w:val="none" w:sz="0" w:space="0" w:color="auto"/>
        <w:left w:val="none" w:sz="0" w:space="0" w:color="auto"/>
        <w:bottom w:val="none" w:sz="0" w:space="0" w:color="auto"/>
        <w:right w:val="none" w:sz="0" w:space="0" w:color="auto"/>
      </w:divBdr>
      <w:divsChild>
        <w:div w:id="13197232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82041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4326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5440810">
      <w:bodyDiv w:val="1"/>
      <w:marLeft w:val="0"/>
      <w:marRight w:val="0"/>
      <w:marTop w:val="0"/>
      <w:marBottom w:val="0"/>
      <w:divBdr>
        <w:top w:val="none" w:sz="0" w:space="0" w:color="auto"/>
        <w:left w:val="none" w:sz="0" w:space="0" w:color="auto"/>
        <w:bottom w:val="none" w:sz="0" w:space="0" w:color="auto"/>
        <w:right w:val="none" w:sz="0" w:space="0" w:color="auto"/>
      </w:divBdr>
    </w:div>
    <w:div w:id="780223482">
      <w:bodyDiv w:val="1"/>
      <w:marLeft w:val="0"/>
      <w:marRight w:val="0"/>
      <w:marTop w:val="0"/>
      <w:marBottom w:val="0"/>
      <w:divBdr>
        <w:top w:val="none" w:sz="0" w:space="0" w:color="auto"/>
        <w:left w:val="none" w:sz="0" w:space="0" w:color="auto"/>
        <w:bottom w:val="none" w:sz="0" w:space="0" w:color="auto"/>
        <w:right w:val="none" w:sz="0" w:space="0" w:color="auto"/>
      </w:divBdr>
    </w:div>
    <w:div w:id="796725429">
      <w:bodyDiv w:val="1"/>
      <w:marLeft w:val="0"/>
      <w:marRight w:val="0"/>
      <w:marTop w:val="0"/>
      <w:marBottom w:val="0"/>
      <w:divBdr>
        <w:top w:val="none" w:sz="0" w:space="0" w:color="auto"/>
        <w:left w:val="none" w:sz="0" w:space="0" w:color="auto"/>
        <w:bottom w:val="none" w:sz="0" w:space="0" w:color="auto"/>
        <w:right w:val="none" w:sz="0" w:space="0" w:color="auto"/>
      </w:divBdr>
    </w:div>
    <w:div w:id="797842130">
      <w:bodyDiv w:val="1"/>
      <w:marLeft w:val="0"/>
      <w:marRight w:val="0"/>
      <w:marTop w:val="0"/>
      <w:marBottom w:val="0"/>
      <w:divBdr>
        <w:top w:val="none" w:sz="0" w:space="0" w:color="auto"/>
        <w:left w:val="none" w:sz="0" w:space="0" w:color="auto"/>
        <w:bottom w:val="none" w:sz="0" w:space="0" w:color="auto"/>
        <w:right w:val="none" w:sz="0" w:space="0" w:color="auto"/>
      </w:divBdr>
      <w:divsChild>
        <w:div w:id="867523363">
          <w:marLeft w:val="0"/>
          <w:marRight w:val="0"/>
          <w:marTop w:val="0"/>
          <w:marBottom w:val="720"/>
          <w:divBdr>
            <w:top w:val="none" w:sz="0" w:space="0" w:color="auto"/>
            <w:left w:val="none" w:sz="0" w:space="0" w:color="auto"/>
            <w:bottom w:val="none" w:sz="0" w:space="0" w:color="auto"/>
            <w:right w:val="none" w:sz="0" w:space="0" w:color="auto"/>
          </w:divBdr>
          <w:divsChild>
            <w:div w:id="1780444242">
              <w:marLeft w:val="0"/>
              <w:marRight w:val="0"/>
              <w:marTop w:val="0"/>
              <w:marBottom w:val="0"/>
              <w:divBdr>
                <w:top w:val="none" w:sz="0" w:space="0" w:color="auto"/>
                <w:left w:val="none" w:sz="0" w:space="0" w:color="auto"/>
                <w:bottom w:val="none" w:sz="0" w:space="0" w:color="auto"/>
                <w:right w:val="none" w:sz="0" w:space="0" w:color="auto"/>
              </w:divBdr>
            </w:div>
          </w:divsChild>
        </w:div>
        <w:div w:id="2081753724">
          <w:marLeft w:val="0"/>
          <w:marRight w:val="0"/>
          <w:marTop w:val="0"/>
          <w:marBottom w:val="0"/>
          <w:divBdr>
            <w:top w:val="none" w:sz="0" w:space="0" w:color="auto"/>
            <w:left w:val="none" w:sz="0" w:space="0" w:color="auto"/>
            <w:bottom w:val="none" w:sz="0" w:space="0" w:color="auto"/>
            <w:right w:val="none" w:sz="0" w:space="0" w:color="auto"/>
          </w:divBdr>
          <w:divsChild>
            <w:div w:id="162302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66404">
      <w:bodyDiv w:val="1"/>
      <w:marLeft w:val="0"/>
      <w:marRight w:val="0"/>
      <w:marTop w:val="0"/>
      <w:marBottom w:val="0"/>
      <w:divBdr>
        <w:top w:val="none" w:sz="0" w:space="0" w:color="auto"/>
        <w:left w:val="none" w:sz="0" w:space="0" w:color="auto"/>
        <w:bottom w:val="none" w:sz="0" w:space="0" w:color="auto"/>
        <w:right w:val="none" w:sz="0" w:space="0" w:color="auto"/>
      </w:divBdr>
      <w:divsChild>
        <w:div w:id="1046219341">
          <w:marLeft w:val="0"/>
          <w:marRight w:val="0"/>
          <w:marTop w:val="0"/>
          <w:marBottom w:val="0"/>
          <w:divBdr>
            <w:top w:val="none" w:sz="0" w:space="0" w:color="auto"/>
            <w:left w:val="none" w:sz="0" w:space="0" w:color="auto"/>
            <w:bottom w:val="none" w:sz="0" w:space="0" w:color="auto"/>
            <w:right w:val="none" w:sz="0" w:space="0" w:color="auto"/>
          </w:divBdr>
          <w:divsChild>
            <w:div w:id="626086489">
              <w:marLeft w:val="0"/>
              <w:marRight w:val="0"/>
              <w:marTop w:val="0"/>
              <w:marBottom w:val="0"/>
              <w:divBdr>
                <w:top w:val="none" w:sz="0" w:space="0" w:color="auto"/>
                <w:left w:val="none" w:sz="0" w:space="0" w:color="auto"/>
                <w:bottom w:val="none" w:sz="0" w:space="0" w:color="auto"/>
                <w:right w:val="none" w:sz="0" w:space="0" w:color="auto"/>
              </w:divBdr>
            </w:div>
            <w:div w:id="702899777">
              <w:marLeft w:val="0"/>
              <w:marRight w:val="0"/>
              <w:marTop w:val="0"/>
              <w:marBottom w:val="0"/>
              <w:divBdr>
                <w:top w:val="none" w:sz="0" w:space="0" w:color="auto"/>
                <w:left w:val="none" w:sz="0" w:space="0" w:color="auto"/>
                <w:bottom w:val="none" w:sz="0" w:space="0" w:color="auto"/>
                <w:right w:val="none" w:sz="0" w:space="0" w:color="auto"/>
              </w:divBdr>
            </w:div>
            <w:div w:id="1696998968">
              <w:marLeft w:val="0"/>
              <w:marRight w:val="0"/>
              <w:marTop w:val="0"/>
              <w:marBottom w:val="0"/>
              <w:divBdr>
                <w:top w:val="none" w:sz="0" w:space="0" w:color="auto"/>
                <w:left w:val="none" w:sz="0" w:space="0" w:color="auto"/>
                <w:bottom w:val="none" w:sz="0" w:space="0" w:color="auto"/>
                <w:right w:val="none" w:sz="0" w:space="0" w:color="auto"/>
              </w:divBdr>
            </w:div>
            <w:div w:id="2003123367">
              <w:marLeft w:val="0"/>
              <w:marRight w:val="0"/>
              <w:marTop w:val="0"/>
              <w:marBottom w:val="0"/>
              <w:divBdr>
                <w:top w:val="none" w:sz="0" w:space="0" w:color="auto"/>
                <w:left w:val="none" w:sz="0" w:space="0" w:color="auto"/>
                <w:bottom w:val="none" w:sz="0" w:space="0" w:color="auto"/>
                <w:right w:val="none" w:sz="0" w:space="0" w:color="auto"/>
              </w:divBdr>
            </w:div>
            <w:div w:id="2019890593">
              <w:marLeft w:val="0"/>
              <w:marRight w:val="0"/>
              <w:marTop w:val="0"/>
              <w:marBottom w:val="0"/>
              <w:divBdr>
                <w:top w:val="none" w:sz="0" w:space="0" w:color="auto"/>
                <w:left w:val="none" w:sz="0" w:space="0" w:color="auto"/>
                <w:bottom w:val="none" w:sz="0" w:space="0" w:color="auto"/>
                <w:right w:val="none" w:sz="0" w:space="0" w:color="auto"/>
              </w:divBdr>
            </w:div>
          </w:divsChild>
        </w:div>
        <w:div w:id="2109617377">
          <w:marLeft w:val="0"/>
          <w:marRight w:val="0"/>
          <w:marTop w:val="0"/>
          <w:marBottom w:val="0"/>
          <w:divBdr>
            <w:top w:val="none" w:sz="0" w:space="0" w:color="auto"/>
            <w:left w:val="none" w:sz="0" w:space="0" w:color="auto"/>
            <w:bottom w:val="none" w:sz="0" w:space="0" w:color="auto"/>
            <w:right w:val="none" w:sz="0" w:space="0" w:color="auto"/>
          </w:divBdr>
          <w:divsChild>
            <w:div w:id="137916704">
              <w:marLeft w:val="0"/>
              <w:marRight w:val="0"/>
              <w:marTop w:val="0"/>
              <w:marBottom w:val="0"/>
              <w:divBdr>
                <w:top w:val="none" w:sz="0" w:space="0" w:color="auto"/>
                <w:left w:val="none" w:sz="0" w:space="0" w:color="auto"/>
                <w:bottom w:val="none" w:sz="0" w:space="0" w:color="auto"/>
                <w:right w:val="none" w:sz="0" w:space="0" w:color="auto"/>
              </w:divBdr>
            </w:div>
            <w:div w:id="240339769">
              <w:marLeft w:val="0"/>
              <w:marRight w:val="0"/>
              <w:marTop w:val="0"/>
              <w:marBottom w:val="0"/>
              <w:divBdr>
                <w:top w:val="none" w:sz="0" w:space="0" w:color="auto"/>
                <w:left w:val="none" w:sz="0" w:space="0" w:color="auto"/>
                <w:bottom w:val="none" w:sz="0" w:space="0" w:color="auto"/>
                <w:right w:val="none" w:sz="0" w:space="0" w:color="auto"/>
              </w:divBdr>
            </w:div>
            <w:div w:id="301888002">
              <w:marLeft w:val="0"/>
              <w:marRight w:val="0"/>
              <w:marTop w:val="0"/>
              <w:marBottom w:val="0"/>
              <w:divBdr>
                <w:top w:val="none" w:sz="0" w:space="0" w:color="auto"/>
                <w:left w:val="none" w:sz="0" w:space="0" w:color="auto"/>
                <w:bottom w:val="none" w:sz="0" w:space="0" w:color="auto"/>
                <w:right w:val="none" w:sz="0" w:space="0" w:color="auto"/>
              </w:divBdr>
            </w:div>
            <w:div w:id="314460097">
              <w:marLeft w:val="0"/>
              <w:marRight w:val="0"/>
              <w:marTop w:val="0"/>
              <w:marBottom w:val="0"/>
              <w:divBdr>
                <w:top w:val="none" w:sz="0" w:space="0" w:color="auto"/>
                <w:left w:val="none" w:sz="0" w:space="0" w:color="auto"/>
                <w:bottom w:val="none" w:sz="0" w:space="0" w:color="auto"/>
                <w:right w:val="none" w:sz="0" w:space="0" w:color="auto"/>
              </w:divBdr>
            </w:div>
            <w:div w:id="579366598">
              <w:marLeft w:val="0"/>
              <w:marRight w:val="0"/>
              <w:marTop w:val="0"/>
              <w:marBottom w:val="0"/>
              <w:divBdr>
                <w:top w:val="none" w:sz="0" w:space="0" w:color="auto"/>
                <w:left w:val="none" w:sz="0" w:space="0" w:color="auto"/>
                <w:bottom w:val="none" w:sz="0" w:space="0" w:color="auto"/>
                <w:right w:val="none" w:sz="0" w:space="0" w:color="auto"/>
              </w:divBdr>
            </w:div>
            <w:div w:id="661279623">
              <w:marLeft w:val="0"/>
              <w:marRight w:val="0"/>
              <w:marTop w:val="0"/>
              <w:marBottom w:val="0"/>
              <w:divBdr>
                <w:top w:val="none" w:sz="0" w:space="0" w:color="auto"/>
                <w:left w:val="none" w:sz="0" w:space="0" w:color="auto"/>
                <w:bottom w:val="none" w:sz="0" w:space="0" w:color="auto"/>
                <w:right w:val="none" w:sz="0" w:space="0" w:color="auto"/>
              </w:divBdr>
            </w:div>
            <w:div w:id="665982803">
              <w:marLeft w:val="0"/>
              <w:marRight w:val="0"/>
              <w:marTop w:val="0"/>
              <w:marBottom w:val="0"/>
              <w:divBdr>
                <w:top w:val="none" w:sz="0" w:space="0" w:color="auto"/>
                <w:left w:val="none" w:sz="0" w:space="0" w:color="auto"/>
                <w:bottom w:val="none" w:sz="0" w:space="0" w:color="auto"/>
                <w:right w:val="none" w:sz="0" w:space="0" w:color="auto"/>
              </w:divBdr>
            </w:div>
            <w:div w:id="747196650">
              <w:marLeft w:val="0"/>
              <w:marRight w:val="0"/>
              <w:marTop w:val="0"/>
              <w:marBottom w:val="0"/>
              <w:divBdr>
                <w:top w:val="none" w:sz="0" w:space="0" w:color="auto"/>
                <w:left w:val="none" w:sz="0" w:space="0" w:color="auto"/>
                <w:bottom w:val="none" w:sz="0" w:space="0" w:color="auto"/>
                <w:right w:val="none" w:sz="0" w:space="0" w:color="auto"/>
              </w:divBdr>
            </w:div>
            <w:div w:id="833033214">
              <w:marLeft w:val="0"/>
              <w:marRight w:val="0"/>
              <w:marTop w:val="0"/>
              <w:marBottom w:val="0"/>
              <w:divBdr>
                <w:top w:val="none" w:sz="0" w:space="0" w:color="auto"/>
                <w:left w:val="none" w:sz="0" w:space="0" w:color="auto"/>
                <w:bottom w:val="none" w:sz="0" w:space="0" w:color="auto"/>
                <w:right w:val="none" w:sz="0" w:space="0" w:color="auto"/>
              </w:divBdr>
            </w:div>
            <w:div w:id="864708851">
              <w:marLeft w:val="0"/>
              <w:marRight w:val="0"/>
              <w:marTop w:val="0"/>
              <w:marBottom w:val="0"/>
              <w:divBdr>
                <w:top w:val="none" w:sz="0" w:space="0" w:color="auto"/>
                <w:left w:val="none" w:sz="0" w:space="0" w:color="auto"/>
                <w:bottom w:val="none" w:sz="0" w:space="0" w:color="auto"/>
                <w:right w:val="none" w:sz="0" w:space="0" w:color="auto"/>
              </w:divBdr>
            </w:div>
            <w:div w:id="1176307664">
              <w:marLeft w:val="0"/>
              <w:marRight w:val="0"/>
              <w:marTop w:val="0"/>
              <w:marBottom w:val="0"/>
              <w:divBdr>
                <w:top w:val="none" w:sz="0" w:space="0" w:color="auto"/>
                <w:left w:val="none" w:sz="0" w:space="0" w:color="auto"/>
                <w:bottom w:val="none" w:sz="0" w:space="0" w:color="auto"/>
                <w:right w:val="none" w:sz="0" w:space="0" w:color="auto"/>
              </w:divBdr>
            </w:div>
            <w:div w:id="1184173482">
              <w:marLeft w:val="0"/>
              <w:marRight w:val="0"/>
              <w:marTop w:val="0"/>
              <w:marBottom w:val="0"/>
              <w:divBdr>
                <w:top w:val="none" w:sz="0" w:space="0" w:color="auto"/>
                <w:left w:val="none" w:sz="0" w:space="0" w:color="auto"/>
                <w:bottom w:val="none" w:sz="0" w:space="0" w:color="auto"/>
                <w:right w:val="none" w:sz="0" w:space="0" w:color="auto"/>
              </w:divBdr>
            </w:div>
            <w:div w:id="1237320292">
              <w:marLeft w:val="0"/>
              <w:marRight w:val="0"/>
              <w:marTop w:val="0"/>
              <w:marBottom w:val="0"/>
              <w:divBdr>
                <w:top w:val="none" w:sz="0" w:space="0" w:color="auto"/>
                <w:left w:val="none" w:sz="0" w:space="0" w:color="auto"/>
                <w:bottom w:val="none" w:sz="0" w:space="0" w:color="auto"/>
                <w:right w:val="none" w:sz="0" w:space="0" w:color="auto"/>
              </w:divBdr>
            </w:div>
            <w:div w:id="1244413828">
              <w:marLeft w:val="0"/>
              <w:marRight w:val="0"/>
              <w:marTop w:val="0"/>
              <w:marBottom w:val="0"/>
              <w:divBdr>
                <w:top w:val="none" w:sz="0" w:space="0" w:color="auto"/>
                <w:left w:val="none" w:sz="0" w:space="0" w:color="auto"/>
                <w:bottom w:val="none" w:sz="0" w:space="0" w:color="auto"/>
                <w:right w:val="none" w:sz="0" w:space="0" w:color="auto"/>
              </w:divBdr>
            </w:div>
            <w:div w:id="1377117379">
              <w:marLeft w:val="0"/>
              <w:marRight w:val="0"/>
              <w:marTop w:val="0"/>
              <w:marBottom w:val="0"/>
              <w:divBdr>
                <w:top w:val="none" w:sz="0" w:space="0" w:color="auto"/>
                <w:left w:val="none" w:sz="0" w:space="0" w:color="auto"/>
                <w:bottom w:val="none" w:sz="0" w:space="0" w:color="auto"/>
                <w:right w:val="none" w:sz="0" w:space="0" w:color="auto"/>
              </w:divBdr>
            </w:div>
            <w:div w:id="1412779281">
              <w:marLeft w:val="0"/>
              <w:marRight w:val="0"/>
              <w:marTop w:val="0"/>
              <w:marBottom w:val="0"/>
              <w:divBdr>
                <w:top w:val="none" w:sz="0" w:space="0" w:color="auto"/>
                <w:left w:val="none" w:sz="0" w:space="0" w:color="auto"/>
                <w:bottom w:val="none" w:sz="0" w:space="0" w:color="auto"/>
                <w:right w:val="none" w:sz="0" w:space="0" w:color="auto"/>
              </w:divBdr>
            </w:div>
            <w:div w:id="1459377286">
              <w:marLeft w:val="0"/>
              <w:marRight w:val="0"/>
              <w:marTop w:val="0"/>
              <w:marBottom w:val="0"/>
              <w:divBdr>
                <w:top w:val="none" w:sz="0" w:space="0" w:color="auto"/>
                <w:left w:val="none" w:sz="0" w:space="0" w:color="auto"/>
                <w:bottom w:val="none" w:sz="0" w:space="0" w:color="auto"/>
                <w:right w:val="none" w:sz="0" w:space="0" w:color="auto"/>
              </w:divBdr>
            </w:div>
            <w:div w:id="1558474842">
              <w:marLeft w:val="0"/>
              <w:marRight w:val="0"/>
              <w:marTop w:val="0"/>
              <w:marBottom w:val="0"/>
              <w:divBdr>
                <w:top w:val="none" w:sz="0" w:space="0" w:color="auto"/>
                <w:left w:val="none" w:sz="0" w:space="0" w:color="auto"/>
                <w:bottom w:val="none" w:sz="0" w:space="0" w:color="auto"/>
                <w:right w:val="none" w:sz="0" w:space="0" w:color="auto"/>
              </w:divBdr>
            </w:div>
            <w:div w:id="1686518659">
              <w:marLeft w:val="0"/>
              <w:marRight w:val="0"/>
              <w:marTop w:val="0"/>
              <w:marBottom w:val="0"/>
              <w:divBdr>
                <w:top w:val="none" w:sz="0" w:space="0" w:color="auto"/>
                <w:left w:val="none" w:sz="0" w:space="0" w:color="auto"/>
                <w:bottom w:val="none" w:sz="0" w:space="0" w:color="auto"/>
                <w:right w:val="none" w:sz="0" w:space="0" w:color="auto"/>
              </w:divBdr>
            </w:div>
            <w:div w:id="1702629648">
              <w:marLeft w:val="0"/>
              <w:marRight w:val="0"/>
              <w:marTop w:val="0"/>
              <w:marBottom w:val="0"/>
              <w:divBdr>
                <w:top w:val="none" w:sz="0" w:space="0" w:color="auto"/>
                <w:left w:val="none" w:sz="0" w:space="0" w:color="auto"/>
                <w:bottom w:val="none" w:sz="0" w:space="0" w:color="auto"/>
                <w:right w:val="none" w:sz="0" w:space="0" w:color="auto"/>
              </w:divBdr>
            </w:div>
            <w:div w:id="1987659506">
              <w:marLeft w:val="0"/>
              <w:marRight w:val="0"/>
              <w:marTop w:val="0"/>
              <w:marBottom w:val="0"/>
              <w:divBdr>
                <w:top w:val="none" w:sz="0" w:space="0" w:color="auto"/>
                <w:left w:val="none" w:sz="0" w:space="0" w:color="auto"/>
                <w:bottom w:val="none" w:sz="0" w:space="0" w:color="auto"/>
                <w:right w:val="none" w:sz="0" w:space="0" w:color="auto"/>
              </w:divBdr>
            </w:div>
            <w:div w:id="202278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52818">
      <w:bodyDiv w:val="1"/>
      <w:marLeft w:val="0"/>
      <w:marRight w:val="0"/>
      <w:marTop w:val="0"/>
      <w:marBottom w:val="0"/>
      <w:divBdr>
        <w:top w:val="none" w:sz="0" w:space="0" w:color="auto"/>
        <w:left w:val="none" w:sz="0" w:space="0" w:color="auto"/>
        <w:bottom w:val="none" w:sz="0" w:space="0" w:color="auto"/>
        <w:right w:val="none" w:sz="0" w:space="0" w:color="auto"/>
      </w:divBdr>
    </w:div>
    <w:div w:id="854538952">
      <w:bodyDiv w:val="1"/>
      <w:marLeft w:val="0"/>
      <w:marRight w:val="0"/>
      <w:marTop w:val="0"/>
      <w:marBottom w:val="0"/>
      <w:divBdr>
        <w:top w:val="none" w:sz="0" w:space="0" w:color="auto"/>
        <w:left w:val="none" w:sz="0" w:space="0" w:color="auto"/>
        <w:bottom w:val="none" w:sz="0" w:space="0" w:color="auto"/>
        <w:right w:val="none" w:sz="0" w:space="0" w:color="auto"/>
      </w:divBdr>
    </w:div>
    <w:div w:id="869218170">
      <w:bodyDiv w:val="1"/>
      <w:marLeft w:val="0"/>
      <w:marRight w:val="0"/>
      <w:marTop w:val="0"/>
      <w:marBottom w:val="0"/>
      <w:divBdr>
        <w:top w:val="none" w:sz="0" w:space="0" w:color="auto"/>
        <w:left w:val="none" w:sz="0" w:space="0" w:color="auto"/>
        <w:bottom w:val="none" w:sz="0" w:space="0" w:color="auto"/>
        <w:right w:val="none" w:sz="0" w:space="0" w:color="auto"/>
      </w:divBdr>
    </w:div>
    <w:div w:id="911238339">
      <w:bodyDiv w:val="1"/>
      <w:marLeft w:val="0"/>
      <w:marRight w:val="0"/>
      <w:marTop w:val="0"/>
      <w:marBottom w:val="0"/>
      <w:divBdr>
        <w:top w:val="none" w:sz="0" w:space="0" w:color="auto"/>
        <w:left w:val="none" w:sz="0" w:space="0" w:color="auto"/>
        <w:bottom w:val="none" w:sz="0" w:space="0" w:color="auto"/>
        <w:right w:val="none" w:sz="0" w:space="0" w:color="auto"/>
      </w:divBdr>
      <w:divsChild>
        <w:div w:id="401878587">
          <w:marLeft w:val="0"/>
          <w:marRight w:val="0"/>
          <w:marTop w:val="0"/>
          <w:marBottom w:val="0"/>
          <w:divBdr>
            <w:top w:val="none" w:sz="0" w:space="0" w:color="auto"/>
            <w:left w:val="none" w:sz="0" w:space="0" w:color="auto"/>
            <w:bottom w:val="none" w:sz="0" w:space="0" w:color="auto"/>
            <w:right w:val="none" w:sz="0" w:space="0" w:color="auto"/>
          </w:divBdr>
          <w:divsChild>
            <w:div w:id="161706364">
              <w:marLeft w:val="0"/>
              <w:marRight w:val="0"/>
              <w:marTop w:val="0"/>
              <w:marBottom w:val="0"/>
              <w:divBdr>
                <w:top w:val="none" w:sz="0" w:space="0" w:color="auto"/>
                <w:left w:val="none" w:sz="0" w:space="0" w:color="auto"/>
                <w:bottom w:val="none" w:sz="0" w:space="0" w:color="auto"/>
                <w:right w:val="none" w:sz="0" w:space="0" w:color="auto"/>
              </w:divBdr>
            </w:div>
            <w:div w:id="430589928">
              <w:marLeft w:val="0"/>
              <w:marRight w:val="0"/>
              <w:marTop w:val="0"/>
              <w:marBottom w:val="0"/>
              <w:divBdr>
                <w:top w:val="none" w:sz="0" w:space="0" w:color="auto"/>
                <w:left w:val="none" w:sz="0" w:space="0" w:color="auto"/>
                <w:bottom w:val="none" w:sz="0" w:space="0" w:color="auto"/>
                <w:right w:val="none" w:sz="0" w:space="0" w:color="auto"/>
              </w:divBdr>
            </w:div>
            <w:div w:id="492989605">
              <w:marLeft w:val="0"/>
              <w:marRight w:val="0"/>
              <w:marTop w:val="0"/>
              <w:marBottom w:val="0"/>
              <w:divBdr>
                <w:top w:val="none" w:sz="0" w:space="0" w:color="auto"/>
                <w:left w:val="none" w:sz="0" w:space="0" w:color="auto"/>
                <w:bottom w:val="none" w:sz="0" w:space="0" w:color="auto"/>
                <w:right w:val="none" w:sz="0" w:space="0" w:color="auto"/>
              </w:divBdr>
            </w:div>
            <w:div w:id="754866338">
              <w:marLeft w:val="0"/>
              <w:marRight w:val="0"/>
              <w:marTop w:val="0"/>
              <w:marBottom w:val="0"/>
              <w:divBdr>
                <w:top w:val="none" w:sz="0" w:space="0" w:color="auto"/>
                <w:left w:val="none" w:sz="0" w:space="0" w:color="auto"/>
                <w:bottom w:val="none" w:sz="0" w:space="0" w:color="auto"/>
                <w:right w:val="none" w:sz="0" w:space="0" w:color="auto"/>
              </w:divBdr>
            </w:div>
            <w:div w:id="1026640463">
              <w:marLeft w:val="0"/>
              <w:marRight w:val="0"/>
              <w:marTop w:val="0"/>
              <w:marBottom w:val="0"/>
              <w:divBdr>
                <w:top w:val="none" w:sz="0" w:space="0" w:color="auto"/>
                <w:left w:val="none" w:sz="0" w:space="0" w:color="auto"/>
                <w:bottom w:val="none" w:sz="0" w:space="0" w:color="auto"/>
                <w:right w:val="none" w:sz="0" w:space="0" w:color="auto"/>
              </w:divBdr>
            </w:div>
            <w:div w:id="1105689370">
              <w:marLeft w:val="0"/>
              <w:marRight w:val="0"/>
              <w:marTop w:val="0"/>
              <w:marBottom w:val="0"/>
              <w:divBdr>
                <w:top w:val="none" w:sz="0" w:space="0" w:color="auto"/>
                <w:left w:val="none" w:sz="0" w:space="0" w:color="auto"/>
                <w:bottom w:val="none" w:sz="0" w:space="0" w:color="auto"/>
                <w:right w:val="none" w:sz="0" w:space="0" w:color="auto"/>
              </w:divBdr>
            </w:div>
            <w:div w:id="1178808627">
              <w:marLeft w:val="0"/>
              <w:marRight w:val="0"/>
              <w:marTop w:val="0"/>
              <w:marBottom w:val="0"/>
              <w:divBdr>
                <w:top w:val="none" w:sz="0" w:space="0" w:color="auto"/>
                <w:left w:val="none" w:sz="0" w:space="0" w:color="auto"/>
                <w:bottom w:val="none" w:sz="0" w:space="0" w:color="auto"/>
                <w:right w:val="none" w:sz="0" w:space="0" w:color="auto"/>
              </w:divBdr>
            </w:div>
            <w:div w:id="1390493419">
              <w:marLeft w:val="0"/>
              <w:marRight w:val="0"/>
              <w:marTop w:val="0"/>
              <w:marBottom w:val="0"/>
              <w:divBdr>
                <w:top w:val="none" w:sz="0" w:space="0" w:color="auto"/>
                <w:left w:val="none" w:sz="0" w:space="0" w:color="auto"/>
                <w:bottom w:val="none" w:sz="0" w:space="0" w:color="auto"/>
                <w:right w:val="none" w:sz="0" w:space="0" w:color="auto"/>
              </w:divBdr>
            </w:div>
            <w:div w:id="1547335731">
              <w:marLeft w:val="0"/>
              <w:marRight w:val="0"/>
              <w:marTop w:val="0"/>
              <w:marBottom w:val="0"/>
              <w:divBdr>
                <w:top w:val="none" w:sz="0" w:space="0" w:color="auto"/>
                <w:left w:val="none" w:sz="0" w:space="0" w:color="auto"/>
                <w:bottom w:val="none" w:sz="0" w:space="0" w:color="auto"/>
                <w:right w:val="none" w:sz="0" w:space="0" w:color="auto"/>
              </w:divBdr>
            </w:div>
            <w:div w:id="1752921073">
              <w:marLeft w:val="0"/>
              <w:marRight w:val="0"/>
              <w:marTop w:val="0"/>
              <w:marBottom w:val="0"/>
              <w:divBdr>
                <w:top w:val="none" w:sz="0" w:space="0" w:color="auto"/>
                <w:left w:val="none" w:sz="0" w:space="0" w:color="auto"/>
                <w:bottom w:val="none" w:sz="0" w:space="0" w:color="auto"/>
                <w:right w:val="none" w:sz="0" w:space="0" w:color="auto"/>
              </w:divBdr>
            </w:div>
          </w:divsChild>
        </w:div>
        <w:div w:id="2061435805">
          <w:marLeft w:val="0"/>
          <w:marRight w:val="0"/>
          <w:marTop w:val="0"/>
          <w:marBottom w:val="0"/>
          <w:divBdr>
            <w:top w:val="none" w:sz="0" w:space="0" w:color="auto"/>
            <w:left w:val="none" w:sz="0" w:space="0" w:color="auto"/>
            <w:bottom w:val="none" w:sz="0" w:space="0" w:color="auto"/>
            <w:right w:val="none" w:sz="0" w:space="0" w:color="auto"/>
          </w:divBdr>
          <w:divsChild>
            <w:div w:id="95636332">
              <w:marLeft w:val="0"/>
              <w:marRight w:val="0"/>
              <w:marTop w:val="0"/>
              <w:marBottom w:val="0"/>
              <w:divBdr>
                <w:top w:val="none" w:sz="0" w:space="0" w:color="auto"/>
                <w:left w:val="none" w:sz="0" w:space="0" w:color="auto"/>
                <w:bottom w:val="none" w:sz="0" w:space="0" w:color="auto"/>
                <w:right w:val="none" w:sz="0" w:space="0" w:color="auto"/>
              </w:divBdr>
            </w:div>
            <w:div w:id="168566017">
              <w:marLeft w:val="0"/>
              <w:marRight w:val="0"/>
              <w:marTop w:val="0"/>
              <w:marBottom w:val="0"/>
              <w:divBdr>
                <w:top w:val="none" w:sz="0" w:space="0" w:color="auto"/>
                <w:left w:val="none" w:sz="0" w:space="0" w:color="auto"/>
                <w:bottom w:val="none" w:sz="0" w:space="0" w:color="auto"/>
                <w:right w:val="none" w:sz="0" w:space="0" w:color="auto"/>
              </w:divBdr>
            </w:div>
            <w:div w:id="301622237">
              <w:marLeft w:val="0"/>
              <w:marRight w:val="0"/>
              <w:marTop w:val="0"/>
              <w:marBottom w:val="0"/>
              <w:divBdr>
                <w:top w:val="none" w:sz="0" w:space="0" w:color="auto"/>
                <w:left w:val="none" w:sz="0" w:space="0" w:color="auto"/>
                <w:bottom w:val="none" w:sz="0" w:space="0" w:color="auto"/>
                <w:right w:val="none" w:sz="0" w:space="0" w:color="auto"/>
              </w:divBdr>
            </w:div>
            <w:div w:id="395248790">
              <w:marLeft w:val="0"/>
              <w:marRight w:val="0"/>
              <w:marTop w:val="0"/>
              <w:marBottom w:val="0"/>
              <w:divBdr>
                <w:top w:val="none" w:sz="0" w:space="0" w:color="auto"/>
                <w:left w:val="none" w:sz="0" w:space="0" w:color="auto"/>
                <w:bottom w:val="none" w:sz="0" w:space="0" w:color="auto"/>
                <w:right w:val="none" w:sz="0" w:space="0" w:color="auto"/>
              </w:divBdr>
            </w:div>
            <w:div w:id="474492225">
              <w:marLeft w:val="0"/>
              <w:marRight w:val="0"/>
              <w:marTop w:val="0"/>
              <w:marBottom w:val="0"/>
              <w:divBdr>
                <w:top w:val="none" w:sz="0" w:space="0" w:color="auto"/>
                <w:left w:val="none" w:sz="0" w:space="0" w:color="auto"/>
                <w:bottom w:val="none" w:sz="0" w:space="0" w:color="auto"/>
                <w:right w:val="none" w:sz="0" w:space="0" w:color="auto"/>
              </w:divBdr>
            </w:div>
            <w:div w:id="499079389">
              <w:marLeft w:val="0"/>
              <w:marRight w:val="0"/>
              <w:marTop w:val="0"/>
              <w:marBottom w:val="0"/>
              <w:divBdr>
                <w:top w:val="none" w:sz="0" w:space="0" w:color="auto"/>
                <w:left w:val="none" w:sz="0" w:space="0" w:color="auto"/>
                <w:bottom w:val="none" w:sz="0" w:space="0" w:color="auto"/>
                <w:right w:val="none" w:sz="0" w:space="0" w:color="auto"/>
              </w:divBdr>
            </w:div>
            <w:div w:id="561213062">
              <w:marLeft w:val="0"/>
              <w:marRight w:val="0"/>
              <w:marTop w:val="0"/>
              <w:marBottom w:val="0"/>
              <w:divBdr>
                <w:top w:val="none" w:sz="0" w:space="0" w:color="auto"/>
                <w:left w:val="none" w:sz="0" w:space="0" w:color="auto"/>
                <w:bottom w:val="none" w:sz="0" w:space="0" w:color="auto"/>
                <w:right w:val="none" w:sz="0" w:space="0" w:color="auto"/>
              </w:divBdr>
            </w:div>
            <w:div w:id="656228784">
              <w:marLeft w:val="0"/>
              <w:marRight w:val="0"/>
              <w:marTop w:val="0"/>
              <w:marBottom w:val="0"/>
              <w:divBdr>
                <w:top w:val="none" w:sz="0" w:space="0" w:color="auto"/>
                <w:left w:val="none" w:sz="0" w:space="0" w:color="auto"/>
                <w:bottom w:val="none" w:sz="0" w:space="0" w:color="auto"/>
                <w:right w:val="none" w:sz="0" w:space="0" w:color="auto"/>
              </w:divBdr>
            </w:div>
            <w:div w:id="787745763">
              <w:marLeft w:val="0"/>
              <w:marRight w:val="0"/>
              <w:marTop w:val="0"/>
              <w:marBottom w:val="0"/>
              <w:divBdr>
                <w:top w:val="none" w:sz="0" w:space="0" w:color="auto"/>
                <w:left w:val="none" w:sz="0" w:space="0" w:color="auto"/>
                <w:bottom w:val="none" w:sz="0" w:space="0" w:color="auto"/>
                <w:right w:val="none" w:sz="0" w:space="0" w:color="auto"/>
              </w:divBdr>
            </w:div>
            <w:div w:id="821042127">
              <w:marLeft w:val="0"/>
              <w:marRight w:val="0"/>
              <w:marTop w:val="0"/>
              <w:marBottom w:val="0"/>
              <w:divBdr>
                <w:top w:val="none" w:sz="0" w:space="0" w:color="auto"/>
                <w:left w:val="none" w:sz="0" w:space="0" w:color="auto"/>
                <w:bottom w:val="none" w:sz="0" w:space="0" w:color="auto"/>
                <w:right w:val="none" w:sz="0" w:space="0" w:color="auto"/>
              </w:divBdr>
            </w:div>
            <w:div w:id="851727060">
              <w:marLeft w:val="0"/>
              <w:marRight w:val="0"/>
              <w:marTop w:val="0"/>
              <w:marBottom w:val="0"/>
              <w:divBdr>
                <w:top w:val="none" w:sz="0" w:space="0" w:color="auto"/>
                <w:left w:val="none" w:sz="0" w:space="0" w:color="auto"/>
                <w:bottom w:val="none" w:sz="0" w:space="0" w:color="auto"/>
                <w:right w:val="none" w:sz="0" w:space="0" w:color="auto"/>
              </w:divBdr>
            </w:div>
            <w:div w:id="859471868">
              <w:marLeft w:val="0"/>
              <w:marRight w:val="0"/>
              <w:marTop w:val="0"/>
              <w:marBottom w:val="0"/>
              <w:divBdr>
                <w:top w:val="none" w:sz="0" w:space="0" w:color="auto"/>
                <w:left w:val="none" w:sz="0" w:space="0" w:color="auto"/>
                <w:bottom w:val="none" w:sz="0" w:space="0" w:color="auto"/>
                <w:right w:val="none" w:sz="0" w:space="0" w:color="auto"/>
              </w:divBdr>
            </w:div>
            <w:div w:id="990790612">
              <w:marLeft w:val="0"/>
              <w:marRight w:val="0"/>
              <w:marTop w:val="0"/>
              <w:marBottom w:val="0"/>
              <w:divBdr>
                <w:top w:val="none" w:sz="0" w:space="0" w:color="auto"/>
                <w:left w:val="none" w:sz="0" w:space="0" w:color="auto"/>
                <w:bottom w:val="none" w:sz="0" w:space="0" w:color="auto"/>
                <w:right w:val="none" w:sz="0" w:space="0" w:color="auto"/>
              </w:divBdr>
            </w:div>
            <w:div w:id="1354068356">
              <w:marLeft w:val="0"/>
              <w:marRight w:val="0"/>
              <w:marTop w:val="0"/>
              <w:marBottom w:val="0"/>
              <w:divBdr>
                <w:top w:val="none" w:sz="0" w:space="0" w:color="auto"/>
                <w:left w:val="none" w:sz="0" w:space="0" w:color="auto"/>
                <w:bottom w:val="none" w:sz="0" w:space="0" w:color="auto"/>
                <w:right w:val="none" w:sz="0" w:space="0" w:color="auto"/>
              </w:divBdr>
            </w:div>
            <w:div w:id="1635870006">
              <w:marLeft w:val="0"/>
              <w:marRight w:val="0"/>
              <w:marTop w:val="0"/>
              <w:marBottom w:val="0"/>
              <w:divBdr>
                <w:top w:val="none" w:sz="0" w:space="0" w:color="auto"/>
                <w:left w:val="none" w:sz="0" w:space="0" w:color="auto"/>
                <w:bottom w:val="none" w:sz="0" w:space="0" w:color="auto"/>
                <w:right w:val="none" w:sz="0" w:space="0" w:color="auto"/>
              </w:divBdr>
            </w:div>
            <w:div w:id="1707368949">
              <w:marLeft w:val="0"/>
              <w:marRight w:val="0"/>
              <w:marTop w:val="0"/>
              <w:marBottom w:val="0"/>
              <w:divBdr>
                <w:top w:val="none" w:sz="0" w:space="0" w:color="auto"/>
                <w:left w:val="none" w:sz="0" w:space="0" w:color="auto"/>
                <w:bottom w:val="none" w:sz="0" w:space="0" w:color="auto"/>
                <w:right w:val="none" w:sz="0" w:space="0" w:color="auto"/>
              </w:divBdr>
            </w:div>
            <w:div w:id="1830946461">
              <w:marLeft w:val="0"/>
              <w:marRight w:val="0"/>
              <w:marTop w:val="0"/>
              <w:marBottom w:val="0"/>
              <w:divBdr>
                <w:top w:val="none" w:sz="0" w:space="0" w:color="auto"/>
                <w:left w:val="none" w:sz="0" w:space="0" w:color="auto"/>
                <w:bottom w:val="none" w:sz="0" w:space="0" w:color="auto"/>
                <w:right w:val="none" w:sz="0" w:space="0" w:color="auto"/>
              </w:divBdr>
            </w:div>
            <w:div w:id="1917858615">
              <w:marLeft w:val="0"/>
              <w:marRight w:val="0"/>
              <w:marTop w:val="0"/>
              <w:marBottom w:val="0"/>
              <w:divBdr>
                <w:top w:val="none" w:sz="0" w:space="0" w:color="auto"/>
                <w:left w:val="none" w:sz="0" w:space="0" w:color="auto"/>
                <w:bottom w:val="none" w:sz="0" w:space="0" w:color="auto"/>
                <w:right w:val="none" w:sz="0" w:space="0" w:color="auto"/>
              </w:divBdr>
            </w:div>
            <w:div w:id="203098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71867">
      <w:bodyDiv w:val="1"/>
      <w:marLeft w:val="0"/>
      <w:marRight w:val="0"/>
      <w:marTop w:val="0"/>
      <w:marBottom w:val="0"/>
      <w:divBdr>
        <w:top w:val="none" w:sz="0" w:space="0" w:color="auto"/>
        <w:left w:val="none" w:sz="0" w:space="0" w:color="auto"/>
        <w:bottom w:val="none" w:sz="0" w:space="0" w:color="auto"/>
        <w:right w:val="none" w:sz="0" w:space="0" w:color="auto"/>
      </w:divBdr>
    </w:div>
    <w:div w:id="928393111">
      <w:bodyDiv w:val="1"/>
      <w:marLeft w:val="0"/>
      <w:marRight w:val="0"/>
      <w:marTop w:val="0"/>
      <w:marBottom w:val="0"/>
      <w:divBdr>
        <w:top w:val="none" w:sz="0" w:space="0" w:color="auto"/>
        <w:left w:val="none" w:sz="0" w:space="0" w:color="auto"/>
        <w:bottom w:val="none" w:sz="0" w:space="0" w:color="auto"/>
        <w:right w:val="none" w:sz="0" w:space="0" w:color="auto"/>
      </w:divBdr>
      <w:divsChild>
        <w:div w:id="76678796">
          <w:marLeft w:val="0"/>
          <w:marRight w:val="0"/>
          <w:marTop w:val="0"/>
          <w:marBottom w:val="0"/>
          <w:divBdr>
            <w:top w:val="none" w:sz="0" w:space="0" w:color="auto"/>
            <w:left w:val="none" w:sz="0" w:space="0" w:color="auto"/>
            <w:bottom w:val="none" w:sz="0" w:space="0" w:color="auto"/>
            <w:right w:val="none" w:sz="0" w:space="0" w:color="auto"/>
          </w:divBdr>
        </w:div>
        <w:div w:id="182673145">
          <w:marLeft w:val="0"/>
          <w:marRight w:val="0"/>
          <w:marTop w:val="0"/>
          <w:marBottom w:val="0"/>
          <w:divBdr>
            <w:top w:val="none" w:sz="0" w:space="0" w:color="auto"/>
            <w:left w:val="none" w:sz="0" w:space="0" w:color="auto"/>
            <w:bottom w:val="none" w:sz="0" w:space="0" w:color="auto"/>
            <w:right w:val="none" w:sz="0" w:space="0" w:color="auto"/>
          </w:divBdr>
        </w:div>
        <w:div w:id="202448318">
          <w:marLeft w:val="0"/>
          <w:marRight w:val="0"/>
          <w:marTop w:val="0"/>
          <w:marBottom w:val="0"/>
          <w:divBdr>
            <w:top w:val="none" w:sz="0" w:space="0" w:color="auto"/>
            <w:left w:val="none" w:sz="0" w:space="0" w:color="auto"/>
            <w:bottom w:val="none" w:sz="0" w:space="0" w:color="auto"/>
            <w:right w:val="none" w:sz="0" w:space="0" w:color="auto"/>
          </w:divBdr>
        </w:div>
        <w:div w:id="313991446">
          <w:marLeft w:val="0"/>
          <w:marRight w:val="0"/>
          <w:marTop w:val="0"/>
          <w:marBottom w:val="0"/>
          <w:divBdr>
            <w:top w:val="none" w:sz="0" w:space="0" w:color="auto"/>
            <w:left w:val="none" w:sz="0" w:space="0" w:color="auto"/>
            <w:bottom w:val="none" w:sz="0" w:space="0" w:color="auto"/>
            <w:right w:val="none" w:sz="0" w:space="0" w:color="auto"/>
          </w:divBdr>
        </w:div>
        <w:div w:id="318653999">
          <w:marLeft w:val="0"/>
          <w:marRight w:val="0"/>
          <w:marTop w:val="0"/>
          <w:marBottom w:val="0"/>
          <w:divBdr>
            <w:top w:val="none" w:sz="0" w:space="0" w:color="auto"/>
            <w:left w:val="none" w:sz="0" w:space="0" w:color="auto"/>
            <w:bottom w:val="none" w:sz="0" w:space="0" w:color="auto"/>
            <w:right w:val="none" w:sz="0" w:space="0" w:color="auto"/>
          </w:divBdr>
        </w:div>
        <w:div w:id="397097290">
          <w:marLeft w:val="0"/>
          <w:marRight w:val="0"/>
          <w:marTop w:val="0"/>
          <w:marBottom w:val="0"/>
          <w:divBdr>
            <w:top w:val="none" w:sz="0" w:space="0" w:color="auto"/>
            <w:left w:val="none" w:sz="0" w:space="0" w:color="auto"/>
            <w:bottom w:val="none" w:sz="0" w:space="0" w:color="auto"/>
            <w:right w:val="none" w:sz="0" w:space="0" w:color="auto"/>
          </w:divBdr>
        </w:div>
        <w:div w:id="405225648">
          <w:marLeft w:val="0"/>
          <w:marRight w:val="0"/>
          <w:marTop w:val="0"/>
          <w:marBottom w:val="0"/>
          <w:divBdr>
            <w:top w:val="none" w:sz="0" w:space="0" w:color="auto"/>
            <w:left w:val="none" w:sz="0" w:space="0" w:color="auto"/>
            <w:bottom w:val="none" w:sz="0" w:space="0" w:color="auto"/>
            <w:right w:val="none" w:sz="0" w:space="0" w:color="auto"/>
          </w:divBdr>
        </w:div>
        <w:div w:id="440340599">
          <w:marLeft w:val="0"/>
          <w:marRight w:val="0"/>
          <w:marTop w:val="0"/>
          <w:marBottom w:val="0"/>
          <w:divBdr>
            <w:top w:val="none" w:sz="0" w:space="0" w:color="auto"/>
            <w:left w:val="none" w:sz="0" w:space="0" w:color="auto"/>
            <w:bottom w:val="none" w:sz="0" w:space="0" w:color="auto"/>
            <w:right w:val="none" w:sz="0" w:space="0" w:color="auto"/>
          </w:divBdr>
        </w:div>
        <w:div w:id="591471417">
          <w:marLeft w:val="0"/>
          <w:marRight w:val="0"/>
          <w:marTop w:val="0"/>
          <w:marBottom w:val="0"/>
          <w:divBdr>
            <w:top w:val="none" w:sz="0" w:space="0" w:color="auto"/>
            <w:left w:val="none" w:sz="0" w:space="0" w:color="auto"/>
            <w:bottom w:val="none" w:sz="0" w:space="0" w:color="auto"/>
            <w:right w:val="none" w:sz="0" w:space="0" w:color="auto"/>
          </w:divBdr>
        </w:div>
        <w:div w:id="630667356">
          <w:marLeft w:val="0"/>
          <w:marRight w:val="0"/>
          <w:marTop w:val="0"/>
          <w:marBottom w:val="0"/>
          <w:divBdr>
            <w:top w:val="none" w:sz="0" w:space="0" w:color="auto"/>
            <w:left w:val="none" w:sz="0" w:space="0" w:color="auto"/>
            <w:bottom w:val="none" w:sz="0" w:space="0" w:color="auto"/>
            <w:right w:val="none" w:sz="0" w:space="0" w:color="auto"/>
          </w:divBdr>
        </w:div>
        <w:div w:id="631138920">
          <w:marLeft w:val="0"/>
          <w:marRight w:val="0"/>
          <w:marTop w:val="0"/>
          <w:marBottom w:val="0"/>
          <w:divBdr>
            <w:top w:val="none" w:sz="0" w:space="0" w:color="auto"/>
            <w:left w:val="none" w:sz="0" w:space="0" w:color="auto"/>
            <w:bottom w:val="none" w:sz="0" w:space="0" w:color="auto"/>
            <w:right w:val="none" w:sz="0" w:space="0" w:color="auto"/>
          </w:divBdr>
        </w:div>
        <w:div w:id="807236586">
          <w:marLeft w:val="0"/>
          <w:marRight w:val="0"/>
          <w:marTop w:val="0"/>
          <w:marBottom w:val="0"/>
          <w:divBdr>
            <w:top w:val="none" w:sz="0" w:space="0" w:color="auto"/>
            <w:left w:val="none" w:sz="0" w:space="0" w:color="auto"/>
            <w:bottom w:val="none" w:sz="0" w:space="0" w:color="auto"/>
            <w:right w:val="none" w:sz="0" w:space="0" w:color="auto"/>
          </w:divBdr>
        </w:div>
        <w:div w:id="1070272646">
          <w:marLeft w:val="0"/>
          <w:marRight w:val="0"/>
          <w:marTop w:val="0"/>
          <w:marBottom w:val="0"/>
          <w:divBdr>
            <w:top w:val="none" w:sz="0" w:space="0" w:color="auto"/>
            <w:left w:val="none" w:sz="0" w:space="0" w:color="auto"/>
            <w:bottom w:val="none" w:sz="0" w:space="0" w:color="auto"/>
            <w:right w:val="none" w:sz="0" w:space="0" w:color="auto"/>
          </w:divBdr>
        </w:div>
        <w:div w:id="1071196912">
          <w:marLeft w:val="0"/>
          <w:marRight w:val="0"/>
          <w:marTop w:val="0"/>
          <w:marBottom w:val="0"/>
          <w:divBdr>
            <w:top w:val="none" w:sz="0" w:space="0" w:color="auto"/>
            <w:left w:val="none" w:sz="0" w:space="0" w:color="auto"/>
            <w:bottom w:val="none" w:sz="0" w:space="0" w:color="auto"/>
            <w:right w:val="none" w:sz="0" w:space="0" w:color="auto"/>
          </w:divBdr>
        </w:div>
        <w:div w:id="1106971660">
          <w:marLeft w:val="0"/>
          <w:marRight w:val="0"/>
          <w:marTop w:val="0"/>
          <w:marBottom w:val="0"/>
          <w:divBdr>
            <w:top w:val="none" w:sz="0" w:space="0" w:color="auto"/>
            <w:left w:val="none" w:sz="0" w:space="0" w:color="auto"/>
            <w:bottom w:val="none" w:sz="0" w:space="0" w:color="auto"/>
            <w:right w:val="none" w:sz="0" w:space="0" w:color="auto"/>
          </w:divBdr>
        </w:div>
        <w:div w:id="1280406016">
          <w:marLeft w:val="0"/>
          <w:marRight w:val="0"/>
          <w:marTop w:val="0"/>
          <w:marBottom w:val="0"/>
          <w:divBdr>
            <w:top w:val="none" w:sz="0" w:space="0" w:color="auto"/>
            <w:left w:val="none" w:sz="0" w:space="0" w:color="auto"/>
            <w:bottom w:val="none" w:sz="0" w:space="0" w:color="auto"/>
            <w:right w:val="none" w:sz="0" w:space="0" w:color="auto"/>
          </w:divBdr>
        </w:div>
        <w:div w:id="1325014456">
          <w:marLeft w:val="0"/>
          <w:marRight w:val="0"/>
          <w:marTop w:val="0"/>
          <w:marBottom w:val="0"/>
          <w:divBdr>
            <w:top w:val="none" w:sz="0" w:space="0" w:color="auto"/>
            <w:left w:val="none" w:sz="0" w:space="0" w:color="auto"/>
            <w:bottom w:val="none" w:sz="0" w:space="0" w:color="auto"/>
            <w:right w:val="none" w:sz="0" w:space="0" w:color="auto"/>
          </w:divBdr>
        </w:div>
        <w:div w:id="1383943223">
          <w:marLeft w:val="0"/>
          <w:marRight w:val="0"/>
          <w:marTop w:val="0"/>
          <w:marBottom w:val="0"/>
          <w:divBdr>
            <w:top w:val="none" w:sz="0" w:space="0" w:color="auto"/>
            <w:left w:val="none" w:sz="0" w:space="0" w:color="auto"/>
            <w:bottom w:val="none" w:sz="0" w:space="0" w:color="auto"/>
            <w:right w:val="none" w:sz="0" w:space="0" w:color="auto"/>
          </w:divBdr>
        </w:div>
        <w:div w:id="1837570847">
          <w:marLeft w:val="0"/>
          <w:marRight w:val="0"/>
          <w:marTop w:val="0"/>
          <w:marBottom w:val="0"/>
          <w:divBdr>
            <w:top w:val="none" w:sz="0" w:space="0" w:color="auto"/>
            <w:left w:val="none" w:sz="0" w:space="0" w:color="auto"/>
            <w:bottom w:val="none" w:sz="0" w:space="0" w:color="auto"/>
            <w:right w:val="none" w:sz="0" w:space="0" w:color="auto"/>
          </w:divBdr>
        </w:div>
        <w:div w:id="1883595632">
          <w:marLeft w:val="0"/>
          <w:marRight w:val="0"/>
          <w:marTop w:val="0"/>
          <w:marBottom w:val="0"/>
          <w:divBdr>
            <w:top w:val="none" w:sz="0" w:space="0" w:color="auto"/>
            <w:left w:val="none" w:sz="0" w:space="0" w:color="auto"/>
            <w:bottom w:val="none" w:sz="0" w:space="0" w:color="auto"/>
            <w:right w:val="none" w:sz="0" w:space="0" w:color="auto"/>
          </w:divBdr>
        </w:div>
        <w:div w:id="1951542479">
          <w:marLeft w:val="0"/>
          <w:marRight w:val="0"/>
          <w:marTop w:val="0"/>
          <w:marBottom w:val="0"/>
          <w:divBdr>
            <w:top w:val="none" w:sz="0" w:space="0" w:color="auto"/>
            <w:left w:val="none" w:sz="0" w:space="0" w:color="auto"/>
            <w:bottom w:val="none" w:sz="0" w:space="0" w:color="auto"/>
            <w:right w:val="none" w:sz="0" w:space="0" w:color="auto"/>
          </w:divBdr>
        </w:div>
      </w:divsChild>
    </w:div>
    <w:div w:id="992640972">
      <w:bodyDiv w:val="1"/>
      <w:marLeft w:val="0"/>
      <w:marRight w:val="0"/>
      <w:marTop w:val="0"/>
      <w:marBottom w:val="0"/>
      <w:divBdr>
        <w:top w:val="none" w:sz="0" w:space="0" w:color="auto"/>
        <w:left w:val="none" w:sz="0" w:space="0" w:color="auto"/>
        <w:bottom w:val="none" w:sz="0" w:space="0" w:color="auto"/>
        <w:right w:val="none" w:sz="0" w:space="0" w:color="auto"/>
      </w:divBdr>
    </w:div>
    <w:div w:id="1063066917">
      <w:bodyDiv w:val="1"/>
      <w:marLeft w:val="0"/>
      <w:marRight w:val="0"/>
      <w:marTop w:val="0"/>
      <w:marBottom w:val="0"/>
      <w:divBdr>
        <w:top w:val="none" w:sz="0" w:space="0" w:color="auto"/>
        <w:left w:val="none" w:sz="0" w:space="0" w:color="auto"/>
        <w:bottom w:val="none" w:sz="0" w:space="0" w:color="auto"/>
        <w:right w:val="none" w:sz="0" w:space="0" w:color="auto"/>
      </w:divBdr>
    </w:div>
    <w:div w:id="1068842414">
      <w:bodyDiv w:val="1"/>
      <w:marLeft w:val="0"/>
      <w:marRight w:val="0"/>
      <w:marTop w:val="0"/>
      <w:marBottom w:val="0"/>
      <w:divBdr>
        <w:top w:val="none" w:sz="0" w:space="0" w:color="auto"/>
        <w:left w:val="none" w:sz="0" w:space="0" w:color="auto"/>
        <w:bottom w:val="none" w:sz="0" w:space="0" w:color="auto"/>
        <w:right w:val="none" w:sz="0" w:space="0" w:color="auto"/>
      </w:divBdr>
      <w:divsChild>
        <w:div w:id="8340685">
          <w:marLeft w:val="0"/>
          <w:marRight w:val="0"/>
          <w:marTop w:val="0"/>
          <w:marBottom w:val="0"/>
          <w:divBdr>
            <w:top w:val="none" w:sz="0" w:space="0" w:color="auto"/>
            <w:left w:val="none" w:sz="0" w:space="0" w:color="auto"/>
            <w:bottom w:val="none" w:sz="0" w:space="0" w:color="auto"/>
            <w:right w:val="none" w:sz="0" w:space="0" w:color="auto"/>
          </w:divBdr>
        </w:div>
        <w:div w:id="23290891">
          <w:marLeft w:val="0"/>
          <w:marRight w:val="0"/>
          <w:marTop w:val="0"/>
          <w:marBottom w:val="0"/>
          <w:divBdr>
            <w:top w:val="none" w:sz="0" w:space="0" w:color="auto"/>
            <w:left w:val="none" w:sz="0" w:space="0" w:color="auto"/>
            <w:bottom w:val="none" w:sz="0" w:space="0" w:color="auto"/>
            <w:right w:val="none" w:sz="0" w:space="0" w:color="auto"/>
          </w:divBdr>
        </w:div>
        <w:div w:id="292642684">
          <w:marLeft w:val="0"/>
          <w:marRight w:val="0"/>
          <w:marTop w:val="0"/>
          <w:marBottom w:val="0"/>
          <w:divBdr>
            <w:top w:val="none" w:sz="0" w:space="0" w:color="auto"/>
            <w:left w:val="none" w:sz="0" w:space="0" w:color="auto"/>
            <w:bottom w:val="none" w:sz="0" w:space="0" w:color="auto"/>
            <w:right w:val="none" w:sz="0" w:space="0" w:color="auto"/>
          </w:divBdr>
        </w:div>
        <w:div w:id="485171159">
          <w:marLeft w:val="0"/>
          <w:marRight w:val="0"/>
          <w:marTop w:val="0"/>
          <w:marBottom w:val="0"/>
          <w:divBdr>
            <w:top w:val="none" w:sz="0" w:space="0" w:color="auto"/>
            <w:left w:val="none" w:sz="0" w:space="0" w:color="auto"/>
            <w:bottom w:val="none" w:sz="0" w:space="0" w:color="auto"/>
            <w:right w:val="none" w:sz="0" w:space="0" w:color="auto"/>
          </w:divBdr>
        </w:div>
        <w:div w:id="1478958662">
          <w:marLeft w:val="0"/>
          <w:marRight w:val="0"/>
          <w:marTop w:val="0"/>
          <w:marBottom w:val="0"/>
          <w:divBdr>
            <w:top w:val="none" w:sz="0" w:space="0" w:color="auto"/>
            <w:left w:val="none" w:sz="0" w:space="0" w:color="auto"/>
            <w:bottom w:val="none" w:sz="0" w:space="0" w:color="auto"/>
            <w:right w:val="none" w:sz="0" w:space="0" w:color="auto"/>
          </w:divBdr>
        </w:div>
        <w:div w:id="1828788566">
          <w:marLeft w:val="0"/>
          <w:marRight w:val="0"/>
          <w:marTop w:val="0"/>
          <w:marBottom w:val="0"/>
          <w:divBdr>
            <w:top w:val="none" w:sz="0" w:space="0" w:color="auto"/>
            <w:left w:val="none" w:sz="0" w:space="0" w:color="auto"/>
            <w:bottom w:val="none" w:sz="0" w:space="0" w:color="auto"/>
            <w:right w:val="none" w:sz="0" w:space="0" w:color="auto"/>
          </w:divBdr>
        </w:div>
        <w:div w:id="2132093958">
          <w:marLeft w:val="0"/>
          <w:marRight w:val="0"/>
          <w:marTop w:val="0"/>
          <w:marBottom w:val="0"/>
          <w:divBdr>
            <w:top w:val="none" w:sz="0" w:space="0" w:color="auto"/>
            <w:left w:val="none" w:sz="0" w:space="0" w:color="auto"/>
            <w:bottom w:val="none" w:sz="0" w:space="0" w:color="auto"/>
            <w:right w:val="none" w:sz="0" w:space="0" w:color="auto"/>
          </w:divBdr>
        </w:div>
        <w:div w:id="2141074980">
          <w:marLeft w:val="0"/>
          <w:marRight w:val="0"/>
          <w:marTop w:val="0"/>
          <w:marBottom w:val="0"/>
          <w:divBdr>
            <w:top w:val="none" w:sz="0" w:space="0" w:color="auto"/>
            <w:left w:val="none" w:sz="0" w:space="0" w:color="auto"/>
            <w:bottom w:val="none" w:sz="0" w:space="0" w:color="auto"/>
            <w:right w:val="none" w:sz="0" w:space="0" w:color="auto"/>
          </w:divBdr>
        </w:div>
      </w:divsChild>
    </w:div>
    <w:div w:id="1073359670">
      <w:bodyDiv w:val="1"/>
      <w:marLeft w:val="0"/>
      <w:marRight w:val="0"/>
      <w:marTop w:val="0"/>
      <w:marBottom w:val="0"/>
      <w:divBdr>
        <w:top w:val="none" w:sz="0" w:space="0" w:color="auto"/>
        <w:left w:val="none" w:sz="0" w:space="0" w:color="auto"/>
        <w:bottom w:val="none" w:sz="0" w:space="0" w:color="auto"/>
        <w:right w:val="none" w:sz="0" w:space="0" w:color="auto"/>
      </w:divBdr>
    </w:div>
    <w:div w:id="1081414784">
      <w:bodyDiv w:val="1"/>
      <w:marLeft w:val="0"/>
      <w:marRight w:val="0"/>
      <w:marTop w:val="0"/>
      <w:marBottom w:val="0"/>
      <w:divBdr>
        <w:top w:val="none" w:sz="0" w:space="0" w:color="auto"/>
        <w:left w:val="none" w:sz="0" w:space="0" w:color="auto"/>
        <w:bottom w:val="none" w:sz="0" w:space="0" w:color="auto"/>
        <w:right w:val="none" w:sz="0" w:space="0" w:color="auto"/>
      </w:divBdr>
    </w:div>
    <w:div w:id="1082340362">
      <w:bodyDiv w:val="1"/>
      <w:marLeft w:val="0"/>
      <w:marRight w:val="0"/>
      <w:marTop w:val="0"/>
      <w:marBottom w:val="0"/>
      <w:divBdr>
        <w:top w:val="none" w:sz="0" w:space="0" w:color="auto"/>
        <w:left w:val="none" w:sz="0" w:space="0" w:color="auto"/>
        <w:bottom w:val="none" w:sz="0" w:space="0" w:color="auto"/>
        <w:right w:val="none" w:sz="0" w:space="0" w:color="auto"/>
      </w:divBdr>
    </w:div>
    <w:div w:id="1088578880">
      <w:bodyDiv w:val="1"/>
      <w:marLeft w:val="0"/>
      <w:marRight w:val="0"/>
      <w:marTop w:val="0"/>
      <w:marBottom w:val="0"/>
      <w:divBdr>
        <w:top w:val="none" w:sz="0" w:space="0" w:color="auto"/>
        <w:left w:val="none" w:sz="0" w:space="0" w:color="auto"/>
        <w:bottom w:val="none" w:sz="0" w:space="0" w:color="auto"/>
        <w:right w:val="none" w:sz="0" w:space="0" w:color="auto"/>
      </w:divBdr>
      <w:divsChild>
        <w:div w:id="469447085">
          <w:marLeft w:val="0"/>
          <w:marRight w:val="0"/>
          <w:marTop w:val="0"/>
          <w:marBottom w:val="0"/>
          <w:divBdr>
            <w:top w:val="none" w:sz="0" w:space="0" w:color="auto"/>
            <w:left w:val="none" w:sz="0" w:space="0" w:color="auto"/>
            <w:bottom w:val="none" w:sz="0" w:space="0" w:color="auto"/>
            <w:right w:val="none" w:sz="0" w:space="0" w:color="auto"/>
          </w:divBdr>
        </w:div>
        <w:div w:id="956445064">
          <w:marLeft w:val="0"/>
          <w:marRight w:val="0"/>
          <w:marTop w:val="0"/>
          <w:marBottom w:val="0"/>
          <w:divBdr>
            <w:top w:val="none" w:sz="0" w:space="0" w:color="auto"/>
            <w:left w:val="none" w:sz="0" w:space="0" w:color="auto"/>
            <w:bottom w:val="none" w:sz="0" w:space="0" w:color="auto"/>
            <w:right w:val="none" w:sz="0" w:space="0" w:color="auto"/>
          </w:divBdr>
        </w:div>
        <w:div w:id="1074858896">
          <w:marLeft w:val="0"/>
          <w:marRight w:val="0"/>
          <w:marTop w:val="0"/>
          <w:marBottom w:val="0"/>
          <w:divBdr>
            <w:top w:val="none" w:sz="0" w:space="0" w:color="auto"/>
            <w:left w:val="none" w:sz="0" w:space="0" w:color="auto"/>
            <w:bottom w:val="none" w:sz="0" w:space="0" w:color="auto"/>
            <w:right w:val="none" w:sz="0" w:space="0" w:color="auto"/>
          </w:divBdr>
        </w:div>
        <w:div w:id="1577083689">
          <w:marLeft w:val="0"/>
          <w:marRight w:val="0"/>
          <w:marTop w:val="0"/>
          <w:marBottom w:val="0"/>
          <w:divBdr>
            <w:top w:val="none" w:sz="0" w:space="0" w:color="auto"/>
            <w:left w:val="none" w:sz="0" w:space="0" w:color="auto"/>
            <w:bottom w:val="none" w:sz="0" w:space="0" w:color="auto"/>
            <w:right w:val="none" w:sz="0" w:space="0" w:color="auto"/>
          </w:divBdr>
        </w:div>
      </w:divsChild>
    </w:div>
    <w:div w:id="1104613842">
      <w:bodyDiv w:val="1"/>
      <w:marLeft w:val="0"/>
      <w:marRight w:val="0"/>
      <w:marTop w:val="0"/>
      <w:marBottom w:val="0"/>
      <w:divBdr>
        <w:top w:val="none" w:sz="0" w:space="0" w:color="auto"/>
        <w:left w:val="none" w:sz="0" w:space="0" w:color="auto"/>
        <w:bottom w:val="none" w:sz="0" w:space="0" w:color="auto"/>
        <w:right w:val="none" w:sz="0" w:space="0" w:color="auto"/>
      </w:divBdr>
    </w:div>
    <w:div w:id="1108936035">
      <w:bodyDiv w:val="1"/>
      <w:marLeft w:val="0"/>
      <w:marRight w:val="0"/>
      <w:marTop w:val="0"/>
      <w:marBottom w:val="0"/>
      <w:divBdr>
        <w:top w:val="none" w:sz="0" w:space="0" w:color="auto"/>
        <w:left w:val="none" w:sz="0" w:space="0" w:color="auto"/>
        <w:bottom w:val="none" w:sz="0" w:space="0" w:color="auto"/>
        <w:right w:val="none" w:sz="0" w:space="0" w:color="auto"/>
      </w:divBdr>
    </w:div>
    <w:div w:id="1113086644">
      <w:bodyDiv w:val="1"/>
      <w:marLeft w:val="0"/>
      <w:marRight w:val="0"/>
      <w:marTop w:val="0"/>
      <w:marBottom w:val="0"/>
      <w:divBdr>
        <w:top w:val="none" w:sz="0" w:space="0" w:color="auto"/>
        <w:left w:val="none" w:sz="0" w:space="0" w:color="auto"/>
        <w:bottom w:val="none" w:sz="0" w:space="0" w:color="auto"/>
        <w:right w:val="none" w:sz="0" w:space="0" w:color="auto"/>
      </w:divBdr>
      <w:divsChild>
        <w:div w:id="1907571530">
          <w:marLeft w:val="300"/>
          <w:marRight w:val="0"/>
          <w:marTop w:val="0"/>
          <w:marBottom w:val="0"/>
          <w:divBdr>
            <w:top w:val="none" w:sz="0" w:space="0" w:color="auto"/>
            <w:left w:val="none" w:sz="0" w:space="0" w:color="auto"/>
            <w:bottom w:val="none" w:sz="0" w:space="0" w:color="auto"/>
            <w:right w:val="none" w:sz="0" w:space="0" w:color="auto"/>
          </w:divBdr>
          <w:divsChild>
            <w:div w:id="59297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21413">
      <w:bodyDiv w:val="1"/>
      <w:marLeft w:val="0"/>
      <w:marRight w:val="0"/>
      <w:marTop w:val="0"/>
      <w:marBottom w:val="0"/>
      <w:divBdr>
        <w:top w:val="none" w:sz="0" w:space="0" w:color="auto"/>
        <w:left w:val="none" w:sz="0" w:space="0" w:color="auto"/>
        <w:bottom w:val="none" w:sz="0" w:space="0" w:color="auto"/>
        <w:right w:val="none" w:sz="0" w:space="0" w:color="auto"/>
      </w:divBdr>
    </w:div>
    <w:div w:id="1180046957">
      <w:bodyDiv w:val="1"/>
      <w:marLeft w:val="0"/>
      <w:marRight w:val="0"/>
      <w:marTop w:val="0"/>
      <w:marBottom w:val="0"/>
      <w:divBdr>
        <w:top w:val="none" w:sz="0" w:space="0" w:color="auto"/>
        <w:left w:val="none" w:sz="0" w:space="0" w:color="auto"/>
        <w:bottom w:val="none" w:sz="0" w:space="0" w:color="auto"/>
        <w:right w:val="none" w:sz="0" w:space="0" w:color="auto"/>
      </w:divBdr>
    </w:div>
    <w:div w:id="1184631327">
      <w:bodyDiv w:val="1"/>
      <w:marLeft w:val="0"/>
      <w:marRight w:val="0"/>
      <w:marTop w:val="0"/>
      <w:marBottom w:val="0"/>
      <w:divBdr>
        <w:top w:val="none" w:sz="0" w:space="0" w:color="auto"/>
        <w:left w:val="none" w:sz="0" w:space="0" w:color="auto"/>
        <w:bottom w:val="none" w:sz="0" w:space="0" w:color="auto"/>
        <w:right w:val="none" w:sz="0" w:space="0" w:color="auto"/>
      </w:divBdr>
    </w:div>
    <w:div w:id="1190266516">
      <w:bodyDiv w:val="1"/>
      <w:marLeft w:val="0"/>
      <w:marRight w:val="0"/>
      <w:marTop w:val="0"/>
      <w:marBottom w:val="0"/>
      <w:divBdr>
        <w:top w:val="none" w:sz="0" w:space="0" w:color="auto"/>
        <w:left w:val="none" w:sz="0" w:space="0" w:color="auto"/>
        <w:bottom w:val="none" w:sz="0" w:space="0" w:color="auto"/>
        <w:right w:val="none" w:sz="0" w:space="0" w:color="auto"/>
      </w:divBdr>
    </w:div>
    <w:div w:id="1208954125">
      <w:bodyDiv w:val="1"/>
      <w:marLeft w:val="0"/>
      <w:marRight w:val="0"/>
      <w:marTop w:val="0"/>
      <w:marBottom w:val="0"/>
      <w:divBdr>
        <w:top w:val="none" w:sz="0" w:space="0" w:color="auto"/>
        <w:left w:val="none" w:sz="0" w:space="0" w:color="auto"/>
        <w:bottom w:val="none" w:sz="0" w:space="0" w:color="auto"/>
        <w:right w:val="none" w:sz="0" w:space="0" w:color="auto"/>
      </w:divBdr>
    </w:div>
    <w:div w:id="1242833541">
      <w:bodyDiv w:val="1"/>
      <w:marLeft w:val="0"/>
      <w:marRight w:val="0"/>
      <w:marTop w:val="0"/>
      <w:marBottom w:val="0"/>
      <w:divBdr>
        <w:top w:val="none" w:sz="0" w:space="0" w:color="auto"/>
        <w:left w:val="none" w:sz="0" w:space="0" w:color="auto"/>
        <w:bottom w:val="none" w:sz="0" w:space="0" w:color="auto"/>
        <w:right w:val="none" w:sz="0" w:space="0" w:color="auto"/>
      </w:divBdr>
      <w:divsChild>
        <w:div w:id="842626170">
          <w:marLeft w:val="0"/>
          <w:marRight w:val="0"/>
          <w:marTop w:val="0"/>
          <w:marBottom w:val="0"/>
          <w:divBdr>
            <w:top w:val="none" w:sz="0" w:space="0" w:color="auto"/>
            <w:left w:val="none" w:sz="0" w:space="0" w:color="auto"/>
            <w:bottom w:val="none" w:sz="0" w:space="0" w:color="auto"/>
            <w:right w:val="none" w:sz="0" w:space="0" w:color="auto"/>
          </w:divBdr>
          <w:divsChild>
            <w:div w:id="1700272771">
              <w:marLeft w:val="0"/>
              <w:marRight w:val="0"/>
              <w:marTop w:val="0"/>
              <w:marBottom w:val="0"/>
              <w:divBdr>
                <w:top w:val="none" w:sz="0" w:space="0" w:color="auto"/>
                <w:left w:val="none" w:sz="0" w:space="0" w:color="auto"/>
                <w:bottom w:val="none" w:sz="0" w:space="0" w:color="auto"/>
                <w:right w:val="none" w:sz="0" w:space="0" w:color="auto"/>
              </w:divBdr>
              <w:divsChild>
                <w:div w:id="963003689">
                  <w:marLeft w:val="0"/>
                  <w:marRight w:val="0"/>
                  <w:marTop w:val="0"/>
                  <w:marBottom w:val="0"/>
                  <w:divBdr>
                    <w:top w:val="none" w:sz="0" w:space="0" w:color="auto"/>
                    <w:left w:val="none" w:sz="0" w:space="0" w:color="auto"/>
                    <w:bottom w:val="none" w:sz="0" w:space="0" w:color="auto"/>
                    <w:right w:val="none" w:sz="0" w:space="0" w:color="auto"/>
                  </w:divBdr>
                  <w:divsChild>
                    <w:div w:id="44427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376729">
          <w:marLeft w:val="0"/>
          <w:marRight w:val="0"/>
          <w:marTop w:val="0"/>
          <w:marBottom w:val="0"/>
          <w:divBdr>
            <w:top w:val="none" w:sz="0" w:space="0" w:color="auto"/>
            <w:left w:val="none" w:sz="0" w:space="0" w:color="auto"/>
            <w:bottom w:val="none" w:sz="0" w:space="0" w:color="auto"/>
            <w:right w:val="none" w:sz="0" w:space="0" w:color="auto"/>
          </w:divBdr>
          <w:divsChild>
            <w:div w:id="1757166344">
              <w:marLeft w:val="0"/>
              <w:marRight w:val="0"/>
              <w:marTop w:val="0"/>
              <w:marBottom w:val="0"/>
              <w:divBdr>
                <w:top w:val="none" w:sz="0" w:space="0" w:color="auto"/>
                <w:left w:val="none" w:sz="0" w:space="0" w:color="auto"/>
                <w:bottom w:val="none" w:sz="0" w:space="0" w:color="auto"/>
                <w:right w:val="none" w:sz="0" w:space="0" w:color="auto"/>
              </w:divBdr>
              <w:divsChild>
                <w:div w:id="885138017">
                  <w:marLeft w:val="0"/>
                  <w:marRight w:val="0"/>
                  <w:marTop w:val="0"/>
                  <w:marBottom w:val="0"/>
                  <w:divBdr>
                    <w:top w:val="none" w:sz="0" w:space="0" w:color="auto"/>
                    <w:left w:val="none" w:sz="0" w:space="0" w:color="auto"/>
                    <w:bottom w:val="none" w:sz="0" w:space="0" w:color="auto"/>
                    <w:right w:val="none" w:sz="0" w:space="0" w:color="auto"/>
                  </w:divBdr>
                  <w:divsChild>
                    <w:div w:id="1063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061172">
      <w:bodyDiv w:val="1"/>
      <w:marLeft w:val="0"/>
      <w:marRight w:val="0"/>
      <w:marTop w:val="0"/>
      <w:marBottom w:val="0"/>
      <w:divBdr>
        <w:top w:val="none" w:sz="0" w:space="0" w:color="auto"/>
        <w:left w:val="none" w:sz="0" w:space="0" w:color="auto"/>
        <w:bottom w:val="none" w:sz="0" w:space="0" w:color="auto"/>
        <w:right w:val="none" w:sz="0" w:space="0" w:color="auto"/>
      </w:divBdr>
    </w:div>
    <w:div w:id="1276985173">
      <w:bodyDiv w:val="1"/>
      <w:marLeft w:val="0"/>
      <w:marRight w:val="0"/>
      <w:marTop w:val="0"/>
      <w:marBottom w:val="0"/>
      <w:divBdr>
        <w:top w:val="none" w:sz="0" w:space="0" w:color="auto"/>
        <w:left w:val="none" w:sz="0" w:space="0" w:color="auto"/>
        <w:bottom w:val="none" w:sz="0" w:space="0" w:color="auto"/>
        <w:right w:val="none" w:sz="0" w:space="0" w:color="auto"/>
      </w:divBdr>
    </w:div>
    <w:div w:id="1281837698">
      <w:bodyDiv w:val="1"/>
      <w:marLeft w:val="0"/>
      <w:marRight w:val="0"/>
      <w:marTop w:val="0"/>
      <w:marBottom w:val="0"/>
      <w:divBdr>
        <w:top w:val="none" w:sz="0" w:space="0" w:color="auto"/>
        <w:left w:val="none" w:sz="0" w:space="0" w:color="auto"/>
        <w:bottom w:val="none" w:sz="0" w:space="0" w:color="auto"/>
        <w:right w:val="none" w:sz="0" w:space="0" w:color="auto"/>
      </w:divBdr>
    </w:div>
    <w:div w:id="1297294055">
      <w:bodyDiv w:val="1"/>
      <w:marLeft w:val="0"/>
      <w:marRight w:val="0"/>
      <w:marTop w:val="0"/>
      <w:marBottom w:val="0"/>
      <w:divBdr>
        <w:top w:val="none" w:sz="0" w:space="0" w:color="auto"/>
        <w:left w:val="none" w:sz="0" w:space="0" w:color="auto"/>
        <w:bottom w:val="none" w:sz="0" w:space="0" w:color="auto"/>
        <w:right w:val="none" w:sz="0" w:space="0" w:color="auto"/>
      </w:divBdr>
      <w:divsChild>
        <w:div w:id="125391603">
          <w:marLeft w:val="0"/>
          <w:marRight w:val="0"/>
          <w:marTop w:val="0"/>
          <w:marBottom w:val="0"/>
          <w:divBdr>
            <w:top w:val="none" w:sz="0" w:space="0" w:color="auto"/>
            <w:left w:val="none" w:sz="0" w:space="0" w:color="auto"/>
            <w:bottom w:val="none" w:sz="0" w:space="0" w:color="auto"/>
            <w:right w:val="none" w:sz="0" w:space="0" w:color="auto"/>
          </w:divBdr>
        </w:div>
        <w:div w:id="189687339">
          <w:marLeft w:val="0"/>
          <w:marRight w:val="0"/>
          <w:marTop w:val="0"/>
          <w:marBottom w:val="0"/>
          <w:divBdr>
            <w:top w:val="none" w:sz="0" w:space="0" w:color="auto"/>
            <w:left w:val="none" w:sz="0" w:space="0" w:color="auto"/>
            <w:bottom w:val="none" w:sz="0" w:space="0" w:color="auto"/>
            <w:right w:val="none" w:sz="0" w:space="0" w:color="auto"/>
          </w:divBdr>
        </w:div>
        <w:div w:id="301663716">
          <w:marLeft w:val="0"/>
          <w:marRight w:val="0"/>
          <w:marTop w:val="0"/>
          <w:marBottom w:val="0"/>
          <w:divBdr>
            <w:top w:val="none" w:sz="0" w:space="0" w:color="auto"/>
            <w:left w:val="none" w:sz="0" w:space="0" w:color="auto"/>
            <w:bottom w:val="none" w:sz="0" w:space="0" w:color="auto"/>
            <w:right w:val="none" w:sz="0" w:space="0" w:color="auto"/>
          </w:divBdr>
        </w:div>
        <w:div w:id="525480402">
          <w:marLeft w:val="0"/>
          <w:marRight w:val="0"/>
          <w:marTop w:val="0"/>
          <w:marBottom w:val="0"/>
          <w:divBdr>
            <w:top w:val="none" w:sz="0" w:space="0" w:color="auto"/>
            <w:left w:val="none" w:sz="0" w:space="0" w:color="auto"/>
            <w:bottom w:val="none" w:sz="0" w:space="0" w:color="auto"/>
            <w:right w:val="none" w:sz="0" w:space="0" w:color="auto"/>
          </w:divBdr>
        </w:div>
        <w:div w:id="546333437">
          <w:marLeft w:val="0"/>
          <w:marRight w:val="0"/>
          <w:marTop w:val="0"/>
          <w:marBottom w:val="0"/>
          <w:divBdr>
            <w:top w:val="none" w:sz="0" w:space="0" w:color="auto"/>
            <w:left w:val="none" w:sz="0" w:space="0" w:color="auto"/>
            <w:bottom w:val="none" w:sz="0" w:space="0" w:color="auto"/>
            <w:right w:val="none" w:sz="0" w:space="0" w:color="auto"/>
          </w:divBdr>
        </w:div>
        <w:div w:id="595481889">
          <w:marLeft w:val="0"/>
          <w:marRight w:val="0"/>
          <w:marTop w:val="0"/>
          <w:marBottom w:val="0"/>
          <w:divBdr>
            <w:top w:val="none" w:sz="0" w:space="0" w:color="auto"/>
            <w:left w:val="none" w:sz="0" w:space="0" w:color="auto"/>
            <w:bottom w:val="none" w:sz="0" w:space="0" w:color="auto"/>
            <w:right w:val="none" w:sz="0" w:space="0" w:color="auto"/>
          </w:divBdr>
          <w:divsChild>
            <w:div w:id="497690758">
              <w:marLeft w:val="0"/>
              <w:marRight w:val="0"/>
              <w:marTop w:val="0"/>
              <w:marBottom w:val="0"/>
              <w:divBdr>
                <w:top w:val="none" w:sz="0" w:space="0" w:color="auto"/>
                <w:left w:val="none" w:sz="0" w:space="0" w:color="auto"/>
                <w:bottom w:val="none" w:sz="0" w:space="0" w:color="auto"/>
                <w:right w:val="none" w:sz="0" w:space="0" w:color="auto"/>
              </w:divBdr>
            </w:div>
            <w:div w:id="955789694">
              <w:marLeft w:val="0"/>
              <w:marRight w:val="0"/>
              <w:marTop w:val="0"/>
              <w:marBottom w:val="0"/>
              <w:divBdr>
                <w:top w:val="none" w:sz="0" w:space="0" w:color="auto"/>
                <w:left w:val="none" w:sz="0" w:space="0" w:color="auto"/>
                <w:bottom w:val="none" w:sz="0" w:space="0" w:color="auto"/>
                <w:right w:val="none" w:sz="0" w:space="0" w:color="auto"/>
              </w:divBdr>
            </w:div>
            <w:div w:id="1153256738">
              <w:marLeft w:val="0"/>
              <w:marRight w:val="0"/>
              <w:marTop w:val="0"/>
              <w:marBottom w:val="0"/>
              <w:divBdr>
                <w:top w:val="none" w:sz="0" w:space="0" w:color="auto"/>
                <w:left w:val="none" w:sz="0" w:space="0" w:color="auto"/>
                <w:bottom w:val="none" w:sz="0" w:space="0" w:color="auto"/>
                <w:right w:val="none" w:sz="0" w:space="0" w:color="auto"/>
              </w:divBdr>
            </w:div>
          </w:divsChild>
        </w:div>
        <w:div w:id="668141170">
          <w:marLeft w:val="0"/>
          <w:marRight w:val="0"/>
          <w:marTop w:val="0"/>
          <w:marBottom w:val="0"/>
          <w:divBdr>
            <w:top w:val="none" w:sz="0" w:space="0" w:color="auto"/>
            <w:left w:val="none" w:sz="0" w:space="0" w:color="auto"/>
            <w:bottom w:val="none" w:sz="0" w:space="0" w:color="auto"/>
            <w:right w:val="none" w:sz="0" w:space="0" w:color="auto"/>
          </w:divBdr>
        </w:div>
        <w:div w:id="748962183">
          <w:marLeft w:val="0"/>
          <w:marRight w:val="0"/>
          <w:marTop w:val="0"/>
          <w:marBottom w:val="0"/>
          <w:divBdr>
            <w:top w:val="none" w:sz="0" w:space="0" w:color="auto"/>
            <w:left w:val="none" w:sz="0" w:space="0" w:color="auto"/>
            <w:bottom w:val="none" w:sz="0" w:space="0" w:color="auto"/>
            <w:right w:val="none" w:sz="0" w:space="0" w:color="auto"/>
          </w:divBdr>
        </w:div>
        <w:div w:id="792988265">
          <w:marLeft w:val="0"/>
          <w:marRight w:val="0"/>
          <w:marTop w:val="0"/>
          <w:marBottom w:val="0"/>
          <w:divBdr>
            <w:top w:val="none" w:sz="0" w:space="0" w:color="auto"/>
            <w:left w:val="none" w:sz="0" w:space="0" w:color="auto"/>
            <w:bottom w:val="none" w:sz="0" w:space="0" w:color="auto"/>
            <w:right w:val="none" w:sz="0" w:space="0" w:color="auto"/>
          </w:divBdr>
          <w:divsChild>
            <w:div w:id="379330300">
              <w:marLeft w:val="0"/>
              <w:marRight w:val="0"/>
              <w:marTop w:val="0"/>
              <w:marBottom w:val="0"/>
              <w:divBdr>
                <w:top w:val="none" w:sz="0" w:space="0" w:color="auto"/>
                <w:left w:val="none" w:sz="0" w:space="0" w:color="auto"/>
                <w:bottom w:val="none" w:sz="0" w:space="0" w:color="auto"/>
                <w:right w:val="none" w:sz="0" w:space="0" w:color="auto"/>
              </w:divBdr>
            </w:div>
            <w:div w:id="398598767">
              <w:marLeft w:val="0"/>
              <w:marRight w:val="0"/>
              <w:marTop w:val="0"/>
              <w:marBottom w:val="0"/>
              <w:divBdr>
                <w:top w:val="none" w:sz="0" w:space="0" w:color="auto"/>
                <w:left w:val="none" w:sz="0" w:space="0" w:color="auto"/>
                <w:bottom w:val="none" w:sz="0" w:space="0" w:color="auto"/>
                <w:right w:val="none" w:sz="0" w:space="0" w:color="auto"/>
              </w:divBdr>
            </w:div>
            <w:div w:id="817190275">
              <w:marLeft w:val="0"/>
              <w:marRight w:val="0"/>
              <w:marTop w:val="0"/>
              <w:marBottom w:val="0"/>
              <w:divBdr>
                <w:top w:val="none" w:sz="0" w:space="0" w:color="auto"/>
                <w:left w:val="none" w:sz="0" w:space="0" w:color="auto"/>
                <w:bottom w:val="none" w:sz="0" w:space="0" w:color="auto"/>
                <w:right w:val="none" w:sz="0" w:space="0" w:color="auto"/>
              </w:divBdr>
            </w:div>
            <w:div w:id="1954022377">
              <w:marLeft w:val="0"/>
              <w:marRight w:val="0"/>
              <w:marTop w:val="0"/>
              <w:marBottom w:val="0"/>
              <w:divBdr>
                <w:top w:val="none" w:sz="0" w:space="0" w:color="auto"/>
                <w:left w:val="none" w:sz="0" w:space="0" w:color="auto"/>
                <w:bottom w:val="none" w:sz="0" w:space="0" w:color="auto"/>
                <w:right w:val="none" w:sz="0" w:space="0" w:color="auto"/>
              </w:divBdr>
            </w:div>
            <w:div w:id="2068140045">
              <w:marLeft w:val="0"/>
              <w:marRight w:val="0"/>
              <w:marTop w:val="0"/>
              <w:marBottom w:val="0"/>
              <w:divBdr>
                <w:top w:val="none" w:sz="0" w:space="0" w:color="auto"/>
                <w:left w:val="none" w:sz="0" w:space="0" w:color="auto"/>
                <w:bottom w:val="none" w:sz="0" w:space="0" w:color="auto"/>
                <w:right w:val="none" w:sz="0" w:space="0" w:color="auto"/>
              </w:divBdr>
            </w:div>
          </w:divsChild>
        </w:div>
        <w:div w:id="847989784">
          <w:marLeft w:val="0"/>
          <w:marRight w:val="0"/>
          <w:marTop w:val="0"/>
          <w:marBottom w:val="0"/>
          <w:divBdr>
            <w:top w:val="none" w:sz="0" w:space="0" w:color="auto"/>
            <w:left w:val="none" w:sz="0" w:space="0" w:color="auto"/>
            <w:bottom w:val="none" w:sz="0" w:space="0" w:color="auto"/>
            <w:right w:val="none" w:sz="0" w:space="0" w:color="auto"/>
          </w:divBdr>
        </w:div>
        <w:div w:id="938753871">
          <w:marLeft w:val="0"/>
          <w:marRight w:val="0"/>
          <w:marTop w:val="0"/>
          <w:marBottom w:val="0"/>
          <w:divBdr>
            <w:top w:val="none" w:sz="0" w:space="0" w:color="auto"/>
            <w:left w:val="none" w:sz="0" w:space="0" w:color="auto"/>
            <w:bottom w:val="none" w:sz="0" w:space="0" w:color="auto"/>
            <w:right w:val="none" w:sz="0" w:space="0" w:color="auto"/>
          </w:divBdr>
        </w:div>
        <w:div w:id="950165630">
          <w:marLeft w:val="0"/>
          <w:marRight w:val="0"/>
          <w:marTop w:val="0"/>
          <w:marBottom w:val="0"/>
          <w:divBdr>
            <w:top w:val="none" w:sz="0" w:space="0" w:color="auto"/>
            <w:left w:val="none" w:sz="0" w:space="0" w:color="auto"/>
            <w:bottom w:val="none" w:sz="0" w:space="0" w:color="auto"/>
            <w:right w:val="none" w:sz="0" w:space="0" w:color="auto"/>
          </w:divBdr>
        </w:div>
        <w:div w:id="1047729138">
          <w:marLeft w:val="0"/>
          <w:marRight w:val="0"/>
          <w:marTop w:val="0"/>
          <w:marBottom w:val="0"/>
          <w:divBdr>
            <w:top w:val="none" w:sz="0" w:space="0" w:color="auto"/>
            <w:left w:val="none" w:sz="0" w:space="0" w:color="auto"/>
            <w:bottom w:val="none" w:sz="0" w:space="0" w:color="auto"/>
            <w:right w:val="none" w:sz="0" w:space="0" w:color="auto"/>
          </w:divBdr>
        </w:div>
        <w:div w:id="1169293681">
          <w:marLeft w:val="0"/>
          <w:marRight w:val="0"/>
          <w:marTop w:val="0"/>
          <w:marBottom w:val="0"/>
          <w:divBdr>
            <w:top w:val="none" w:sz="0" w:space="0" w:color="auto"/>
            <w:left w:val="none" w:sz="0" w:space="0" w:color="auto"/>
            <w:bottom w:val="none" w:sz="0" w:space="0" w:color="auto"/>
            <w:right w:val="none" w:sz="0" w:space="0" w:color="auto"/>
          </w:divBdr>
        </w:div>
        <w:div w:id="1173954824">
          <w:marLeft w:val="0"/>
          <w:marRight w:val="0"/>
          <w:marTop w:val="0"/>
          <w:marBottom w:val="0"/>
          <w:divBdr>
            <w:top w:val="none" w:sz="0" w:space="0" w:color="auto"/>
            <w:left w:val="none" w:sz="0" w:space="0" w:color="auto"/>
            <w:bottom w:val="none" w:sz="0" w:space="0" w:color="auto"/>
            <w:right w:val="none" w:sz="0" w:space="0" w:color="auto"/>
          </w:divBdr>
        </w:div>
        <w:div w:id="1208957245">
          <w:marLeft w:val="0"/>
          <w:marRight w:val="0"/>
          <w:marTop w:val="0"/>
          <w:marBottom w:val="0"/>
          <w:divBdr>
            <w:top w:val="none" w:sz="0" w:space="0" w:color="auto"/>
            <w:left w:val="none" w:sz="0" w:space="0" w:color="auto"/>
            <w:bottom w:val="none" w:sz="0" w:space="0" w:color="auto"/>
            <w:right w:val="none" w:sz="0" w:space="0" w:color="auto"/>
          </w:divBdr>
        </w:div>
        <w:div w:id="1283800269">
          <w:marLeft w:val="0"/>
          <w:marRight w:val="0"/>
          <w:marTop w:val="0"/>
          <w:marBottom w:val="0"/>
          <w:divBdr>
            <w:top w:val="none" w:sz="0" w:space="0" w:color="auto"/>
            <w:left w:val="none" w:sz="0" w:space="0" w:color="auto"/>
            <w:bottom w:val="none" w:sz="0" w:space="0" w:color="auto"/>
            <w:right w:val="none" w:sz="0" w:space="0" w:color="auto"/>
          </w:divBdr>
        </w:div>
        <w:div w:id="1363243803">
          <w:marLeft w:val="0"/>
          <w:marRight w:val="0"/>
          <w:marTop w:val="0"/>
          <w:marBottom w:val="0"/>
          <w:divBdr>
            <w:top w:val="none" w:sz="0" w:space="0" w:color="auto"/>
            <w:left w:val="none" w:sz="0" w:space="0" w:color="auto"/>
            <w:bottom w:val="none" w:sz="0" w:space="0" w:color="auto"/>
            <w:right w:val="none" w:sz="0" w:space="0" w:color="auto"/>
          </w:divBdr>
        </w:div>
        <w:div w:id="1486777608">
          <w:marLeft w:val="0"/>
          <w:marRight w:val="0"/>
          <w:marTop w:val="0"/>
          <w:marBottom w:val="0"/>
          <w:divBdr>
            <w:top w:val="none" w:sz="0" w:space="0" w:color="auto"/>
            <w:left w:val="none" w:sz="0" w:space="0" w:color="auto"/>
            <w:bottom w:val="none" w:sz="0" w:space="0" w:color="auto"/>
            <w:right w:val="none" w:sz="0" w:space="0" w:color="auto"/>
          </w:divBdr>
        </w:div>
        <w:div w:id="1546913996">
          <w:marLeft w:val="0"/>
          <w:marRight w:val="0"/>
          <w:marTop w:val="0"/>
          <w:marBottom w:val="0"/>
          <w:divBdr>
            <w:top w:val="none" w:sz="0" w:space="0" w:color="auto"/>
            <w:left w:val="none" w:sz="0" w:space="0" w:color="auto"/>
            <w:bottom w:val="none" w:sz="0" w:space="0" w:color="auto"/>
            <w:right w:val="none" w:sz="0" w:space="0" w:color="auto"/>
          </w:divBdr>
        </w:div>
        <w:div w:id="1731462950">
          <w:marLeft w:val="0"/>
          <w:marRight w:val="0"/>
          <w:marTop w:val="0"/>
          <w:marBottom w:val="0"/>
          <w:divBdr>
            <w:top w:val="none" w:sz="0" w:space="0" w:color="auto"/>
            <w:left w:val="none" w:sz="0" w:space="0" w:color="auto"/>
            <w:bottom w:val="none" w:sz="0" w:space="0" w:color="auto"/>
            <w:right w:val="none" w:sz="0" w:space="0" w:color="auto"/>
          </w:divBdr>
        </w:div>
        <w:div w:id="1784223913">
          <w:marLeft w:val="0"/>
          <w:marRight w:val="0"/>
          <w:marTop w:val="0"/>
          <w:marBottom w:val="0"/>
          <w:divBdr>
            <w:top w:val="none" w:sz="0" w:space="0" w:color="auto"/>
            <w:left w:val="none" w:sz="0" w:space="0" w:color="auto"/>
            <w:bottom w:val="none" w:sz="0" w:space="0" w:color="auto"/>
            <w:right w:val="none" w:sz="0" w:space="0" w:color="auto"/>
          </w:divBdr>
        </w:div>
        <w:div w:id="1845246832">
          <w:marLeft w:val="0"/>
          <w:marRight w:val="0"/>
          <w:marTop w:val="0"/>
          <w:marBottom w:val="0"/>
          <w:divBdr>
            <w:top w:val="none" w:sz="0" w:space="0" w:color="auto"/>
            <w:left w:val="none" w:sz="0" w:space="0" w:color="auto"/>
            <w:bottom w:val="none" w:sz="0" w:space="0" w:color="auto"/>
            <w:right w:val="none" w:sz="0" w:space="0" w:color="auto"/>
          </w:divBdr>
        </w:div>
        <w:div w:id="1854684078">
          <w:marLeft w:val="0"/>
          <w:marRight w:val="0"/>
          <w:marTop w:val="0"/>
          <w:marBottom w:val="0"/>
          <w:divBdr>
            <w:top w:val="none" w:sz="0" w:space="0" w:color="auto"/>
            <w:left w:val="none" w:sz="0" w:space="0" w:color="auto"/>
            <w:bottom w:val="none" w:sz="0" w:space="0" w:color="auto"/>
            <w:right w:val="none" w:sz="0" w:space="0" w:color="auto"/>
          </w:divBdr>
        </w:div>
        <w:div w:id="1929658040">
          <w:marLeft w:val="0"/>
          <w:marRight w:val="0"/>
          <w:marTop w:val="0"/>
          <w:marBottom w:val="0"/>
          <w:divBdr>
            <w:top w:val="none" w:sz="0" w:space="0" w:color="auto"/>
            <w:left w:val="none" w:sz="0" w:space="0" w:color="auto"/>
            <w:bottom w:val="none" w:sz="0" w:space="0" w:color="auto"/>
            <w:right w:val="none" w:sz="0" w:space="0" w:color="auto"/>
          </w:divBdr>
        </w:div>
        <w:div w:id="1996759887">
          <w:marLeft w:val="0"/>
          <w:marRight w:val="0"/>
          <w:marTop w:val="0"/>
          <w:marBottom w:val="0"/>
          <w:divBdr>
            <w:top w:val="none" w:sz="0" w:space="0" w:color="auto"/>
            <w:left w:val="none" w:sz="0" w:space="0" w:color="auto"/>
            <w:bottom w:val="none" w:sz="0" w:space="0" w:color="auto"/>
            <w:right w:val="none" w:sz="0" w:space="0" w:color="auto"/>
          </w:divBdr>
        </w:div>
        <w:div w:id="2080054224">
          <w:marLeft w:val="0"/>
          <w:marRight w:val="0"/>
          <w:marTop w:val="0"/>
          <w:marBottom w:val="0"/>
          <w:divBdr>
            <w:top w:val="none" w:sz="0" w:space="0" w:color="auto"/>
            <w:left w:val="none" w:sz="0" w:space="0" w:color="auto"/>
            <w:bottom w:val="none" w:sz="0" w:space="0" w:color="auto"/>
            <w:right w:val="none" w:sz="0" w:space="0" w:color="auto"/>
          </w:divBdr>
        </w:div>
        <w:div w:id="2116318957">
          <w:marLeft w:val="0"/>
          <w:marRight w:val="0"/>
          <w:marTop w:val="0"/>
          <w:marBottom w:val="0"/>
          <w:divBdr>
            <w:top w:val="none" w:sz="0" w:space="0" w:color="auto"/>
            <w:left w:val="none" w:sz="0" w:space="0" w:color="auto"/>
            <w:bottom w:val="none" w:sz="0" w:space="0" w:color="auto"/>
            <w:right w:val="none" w:sz="0" w:space="0" w:color="auto"/>
          </w:divBdr>
        </w:div>
        <w:div w:id="2145808578">
          <w:marLeft w:val="0"/>
          <w:marRight w:val="0"/>
          <w:marTop w:val="0"/>
          <w:marBottom w:val="0"/>
          <w:divBdr>
            <w:top w:val="none" w:sz="0" w:space="0" w:color="auto"/>
            <w:left w:val="none" w:sz="0" w:space="0" w:color="auto"/>
            <w:bottom w:val="none" w:sz="0" w:space="0" w:color="auto"/>
            <w:right w:val="none" w:sz="0" w:space="0" w:color="auto"/>
          </w:divBdr>
        </w:div>
      </w:divsChild>
    </w:div>
    <w:div w:id="1306198274">
      <w:bodyDiv w:val="1"/>
      <w:marLeft w:val="0"/>
      <w:marRight w:val="0"/>
      <w:marTop w:val="0"/>
      <w:marBottom w:val="0"/>
      <w:divBdr>
        <w:top w:val="none" w:sz="0" w:space="0" w:color="auto"/>
        <w:left w:val="none" w:sz="0" w:space="0" w:color="auto"/>
        <w:bottom w:val="none" w:sz="0" w:space="0" w:color="auto"/>
        <w:right w:val="none" w:sz="0" w:space="0" w:color="auto"/>
      </w:divBdr>
    </w:div>
    <w:div w:id="1336567493">
      <w:bodyDiv w:val="1"/>
      <w:marLeft w:val="0"/>
      <w:marRight w:val="0"/>
      <w:marTop w:val="0"/>
      <w:marBottom w:val="0"/>
      <w:divBdr>
        <w:top w:val="none" w:sz="0" w:space="0" w:color="auto"/>
        <w:left w:val="none" w:sz="0" w:space="0" w:color="auto"/>
        <w:bottom w:val="none" w:sz="0" w:space="0" w:color="auto"/>
        <w:right w:val="none" w:sz="0" w:space="0" w:color="auto"/>
      </w:divBdr>
    </w:div>
    <w:div w:id="1339770499">
      <w:bodyDiv w:val="1"/>
      <w:marLeft w:val="0"/>
      <w:marRight w:val="0"/>
      <w:marTop w:val="0"/>
      <w:marBottom w:val="0"/>
      <w:divBdr>
        <w:top w:val="none" w:sz="0" w:space="0" w:color="auto"/>
        <w:left w:val="none" w:sz="0" w:space="0" w:color="auto"/>
        <w:bottom w:val="none" w:sz="0" w:space="0" w:color="auto"/>
        <w:right w:val="none" w:sz="0" w:space="0" w:color="auto"/>
      </w:divBdr>
      <w:divsChild>
        <w:div w:id="119612884">
          <w:marLeft w:val="0"/>
          <w:marRight w:val="0"/>
          <w:marTop w:val="0"/>
          <w:marBottom w:val="0"/>
          <w:divBdr>
            <w:top w:val="none" w:sz="0" w:space="0" w:color="auto"/>
            <w:left w:val="none" w:sz="0" w:space="0" w:color="auto"/>
            <w:bottom w:val="none" w:sz="0" w:space="0" w:color="auto"/>
            <w:right w:val="none" w:sz="0" w:space="0" w:color="auto"/>
          </w:divBdr>
        </w:div>
        <w:div w:id="386732526">
          <w:marLeft w:val="0"/>
          <w:marRight w:val="0"/>
          <w:marTop w:val="0"/>
          <w:marBottom w:val="0"/>
          <w:divBdr>
            <w:top w:val="none" w:sz="0" w:space="0" w:color="auto"/>
            <w:left w:val="none" w:sz="0" w:space="0" w:color="auto"/>
            <w:bottom w:val="none" w:sz="0" w:space="0" w:color="auto"/>
            <w:right w:val="none" w:sz="0" w:space="0" w:color="auto"/>
          </w:divBdr>
        </w:div>
        <w:div w:id="1072046243">
          <w:marLeft w:val="0"/>
          <w:marRight w:val="0"/>
          <w:marTop w:val="0"/>
          <w:marBottom w:val="0"/>
          <w:divBdr>
            <w:top w:val="none" w:sz="0" w:space="0" w:color="auto"/>
            <w:left w:val="none" w:sz="0" w:space="0" w:color="auto"/>
            <w:bottom w:val="none" w:sz="0" w:space="0" w:color="auto"/>
            <w:right w:val="none" w:sz="0" w:space="0" w:color="auto"/>
          </w:divBdr>
        </w:div>
        <w:div w:id="1569267331">
          <w:marLeft w:val="0"/>
          <w:marRight w:val="0"/>
          <w:marTop w:val="0"/>
          <w:marBottom w:val="0"/>
          <w:divBdr>
            <w:top w:val="none" w:sz="0" w:space="0" w:color="auto"/>
            <w:left w:val="none" w:sz="0" w:space="0" w:color="auto"/>
            <w:bottom w:val="none" w:sz="0" w:space="0" w:color="auto"/>
            <w:right w:val="none" w:sz="0" w:space="0" w:color="auto"/>
          </w:divBdr>
        </w:div>
        <w:div w:id="1983923300">
          <w:marLeft w:val="0"/>
          <w:marRight w:val="0"/>
          <w:marTop w:val="0"/>
          <w:marBottom w:val="0"/>
          <w:divBdr>
            <w:top w:val="none" w:sz="0" w:space="0" w:color="auto"/>
            <w:left w:val="none" w:sz="0" w:space="0" w:color="auto"/>
            <w:bottom w:val="none" w:sz="0" w:space="0" w:color="auto"/>
            <w:right w:val="none" w:sz="0" w:space="0" w:color="auto"/>
          </w:divBdr>
        </w:div>
      </w:divsChild>
    </w:div>
    <w:div w:id="1343506212">
      <w:bodyDiv w:val="1"/>
      <w:marLeft w:val="0"/>
      <w:marRight w:val="0"/>
      <w:marTop w:val="0"/>
      <w:marBottom w:val="0"/>
      <w:divBdr>
        <w:top w:val="none" w:sz="0" w:space="0" w:color="auto"/>
        <w:left w:val="none" w:sz="0" w:space="0" w:color="auto"/>
        <w:bottom w:val="none" w:sz="0" w:space="0" w:color="auto"/>
        <w:right w:val="none" w:sz="0" w:space="0" w:color="auto"/>
      </w:divBdr>
    </w:div>
    <w:div w:id="1358044459">
      <w:bodyDiv w:val="1"/>
      <w:marLeft w:val="0"/>
      <w:marRight w:val="0"/>
      <w:marTop w:val="0"/>
      <w:marBottom w:val="0"/>
      <w:divBdr>
        <w:top w:val="none" w:sz="0" w:space="0" w:color="auto"/>
        <w:left w:val="none" w:sz="0" w:space="0" w:color="auto"/>
        <w:bottom w:val="none" w:sz="0" w:space="0" w:color="auto"/>
        <w:right w:val="none" w:sz="0" w:space="0" w:color="auto"/>
      </w:divBdr>
      <w:divsChild>
        <w:div w:id="969437901">
          <w:blockQuote w:val="1"/>
          <w:marLeft w:val="720"/>
          <w:marRight w:val="720"/>
          <w:marTop w:val="100"/>
          <w:marBottom w:val="100"/>
          <w:divBdr>
            <w:top w:val="none" w:sz="0" w:space="0" w:color="auto"/>
            <w:left w:val="none" w:sz="0" w:space="0" w:color="auto"/>
            <w:bottom w:val="none" w:sz="0" w:space="0" w:color="auto"/>
            <w:right w:val="none" w:sz="0" w:space="0" w:color="auto"/>
          </w:divBdr>
        </w:div>
        <w:div w:id="147359390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4914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7438147">
      <w:bodyDiv w:val="1"/>
      <w:marLeft w:val="0"/>
      <w:marRight w:val="0"/>
      <w:marTop w:val="0"/>
      <w:marBottom w:val="0"/>
      <w:divBdr>
        <w:top w:val="none" w:sz="0" w:space="0" w:color="auto"/>
        <w:left w:val="none" w:sz="0" w:space="0" w:color="auto"/>
        <w:bottom w:val="none" w:sz="0" w:space="0" w:color="auto"/>
        <w:right w:val="none" w:sz="0" w:space="0" w:color="auto"/>
      </w:divBdr>
    </w:div>
    <w:div w:id="1426682027">
      <w:bodyDiv w:val="1"/>
      <w:marLeft w:val="0"/>
      <w:marRight w:val="0"/>
      <w:marTop w:val="0"/>
      <w:marBottom w:val="0"/>
      <w:divBdr>
        <w:top w:val="none" w:sz="0" w:space="0" w:color="auto"/>
        <w:left w:val="none" w:sz="0" w:space="0" w:color="auto"/>
        <w:bottom w:val="none" w:sz="0" w:space="0" w:color="auto"/>
        <w:right w:val="none" w:sz="0" w:space="0" w:color="auto"/>
      </w:divBdr>
    </w:div>
    <w:div w:id="1445997411">
      <w:bodyDiv w:val="1"/>
      <w:marLeft w:val="0"/>
      <w:marRight w:val="0"/>
      <w:marTop w:val="0"/>
      <w:marBottom w:val="0"/>
      <w:divBdr>
        <w:top w:val="none" w:sz="0" w:space="0" w:color="auto"/>
        <w:left w:val="none" w:sz="0" w:space="0" w:color="auto"/>
        <w:bottom w:val="none" w:sz="0" w:space="0" w:color="auto"/>
        <w:right w:val="none" w:sz="0" w:space="0" w:color="auto"/>
      </w:divBdr>
      <w:divsChild>
        <w:div w:id="36050284">
          <w:marLeft w:val="0"/>
          <w:marRight w:val="0"/>
          <w:marTop w:val="0"/>
          <w:marBottom w:val="0"/>
          <w:divBdr>
            <w:top w:val="none" w:sz="0" w:space="0" w:color="auto"/>
            <w:left w:val="none" w:sz="0" w:space="0" w:color="auto"/>
            <w:bottom w:val="none" w:sz="0" w:space="0" w:color="auto"/>
            <w:right w:val="none" w:sz="0" w:space="0" w:color="auto"/>
          </w:divBdr>
        </w:div>
        <w:div w:id="419643987">
          <w:marLeft w:val="0"/>
          <w:marRight w:val="0"/>
          <w:marTop w:val="0"/>
          <w:marBottom w:val="0"/>
          <w:divBdr>
            <w:top w:val="none" w:sz="0" w:space="0" w:color="auto"/>
            <w:left w:val="none" w:sz="0" w:space="0" w:color="auto"/>
            <w:bottom w:val="none" w:sz="0" w:space="0" w:color="auto"/>
            <w:right w:val="none" w:sz="0" w:space="0" w:color="auto"/>
          </w:divBdr>
        </w:div>
        <w:div w:id="779765453">
          <w:marLeft w:val="0"/>
          <w:marRight w:val="0"/>
          <w:marTop w:val="0"/>
          <w:marBottom w:val="0"/>
          <w:divBdr>
            <w:top w:val="none" w:sz="0" w:space="0" w:color="auto"/>
            <w:left w:val="none" w:sz="0" w:space="0" w:color="auto"/>
            <w:bottom w:val="none" w:sz="0" w:space="0" w:color="auto"/>
            <w:right w:val="none" w:sz="0" w:space="0" w:color="auto"/>
          </w:divBdr>
        </w:div>
        <w:div w:id="1065254896">
          <w:marLeft w:val="0"/>
          <w:marRight w:val="0"/>
          <w:marTop w:val="0"/>
          <w:marBottom w:val="0"/>
          <w:divBdr>
            <w:top w:val="none" w:sz="0" w:space="0" w:color="auto"/>
            <w:left w:val="none" w:sz="0" w:space="0" w:color="auto"/>
            <w:bottom w:val="none" w:sz="0" w:space="0" w:color="auto"/>
            <w:right w:val="none" w:sz="0" w:space="0" w:color="auto"/>
          </w:divBdr>
        </w:div>
        <w:div w:id="1106853824">
          <w:marLeft w:val="0"/>
          <w:marRight w:val="0"/>
          <w:marTop w:val="0"/>
          <w:marBottom w:val="0"/>
          <w:divBdr>
            <w:top w:val="none" w:sz="0" w:space="0" w:color="auto"/>
            <w:left w:val="none" w:sz="0" w:space="0" w:color="auto"/>
            <w:bottom w:val="none" w:sz="0" w:space="0" w:color="auto"/>
            <w:right w:val="none" w:sz="0" w:space="0" w:color="auto"/>
          </w:divBdr>
        </w:div>
        <w:div w:id="1279603402">
          <w:marLeft w:val="0"/>
          <w:marRight w:val="0"/>
          <w:marTop w:val="0"/>
          <w:marBottom w:val="0"/>
          <w:divBdr>
            <w:top w:val="none" w:sz="0" w:space="0" w:color="auto"/>
            <w:left w:val="none" w:sz="0" w:space="0" w:color="auto"/>
            <w:bottom w:val="none" w:sz="0" w:space="0" w:color="auto"/>
            <w:right w:val="none" w:sz="0" w:space="0" w:color="auto"/>
          </w:divBdr>
        </w:div>
        <w:div w:id="1389377271">
          <w:marLeft w:val="0"/>
          <w:marRight w:val="0"/>
          <w:marTop w:val="0"/>
          <w:marBottom w:val="0"/>
          <w:divBdr>
            <w:top w:val="none" w:sz="0" w:space="0" w:color="auto"/>
            <w:left w:val="none" w:sz="0" w:space="0" w:color="auto"/>
            <w:bottom w:val="none" w:sz="0" w:space="0" w:color="auto"/>
            <w:right w:val="none" w:sz="0" w:space="0" w:color="auto"/>
          </w:divBdr>
        </w:div>
        <w:div w:id="1517306176">
          <w:marLeft w:val="0"/>
          <w:marRight w:val="0"/>
          <w:marTop w:val="0"/>
          <w:marBottom w:val="0"/>
          <w:divBdr>
            <w:top w:val="none" w:sz="0" w:space="0" w:color="auto"/>
            <w:left w:val="none" w:sz="0" w:space="0" w:color="auto"/>
            <w:bottom w:val="none" w:sz="0" w:space="0" w:color="auto"/>
            <w:right w:val="none" w:sz="0" w:space="0" w:color="auto"/>
          </w:divBdr>
        </w:div>
      </w:divsChild>
    </w:div>
    <w:div w:id="1463844673">
      <w:bodyDiv w:val="1"/>
      <w:marLeft w:val="0"/>
      <w:marRight w:val="0"/>
      <w:marTop w:val="0"/>
      <w:marBottom w:val="0"/>
      <w:divBdr>
        <w:top w:val="none" w:sz="0" w:space="0" w:color="auto"/>
        <w:left w:val="none" w:sz="0" w:space="0" w:color="auto"/>
        <w:bottom w:val="none" w:sz="0" w:space="0" w:color="auto"/>
        <w:right w:val="none" w:sz="0" w:space="0" w:color="auto"/>
      </w:divBdr>
    </w:div>
    <w:div w:id="1476601025">
      <w:bodyDiv w:val="1"/>
      <w:marLeft w:val="0"/>
      <w:marRight w:val="0"/>
      <w:marTop w:val="0"/>
      <w:marBottom w:val="0"/>
      <w:divBdr>
        <w:top w:val="none" w:sz="0" w:space="0" w:color="auto"/>
        <w:left w:val="none" w:sz="0" w:space="0" w:color="auto"/>
        <w:bottom w:val="none" w:sz="0" w:space="0" w:color="auto"/>
        <w:right w:val="none" w:sz="0" w:space="0" w:color="auto"/>
      </w:divBdr>
      <w:divsChild>
        <w:div w:id="2049004">
          <w:blockQuote w:val="1"/>
          <w:marLeft w:val="720"/>
          <w:marRight w:val="720"/>
          <w:marTop w:val="100"/>
          <w:marBottom w:val="100"/>
          <w:divBdr>
            <w:top w:val="none" w:sz="0" w:space="0" w:color="auto"/>
            <w:left w:val="none" w:sz="0" w:space="0" w:color="auto"/>
            <w:bottom w:val="none" w:sz="0" w:space="0" w:color="auto"/>
            <w:right w:val="none" w:sz="0" w:space="0" w:color="auto"/>
          </w:divBdr>
        </w:div>
        <w:div w:id="15720384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3781616">
      <w:bodyDiv w:val="1"/>
      <w:marLeft w:val="0"/>
      <w:marRight w:val="0"/>
      <w:marTop w:val="0"/>
      <w:marBottom w:val="0"/>
      <w:divBdr>
        <w:top w:val="none" w:sz="0" w:space="0" w:color="auto"/>
        <w:left w:val="none" w:sz="0" w:space="0" w:color="auto"/>
        <w:bottom w:val="none" w:sz="0" w:space="0" w:color="auto"/>
        <w:right w:val="none" w:sz="0" w:space="0" w:color="auto"/>
      </w:divBdr>
    </w:div>
    <w:div w:id="1546479023">
      <w:bodyDiv w:val="1"/>
      <w:marLeft w:val="0"/>
      <w:marRight w:val="0"/>
      <w:marTop w:val="0"/>
      <w:marBottom w:val="0"/>
      <w:divBdr>
        <w:top w:val="none" w:sz="0" w:space="0" w:color="auto"/>
        <w:left w:val="none" w:sz="0" w:space="0" w:color="auto"/>
        <w:bottom w:val="none" w:sz="0" w:space="0" w:color="auto"/>
        <w:right w:val="none" w:sz="0" w:space="0" w:color="auto"/>
      </w:divBdr>
    </w:div>
    <w:div w:id="1559583414">
      <w:bodyDiv w:val="1"/>
      <w:marLeft w:val="0"/>
      <w:marRight w:val="0"/>
      <w:marTop w:val="0"/>
      <w:marBottom w:val="0"/>
      <w:divBdr>
        <w:top w:val="none" w:sz="0" w:space="0" w:color="auto"/>
        <w:left w:val="none" w:sz="0" w:space="0" w:color="auto"/>
        <w:bottom w:val="none" w:sz="0" w:space="0" w:color="auto"/>
        <w:right w:val="none" w:sz="0" w:space="0" w:color="auto"/>
      </w:divBdr>
      <w:divsChild>
        <w:div w:id="1357119600">
          <w:marLeft w:val="0"/>
          <w:marRight w:val="0"/>
          <w:marTop w:val="0"/>
          <w:marBottom w:val="0"/>
          <w:divBdr>
            <w:top w:val="none" w:sz="0" w:space="0" w:color="auto"/>
            <w:left w:val="none" w:sz="0" w:space="0" w:color="auto"/>
            <w:bottom w:val="none" w:sz="0" w:space="0" w:color="auto"/>
            <w:right w:val="none" w:sz="0" w:space="0" w:color="auto"/>
          </w:divBdr>
          <w:divsChild>
            <w:div w:id="2322546">
              <w:marLeft w:val="0"/>
              <w:marRight w:val="0"/>
              <w:marTop w:val="0"/>
              <w:marBottom w:val="0"/>
              <w:divBdr>
                <w:top w:val="none" w:sz="0" w:space="0" w:color="auto"/>
                <w:left w:val="none" w:sz="0" w:space="0" w:color="auto"/>
                <w:bottom w:val="none" w:sz="0" w:space="0" w:color="auto"/>
                <w:right w:val="none" w:sz="0" w:space="0" w:color="auto"/>
              </w:divBdr>
            </w:div>
            <w:div w:id="32073097">
              <w:marLeft w:val="0"/>
              <w:marRight w:val="0"/>
              <w:marTop w:val="0"/>
              <w:marBottom w:val="0"/>
              <w:divBdr>
                <w:top w:val="none" w:sz="0" w:space="0" w:color="auto"/>
                <w:left w:val="none" w:sz="0" w:space="0" w:color="auto"/>
                <w:bottom w:val="none" w:sz="0" w:space="0" w:color="auto"/>
                <w:right w:val="none" w:sz="0" w:space="0" w:color="auto"/>
              </w:divBdr>
            </w:div>
            <w:div w:id="227232146">
              <w:marLeft w:val="0"/>
              <w:marRight w:val="0"/>
              <w:marTop w:val="0"/>
              <w:marBottom w:val="0"/>
              <w:divBdr>
                <w:top w:val="none" w:sz="0" w:space="0" w:color="auto"/>
                <w:left w:val="none" w:sz="0" w:space="0" w:color="auto"/>
                <w:bottom w:val="none" w:sz="0" w:space="0" w:color="auto"/>
                <w:right w:val="none" w:sz="0" w:space="0" w:color="auto"/>
              </w:divBdr>
            </w:div>
            <w:div w:id="253514460">
              <w:marLeft w:val="0"/>
              <w:marRight w:val="0"/>
              <w:marTop w:val="0"/>
              <w:marBottom w:val="0"/>
              <w:divBdr>
                <w:top w:val="none" w:sz="0" w:space="0" w:color="auto"/>
                <w:left w:val="none" w:sz="0" w:space="0" w:color="auto"/>
                <w:bottom w:val="none" w:sz="0" w:space="0" w:color="auto"/>
                <w:right w:val="none" w:sz="0" w:space="0" w:color="auto"/>
              </w:divBdr>
            </w:div>
            <w:div w:id="468940508">
              <w:marLeft w:val="0"/>
              <w:marRight w:val="0"/>
              <w:marTop w:val="0"/>
              <w:marBottom w:val="0"/>
              <w:divBdr>
                <w:top w:val="none" w:sz="0" w:space="0" w:color="auto"/>
                <w:left w:val="none" w:sz="0" w:space="0" w:color="auto"/>
                <w:bottom w:val="none" w:sz="0" w:space="0" w:color="auto"/>
                <w:right w:val="none" w:sz="0" w:space="0" w:color="auto"/>
              </w:divBdr>
            </w:div>
            <w:div w:id="553271211">
              <w:marLeft w:val="0"/>
              <w:marRight w:val="0"/>
              <w:marTop w:val="0"/>
              <w:marBottom w:val="0"/>
              <w:divBdr>
                <w:top w:val="none" w:sz="0" w:space="0" w:color="auto"/>
                <w:left w:val="none" w:sz="0" w:space="0" w:color="auto"/>
                <w:bottom w:val="none" w:sz="0" w:space="0" w:color="auto"/>
                <w:right w:val="none" w:sz="0" w:space="0" w:color="auto"/>
              </w:divBdr>
            </w:div>
            <w:div w:id="723136606">
              <w:marLeft w:val="0"/>
              <w:marRight w:val="0"/>
              <w:marTop w:val="0"/>
              <w:marBottom w:val="0"/>
              <w:divBdr>
                <w:top w:val="none" w:sz="0" w:space="0" w:color="auto"/>
                <w:left w:val="none" w:sz="0" w:space="0" w:color="auto"/>
                <w:bottom w:val="none" w:sz="0" w:space="0" w:color="auto"/>
                <w:right w:val="none" w:sz="0" w:space="0" w:color="auto"/>
              </w:divBdr>
            </w:div>
            <w:div w:id="919173547">
              <w:marLeft w:val="0"/>
              <w:marRight w:val="0"/>
              <w:marTop w:val="0"/>
              <w:marBottom w:val="0"/>
              <w:divBdr>
                <w:top w:val="none" w:sz="0" w:space="0" w:color="auto"/>
                <w:left w:val="none" w:sz="0" w:space="0" w:color="auto"/>
                <w:bottom w:val="none" w:sz="0" w:space="0" w:color="auto"/>
                <w:right w:val="none" w:sz="0" w:space="0" w:color="auto"/>
              </w:divBdr>
            </w:div>
            <w:div w:id="954294174">
              <w:marLeft w:val="0"/>
              <w:marRight w:val="0"/>
              <w:marTop w:val="0"/>
              <w:marBottom w:val="0"/>
              <w:divBdr>
                <w:top w:val="none" w:sz="0" w:space="0" w:color="auto"/>
                <w:left w:val="none" w:sz="0" w:space="0" w:color="auto"/>
                <w:bottom w:val="none" w:sz="0" w:space="0" w:color="auto"/>
                <w:right w:val="none" w:sz="0" w:space="0" w:color="auto"/>
              </w:divBdr>
            </w:div>
            <w:div w:id="961497333">
              <w:marLeft w:val="0"/>
              <w:marRight w:val="0"/>
              <w:marTop w:val="0"/>
              <w:marBottom w:val="0"/>
              <w:divBdr>
                <w:top w:val="none" w:sz="0" w:space="0" w:color="auto"/>
                <w:left w:val="none" w:sz="0" w:space="0" w:color="auto"/>
                <w:bottom w:val="none" w:sz="0" w:space="0" w:color="auto"/>
                <w:right w:val="none" w:sz="0" w:space="0" w:color="auto"/>
              </w:divBdr>
            </w:div>
            <w:div w:id="967007631">
              <w:marLeft w:val="0"/>
              <w:marRight w:val="0"/>
              <w:marTop w:val="0"/>
              <w:marBottom w:val="0"/>
              <w:divBdr>
                <w:top w:val="none" w:sz="0" w:space="0" w:color="auto"/>
                <w:left w:val="none" w:sz="0" w:space="0" w:color="auto"/>
                <w:bottom w:val="none" w:sz="0" w:space="0" w:color="auto"/>
                <w:right w:val="none" w:sz="0" w:space="0" w:color="auto"/>
              </w:divBdr>
            </w:div>
            <w:div w:id="1308433263">
              <w:marLeft w:val="0"/>
              <w:marRight w:val="0"/>
              <w:marTop w:val="0"/>
              <w:marBottom w:val="0"/>
              <w:divBdr>
                <w:top w:val="none" w:sz="0" w:space="0" w:color="auto"/>
                <w:left w:val="none" w:sz="0" w:space="0" w:color="auto"/>
                <w:bottom w:val="none" w:sz="0" w:space="0" w:color="auto"/>
                <w:right w:val="none" w:sz="0" w:space="0" w:color="auto"/>
              </w:divBdr>
            </w:div>
            <w:div w:id="1415980406">
              <w:marLeft w:val="0"/>
              <w:marRight w:val="0"/>
              <w:marTop w:val="0"/>
              <w:marBottom w:val="0"/>
              <w:divBdr>
                <w:top w:val="none" w:sz="0" w:space="0" w:color="auto"/>
                <w:left w:val="none" w:sz="0" w:space="0" w:color="auto"/>
                <w:bottom w:val="none" w:sz="0" w:space="0" w:color="auto"/>
                <w:right w:val="none" w:sz="0" w:space="0" w:color="auto"/>
              </w:divBdr>
            </w:div>
            <w:div w:id="1442649120">
              <w:marLeft w:val="0"/>
              <w:marRight w:val="0"/>
              <w:marTop w:val="0"/>
              <w:marBottom w:val="0"/>
              <w:divBdr>
                <w:top w:val="none" w:sz="0" w:space="0" w:color="auto"/>
                <w:left w:val="none" w:sz="0" w:space="0" w:color="auto"/>
                <w:bottom w:val="none" w:sz="0" w:space="0" w:color="auto"/>
                <w:right w:val="none" w:sz="0" w:space="0" w:color="auto"/>
              </w:divBdr>
            </w:div>
            <w:div w:id="1519849432">
              <w:marLeft w:val="0"/>
              <w:marRight w:val="0"/>
              <w:marTop w:val="0"/>
              <w:marBottom w:val="0"/>
              <w:divBdr>
                <w:top w:val="none" w:sz="0" w:space="0" w:color="auto"/>
                <w:left w:val="none" w:sz="0" w:space="0" w:color="auto"/>
                <w:bottom w:val="none" w:sz="0" w:space="0" w:color="auto"/>
                <w:right w:val="none" w:sz="0" w:space="0" w:color="auto"/>
              </w:divBdr>
            </w:div>
            <w:div w:id="1551073053">
              <w:marLeft w:val="0"/>
              <w:marRight w:val="0"/>
              <w:marTop w:val="0"/>
              <w:marBottom w:val="0"/>
              <w:divBdr>
                <w:top w:val="none" w:sz="0" w:space="0" w:color="auto"/>
                <w:left w:val="none" w:sz="0" w:space="0" w:color="auto"/>
                <w:bottom w:val="none" w:sz="0" w:space="0" w:color="auto"/>
                <w:right w:val="none" w:sz="0" w:space="0" w:color="auto"/>
              </w:divBdr>
            </w:div>
            <w:div w:id="1617836582">
              <w:marLeft w:val="0"/>
              <w:marRight w:val="0"/>
              <w:marTop w:val="0"/>
              <w:marBottom w:val="0"/>
              <w:divBdr>
                <w:top w:val="none" w:sz="0" w:space="0" w:color="auto"/>
                <w:left w:val="none" w:sz="0" w:space="0" w:color="auto"/>
                <w:bottom w:val="none" w:sz="0" w:space="0" w:color="auto"/>
                <w:right w:val="none" w:sz="0" w:space="0" w:color="auto"/>
              </w:divBdr>
            </w:div>
            <w:div w:id="1651328251">
              <w:marLeft w:val="0"/>
              <w:marRight w:val="0"/>
              <w:marTop w:val="0"/>
              <w:marBottom w:val="0"/>
              <w:divBdr>
                <w:top w:val="none" w:sz="0" w:space="0" w:color="auto"/>
                <w:left w:val="none" w:sz="0" w:space="0" w:color="auto"/>
                <w:bottom w:val="none" w:sz="0" w:space="0" w:color="auto"/>
                <w:right w:val="none" w:sz="0" w:space="0" w:color="auto"/>
              </w:divBdr>
            </w:div>
            <w:div w:id="1724909777">
              <w:marLeft w:val="0"/>
              <w:marRight w:val="0"/>
              <w:marTop w:val="0"/>
              <w:marBottom w:val="0"/>
              <w:divBdr>
                <w:top w:val="none" w:sz="0" w:space="0" w:color="auto"/>
                <w:left w:val="none" w:sz="0" w:space="0" w:color="auto"/>
                <w:bottom w:val="none" w:sz="0" w:space="0" w:color="auto"/>
                <w:right w:val="none" w:sz="0" w:space="0" w:color="auto"/>
              </w:divBdr>
            </w:div>
          </w:divsChild>
        </w:div>
        <w:div w:id="1718820898">
          <w:marLeft w:val="0"/>
          <w:marRight w:val="0"/>
          <w:marTop w:val="0"/>
          <w:marBottom w:val="0"/>
          <w:divBdr>
            <w:top w:val="none" w:sz="0" w:space="0" w:color="auto"/>
            <w:left w:val="none" w:sz="0" w:space="0" w:color="auto"/>
            <w:bottom w:val="none" w:sz="0" w:space="0" w:color="auto"/>
            <w:right w:val="none" w:sz="0" w:space="0" w:color="auto"/>
          </w:divBdr>
          <w:divsChild>
            <w:div w:id="249629202">
              <w:marLeft w:val="0"/>
              <w:marRight w:val="0"/>
              <w:marTop w:val="0"/>
              <w:marBottom w:val="0"/>
              <w:divBdr>
                <w:top w:val="none" w:sz="0" w:space="0" w:color="auto"/>
                <w:left w:val="none" w:sz="0" w:space="0" w:color="auto"/>
                <w:bottom w:val="none" w:sz="0" w:space="0" w:color="auto"/>
                <w:right w:val="none" w:sz="0" w:space="0" w:color="auto"/>
              </w:divBdr>
            </w:div>
            <w:div w:id="411587597">
              <w:marLeft w:val="0"/>
              <w:marRight w:val="0"/>
              <w:marTop w:val="0"/>
              <w:marBottom w:val="0"/>
              <w:divBdr>
                <w:top w:val="none" w:sz="0" w:space="0" w:color="auto"/>
                <w:left w:val="none" w:sz="0" w:space="0" w:color="auto"/>
                <w:bottom w:val="none" w:sz="0" w:space="0" w:color="auto"/>
                <w:right w:val="none" w:sz="0" w:space="0" w:color="auto"/>
              </w:divBdr>
            </w:div>
            <w:div w:id="834614363">
              <w:marLeft w:val="0"/>
              <w:marRight w:val="0"/>
              <w:marTop w:val="0"/>
              <w:marBottom w:val="0"/>
              <w:divBdr>
                <w:top w:val="none" w:sz="0" w:space="0" w:color="auto"/>
                <w:left w:val="none" w:sz="0" w:space="0" w:color="auto"/>
                <w:bottom w:val="none" w:sz="0" w:space="0" w:color="auto"/>
                <w:right w:val="none" w:sz="0" w:space="0" w:color="auto"/>
              </w:divBdr>
            </w:div>
            <w:div w:id="982391609">
              <w:marLeft w:val="0"/>
              <w:marRight w:val="0"/>
              <w:marTop w:val="0"/>
              <w:marBottom w:val="0"/>
              <w:divBdr>
                <w:top w:val="none" w:sz="0" w:space="0" w:color="auto"/>
                <w:left w:val="none" w:sz="0" w:space="0" w:color="auto"/>
                <w:bottom w:val="none" w:sz="0" w:space="0" w:color="auto"/>
                <w:right w:val="none" w:sz="0" w:space="0" w:color="auto"/>
              </w:divBdr>
            </w:div>
            <w:div w:id="994382479">
              <w:marLeft w:val="0"/>
              <w:marRight w:val="0"/>
              <w:marTop w:val="0"/>
              <w:marBottom w:val="0"/>
              <w:divBdr>
                <w:top w:val="none" w:sz="0" w:space="0" w:color="auto"/>
                <w:left w:val="none" w:sz="0" w:space="0" w:color="auto"/>
                <w:bottom w:val="none" w:sz="0" w:space="0" w:color="auto"/>
                <w:right w:val="none" w:sz="0" w:space="0" w:color="auto"/>
              </w:divBdr>
            </w:div>
            <w:div w:id="1440836108">
              <w:marLeft w:val="0"/>
              <w:marRight w:val="0"/>
              <w:marTop w:val="0"/>
              <w:marBottom w:val="0"/>
              <w:divBdr>
                <w:top w:val="none" w:sz="0" w:space="0" w:color="auto"/>
                <w:left w:val="none" w:sz="0" w:space="0" w:color="auto"/>
                <w:bottom w:val="none" w:sz="0" w:space="0" w:color="auto"/>
                <w:right w:val="none" w:sz="0" w:space="0" w:color="auto"/>
              </w:divBdr>
            </w:div>
            <w:div w:id="1516115369">
              <w:marLeft w:val="0"/>
              <w:marRight w:val="0"/>
              <w:marTop w:val="0"/>
              <w:marBottom w:val="0"/>
              <w:divBdr>
                <w:top w:val="none" w:sz="0" w:space="0" w:color="auto"/>
                <w:left w:val="none" w:sz="0" w:space="0" w:color="auto"/>
                <w:bottom w:val="none" w:sz="0" w:space="0" w:color="auto"/>
                <w:right w:val="none" w:sz="0" w:space="0" w:color="auto"/>
              </w:divBdr>
            </w:div>
            <w:div w:id="2020544710">
              <w:marLeft w:val="0"/>
              <w:marRight w:val="0"/>
              <w:marTop w:val="0"/>
              <w:marBottom w:val="0"/>
              <w:divBdr>
                <w:top w:val="none" w:sz="0" w:space="0" w:color="auto"/>
                <w:left w:val="none" w:sz="0" w:space="0" w:color="auto"/>
                <w:bottom w:val="none" w:sz="0" w:space="0" w:color="auto"/>
                <w:right w:val="none" w:sz="0" w:space="0" w:color="auto"/>
              </w:divBdr>
            </w:div>
            <w:div w:id="2049914381">
              <w:marLeft w:val="0"/>
              <w:marRight w:val="0"/>
              <w:marTop w:val="0"/>
              <w:marBottom w:val="0"/>
              <w:divBdr>
                <w:top w:val="none" w:sz="0" w:space="0" w:color="auto"/>
                <w:left w:val="none" w:sz="0" w:space="0" w:color="auto"/>
                <w:bottom w:val="none" w:sz="0" w:space="0" w:color="auto"/>
                <w:right w:val="none" w:sz="0" w:space="0" w:color="auto"/>
              </w:divBdr>
            </w:div>
            <w:div w:id="20875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046044">
      <w:bodyDiv w:val="1"/>
      <w:marLeft w:val="0"/>
      <w:marRight w:val="0"/>
      <w:marTop w:val="0"/>
      <w:marBottom w:val="0"/>
      <w:divBdr>
        <w:top w:val="none" w:sz="0" w:space="0" w:color="auto"/>
        <w:left w:val="none" w:sz="0" w:space="0" w:color="auto"/>
        <w:bottom w:val="none" w:sz="0" w:space="0" w:color="auto"/>
        <w:right w:val="none" w:sz="0" w:space="0" w:color="auto"/>
      </w:divBdr>
    </w:div>
    <w:div w:id="1565993679">
      <w:bodyDiv w:val="1"/>
      <w:marLeft w:val="0"/>
      <w:marRight w:val="0"/>
      <w:marTop w:val="0"/>
      <w:marBottom w:val="0"/>
      <w:divBdr>
        <w:top w:val="none" w:sz="0" w:space="0" w:color="auto"/>
        <w:left w:val="none" w:sz="0" w:space="0" w:color="auto"/>
        <w:bottom w:val="none" w:sz="0" w:space="0" w:color="auto"/>
        <w:right w:val="none" w:sz="0" w:space="0" w:color="auto"/>
      </w:divBdr>
    </w:div>
    <w:div w:id="1573349439">
      <w:bodyDiv w:val="1"/>
      <w:marLeft w:val="0"/>
      <w:marRight w:val="0"/>
      <w:marTop w:val="0"/>
      <w:marBottom w:val="0"/>
      <w:divBdr>
        <w:top w:val="none" w:sz="0" w:space="0" w:color="auto"/>
        <w:left w:val="none" w:sz="0" w:space="0" w:color="auto"/>
        <w:bottom w:val="none" w:sz="0" w:space="0" w:color="auto"/>
        <w:right w:val="none" w:sz="0" w:space="0" w:color="auto"/>
      </w:divBdr>
    </w:div>
    <w:div w:id="1600529070">
      <w:bodyDiv w:val="1"/>
      <w:marLeft w:val="0"/>
      <w:marRight w:val="0"/>
      <w:marTop w:val="0"/>
      <w:marBottom w:val="0"/>
      <w:divBdr>
        <w:top w:val="none" w:sz="0" w:space="0" w:color="auto"/>
        <w:left w:val="none" w:sz="0" w:space="0" w:color="auto"/>
        <w:bottom w:val="none" w:sz="0" w:space="0" w:color="auto"/>
        <w:right w:val="none" w:sz="0" w:space="0" w:color="auto"/>
      </w:divBdr>
    </w:div>
    <w:div w:id="1661149959">
      <w:bodyDiv w:val="1"/>
      <w:marLeft w:val="0"/>
      <w:marRight w:val="0"/>
      <w:marTop w:val="0"/>
      <w:marBottom w:val="0"/>
      <w:divBdr>
        <w:top w:val="none" w:sz="0" w:space="0" w:color="auto"/>
        <w:left w:val="none" w:sz="0" w:space="0" w:color="auto"/>
        <w:bottom w:val="none" w:sz="0" w:space="0" w:color="auto"/>
        <w:right w:val="none" w:sz="0" w:space="0" w:color="auto"/>
      </w:divBdr>
    </w:div>
    <w:div w:id="1723753440">
      <w:bodyDiv w:val="1"/>
      <w:marLeft w:val="0"/>
      <w:marRight w:val="0"/>
      <w:marTop w:val="0"/>
      <w:marBottom w:val="0"/>
      <w:divBdr>
        <w:top w:val="none" w:sz="0" w:space="0" w:color="auto"/>
        <w:left w:val="none" w:sz="0" w:space="0" w:color="auto"/>
        <w:bottom w:val="none" w:sz="0" w:space="0" w:color="auto"/>
        <w:right w:val="none" w:sz="0" w:space="0" w:color="auto"/>
      </w:divBdr>
    </w:div>
    <w:div w:id="1728601180">
      <w:bodyDiv w:val="1"/>
      <w:marLeft w:val="0"/>
      <w:marRight w:val="0"/>
      <w:marTop w:val="0"/>
      <w:marBottom w:val="0"/>
      <w:divBdr>
        <w:top w:val="none" w:sz="0" w:space="0" w:color="auto"/>
        <w:left w:val="none" w:sz="0" w:space="0" w:color="auto"/>
        <w:bottom w:val="none" w:sz="0" w:space="0" w:color="auto"/>
        <w:right w:val="none" w:sz="0" w:space="0" w:color="auto"/>
      </w:divBdr>
    </w:div>
    <w:div w:id="1753236414">
      <w:bodyDiv w:val="1"/>
      <w:marLeft w:val="0"/>
      <w:marRight w:val="0"/>
      <w:marTop w:val="0"/>
      <w:marBottom w:val="0"/>
      <w:divBdr>
        <w:top w:val="none" w:sz="0" w:space="0" w:color="auto"/>
        <w:left w:val="none" w:sz="0" w:space="0" w:color="auto"/>
        <w:bottom w:val="none" w:sz="0" w:space="0" w:color="auto"/>
        <w:right w:val="none" w:sz="0" w:space="0" w:color="auto"/>
      </w:divBdr>
    </w:div>
    <w:div w:id="1801680095">
      <w:bodyDiv w:val="1"/>
      <w:marLeft w:val="0"/>
      <w:marRight w:val="0"/>
      <w:marTop w:val="0"/>
      <w:marBottom w:val="0"/>
      <w:divBdr>
        <w:top w:val="none" w:sz="0" w:space="0" w:color="auto"/>
        <w:left w:val="none" w:sz="0" w:space="0" w:color="auto"/>
        <w:bottom w:val="none" w:sz="0" w:space="0" w:color="auto"/>
        <w:right w:val="none" w:sz="0" w:space="0" w:color="auto"/>
      </w:divBdr>
    </w:div>
    <w:div w:id="1809667253">
      <w:bodyDiv w:val="1"/>
      <w:marLeft w:val="0"/>
      <w:marRight w:val="0"/>
      <w:marTop w:val="0"/>
      <w:marBottom w:val="0"/>
      <w:divBdr>
        <w:top w:val="none" w:sz="0" w:space="0" w:color="auto"/>
        <w:left w:val="none" w:sz="0" w:space="0" w:color="auto"/>
        <w:bottom w:val="none" w:sz="0" w:space="0" w:color="auto"/>
        <w:right w:val="none" w:sz="0" w:space="0" w:color="auto"/>
      </w:divBdr>
    </w:div>
    <w:div w:id="1836257902">
      <w:bodyDiv w:val="1"/>
      <w:marLeft w:val="0"/>
      <w:marRight w:val="0"/>
      <w:marTop w:val="0"/>
      <w:marBottom w:val="0"/>
      <w:divBdr>
        <w:top w:val="none" w:sz="0" w:space="0" w:color="auto"/>
        <w:left w:val="none" w:sz="0" w:space="0" w:color="auto"/>
        <w:bottom w:val="none" w:sz="0" w:space="0" w:color="auto"/>
        <w:right w:val="none" w:sz="0" w:space="0" w:color="auto"/>
      </w:divBdr>
    </w:div>
    <w:div w:id="1853908624">
      <w:bodyDiv w:val="1"/>
      <w:marLeft w:val="0"/>
      <w:marRight w:val="0"/>
      <w:marTop w:val="0"/>
      <w:marBottom w:val="0"/>
      <w:divBdr>
        <w:top w:val="none" w:sz="0" w:space="0" w:color="auto"/>
        <w:left w:val="none" w:sz="0" w:space="0" w:color="auto"/>
        <w:bottom w:val="none" w:sz="0" w:space="0" w:color="auto"/>
        <w:right w:val="none" w:sz="0" w:space="0" w:color="auto"/>
      </w:divBdr>
    </w:div>
    <w:div w:id="1868248555">
      <w:bodyDiv w:val="1"/>
      <w:marLeft w:val="0"/>
      <w:marRight w:val="0"/>
      <w:marTop w:val="0"/>
      <w:marBottom w:val="0"/>
      <w:divBdr>
        <w:top w:val="none" w:sz="0" w:space="0" w:color="auto"/>
        <w:left w:val="none" w:sz="0" w:space="0" w:color="auto"/>
        <w:bottom w:val="none" w:sz="0" w:space="0" w:color="auto"/>
        <w:right w:val="none" w:sz="0" w:space="0" w:color="auto"/>
      </w:divBdr>
      <w:divsChild>
        <w:div w:id="77753853">
          <w:marLeft w:val="0"/>
          <w:marRight w:val="0"/>
          <w:marTop w:val="0"/>
          <w:marBottom w:val="0"/>
          <w:divBdr>
            <w:top w:val="none" w:sz="0" w:space="0" w:color="auto"/>
            <w:left w:val="none" w:sz="0" w:space="0" w:color="auto"/>
            <w:bottom w:val="none" w:sz="0" w:space="0" w:color="auto"/>
            <w:right w:val="none" w:sz="0" w:space="0" w:color="auto"/>
          </w:divBdr>
          <w:divsChild>
            <w:div w:id="1690595810">
              <w:marLeft w:val="0"/>
              <w:marRight w:val="0"/>
              <w:marTop w:val="0"/>
              <w:marBottom w:val="0"/>
              <w:divBdr>
                <w:top w:val="none" w:sz="0" w:space="0" w:color="auto"/>
                <w:left w:val="none" w:sz="0" w:space="0" w:color="auto"/>
                <w:bottom w:val="none" w:sz="0" w:space="0" w:color="auto"/>
                <w:right w:val="none" w:sz="0" w:space="0" w:color="auto"/>
              </w:divBdr>
              <w:divsChild>
                <w:div w:id="1376540163">
                  <w:marLeft w:val="0"/>
                  <w:marRight w:val="0"/>
                  <w:marTop w:val="0"/>
                  <w:marBottom w:val="0"/>
                  <w:divBdr>
                    <w:top w:val="none" w:sz="0" w:space="0" w:color="auto"/>
                    <w:left w:val="none" w:sz="0" w:space="0" w:color="auto"/>
                    <w:bottom w:val="none" w:sz="0" w:space="0" w:color="auto"/>
                    <w:right w:val="none" w:sz="0" w:space="0" w:color="auto"/>
                  </w:divBdr>
                  <w:divsChild>
                    <w:div w:id="109917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12404">
          <w:marLeft w:val="0"/>
          <w:marRight w:val="0"/>
          <w:marTop w:val="0"/>
          <w:marBottom w:val="0"/>
          <w:divBdr>
            <w:top w:val="none" w:sz="0" w:space="0" w:color="auto"/>
            <w:left w:val="none" w:sz="0" w:space="0" w:color="auto"/>
            <w:bottom w:val="none" w:sz="0" w:space="0" w:color="auto"/>
            <w:right w:val="none" w:sz="0" w:space="0" w:color="auto"/>
          </w:divBdr>
          <w:divsChild>
            <w:div w:id="848911446">
              <w:marLeft w:val="0"/>
              <w:marRight w:val="0"/>
              <w:marTop w:val="0"/>
              <w:marBottom w:val="0"/>
              <w:divBdr>
                <w:top w:val="none" w:sz="0" w:space="0" w:color="auto"/>
                <w:left w:val="none" w:sz="0" w:space="0" w:color="auto"/>
                <w:bottom w:val="none" w:sz="0" w:space="0" w:color="auto"/>
                <w:right w:val="none" w:sz="0" w:space="0" w:color="auto"/>
              </w:divBdr>
              <w:divsChild>
                <w:div w:id="860557351">
                  <w:marLeft w:val="0"/>
                  <w:marRight w:val="0"/>
                  <w:marTop w:val="0"/>
                  <w:marBottom w:val="0"/>
                  <w:divBdr>
                    <w:top w:val="none" w:sz="0" w:space="0" w:color="auto"/>
                    <w:left w:val="none" w:sz="0" w:space="0" w:color="auto"/>
                    <w:bottom w:val="none" w:sz="0" w:space="0" w:color="auto"/>
                    <w:right w:val="none" w:sz="0" w:space="0" w:color="auto"/>
                  </w:divBdr>
                  <w:divsChild>
                    <w:div w:id="70622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307926">
      <w:bodyDiv w:val="1"/>
      <w:marLeft w:val="0"/>
      <w:marRight w:val="0"/>
      <w:marTop w:val="0"/>
      <w:marBottom w:val="0"/>
      <w:divBdr>
        <w:top w:val="none" w:sz="0" w:space="0" w:color="auto"/>
        <w:left w:val="none" w:sz="0" w:space="0" w:color="auto"/>
        <w:bottom w:val="none" w:sz="0" w:space="0" w:color="auto"/>
        <w:right w:val="none" w:sz="0" w:space="0" w:color="auto"/>
      </w:divBdr>
      <w:divsChild>
        <w:div w:id="884951614">
          <w:marLeft w:val="0"/>
          <w:marRight w:val="0"/>
          <w:marTop w:val="0"/>
          <w:marBottom w:val="0"/>
          <w:divBdr>
            <w:top w:val="none" w:sz="0" w:space="0" w:color="auto"/>
            <w:left w:val="none" w:sz="0" w:space="0" w:color="auto"/>
            <w:bottom w:val="none" w:sz="0" w:space="0" w:color="auto"/>
            <w:right w:val="none" w:sz="0" w:space="0" w:color="auto"/>
          </w:divBdr>
        </w:div>
        <w:div w:id="1181047527">
          <w:marLeft w:val="0"/>
          <w:marRight w:val="0"/>
          <w:marTop w:val="0"/>
          <w:marBottom w:val="0"/>
          <w:divBdr>
            <w:top w:val="none" w:sz="0" w:space="0" w:color="auto"/>
            <w:left w:val="none" w:sz="0" w:space="0" w:color="auto"/>
            <w:bottom w:val="none" w:sz="0" w:space="0" w:color="auto"/>
            <w:right w:val="none" w:sz="0" w:space="0" w:color="auto"/>
          </w:divBdr>
        </w:div>
        <w:div w:id="1628320761">
          <w:marLeft w:val="0"/>
          <w:marRight w:val="0"/>
          <w:marTop w:val="0"/>
          <w:marBottom w:val="0"/>
          <w:divBdr>
            <w:top w:val="none" w:sz="0" w:space="0" w:color="auto"/>
            <w:left w:val="none" w:sz="0" w:space="0" w:color="auto"/>
            <w:bottom w:val="none" w:sz="0" w:space="0" w:color="auto"/>
            <w:right w:val="none" w:sz="0" w:space="0" w:color="auto"/>
          </w:divBdr>
        </w:div>
        <w:div w:id="2084984853">
          <w:marLeft w:val="0"/>
          <w:marRight w:val="0"/>
          <w:marTop w:val="0"/>
          <w:marBottom w:val="0"/>
          <w:divBdr>
            <w:top w:val="none" w:sz="0" w:space="0" w:color="auto"/>
            <w:left w:val="none" w:sz="0" w:space="0" w:color="auto"/>
            <w:bottom w:val="none" w:sz="0" w:space="0" w:color="auto"/>
            <w:right w:val="none" w:sz="0" w:space="0" w:color="auto"/>
          </w:divBdr>
        </w:div>
      </w:divsChild>
    </w:div>
    <w:div w:id="1887527217">
      <w:bodyDiv w:val="1"/>
      <w:marLeft w:val="0"/>
      <w:marRight w:val="0"/>
      <w:marTop w:val="0"/>
      <w:marBottom w:val="0"/>
      <w:divBdr>
        <w:top w:val="none" w:sz="0" w:space="0" w:color="auto"/>
        <w:left w:val="none" w:sz="0" w:space="0" w:color="auto"/>
        <w:bottom w:val="none" w:sz="0" w:space="0" w:color="auto"/>
        <w:right w:val="none" w:sz="0" w:space="0" w:color="auto"/>
      </w:divBdr>
    </w:div>
    <w:div w:id="1924534161">
      <w:bodyDiv w:val="1"/>
      <w:marLeft w:val="0"/>
      <w:marRight w:val="0"/>
      <w:marTop w:val="0"/>
      <w:marBottom w:val="0"/>
      <w:divBdr>
        <w:top w:val="none" w:sz="0" w:space="0" w:color="auto"/>
        <w:left w:val="none" w:sz="0" w:space="0" w:color="auto"/>
        <w:bottom w:val="none" w:sz="0" w:space="0" w:color="auto"/>
        <w:right w:val="none" w:sz="0" w:space="0" w:color="auto"/>
      </w:divBdr>
      <w:divsChild>
        <w:div w:id="231626934">
          <w:marLeft w:val="0"/>
          <w:marRight w:val="0"/>
          <w:marTop w:val="0"/>
          <w:marBottom w:val="0"/>
          <w:divBdr>
            <w:top w:val="none" w:sz="0" w:space="0" w:color="auto"/>
            <w:left w:val="none" w:sz="0" w:space="0" w:color="auto"/>
            <w:bottom w:val="none" w:sz="0" w:space="0" w:color="auto"/>
            <w:right w:val="none" w:sz="0" w:space="0" w:color="auto"/>
          </w:divBdr>
          <w:divsChild>
            <w:div w:id="3434091">
              <w:marLeft w:val="0"/>
              <w:marRight w:val="0"/>
              <w:marTop w:val="0"/>
              <w:marBottom w:val="0"/>
              <w:divBdr>
                <w:top w:val="none" w:sz="0" w:space="0" w:color="auto"/>
                <w:left w:val="none" w:sz="0" w:space="0" w:color="auto"/>
                <w:bottom w:val="none" w:sz="0" w:space="0" w:color="auto"/>
                <w:right w:val="none" w:sz="0" w:space="0" w:color="auto"/>
              </w:divBdr>
            </w:div>
            <w:div w:id="67507831">
              <w:marLeft w:val="0"/>
              <w:marRight w:val="0"/>
              <w:marTop w:val="0"/>
              <w:marBottom w:val="0"/>
              <w:divBdr>
                <w:top w:val="none" w:sz="0" w:space="0" w:color="auto"/>
                <w:left w:val="none" w:sz="0" w:space="0" w:color="auto"/>
                <w:bottom w:val="none" w:sz="0" w:space="0" w:color="auto"/>
                <w:right w:val="none" w:sz="0" w:space="0" w:color="auto"/>
              </w:divBdr>
            </w:div>
            <w:div w:id="178280077">
              <w:marLeft w:val="0"/>
              <w:marRight w:val="0"/>
              <w:marTop w:val="0"/>
              <w:marBottom w:val="0"/>
              <w:divBdr>
                <w:top w:val="none" w:sz="0" w:space="0" w:color="auto"/>
                <w:left w:val="none" w:sz="0" w:space="0" w:color="auto"/>
                <w:bottom w:val="none" w:sz="0" w:space="0" w:color="auto"/>
                <w:right w:val="none" w:sz="0" w:space="0" w:color="auto"/>
              </w:divBdr>
            </w:div>
            <w:div w:id="231014800">
              <w:marLeft w:val="0"/>
              <w:marRight w:val="0"/>
              <w:marTop w:val="0"/>
              <w:marBottom w:val="0"/>
              <w:divBdr>
                <w:top w:val="none" w:sz="0" w:space="0" w:color="auto"/>
                <w:left w:val="none" w:sz="0" w:space="0" w:color="auto"/>
                <w:bottom w:val="none" w:sz="0" w:space="0" w:color="auto"/>
                <w:right w:val="none" w:sz="0" w:space="0" w:color="auto"/>
              </w:divBdr>
            </w:div>
            <w:div w:id="390539031">
              <w:marLeft w:val="0"/>
              <w:marRight w:val="0"/>
              <w:marTop w:val="0"/>
              <w:marBottom w:val="0"/>
              <w:divBdr>
                <w:top w:val="none" w:sz="0" w:space="0" w:color="auto"/>
                <w:left w:val="none" w:sz="0" w:space="0" w:color="auto"/>
                <w:bottom w:val="none" w:sz="0" w:space="0" w:color="auto"/>
                <w:right w:val="none" w:sz="0" w:space="0" w:color="auto"/>
              </w:divBdr>
            </w:div>
            <w:div w:id="393358627">
              <w:marLeft w:val="0"/>
              <w:marRight w:val="0"/>
              <w:marTop w:val="0"/>
              <w:marBottom w:val="0"/>
              <w:divBdr>
                <w:top w:val="none" w:sz="0" w:space="0" w:color="auto"/>
                <w:left w:val="none" w:sz="0" w:space="0" w:color="auto"/>
                <w:bottom w:val="none" w:sz="0" w:space="0" w:color="auto"/>
                <w:right w:val="none" w:sz="0" w:space="0" w:color="auto"/>
              </w:divBdr>
            </w:div>
            <w:div w:id="490294175">
              <w:marLeft w:val="0"/>
              <w:marRight w:val="0"/>
              <w:marTop w:val="0"/>
              <w:marBottom w:val="0"/>
              <w:divBdr>
                <w:top w:val="none" w:sz="0" w:space="0" w:color="auto"/>
                <w:left w:val="none" w:sz="0" w:space="0" w:color="auto"/>
                <w:bottom w:val="none" w:sz="0" w:space="0" w:color="auto"/>
                <w:right w:val="none" w:sz="0" w:space="0" w:color="auto"/>
              </w:divBdr>
            </w:div>
            <w:div w:id="688873823">
              <w:marLeft w:val="0"/>
              <w:marRight w:val="0"/>
              <w:marTop w:val="0"/>
              <w:marBottom w:val="0"/>
              <w:divBdr>
                <w:top w:val="none" w:sz="0" w:space="0" w:color="auto"/>
                <w:left w:val="none" w:sz="0" w:space="0" w:color="auto"/>
                <w:bottom w:val="none" w:sz="0" w:space="0" w:color="auto"/>
                <w:right w:val="none" w:sz="0" w:space="0" w:color="auto"/>
              </w:divBdr>
            </w:div>
            <w:div w:id="765731511">
              <w:marLeft w:val="0"/>
              <w:marRight w:val="0"/>
              <w:marTop w:val="0"/>
              <w:marBottom w:val="0"/>
              <w:divBdr>
                <w:top w:val="none" w:sz="0" w:space="0" w:color="auto"/>
                <w:left w:val="none" w:sz="0" w:space="0" w:color="auto"/>
                <w:bottom w:val="none" w:sz="0" w:space="0" w:color="auto"/>
                <w:right w:val="none" w:sz="0" w:space="0" w:color="auto"/>
              </w:divBdr>
            </w:div>
            <w:div w:id="802968001">
              <w:marLeft w:val="0"/>
              <w:marRight w:val="0"/>
              <w:marTop w:val="0"/>
              <w:marBottom w:val="0"/>
              <w:divBdr>
                <w:top w:val="none" w:sz="0" w:space="0" w:color="auto"/>
                <w:left w:val="none" w:sz="0" w:space="0" w:color="auto"/>
                <w:bottom w:val="none" w:sz="0" w:space="0" w:color="auto"/>
                <w:right w:val="none" w:sz="0" w:space="0" w:color="auto"/>
              </w:divBdr>
            </w:div>
            <w:div w:id="826703626">
              <w:marLeft w:val="0"/>
              <w:marRight w:val="0"/>
              <w:marTop w:val="0"/>
              <w:marBottom w:val="0"/>
              <w:divBdr>
                <w:top w:val="none" w:sz="0" w:space="0" w:color="auto"/>
                <w:left w:val="none" w:sz="0" w:space="0" w:color="auto"/>
                <w:bottom w:val="none" w:sz="0" w:space="0" w:color="auto"/>
                <w:right w:val="none" w:sz="0" w:space="0" w:color="auto"/>
              </w:divBdr>
            </w:div>
            <w:div w:id="829171447">
              <w:marLeft w:val="0"/>
              <w:marRight w:val="0"/>
              <w:marTop w:val="0"/>
              <w:marBottom w:val="0"/>
              <w:divBdr>
                <w:top w:val="none" w:sz="0" w:space="0" w:color="auto"/>
                <w:left w:val="none" w:sz="0" w:space="0" w:color="auto"/>
                <w:bottom w:val="none" w:sz="0" w:space="0" w:color="auto"/>
                <w:right w:val="none" w:sz="0" w:space="0" w:color="auto"/>
              </w:divBdr>
            </w:div>
            <w:div w:id="869563350">
              <w:marLeft w:val="0"/>
              <w:marRight w:val="0"/>
              <w:marTop w:val="0"/>
              <w:marBottom w:val="0"/>
              <w:divBdr>
                <w:top w:val="none" w:sz="0" w:space="0" w:color="auto"/>
                <w:left w:val="none" w:sz="0" w:space="0" w:color="auto"/>
                <w:bottom w:val="none" w:sz="0" w:space="0" w:color="auto"/>
                <w:right w:val="none" w:sz="0" w:space="0" w:color="auto"/>
              </w:divBdr>
            </w:div>
            <w:div w:id="1118450262">
              <w:marLeft w:val="0"/>
              <w:marRight w:val="0"/>
              <w:marTop w:val="0"/>
              <w:marBottom w:val="0"/>
              <w:divBdr>
                <w:top w:val="none" w:sz="0" w:space="0" w:color="auto"/>
                <w:left w:val="none" w:sz="0" w:space="0" w:color="auto"/>
                <w:bottom w:val="none" w:sz="0" w:space="0" w:color="auto"/>
                <w:right w:val="none" w:sz="0" w:space="0" w:color="auto"/>
              </w:divBdr>
            </w:div>
            <w:div w:id="1159464564">
              <w:marLeft w:val="0"/>
              <w:marRight w:val="0"/>
              <w:marTop w:val="0"/>
              <w:marBottom w:val="0"/>
              <w:divBdr>
                <w:top w:val="none" w:sz="0" w:space="0" w:color="auto"/>
                <w:left w:val="none" w:sz="0" w:space="0" w:color="auto"/>
                <w:bottom w:val="none" w:sz="0" w:space="0" w:color="auto"/>
                <w:right w:val="none" w:sz="0" w:space="0" w:color="auto"/>
              </w:divBdr>
            </w:div>
            <w:div w:id="1187405645">
              <w:marLeft w:val="0"/>
              <w:marRight w:val="0"/>
              <w:marTop w:val="0"/>
              <w:marBottom w:val="0"/>
              <w:divBdr>
                <w:top w:val="none" w:sz="0" w:space="0" w:color="auto"/>
                <w:left w:val="none" w:sz="0" w:space="0" w:color="auto"/>
                <w:bottom w:val="none" w:sz="0" w:space="0" w:color="auto"/>
                <w:right w:val="none" w:sz="0" w:space="0" w:color="auto"/>
              </w:divBdr>
            </w:div>
            <w:div w:id="1627657631">
              <w:marLeft w:val="0"/>
              <w:marRight w:val="0"/>
              <w:marTop w:val="0"/>
              <w:marBottom w:val="0"/>
              <w:divBdr>
                <w:top w:val="none" w:sz="0" w:space="0" w:color="auto"/>
                <w:left w:val="none" w:sz="0" w:space="0" w:color="auto"/>
                <w:bottom w:val="none" w:sz="0" w:space="0" w:color="auto"/>
                <w:right w:val="none" w:sz="0" w:space="0" w:color="auto"/>
              </w:divBdr>
            </w:div>
            <w:div w:id="1634826088">
              <w:marLeft w:val="0"/>
              <w:marRight w:val="0"/>
              <w:marTop w:val="0"/>
              <w:marBottom w:val="0"/>
              <w:divBdr>
                <w:top w:val="none" w:sz="0" w:space="0" w:color="auto"/>
                <w:left w:val="none" w:sz="0" w:space="0" w:color="auto"/>
                <w:bottom w:val="none" w:sz="0" w:space="0" w:color="auto"/>
                <w:right w:val="none" w:sz="0" w:space="0" w:color="auto"/>
              </w:divBdr>
            </w:div>
            <w:div w:id="1742212581">
              <w:marLeft w:val="0"/>
              <w:marRight w:val="0"/>
              <w:marTop w:val="0"/>
              <w:marBottom w:val="0"/>
              <w:divBdr>
                <w:top w:val="none" w:sz="0" w:space="0" w:color="auto"/>
                <w:left w:val="none" w:sz="0" w:space="0" w:color="auto"/>
                <w:bottom w:val="none" w:sz="0" w:space="0" w:color="auto"/>
                <w:right w:val="none" w:sz="0" w:space="0" w:color="auto"/>
              </w:divBdr>
            </w:div>
            <w:div w:id="1850101409">
              <w:marLeft w:val="0"/>
              <w:marRight w:val="0"/>
              <w:marTop w:val="0"/>
              <w:marBottom w:val="0"/>
              <w:divBdr>
                <w:top w:val="none" w:sz="0" w:space="0" w:color="auto"/>
                <w:left w:val="none" w:sz="0" w:space="0" w:color="auto"/>
                <w:bottom w:val="none" w:sz="0" w:space="0" w:color="auto"/>
                <w:right w:val="none" w:sz="0" w:space="0" w:color="auto"/>
              </w:divBdr>
            </w:div>
            <w:div w:id="1858497803">
              <w:marLeft w:val="0"/>
              <w:marRight w:val="0"/>
              <w:marTop w:val="0"/>
              <w:marBottom w:val="0"/>
              <w:divBdr>
                <w:top w:val="none" w:sz="0" w:space="0" w:color="auto"/>
                <w:left w:val="none" w:sz="0" w:space="0" w:color="auto"/>
                <w:bottom w:val="none" w:sz="0" w:space="0" w:color="auto"/>
                <w:right w:val="none" w:sz="0" w:space="0" w:color="auto"/>
              </w:divBdr>
            </w:div>
            <w:div w:id="2031836444">
              <w:marLeft w:val="0"/>
              <w:marRight w:val="0"/>
              <w:marTop w:val="0"/>
              <w:marBottom w:val="0"/>
              <w:divBdr>
                <w:top w:val="none" w:sz="0" w:space="0" w:color="auto"/>
                <w:left w:val="none" w:sz="0" w:space="0" w:color="auto"/>
                <w:bottom w:val="none" w:sz="0" w:space="0" w:color="auto"/>
                <w:right w:val="none" w:sz="0" w:space="0" w:color="auto"/>
              </w:divBdr>
            </w:div>
          </w:divsChild>
        </w:div>
        <w:div w:id="1598520485">
          <w:marLeft w:val="0"/>
          <w:marRight w:val="0"/>
          <w:marTop w:val="0"/>
          <w:marBottom w:val="0"/>
          <w:divBdr>
            <w:top w:val="none" w:sz="0" w:space="0" w:color="auto"/>
            <w:left w:val="none" w:sz="0" w:space="0" w:color="auto"/>
            <w:bottom w:val="none" w:sz="0" w:space="0" w:color="auto"/>
            <w:right w:val="none" w:sz="0" w:space="0" w:color="auto"/>
          </w:divBdr>
          <w:divsChild>
            <w:div w:id="233518472">
              <w:marLeft w:val="0"/>
              <w:marRight w:val="0"/>
              <w:marTop w:val="0"/>
              <w:marBottom w:val="0"/>
              <w:divBdr>
                <w:top w:val="none" w:sz="0" w:space="0" w:color="auto"/>
                <w:left w:val="none" w:sz="0" w:space="0" w:color="auto"/>
                <w:bottom w:val="none" w:sz="0" w:space="0" w:color="auto"/>
                <w:right w:val="none" w:sz="0" w:space="0" w:color="auto"/>
              </w:divBdr>
            </w:div>
            <w:div w:id="715279948">
              <w:marLeft w:val="0"/>
              <w:marRight w:val="0"/>
              <w:marTop w:val="0"/>
              <w:marBottom w:val="0"/>
              <w:divBdr>
                <w:top w:val="none" w:sz="0" w:space="0" w:color="auto"/>
                <w:left w:val="none" w:sz="0" w:space="0" w:color="auto"/>
                <w:bottom w:val="none" w:sz="0" w:space="0" w:color="auto"/>
                <w:right w:val="none" w:sz="0" w:space="0" w:color="auto"/>
              </w:divBdr>
            </w:div>
            <w:div w:id="1443574246">
              <w:marLeft w:val="0"/>
              <w:marRight w:val="0"/>
              <w:marTop w:val="0"/>
              <w:marBottom w:val="0"/>
              <w:divBdr>
                <w:top w:val="none" w:sz="0" w:space="0" w:color="auto"/>
                <w:left w:val="none" w:sz="0" w:space="0" w:color="auto"/>
                <w:bottom w:val="none" w:sz="0" w:space="0" w:color="auto"/>
                <w:right w:val="none" w:sz="0" w:space="0" w:color="auto"/>
              </w:divBdr>
            </w:div>
            <w:div w:id="1477801386">
              <w:marLeft w:val="0"/>
              <w:marRight w:val="0"/>
              <w:marTop w:val="0"/>
              <w:marBottom w:val="0"/>
              <w:divBdr>
                <w:top w:val="none" w:sz="0" w:space="0" w:color="auto"/>
                <w:left w:val="none" w:sz="0" w:space="0" w:color="auto"/>
                <w:bottom w:val="none" w:sz="0" w:space="0" w:color="auto"/>
                <w:right w:val="none" w:sz="0" w:space="0" w:color="auto"/>
              </w:divBdr>
            </w:div>
            <w:div w:id="211891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79957">
      <w:bodyDiv w:val="1"/>
      <w:marLeft w:val="0"/>
      <w:marRight w:val="0"/>
      <w:marTop w:val="0"/>
      <w:marBottom w:val="0"/>
      <w:divBdr>
        <w:top w:val="none" w:sz="0" w:space="0" w:color="auto"/>
        <w:left w:val="none" w:sz="0" w:space="0" w:color="auto"/>
        <w:bottom w:val="none" w:sz="0" w:space="0" w:color="auto"/>
        <w:right w:val="none" w:sz="0" w:space="0" w:color="auto"/>
      </w:divBdr>
    </w:div>
    <w:div w:id="1931692323">
      <w:bodyDiv w:val="1"/>
      <w:marLeft w:val="0"/>
      <w:marRight w:val="0"/>
      <w:marTop w:val="0"/>
      <w:marBottom w:val="0"/>
      <w:divBdr>
        <w:top w:val="none" w:sz="0" w:space="0" w:color="auto"/>
        <w:left w:val="none" w:sz="0" w:space="0" w:color="auto"/>
        <w:bottom w:val="none" w:sz="0" w:space="0" w:color="auto"/>
        <w:right w:val="none" w:sz="0" w:space="0" w:color="auto"/>
      </w:divBdr>
    </w:div>
    <w:div w:id="1960411029">
      <w:bodyDiv w:val="1"/>
      <w:marLeft w:val="0"/>
      <w:marRight w:val="0"/>
      <w:marTop w:val="0"/>
      <w:marBottom w:val="0"/>
      <w:divBdr>
        <w:top w:val="none" w:sz="0" w:space="0" w:color="auto"/>
        <w:left w:val="none" w:sz="0" w:space="0" w:color="auto"/>
        <w:bottom w:val="none" w:sz="0" w:space="0" w:color="auto"/>
        <w:right w:val="none" w:sz="0" w:space="0" w:color="auto"/>
      </w:divBdr>
    </w:div>
    <w:div w:id="1964605289">
      <w:bodyDiv w:val="1"/>
      <w:marLeft w:val="0"/>
      <w:marRight w:val="0"/>
      <w:marTop w:val="0"/>
      <w:marBottom w:val="0"/>
      <w:divBdr>
        <w:top w:val="none" w:sz="0" w:space="0" w:color="auto"/>
        <w:left w:val="none" w:sz="0" w:space="0" w:color="auto"/>
        <w:bottom w:val="none" w:sz="0" w:space="0" w:color="auto"/>
        <w:right w:val="none" w:sz="0" w:space="0" w:color="auto"/>
      </w:divBdr>
    </w:div>
    <w:div w:id="1984656232">
      <w:bodyDiv w:val="1"/>
      <w:marLeft w:val="0"/>
      <w:marRight w:val="0"/>
      <w:marTop w:val="0"/>
      <w:marBottom w:val="0"/>
      <w:divBdr>
        <w:top w:val="none" w:sz="0" w:space="0" w:color="auto"/>
        <w:left w:val="none" w:sz="0" w:space="0" w:color="auto"/>
        <w:bottom w:val="none" w:sz="0" w:space="0" w:color="auto"/>
        <w:right w:val="none" w:sz="0" w:space="0" w:color="auto"/>
      </w:divBdr>
    </w:div>
    <w:div w:id="2010938096">
      <w:bodyDiv w:val="1"/>
      <w:marLeft w:val="0"/>
      <w:marRight w:val="0"/>
      <w:marTop w:val="0"/>
      <w:marBottom w:val="0"/>
      <w:divBdr>
        <w:top w:val="none" w:sz="0" w:space="0" w:color="auto"/>
        <w:left w:val="none" w:sz="0" w:space="0" w:color="auto"/>
        <w:bottom w:val="none" w:sz="0" w:space="0" w:color="auto"/>
        <w:right w:val="none" w:sz="0" w:space="0" w:color="auto"/>
      </w:divBdr>
      <w:divsChild>
        <w:div w:id="37899289">
          <w:marLeft w:val="0"/>
          <w:marRight w:val="0"/>
          <w:marTop w:val="0"/>
          <w:marBottom w:val="0"/>
          <w:divBdr>
            <w:top w:val="none" w:sz="0" w:space="0" w:color="auto"/>
            <w:left w:val="none" w:sz="0" w:space="0" w:color="auto"/>
            <w:bottom w:val="none" w:sz="0" w:space="0" w:color="auto"/>
            <w:right w:val="none" w:sz="0" w:space="0" w:color="auto"/>
          </w:divBdr>
          <w:divsChild>
            <w:div w:id="1582713618">
              <w:marLeft w:val="0"/>
              <w:marRight w:val="0"/>
              <w:marTop w:val="0"/>
              <w:marBottom w:val="0"/>
              <w:divBdr>
                <w:top w:val="none" w:sz="0" w:space="0" w:color="auto"/>
                <w:left w:val="none" w:sz="0" w:space="0" w:color="auto"/>
                <w:bottom w:val="none" w:sz="0" w:space="0" w:color="auto"/>
                <w:right w:val="none" w:sz="0" w:space="0" w:color="auto"/>
              </w:divBdr>
              <w:divsChild>
                <w:div w:id="424155157">
                  <w:marLeft w:val="0"/>
                  <w:marRight w:val="0"/>
                  <w:marTop w:val="0"/>
                  <w:marBottom w:val="0"/>
                  <w:divBdr>
                    <w:top w:val="none" w:sz="0" w:space="0" w:color="auto"/>
                    <w:left w:val="none" w:sz="0" w:space="0" w:color="auto"/>
                    <w:bottom w:val="none" w:sz="0" w:space="0" w:color="auto"/>
                    <w:right w:val="none" w:sz="0" w:space="0" w:color="auto"/>
                  </w:divBdr>
                  <w:divsChild>
                    <w:div w:id="184963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80713">
          <w:marLeft w:val="0"/>
          <w:marRight w:val="0"/>
          <w:marTop w:val="0"/>
          <w:marBottom w:val="0"/>
          <w:divBdr>
            <w:top w:val="none" w:sz="0" w:space="0" w:color="auto"/>
            <w:left w:val="none" w:sz="0" w:space="0" w:color="auto"/>
            <w:bottom w:val="none" w:sz="0" w:space="0" w:color="auto"/>
            <w:right w:val="none" w:sz="0" w:space="0" w:color="auto"/>
          </w:divBdr>
          <w:divsChild>
            <w:div w:id="1118796040">
              <w:marLeft w:val="0"/>
              <w:marRight w:val="0"/>
              <w:marTop w:val="0"/>
              <w:marBottom w:val="0"/>
              <w:divBdr>
                <w:top w:val="none" w:sz="0" w:space="0" w:color="auto"/>
                <w:left w:val="none" w:sz="0" w:space="0" w:color="auto"/>
                <w:bottom w:val="none" w:sz="0" w:space="0" w:color="auto"/>
                <w:right w:val="none" w:sz="0" w:space="0" w:color="auto"/>
              </w:divBdr>
              <w:divsChild>
                <w:div w:id="1224488872">
                  <w:marLeft w:val="0"/>
                  <w:marRight w:val="0"/>
                  <w:marTop w:val="0"/>
                  <w:marBottom w:val="0"/>
                  <w:divBdr>
                    <w:top w:val="none" w:sz="0" w:space="0" w:color="auto"/>
                    <w:left w:val="none" w:sz="0" w:space="0" w:color="auto"/>
                    <w:bottom w:val="none" w:sz="0" w:space="0" w:color="auto"/>
                    <w:right w:val="none" w:sz="0" w:space="0" w:color="auto"/>
                  </w:divBdr>
                  <w:divsChild>
                    <w:div w:id="1642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981856">
      <w:bodyDiv w:val="1"/>
      <w:marLeft w:val="0"/>
      <w:marRight w:val="0"/>
      <w:marTop w:val="0"/>
      <w:marBottom w:val="0"/>
      <w:divBdr>
        <w:top w:val="none" w:sz="0" w:space="0" w:color="auto"/>
        <w:left w:val="none" w:sz="0" w:space="0" w:color="auto"/>
        <w:bottom w:val="none" w:sz="0" w:space="0" w:color="auto"/>
        <w:right w:val="none" w:sz="0" w:space="0" w:color="auto"/>
      </w:divBdr>
    </w:div>
    <w:div w:id="2055537514">
      <w:bodyDiv w:val="1"/>
      <w:marLeft w:val="0"/>
      <w:marRight w:val="0"/>
      <w:marTop w:val="0"/>
      <w:marBottom w:val="0"/>
      <w:divBdr>
        <w:top w:val="none" w:sz="0" w:space="0" w:color="auto"/>
        <w:left w:val="none" w:sz="0" w:space="0" w:color="auto"/>
        <w:bottom w:val="none" w:sz="0" w:space="0" w:color="auto"/>
        <w:right w:val="none" w:sz="0" w:space="0" w:color="auto"/>
      </w:divBdr>
    </w:div>
    <w:div w:id="2095319749">
      <w:bodyDiv w:val="1"/>
      <w:marLeft w:val="0"/>
      <w:marRight w:val="0"/>
      <w:marTop w:val="0"/>
      <w:marBottom w:val="0"/>
      <w:divBdr>
        <w:top w:val="none" w:sz="0" w:space="0" w:color="auto"/>
        <w:left w:val="none" w:sz="0" w:space="0" w:color="auto"/>
        <w:bottom w:val="none" w:sz="0" w:space="0" w:color="auto"/>
        <w:right w:val="none" w:sz="0" w:space="0" w:color="auto"/>
      </w:divBdr>
    </w:div>
    <w:div w:id="2101443588">
      <w:bodyDiv w:val="1"/>
      <w:marLeft w:val="0"/>
      <w:marRight w:val="0"/>
      <w:marTop w:val="0"/>
      <w:marBottom w:val="0"/>
      <w:divBdr>
        <w:top w:val="none" w:sz="0" w:space="0" w:color="auto"/>
        <w:left w:val="none" w:sz="0" w:space="0" w:color="auto"/>
        <w:bottom w:val="none" w:sz="0" w:space="0" w:color="auto"/>
        <w:right w:val="none" w:sz="0" w:space="0" w:color="auto"/>
      </w:divBdr>
    </w:div>
    <w:div w:id="2120637099">
      <w:bodyDiv w:val="1"/>
      <w:marLeft w:val="0"/>
      <w:marRight w:val="0"/>
      <w:marTop w:val="0"/>
      <w:marBottom w:val="0"/>
      <w:divBdr>
        <w:top w:val="none" w:sz="0" w:space="0" w:color="auto"/>
        <w:left w:val="none" w:sz="0" w:space="0" w:color="auto"/>
        <w:bottom w:val="none" w:sz="0" w:space="0" w:color="auto"/>
        <w:right w:val="none" w:sz="0" w:space="0" w:color="auto"/>
      </w:divBdr>
    </w:div>
    <w:div w:id="21221470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paaustralia.com.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FF56432EDBD244AAC3F166F6725D546" ma:contentTypeVersion="3" ma:contentTypeDescription="Create a new document." ma:contentTypeScope="" ma:versionID="f05f1d1e878a423ef4abf112f13d3892">
  <xsd:schema xmlns:xsd="http://www.w3.org/2001/XMLSchema" xmlns:xs="http://www.w3.org/2001/XMLSchema" xmlns:p="http://schemas.microsoft.com/office/2006/metadata/properties" xmlns:ns2="c4b33aa7-06e7-40b2-a497-5080fe5334bd" targetNamespace="http://schemas.microsoft.com/office/2006/metadata/properties" ma:root="true" ma:fieldsID="86c9cd7460b1cc1920e20e3d71d9d5c5" ns2:_="">
    <xsd:import namespace="c4b33aa7-06e7-40b2-a497-5080fe5334bd"/>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33aa7-06e7-40b2-a497-5080fe533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0F5D6-10B4-4451-AAC2-031C7EAF90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CC90315E-DEC7-48C8-96AD-8FA82C4FB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33aa7-06e7-40b2-a497-5080fe5334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6BD88F-23F4-423D-87B7-F4B0F96535F3}">
  <ds:schemaRefs>
    <ds:schemaRef ds:uri="http://schemas.microsoft.com/sharepoint/v3/contenttype/forms"/>
  </ds:schemaRefs>
</ds:datastoreItem>
</file>

<file path=docMetadata/LabelInfo.xml><?xml version="1.0" encoding="utf-8"?>
<clbl:labelList xmlns:clbl="http://schemas.microsoft.com/office/2020/mipLabelMetadata">
  <clbl:label id="{e060acbb-9892-4402-9549-9d3a3582dcf1}" enabled="1" method="Privileged" siteId="{8d38bb39-597f-45b8-8be9-24005692c305}" removed="0"/>
</clbl:labelList>
</file>

<file path=docProps/app.xml><?xml version="1.0" encoding="utf-8"?>
<Properties xmlns="http://schemas.openxmlformats.org/officeDocument/2006/extended-properties" xmlns:vt="http://schemas.openxmlformats.org/officeDocument/2006/docPropsVTypes">
  <Template>Normal</Template>
  <TotalTime>79</TotalTime>
  <Pages>3</Pages>
  <Words>880</Words>
  <Characters>4685</Characters>
  <Application>Microsoft Office Word</Application>
  <DocSecurity>0</DocSecurity>
  <Lines>10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CharactersWithSpaces>
  <SharedDoc>false</SharedDoc>
  <HLinks>
    <vt:vector size="12" baseType="variant">
      <vt:variant>
        <vt:i4>1376337</vt:i4>
      </vt:variant>
      <vt:variant>
        <vt:i4>0</vt:i4>
      </vt:variant>
      <vt:variant>
        <vt:i4>0</vt:i4>
      </vt:variant>
      <vt:variant>
        <vt:i4>5</vt:i4>
      </vt:variant>
      <vt:variant>
        <vt:lpwstr>https://www.cpaaustralia.com.au/</vt:lpwstr>
      </vt:variant>
      <vt:variant>
        <vt:lpwstr/>
      </vt:variant>
      <vt:variant>
        <vt:i4>7012428</vt:i4>
      </vt:variant>
      <vt:variant>
        <vt:i4>0</vt:i4>
      </vt:variant>
      <vt:variant>
        <vt:i4>0</vt:i4>
      </vt:variant>
      <vt:variant>
        <vt:i4>5</vt:i4>
      </vt:variant>
      <vt:variant>
        <vt:lpwstr>mailto:adrienne.biscontin@cpa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A NZ SBS Survey Launch release media release</dc:title>
  <dc:subject/>
  <dc:creator>Frederika Walls</dc:creator>
  <cp:keywords/>
  <cp:lastModifiedBy>Frederika Walls</cp:lastModifiedBy>
  <cp:revision>15</cp:revision>
  <cp:lastPrinted>2026-03-31T05:38:00Z</cp:lastPrinted>
  <dcterms:created xsi:type="dcterms:W3CDTF">2026-03-30T01:50:00Z</dcterms:created>
  <dcterms:modified xsi:type="dcterms:W3CDTF">2026-03-3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F56432EDBD244AAC3F166F6725D546</vt:lpwstr>
  </property>
  <property fmtid="{D5CDD505-2E9C-101B-9397-08002B2CF9AE}" pid="3" name="ClassificationContentMarkingFooterShapeIds">
    <vt:lpwstr>5a2efd77,674dc4ec,58a902d9</vt:lpwstr>
  </property>
  <property fmtid="{D5CDD505-2E9C-101B-9397-08002B2CF9AE}" pid="4" name="ClassificationContentMarkingFooterFontProps">
    <vt:lpwstr>#0000ff,10,Calibri</vt:lpwstr>
  </property>
  <property fmtid="{D5CDD505-2E9C-101B-9397-08002B2CF9AE}" pid="5" name="ClassificationContentMarkingFooterText">
    <vt:lpwstr>CONFIDENTIAL</vt:lpwstr>
  </property>
</Properties>
</file>